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Override PartName="/customXml/itemProps32.xml" ContentType="application/vnd.openxmlformats-officedocument.customXmlProperties+xml"/>
  <Override PartName="/customXml/itemProps33.xml" ContentType="application/vnd.openxmlformats-officedocument.customXmlProperties+xml"/>
  <Override PartName="/customXml/itemProps34.xml" ContentType="application/vnd.openxmlformats-officedocument.customXmlProperties+xml"/>
  <Override PartName="/customXml/itemProps35.xml" ContentType="application/vnd.openxmlformats-officedocument.customXmlProperties+xml"/>
  <Override PartName="/customXml/itemProps36.xml" ContentType="application/vnd.openxmlformats-officedocument.customXmlProperties+xml"/>
  <Override PartName="/customXml/itemProps37.xml" ContentType="application/vnd.openxmlformats-officedocument.customXmlProperties+xml"/>
  <Override PartName="/customXml/itemProps38.xml" ContentType="application/vnd.openxmlformats-officedocument.customXmlProperties+xml"/>
  <Override PartName="/customXml/itemProps39.xml" ContentType="application/vnd.openxmlformats-officedocument.customXmlProperties+xml"/>
  <Override PartName="/customXml/itemProps40.xml" ContentType="application/vnd.openxmlformats-officedocument.customXmlProperties+xml"/>
  <Override PartName="/customXml/itemProps41.xml" ContentType="application/vnd.openxmlformats-officedocument.customXmlProperties+xml"/>
  <Override PartName="/customXml/itemProps42.xml" ContentType="application/vnd.openxmlformats-officedocument.customXmlProperties+xml"/>
  <Override PartName="/customXml/itemProps43.xml" ContentType="application/vnd.openxmlformats-officedocument.customXmlProperties+xml"/>
  <Override PartName="/customXml/itemProps44.xml" ContentType="application/vnd.openxmlformats-officedocument.customXmlProperties+xml"/>
  <Override PartName="/customXml/itemProps45.xml" ContentType="application/vnd.openxmlformats-officedocument.customXmlProperties+xml"/>
  <Override PartName="/customXml/itemProps46.xml" ContentType="application/vnd.openxmlformats-officedocument.customXmlProperties+xml"/>
  <Override PartName="/customXml/itemProps47.xml" ContentType="application/vnd.openxmlformats-officedocument.customXmlProperties+xml"/>
  <Override PartName="/customXml/itemProps48.xml" ContentType="application/vnd.openxmlformats-officedocument.customXmlProperties+xml"/>
  <Override PartName="/customXml/itemProps49.xml" ContentType="application/vnd.openxmlformats-officedocument.customXmlProperties+xml"/>
  <Override PartName="/customXml/itemProps50.xml" ContentType="application/vnd.openxmlformats-officedocument.customXmlProperties+xml"/>
  <Override PartName="/customXml/itemProps51.xml" ContentType="application/vnd.openxmlformats-officedocument.customXmlProperties+xml"/>
  <Override PartName="/customXml/itemProps52.xml" ContentType="application/vnd.openxmlformats-officedocument.customXmlProperties+xml"/>
  <Override PartName="/customXml/itemProps53.xml" ContentType="application/vnd.openxmlformats-officedocument.customXmlProperties+xml"/>
  <Override PartName="/customXml/itemProps54.xml" ContentType="application/vnd.openxmlformats-officedocument.customXmlProperties+xml"/>
  <Override PartName="/customXml/itemProps55.xml" ContentType="application/vnd.openxmlformats-officedocument.customXmlProperties+xml"/>
  <Override PartName="/customXml/itemProps56.xml" ContentType="application/vnd.openxmlformats-officedocument.customXmlProperties+xml"/>
  <Override PartName="/customXml/itemProps57.xml" ContentType="application/vnd.openxmlformats-officedocument.customXmlProperties+xml"/>
  <Override PartName="/customXml/itemProps58.xml" ContentType="application/vnd.openxmlformats-officedocument.customXmlProperties+xml"/>
  <Override PartName="/customXml/itemProps59.xml" ContentType="application/vnd.openxmlformats-officedocument.customXmlProperties+xml"/>
  <Override PartName="/customXml/itemProps60.xml" ContentType="application/vnd.openxmlformats-officedocument.customXmlProperties+xml"/>
  <Override PartName="/customXml/itemProps61.xml" ContentType="application/vnd.openxmlformats-officedocument.customXmlProperties+xml"/>
  <Override PartName="/customXml/itemProps62.xml" ContentType="application/vnd.openxmlformats-officedocument.customXmlProperties+xml"/>
  <Override PartName="/customXml/itemProps63.xml" ContentType="application/vnd.openxmlformats-officedocument.customXmlProperties+xml"/>
  <Override PartName="/customXml/itemProps64.xml" ContentType="application/vnd.openxmlformats-officedocument.customXmlProperties+xml"/>
  <Override PartName="/customXml/itemProps65.xml" ContentType="application/vnd.openxmlformats-officedocument.customXmlProperties+xml"/>
  <Override PartName="/customXml/itemProps66.xml" ContentType="application/vnd.openxmlformats-officedocument.customXmlProperties+xml"/>
  <Override PartName="/customXml/itemProps67.xml" ContentType="application/vnd.openxmlformats-officedocument.customXmlProperties+xml"/>
  <Override PartName="/customXml/itemProps68.xml" ContentType="application/vnd.openxmlformats-officedocument.customXmlProperties+xml"/>
  <Override PartName="/customXml/itemProps69.xml" ContentType="application/vnd.openxmlformats-officedocument.customXmlProperties+xml"/>
  <Override PartName="/customXml/itemProps70.xml" ContentType="application/vnd.openxmlformats-officedocument.customXmlProperties+xml"/>
  <Override PartName="/customXml/itemProps71.xml" ContentType="application/vnd.openxmlformats-officedocument.customXmlProperties+xml"/>
  <Override PartName="/customXml/itemProps72.xml" ContentType="application/vnd.openxmlformats-officedocument.customXmlProperties+xml"/>
  <Override PartName="/customXml/itemProps73.xml" ContentType="application/vnd.openxmlformats-officedocument.customXmlProperties+xml"/>
  <Override PartName="/customXml/itemProps74.xml" ContentType="application/vnd.openxmlformats-officedocument.customXmlProperties+xml"/>
  <Override PartName="/customXml/itemProps75.xml" ContentType="application/vnd.openxmlformats-officedocument.customXmlProperties+xml"/>
  <Override PartName="/customXml/itemProps76.xml" ContentType="application/vnd.openxmlformats-officedocument.customXmlProperties+xml"/>
  <Override PartName="/customXml/itemProps77.xml" ContentType="application/vnd.openxmlformats-officedocument.customXmlProperties+xml"/>
  <Override PartName="/customXml/itemProps78.xml" ContentType="application/vnd.openxmlformats-officedocument.customXmlProperties+xml"/>
  <Override PartName="/customXml/itemProps79.xml" ContentType="application/vnd.openxmlformats-officedocument.customXmlProperties+xml"/>
  <Override PartName="/customXml/itemProps80.xml" ContentType="application/vnd.openxmlformats-officedocument.customXmlProperties+xml"/>
  <Override PartName="/customXml/itemProps81.xml" ContentType="application/vnd.openxmlformats-officedocument.customXmlProperties+xml"/>
  <Override PartName="/customXml/itemProps82.xml" ContentType="application/vnd.openxmlformats-officedocument.customXmlProperties+xml"/>
  <Override PartName="/customXml/itemProps83.xml" ContentType="application/vnd.openxmlformats-officedocument.customXmlProperties+xml"/>
  <Override PartName="/customXml/itemProps84.xml" ContentType="application/vnd.openxmlformats-officedocument.customXmlProperties+xml"/>
  <Override PartName="/customXml/itemProps85.xml" ContentType="application/vnd.openxmlformats-officedocument.customXmlProperties+xml"/>
  <Override PartName="/customXml/itemProps86.xml" ContentType="application/vnd.openxmlformats-officedocument.customXmlProperties+xml"/>
  <Override PartName="/customXml/itemProps87.xml" ContentType="application/vnd.openxmlformats-officedocument.customXmlProperties+xml"/>
  <Override PartName="/customXml/itemProps88.xml" ContentType="application/vnd.openxmlformats-officedocument.customXmlProperties+xml"/>
  <Override PartName="/customXml/itemProps89.xml" ContentType="application/vnd.openxmlformats-officedocument.customXmlProperties+xml"/>
  <Override PartName="/customXml/itemProps90.xml" ContentType="application/vnd.openxmlformats-officedocument.customXmlProperties+xml"/>
  <Override PartName="/customXml/itemProps91.xml" ContentType="application/vnd.openxmlformats-officedocument.customXmlProperties+xml"/>
  <Override PartName="/customXml/itemProps92.xml" ContentType="application/vnd.openxmlformats-officedocument.customXmlProperties+xml"/>
  <Override PartName="/customXml/itemProps93.xml" ContentType="application/vnd.openxmlformats-officedocument.customXmlProperties+xml"/>
  <Override PartName="/customXml/itemProps94.xml" ContentType="application/vnd.openxmlformats-officedocument.customXmlProperties+xml"/>
  <Override PartName="/customXml/itemProps95.xml" ContentType="application/vnd.openxmlformats-officedocument.customXmlProperties+xml"/>
  <Override PartName="/customXml/itemProps96.xml" ContentType="application/vnd.openxmlformats-officedocument.customXmlProperties+xml"/>
  <Override PartName="/customXml/itemProps97.xml" ContentType="application/vnd.openxmlformats-officedocument.customXmlProperties+xml"/>
  <Override PartName="/customXml/itemProps98.xml" ContentType="application/vnd.openxmlformats-officedocument.customXmlProperties+xml"/>
  <Override PartName="/customXml/itemProps99.xml" ContentType="application/vnd.openxmlformats-officedocument.customXmlProperties+xml"/>
  <Override PartName="/customXml/itemProps100.xml" ContentType="application/vnd.openxmlformats-officedocument.customXmlProperties+xml"/>
  <Override PartName="/customXml/itemProps101.xml" ContentType="application/vnd.openxmlformats-officedocument.customXmlProperties+xml"/>
  <Override PartName="/customXml/itemProps102.xml" ContentType="application/vnd.openxmlformats-officedocument.customXmlProperties+xml"/>
  <Override PartName="/customXml/itemProps103.xml" ContentType="application/vnd.openxmlformats-officedocument.customXmlProperties+xml"/>
  <Override PartName="/customXml/itemProps104.xml" ContentType="application/vnd.openxmlformats-officedocument.customXmlProperties+xml"/>
  <Override PartName="/customXml/itemProps105.xml" ContentType="application/vnd.openxmlformats-officedocument.customXmlProperties+xml"/>
  <Override PartName="/customXml/itemProps106.xml" ContentType="application/vnd.openxmlformats-officedocument.customXmlProperties+xml"/>
  <Override PartName="/customXml/itemProps107.xml" ContentType="application/vnd.openxmlformats-officedocument.customXmlProperties+xml"/>
  <Override PartName="/customXml/itemProps108.xml" ContentType="application/vnd.openxmlformats-officedocument.customXmlProperties+xml"/>
  <Override PartName="/customXml/itemProps109.xml" ContentType="application/vnd.openxmlformats-officedocument.customXmlProperties+xml"/>
  <Override PartName="/customXml/itemProps110.xml" ContentType="application/vnd.openxmlformats-officedocument.customXmlProperties+xml"/>
  <Override PartName="/customXml/itemProps111.xml" ContentType="application/vnd.openxmlformats-officedocument.customXmlProperties+xml"/>
  <Override PartName="/customXml/itemProps112.xml" ContentType="application/vnd.openxmlformats-officedocument.customXmlProperties+xml"/>
  <Override PartName="/customXml/itemProps113.xml" ContentType="application/vnd.openxmlformats-officedocument.customXmlProperties+xml"/>
  <Override PartName="/customXml/itemProps114.xml" ContentType="application/vnd.openxmlformats-officedocument.customXmlProperties+xml"/>
  <Override PartName="/customXml/itemProps115.xml" ContentType="application/vnd.openxmlformats-officedocument.customXmlProperties+xml"/>
  <Override PartName="/customXml/itemProps116.xml" ContentType="application/vnd.openxmlformats-officedocument.customXmlProperties+xml"/>
  <Override PartName="/customXml/itemProps117.xml" ContentType="application/vnd.openxmlformats-officedocument.customXmlProperties+xml"/>
  <Override PartName="/customXml/itemProps118.xml" ContentType="application/vnd.openxmlformats-officedocument.customXmlProperties+xml"/>
  <Override PartName="/customXml/itemProps119.xml" ContentType="application/vnd.openxmlformats-officedocument.customXmlProperties+xml"/>
  <Override PartName="/customXml/itemProps120.xml" ContentType="application/vnd.openxmlformats-officedocument.customXmlProperties+xml"/>
  <Override PartName="/customXml/itemProps121.xml" ContentType="application/vnd.openxmlformats-officedocument.customXmlProperties+xml"/>
  <Override PartName="/customXml/itemProps122.xml" ContentType="application/vnd.openxmlformats-officedocument.customXmlProperties+xml"/>
  <Override PartName="/customXml/itemProps123.xml" ContentType="application/vnd.openxmlformats-officedocument.customXmlProperties+xml"/>
  <Override PartName="/customXml/itemProps124.xml" ContentType="application/vnd.openxmlformats-officedocument.customXmlProperties+xml"/>
  <Override PartName="/customXml/itemProps125.xml" ContentType="application/vnd.openxmlformats-officedocument.customXmlProperties+xml"/>
  <Override PartName="/customXml/itemProps126.xml" ContentType="application/vnd.openxmlformats-officedocument.customXmlProperties+xml"/>
  <Override PartName="/customXml/itemProps127.xml" ContentType="application/vnd.openxmlformats-officedocument.customXmlProperties+xml"/>
  <Override PartName="/customXml/itemProps128.xml" ContentType="application/vnd.openxmlformats-officedocument.customXmlProperties+xml"/>
  <Override PartName="/customXml/itemProps129.xml" ContentType="application/vnd.openxmlformats-officedocument.customXmlProperties+xml"/>
  <Override PartName="/customXml/itemProps130.xml" ContentType="application/vnd.openxmlformats-officedocument.customXmlProperties+xml"/>
  <Override PartName="/customXml/itemProps131.xml" ContentType="application/vnd.openxmlformats-officedocument.customXmlProperties+xml"/>
  <Override PartName="/customXml/itemProps132.xml" ContentType="application/vnd.openxmlformats-officedocument.customXmlProperties+xml"/>
  <Override PartName="/customXml/itemProps133.xml" ContentType="application/vnd.openxmlformats-officedocument.customXmlProperties+xml"/>
  <Override PartName="/customXml/itemProps134.xml" ContentType="application/vnd.openxmlformats-officedocument.customXmlProperties+xml"/>
  <Override PartName="/customXml/itemProps135.xml" ContentType="application/vnd.openxmlformats-officedocument.customXmlProperties+xml"/>
  <Override PartName="/customXml/itemProps136.xml" ContentType="application/vnd.openxmlformats-officedocument.customXmlProperties+xml"/>
  <Override PartName="/customXml/itemProps137.xml" ContentType="application/vnd.openxmlformats-officedocument.customXmlProperties+xml"/>
  <Override PartName="/customXml/itemProps138.xml" ContentType="application/vnd.openxmlformats-officedocument.customXmlProperties+xml"/>
  <Override PartName="/customXml/itemProps139.xml" ContentType="application/vnd.openxmlformats-officedocument.customXmlProperties+xml"/>
  <Override PartName="/customXml/itemProps140.xml" ContentType="application/vnd.openxmlformats-officedocument.customXmlProperties+xml"/>
  <Override PartName="/customXml/itemProps141.xml" ContentType="application/vnd.openxmlformats-officedocument.customXmlProperties+xml"/>
  <Override PartName="/customXml/itemProps142.xml" ContentType="application/vnd.openxmlformats-officedocument.customXmlProperties+xml"/>
  <Override PartName="/customXml/itemProps143.xml" ContentType="application/vnd.openxmlformats-officedocument.customXmlProperties+xml"/>
  <Override PartName="/customXml/itemProps144.xml" ContentType="application/vnd.openxmlformats-officedocument.customXmlProperties+xml"/>
  <Override PartName="/customXml/itemProps145.xml" ContentType="application/vnd.openxmlformats-officedocument.customXmlProperties+xml"/>
  <Override PartName="/customXml/itemProps146.xml" ContentType="application/vnd.openxmlformats-officedocument.customXmlProperties+xml"/>
  <Override PartName="/customXml/itemProps147.xml" ContentType="application/vnd.openxmlformats-officedocument.customXmlProperties+xml"/>
  <Override PartName="/customXml/itemProps148.xml" ContentType="application/vnd.openxmlformats-officedocument.customXmlProperties+xml"/>
  <Override PartName="/customXml/itemProps149.xml" ContentType="application/vnd.openxmlformats-officedocument.customXmlProperties+xml"/>
  <Override PartName="/customXml/itemProps150.xml" ContentType="application/vnd.openxmlformats-officedocument.customXmlProperties+xml"/>
  <Override PartName="/customXml/itemProps151.xml" ContentType="application/vnd.openxmlformats-officedocument.customXmlProperties+xml"/>
  <Override PartName="/customXml/itemProps152.xml" ContentType="application/vnd.openxmlformats-officedocument.customXmlProperties+xml"/>
  <Override PartName="/customXml/itemProps153.xml" ContentType="application/vnd.openxmlformats-officedocument.customXmlProperties+xml"/>
  <Override PartName="/customXml/itemProps154.xml" ContentType="application/vnd.openxmlformats-officedocument.customXmlProperties+xml"/>
  <Override PartName="/customXml/itemProps155.xml" ContentType="application/vnd.openxmlformats-officedocument.customXmlProperties+xml"/>
  <Override PartName="/customXml/itemProps156.xml" ContentType="application/vnd.openxmlformats-officedocument.customXmlProperties+xml"/>
  <Override PartName="/customXml/itemProps157.xml" ContentType="application/vnd.openxmlformats-officedocument.customXmlProperties+xml"/>
  <Override PartName="/customXml/itemProps158.xml" ContentType="application/vnd.openxmlformats-officedocument.customXmlProperties+xml"/>
  <Override PartName="/customXml/itemProps159.xml" ContentType="application/vnd.openxmlformats-officedocument.customXmlProperties+xml"/>
  <Override PartName="/customXml/itemProps160.xml" ContentType="application/vnd.openxmlformats-officedocument.customXmlProperties+xml"/>
  <Override PartName="/customXml/itemProps161.xml" ContentType="application/vnd.openxmlformats-officedocument.customXmlProperties+xml"/>
  <Override PartName="/customXml/itemProps162.xml" ContentType="application/vnd.openxmlformats-officedocument.customXmlProperties+xml"/>
  <Override PartName="/customXml/itemProps163.xml" ContentType="application/vnd.openxmlformats-officedocument.customXmlProperties+xml"/>
  <Override PartName="/customXml/itemProps164.xml" ContentType="application/vnd.openxmlformats-officedocument.customXmlProperties+xml"/>
  <Override PartName="/customXml/itemProps165.xml" ContentType="application/vnd.openxmlformats-officedocument.customXmlProperties+xml"/>
  <Override PartName="/customXml/itemProps166.xml" ContentType="application/vnd.openxmlformats-officedocument.customXmlProperties+xml"/>
  <Override PartName="/customXml/itemProps167.xml" ContentType="application/vnd.openxmlformats-officedocument.customXmlProperties+xml"/>
  <Override PartName="/customXml/itemProps168.xml" ContentType="application/vnd.openxmlformats-officedocument.customXmlProperties+xml"/>
  <Override PartName="/customXml/itemProps169.xml" ContentType="application/vnd.openxmlformats-officedocument.customXmlProperties+xml"/>
  <Override PartName="/customXml/itemProps170.xml" ContentType="application/vnd.openxmlformats-officedocument.customXmlProperties+xml"/>
  <Override PartName="/customXml/itemProps171.xml" ContentType="application/vnd.openxmlformats-officedocument.customXmlProperties+xml"/>
  <Override PartName="/customXml/itemProps17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75D99" w14:textId="77777777" w:rsidR="00F51290" w:rsidRPr="00D17FC4" w:rsidRDefault="00F51290" w:rsidP="009E7083">
      <w:pPr>
        <w:pStyle w:val="ae"/>
        <w:widowControl w:val="0"/>
        <w:spacing w:after="0"/>
        <w:ind w:right="0"/>
        <w:rPr>
          <w:b/>
          <w:bCs/>
          <w:sz w:val="32"/>
          <w:szCs w:val="32"/>
          <w:lang w:val="ru-RU"/>
        </w:rPr>
      </w:pPr>
      <w:bookmarkStart w:id="0" w:name="_Hlk56084590"/>
      <w:bookmarkStart w:id="1" w:name="_Toc287510842"/>
      <w:bookmarkStart w:id="2" w:name="_Toc298908734"/>
      <w:bookmarkStart w:id="3" w:name="_Toc391631778"/>
      <w:bookmarkStart w:id="4" w:name="_Toc391631884"/>
      <w:bookmarkStart w:id="5" w:name="_Toc391631972"/>
      <w:bookmarkStart w:id="6" w:name="_Toc266980824"/>
      <w:bookmarkStart w:id="7" w:name="_Toc401649630"/>
      <w:bookmarkStart w:id="8" w:name="OLE_LINK1"/>
      <w:bookmarkStart w:id="9" w:name="OLE_LINK2"/>
      <w:r w:rsidRPr="00D17FC4">
        <w:rPr>
          <w:b/>
          <w:sz w:val="32"/>
          <w:szCs w:val="32"/>
          <w:lang w:val="ru-RU"/>
        </w:rPr>
        <w:t>Техническая спецификация</w:t>
      </w:r>
    </w:p>
    <w:p w14:paraId="7FB3C3BD" w14:textId="73FD490D" w:rsidR="00F51290" w:rsidRPr="00D17FC4" w:rsidRDefault="00F51290" w:rsidP="009E7083">
      <w:pPr>
        <w:pStyle w:val="ae"/>
        <w:widowControl w:val="0"/>
        <w:spacing w:after="0"/>
        <w:ind w:right="0"/>
        <w:rPr>
          <w:b/>
          <w:bCs/>
          <w:sz w:val="32"/>
          <w:szCs w:val="32"/>
          <w:lang w:val="ru-RU"/>
        </w:rPr>
      </w:pPr>
      <w:r w:rsidRPr="00D17FC4">
        <w:rPr>
          <w:b/>
          <w:sz w:val="32"/>
          <w:szCs w:val="32"/>
          <w:lang w:val="ru-RU"/>
        </w:rPr>
        <w:t xml:space="preserve">на </w:t>
      </w:r>
      <w:r w:rsidR="00C423E2" w:rsidRPr="00D17FC4">
        <w:rPr>
          <w:b/>
          <w:sz w:val="32"/>
          <w:szCs w:val="32"/>
          <w:lang w:val="ru-RU"/>
        </w:rPr>
        <w:t xml:space="preserve">услуги </w:t>
      </w:r>
      <w:r w:rsidR="009E7083" w:rsidRPr="009E7083">
        <w:rPr>
          <w:b/>
          <w:sz w:val="32"/>
          <w:szCs w:val="32"/>
          <w:lang w:val="ru-RU"/>
        </w:rPr>
        <w:t>по разработке информационной системы для справочников НДТ</w:t>
      </w:r>
    </w:p>
    <w:p w14:paraId="462DBDAE" w14:textId="35FC5AE7" w:rsidR="00F51290" w:rsidRPr="006F0836" w:rsidRDefault="00F51290" w:rsidP="009E7083">
      <w:pPr>
        <w:widowControl w:val="0"/>
        <w:jc w:val="center"/>
        <w:rPr>
          <w:lang w:val="ru-RU"/>
        </w:rPr>
      </w:pPr>
    </w:p>
    <w:p w14:paraId="2D381095" w14:textId="34976539" w:rsidR="004A5361" w:rsidRDefault="004A5361" w:rsidP="009E7083">
      <w:pPr>
        <w:widowControl w:val="0"/>
        <w:jc w:val="center"/>
        <w:rPr>
          <w:lang w:val="ru-RU"/>
        </w:rPr>
      </w:pPr>
    </w:p>
    <w:p w14:paraId="067F97F4" w14:textId="4EFBA056" w:rsidR="00C423E2" w:rsidRPr="00D17FC4" w:rsidRDefault="00C423E2" w:rsidP="009E7083">
      <w:pPr>
        <w:pStyle w:val="afff0"/>
        <w:widowControl w:val="0"/>
        <w:numPr>
          <w:ilvl w:val="0"/>
          <w:numId w:val="24"/>
        </w:numPr>
        <w:tabs>
          <w:tab w:val="left" w:pos="993"/>
        </w:tabs>
        <w:ind w:left="0" w:firstLine="709"/>
        <w:rPr>
          <w:b/>
          <w:bCs w:val="0"/>
          <w:sz w:val="28"/>
          <w:szCs w:val="28"/>
          <w:lang w:val="ru-RU"/>
        </w:rPr>
      </w:pPr>
      <w:r w:rsidRPr="00D17FC4">
        <w:rPr>
          <w:b/>
          <w:sz w:val="28"/>
          <w:szCs w:val="28"/>
          <w:lang w:val="ru-RU"/>
        </w:rPr>
        <w:t>Полное наименование</w:t>
      </w:r>
    </w:p>
    <w:p w14:paraId="67F527A8" w14:textId="77777777" w:rsidR="00C423E2" w:rsidRPr="006F0836" w:rsidRDefault="00C423E2" w:rsidP="009E7083">
      <w:pPr>
        <w:widowControl w:val="0"/>
        <w:rPr>
          <w:lang w:val="ru-RU"/>
        </w:rPr>
      </w:pPr>
    </w:p>
    <w:p w14:paraId="6D1A0C74" w14:textId="64D0A429" w:rsidR="00C423E2" w:rsidRPr="006F0836" w:rsidRDefault="00C423E2" w:rsidP="009E7083">
      <w:pPr>
        <w:pStyle w:val="ae"/>
        <w:widowControl w:val="0"/>
        <w:spacing w:after="0"/>
        <w:ind w:right="0" w:firstLine="709"/>
        <w:jc w:val="both"/>
        <w:rPr>
          <w:lang w:val="ru-RU"/>
        </w:rPr>
      </w:pPr>
      <w:r>
        <w:rPr>
          <w:lang w:val="ru-RU"/>
        </w:rPr>
        <w:t xml:space="preserve">Услуги по разработке </w:t>
      </w:r>
      <w:r w:rsidRPr="006F0836">
        <w:rPr>
          <w:lang w:val="ru-RU"/>
        </w:rPr>
        <w:t>веб-ориентированн</w:t>
      </w:r>
      <w:r>
        <w:rPr>
          <w:lang w:val="ru-RU"/>
        </w:rPr>
        <w:t>ой</w:t>
      </w:r>
      <w:r w:rsidRPr="006F0836">
        <w:rPr>
          <w:lang w:val="ru-RU"/>
        </w:rPr>
        <w:t xml:space="preserve"> платформ</w:t>
      </w:r>
      <w:r>
        <w:rPr>
          <w:lang w:val="ru-RU"/>
        </w:rPr>
        <w:t>ы</w:t>
      </w:r>
      <w:r w:rsidRPr="006F0836">
        <w:rPr>
          <w:lang w:val="ru-RU"/>
        </w:rPr>
        <w:t xml:space="preserve"> для организации совместной работы по созданию, </w:t>
      </w:r>
      <w:r>
        <w:rPr>
          <w:lang w:val="ru-RU"/>
        </w:rPr>
        <w:t>обсуждению</w:t>
      </w:r>
      <w:r w:rsidRPr="006F0836">
        <w:rPr>
          <w:lang w:val="ru-RU"/>
        </w:rPr>
        <w:t xml:space="preserve">, редактированию </w:t>
      </w:r>
      <w:r>
        <w:rPr>
          <w:lang w:val="ru-RU"/>
        </w:rPr>
        <w:t xml:space="preserve">и утверждению справочников </w:t>
      </w:r>
      <w:r w:rsidR="009E7083">
        <w:rPr>
          <w:lang w:val="ru-RU"/>
        </w:rPr>
        <w:t xml:space="preserve">наилучших доступных техник </w:t>
      </w:r>
      <w:r w:rsidRPr="006F0836">
        <w:rPr>
          <w:lang w:val="ru-RU"/>
        </w:rPr>
        <w:t>(далее – Портал).</w:t>
      </w:r>
    </w:p>
    <w:p w14:paraId="2F12FCF9" w14:textId="77777777" w:rsidR="00C423E2" w:rsidRPr="006F0836" w:rsidRDefault="00C423E2" w:rsidP="009E7083">
      <w:pPr>
        <w:widowControl w:val="0"/>
        <w:jc w:val="center"/>
        <w:rPr>
          <w:lang w:val="ru-RU"/>
        </w:rPr>
      </w:pPr>
    </w:p>
    <w:p w14:paraId="5B53601B" w14:textId="77777777" w:rsidR="00374D3F" w:rsidRPr="00DC2234" w:rsidRDefault="00374D3F" w:rsidP="009E7083">
      <w:pPr>
        <w:pStyle w:val="afff0"/>
        <w:widowControl w:val="0"/>
        <w:numPr>
          <w:ilvl w:val="0"/>
          <w:numId w:val="24"/>
        </w:numPr>
        <w:tabs>
          <w:tab w:val="left" w:pos="993"/>
        </w:tabs>
        <w:ind w:left="0" w:firstLine="709"/>
        <w:rPr>
          <w:b/>
          <w:sz w:val="28"/>
          <w:szCs w:val="28"/>
          <w:lang w:val="ru-RU"/>
        </w:rPr>
      </w:pPr>
      <w:r w:rsidRPr="00DC2234">
        <w:rPr>
          <w:b/>
          <w:sz w:val="28"/>
          <w:szCs w:val="28"/>
          <w:lang w:val="ru-RU"/>
        </w:rPr>
        <w:t>Термины и определения</w:t>
      </w:r>
    </w:p>
    <w:p w14:paraId="289ACC65" w14:textId="6F8AFF3A" w:rsidR="00374D3F" w:rsidRPr="006F0836" w:rsidRDefault="00374D3F" w:rsidP="009E7083">
      <w:pPr>
        <w:widowControl w:val="0"/>
        <w:rPr>
          <w:lang w:val="ru-RU"/>
        </w:rPr>
      </w:pPr>
    </w:p>
    <w:p w14:paraId="47DD0B13" w14:textId="3FA6DF17" w:rsidR="007B61C0" w:rsidRPr="006F0836" w:rsidRDefault="007B61C0" w:rsidP="009E7083">
      <w:pPr>
        <w:pStyle w:val="ae"/>
        <w:widowControl w:val="0"/>
        <w:spacing w:after="0"/>
        <w:ind w:right="0" w:firstLine="709"/>
        <w:jc w:val="both"/>
        <w:rPr>
          <w:lang w:val="ru-RU"/>
        </w:rPr>
      </w:pPr>
      <w:r w:rsidRPr="006F0836">
        <w:rPr>
          <w:lang w:val="ru-RU"/>
        </w:rPr>
        <w:t>Справочник</w:t>
      </w:r>
      <w:r w:rsidR="000A5DE8" w:rsidRPr="006F0836">
        <w:rPr>
          <w:lang w:val="ru-RU"/>
        </w:rPr>
        <w:t xml:space="preserve"> </w:t>
      </w:r>
      <w:r w:rsidRPr="006F0836">
        <w:rPr>
          <w:lang w:val="ru-RU"/>
        </w:rPr>
        <w:t xml:space="preserve">– </w:t>
      </w:r>
      <w:r w:rsidR="00F855C1">
        <w:rPr>
          <w:lang w:val="ru-RU"/>
        </w:rPr>
        <w:t xml:space="preserve">технический </w:t>
      </w:r>
      <w:r w:rsidR="006679C8" w:rsidRPr="006F0836">
        <w:rPr>
          <w:lang w:val="ru-RU"/>
        </w:rPr>
        <w:t xml:space="preserve">документ с описанием </w:t>
      </w:r>
      <w:r w:rsidR="000A5DE8" w:rsidRPr="006F0836">
        <w:rPr>
          <w:lang w:val="ru-RU"/>
        </w:rPr>
        <w:t>технологий</w:t>
      </w:r>
      <w:r w:rsidR="006679C8" w:rsidRPr="006F0836">
        <w:rPr>
          <w:lang w:val="ru-RU"/>
        </w:rPr>
        <w:t xml:space="preserve"> для определенных областей применения (отдельные отрасли экономики, виды деятельности, технологические процессы, технические, организационные или управленческие аспекты ведения деятельности).</w:t>
      </w:r>
    </w:p>
    <w:p w14:paraId="014443BB" w14:textId="5E712D65" w:rsidR="00CA4450" w:rsidRPr="006F0836" w:rsidRDefault="00F15FBA" w:rsidP="009E7083">
      <w:pPr>
        <w:pStyle w:val="ae"/>
        <w:widowControl w:val="0"/>
        <w:spacing w:after="0"/>
        <w:ind w:right="0" w:firstLine="709"/>
        <w:jc w:val="both"/>
        <w:rPr>
          <w:lang w:val="ru-RU" w:eastAsia="ru-RU"/>
        </w:rPr>
      </w:pPr>
      <w:r w:rsidRPr="006F0836">
        <w:rPr>
          <w:lang w:val="ru-RU" w:eastAsia="ru-RU"/>
        </w:rPr>
        <w:t>ТРГ – техническая рабочая группа</w:t>
      </w:r>
      <w:r w:rsidR="00BE33F6" w:rsidRPr="006F0836">
        <w:rPr>
          <w:lang w:val="ru-RU" w:eastAsia="ru-RU"/>
        </w:rPr>
        <w:t xml:space="preserve"> по работе над справочником</w:t>
      </w:r>
      <w:r w:rsidRPr="006F0836">
        <w:rPr>
          <w:lang w:val="ru-RU" w:eastAsia="ru-RU"/>
        </w:rPr>
        <w:t>.</w:t>
      </w:r>
    </w:p>
    <w:p w14:paraId="2D777B47" w14:textId="2F743AE7" w:rsidR="00BD37C1" w:rsidRPr="006F0836" w:rsidRDefault="007901F8" w:rsidP="009E7083">
      <w:pPr>
        <w:pStyle w:val="ae"/>
        <w:widowControl w:val="0"/>
        <w:spacing w:after="0"/>
        <w:ind w:right="0" w:firstLine="709"/>
        <w:jc w:val="both"/>
        <w:rPr>
          <w:lang w:val="ru-RU"/>
        </w:rPr>
      </w:pPr>
      <w:r>
        <w:rPr>
          <w:lang w:val="ru-RU"/>
        </w:rPr>
        <w:t>Комитет</w:t>
      </w:r>
      <w:r w:rsidR="009E7083">
        <w:rPr>
          <w:lang w:val="ru-RU"/>
        </w:rPr>
        <w:t xml:space="preserve"> </w:t>
      </w:r>
      <w:r w:rsidR="00BD37C1" w:rsidRPr="006F0836">
        <w:rPr>
          <w:lang w:val="ru-RU"/>
        </w:rPr>
        <w:t>–</w:t>
      </w:r>
      <w:r w:rsidR="00B63449">
        <w:rPr>
          <w:lang w:val="ru-RU"/>
        </w:rPr>
        <w:t xml:space="preserve"> </w:t>
      </w:r>
      <w:r>
        <w:rPr>
          <w:lang w:val="ru-RU"/>
        </w:rPr>
        <w:t xml:space="preserve">вышестоящий рабочий орган, принимающий участие в разработке и </w:t>
      </w:r>
      <w:r w:rsidR="00BD37C1" w:rsidRPr="006F0836">
        <w:rPr>
          <w:lang w:val="ru-RU"/>
        </w:rPr>
        <w:t>утверждени</w:t>
      </w:r>
      <w:r>
        <w:rPr>
          <w:lang w:val="ru-RU"/>
        </w:rPr>
        <w:t>и</w:t>
      </w:r>
      <w:r w:rsidR="00BD37C1" w:rsidRPr="006F0836">
        <w:rPr>
          <w:lang w:val="ru-RU"/>
        </w:rPr>
        <w:t xml:space="preserve"> справочника. </w:t>
      </w:r>
    </w:p>
    <w:p w14:paraId="426E37A6" w14:textId="77777777" w:rsidR="00F7141B" w:rsidRPr="006F0836" w:rsidRDefault="00F7141B" w:rsidP="009E7083">
      <w:pPr>
        <w:widowControl w:val="0"/>
        <w:rPr>
          <w:lang w:val="ru-RU"/>
        </w:rPr>
      </w:pPr>
    </w:p>
    <w:p w14:paraId="0A8303E9" w14:textId="29E8FB19" w:rsidR="00F51290" w:rsidRPr="00DC2234" w:rsidRDefault="00F51290" w:rsidP="009E7083">
      <w:pPr>
        <w:pStyle w:val="afff0"/>
        <w:widowControl w:val="0"/>
        <w:numPr>
          <w:ilvl w:val="0"/>
          <w:numId w:val="24"/>
        </w:numPr>
        <w:tabs>
          <w:tab w:val="left" w:pos="993"/>
        </w:tabs>
        <w:ind w:left="0" w:firstLine="709"/>
        <w:rPr>
          <w:b/>
          <w:sz w:val="28"/>
          <w:szCs w:val="28"/>
          <w:lang w:val="ru-RU"/>
        </w:rPr>
      </w:pPr>
      <w:r w:rsidRPr="00DC2234">
        <w:rPr>
          <w:b/>
          <w:sz w:val="28"/>
          <w:szCs w:val="28"/>
          <w:lang w:val="ru-RU"/>
        </w:rPr>
        <w:t>Общие сведения</w:t>
      </w:r>
      <w:r w:rsidR="004A5361" w:rsidRPr="00DC2234">
        <w:rPr>
          <w:b/>
          <w:sz w:val="28"/>
          <w:szCs w:val="28"/>
          <w:lang w:val="ru-RU"/>
        </w:rPr>
        <w:t xml:space="preserve"> о системе</w:t>
      </w:r>
    </w:p>
    <w:p w14:paraId="14C4E8FA" w14:textId="77777777" w:rsidR="003F6CB7" w:rsidRPr="006F0836" w:rsidRDefault="003F6CB7" w:rsidP="009E7083">
      <w:pPr>
        <w:pStyle w:val="ae"/>
        <w:widowControl w:val="0"/>
        <w:spacing w:after="0"/>
        <w:ind w:right="0" w:firstLine="709"/>
        <w:jc w:val="both"/>
      </w:pPr>
    </w:p>
    <w:p w14:paraId="1F21EC18" w14:textId="328C365B" w:rsidR="00493E0A" w:rsidRPr="006F0836" w:rsidRDefault="00747425" w:rsidP="009E7083">
      <w:pPr>
        <w:pStyle w:val="ae"/>
        <w:widowControl w:val="0"/>
        <w:spacing w:after="0"/>
        <w:ind w:right="0" w:firstLine="709"/>
        <w:jc w:val="both"/>
        <w:rPr>
          <w:lang w:val="ru-RU"/>
        </w:rPr>
      </w:pPr>
      <w:r>
        <w:rPr>
          <w:lang w:val="ru-RU"/>
        </w:rPr>
        <w:t>П</w:t>
      </w:r>
      <w:r w:rsidR="00374D3F" w:rsidRPr="006F0836">
        <w:rPr>
          <w:lang w:val="ru-RU"/>
        </w:rPr>
        <w:t>ортал для создания справочников представляет собой веб-ориентированную платформу для</w:t>
      </w:r>
      <w:r w:rsidR="00DC2A93" w:rsidRPr="006F0836">
        <w:rPr>
          <w:lang w:val="ru-RU"/>
        </w:rPr>
        <w:t xml:space="preserve"> организации совместной работы по</w:t>
      </w:r>
      <w:r w:rsidR="00374D3F" w:rsidRPr="006F0836">
        <w:rPr>
          <w:lang w:val="ru-RU"/>
        </w:rPr>
        <w:t xml:space="preserve"> создани</w:t>
      </w:r>
      <w:r w:rsidR="00DC2A93" w:rsidRPr="006F0836">
        <w:rPr>
          <w:lang w:val="ru-RU"/>
        </w:rPr>
        <w:t>ю</w:t>
      </w:r>
      <w:r w:rsidR="00374D3F" w:rsidRPr="006F0836">
        <w:rPr>
          <w:lang w:val="ru-RU"/>
        </w:rPr>
        <w:t>, комментировани</w:t>
      </w:r>
      <w:r w:rsidR="00DC2A93" w:rsidRPr="006F0836">
        <w:rPr>
          <w:lang w:val="ru-RU"/>
        </w:rPr>
        <w:t>ю</w:t>
      </w:r>
      <w:r w:rsidR="00374D3F" w:rsidRPr="006F0836">
        <w:rPr>
          <w:lang w:val="ru-RU"/>
        </w:rPr>
        <w:t>, редактировани</w:t>
      </w:r>
      <w:r w:rsidR="00DC2A93" w:rsidRPr="006F0836">
        <w:rPr>
          <w:lang w:val="ru-RU"/>
        </w:rPr>
        <w:t>ю</w:t>
      </w:r>
      <w:r w:rsidR="00493E0A" w:rsidRPr="006F0836">
        <w:rPr>
          <w:lang w:val="ru-RU"/>
        </w:rPr>
        <w:t xml:space="preserve"> документов</w:t>
      </w:r>
      <w:r w:rsidR="000A5DE8" w:rsidRPr="006F0836">
        <w:rPr>
          <w:lang w:val="ru-RU"/>
        </w:rPr>
        <w:t>.</w:t>
      </w:r>
    </w:p>
    <w:p w14:paraId="2193834C" w14:textId="341386D7" w:rsidR="003D3DE9" w:rsidRPr="006F0836" w:rsidRDefault="003D3DE9" w:rsidP="009E7083">
      <w:pPr>
        <w:pStyle w:val="ae"/>
        <w:widowControl w:val="0"/>
        <w:spacing w:after="0"/>
        <w:ind w:right="0" w:firstLine="709"/>
        <w:jc w:val="both"/>
        <w:rPr>
          <w:lang w:val="ru-RU"/>
        </w:rPr>
      </w:pPr>
      <w:r w:rsidRPr="006F0836">
        <w:rPr>
          <w:lang w:val="ru-RU"/>
        </w:rPr>
        <w:t xml:space="preserve">Справочник представляет собой </w:t>
      </w:r>
      <w:r w:rsidR="00747425">
        <w:rPr>
          <w:lang w:val="ru-RU"/>
        </w:rPr>
        <w:t xml:space="preserve">объемный </w:t>
      </w:r>
      <w:r w:rsidRPr="006F0836">
        <w:rPr>
          <w:lang w:val="ru-RU"/>
        </w:rPr>
        <w:t xml:space="preserve">структурированный документ с возможностью организации доступа к </w:t>
      </w:r>
      <w:r w:rsidR="00BE33F6" w:rsidRPr="006F0836">
        <w:rPr>
          <w:lang w:val="ru-RU"/>
        </w:rPr>
        <w:t xml:space="preserve">его </w:t>
      </w:r>
      <w:r w:rsidRPr="006F0836">
        <w:rPr>
          <w:lang w:val="ru-RU"/>
        </w:rPr>
        <w:t>разным разделам для комментирования и редактирования.</w:t>
      </w:r>
    </w:p>
    <w:p w14:paraId="114D0E12" w14:textId="4090A69B" w:rsidR="00F51290" w:rsidRPr="006F0836" w:rsidRDefault="00255928" w:rsidP="009E7083">
      <w:pPr>
        <w:pStyle w:val="ae"/>
        <w:widowControl w:val="0"/>
        <w:spacing w:after="0"/>
        <w:ind w:right="0" w:firstLine="709"/>
        <w:jc w:val="both"/>
        <w:rPr>
          <w:lang w:val="ru-RU"/>
        </w:rPr>
      </w:pPr>
      <w:r w:rsidRPr="006F0836">
        <w:rPr>
          <w:lang w:val="ru-RU"/>
        </w:rPr>
        <w:t xml:space="preserve">Портал состоит из закрытой части для </w:t>
      </w:r>
      <w:r w:rsidR="00AE7AC6" w:rsidRPr="006F0836">
        <w:rPr>
          <w:lang w:val="ru-RU"/>
        </w:rPr>
        <w:t>членов ТРГ</w:t>
      </w:r>
      <w:r w:rsidR="006436A2">
        <w:rPr>
          <w:lang w:val="ru-RU"/>
        </w:rPr>
        <w:t xml:space="preserve"> и </w:t>
      </w:r>
      <w:r w:rsidR="007901F8">
        <w:rPr>
          <w:lang w:val="ru-RU"/>
        </w:rPr>
        <w:t>Комитет</w:t>
      </w:r>
      <w:r w:rsidR="00B63449">
        <w:rPr>
          <w:lang w:val="ru-RU"/>
        </w:rPr>
        <w:t>а</w:t>
      </w:r>
      <w:r w:rsidR="00AE7AC6" w:rsidRPr="006F0836">
        <w:rPr>
          <w:lang w:val="ru-RU"/>
        </w:rPr>
        <w:t>, работающ</w:t>
      </w:r>
      <w:r w:rsidR="00B63449">
        <w:rPr>
          <w:lang w:val="ru-RU"/>
        </w:rPr>
        <w:t>их</w:t>
      </w:r>
      <w:r w:rsidR="00AE7AC6" w:rsidRPr="006F0836">
        <w:rPr>
          <w:lang w:val="ru-RU"/>
        </w:rPr>
        <w:t xml:space="preserve"> над</w:t>
      </w:r>
      <w:r w:rsidRPr="006F0836">
        <w:rPr>
          <w:lang w:val="ru-RU"/>
        </w:rPr>
        <w:t xml:space="preserve"> справочнико</w:t>
      </w:r>
      <w:r w:rsidR="00AE7AC6" w:rsidRPr="006F0836">
        <w:rPr>
          <w:lang w:val="ru-RU"/>
        </w:rPr>
        <w:t>м,</w:t>
      </w:r>
      <w:r w:rsidRPr="006F0836">
        <w:rPr>
          <w:lang w:val="ru-RU"/>
        </w:rPr>
        <w:t xml:space="preserve"> и открытой част</w:t>
      </w:r>
      <w:r w:rsidR="00AE7AC6" w:rsidRPr="006F0836">
        <w:rPr>
          <w:lang w:val="ru-RU"/>
        </w:rPr>
        <w:t>и</w:t>
      </w:r>
      <w:r w:rsidRPr="006F0836">
        <w:rPr>
          <w:lang w:val="ru-RU"/>
        </w:rPr>
        <w:t xml:space="preserve"> для </w:t>
      </w:r>
      <w:r w:rsidR="00096470" w:rsidRPr="006F0836">
        <w:rPr>
          <w:lang w:val="ru-RU"/>
        </w:rPr>
        <w:t>публичного обсуждения проект</w:t>
      </w:r>
      <w:r w:rsidR="002D634C" w:rsidRPr="006F0836">
        <w:rPr>
          <w:lang w:val="ru-RU"/>
        </w:rPr>
        <w:t>ов</w:t>
      </w:r>
      <w:r w:rsidR="00096470" w:rsidRPr="006F0836">
        <w:rPr>
          <w:lang w:val="ru-RU"/>
        </w:rPr>
        <w:t xml:space="preserve"> справочник</w:t>
      </w:r>
      <w:r w:rsidR="002D634C" w:rsidRPr="006F0836">
        <w:rPr>
          <w:lang w:val="ru-RU"/>
        </w:rPr>
        <w:t>ов</w:t>
      </w:r>
      <w:r w:rsidR="00096470" w:rsidRPr="006F0836">
        <w:rPr>
          <w:lang w:val="ru-RU"/>
        </w:rPr>
        <w:t>.</w:t>
      </w:r>
    </w:p>
    <w:p w14:paraId="71E6FC22" w14:textId="77777777" w:rsidR="004A5361" w:rsidRPr="006F0836" w:rsidRDefault="004A5361" w:rsidP="009E7083">
      <w:pPr>
        <w:pStyle w:val="ae"/>
        <w:widowControl w:val="0"/>
        <w:spacing w:after="0"/>
        <w:ind w:right="0" w:firstLine="709"/>
        <w:jc w:val="both"/>
        <w:rPr>
          <w:lang w:val="ru-RU"/>
        </w:rPr>
      </w:pPr>
    </w:p>
    <w:p w14:paraId="45639EC9" w14:textId="7A80B067" w:rsidR="004A5361" w:rsidRPr="00DC2234" w:rsidRDefault="004A5361" w:rsidP="009E7083">
      <w:pPr>
        <w:pStyle w:val="afff0"/>
        <w:widowControl w:val="0"/>
        <w:numPr>
          <w:ilvl w:val="0"/>
          <w:numId w:val="24"/>
        </w:numPr>
        <w:tabs>
          <w:tab w:val="left" w:pos="993"/>
        </w:tabs>
        <w:ind w:left="0" w:firstLine="709"/>
        <w:rPr>
          <w:b/>
          <w:sz w:val="28"/>
          <w:szCs w:val="28"/>
          <w:lang w:val="ru-RU"/>
        </w:rPr>
      </w:pPr>
      <w:r w:rsidRPr="00DC2234">
        <w:rPr>
          <w:b/>
          <w:sz w:val="28"/>
          <w:szCs w:val="28"/>
          <w:lang w:val="ru-RU"/>
        </w:rPr>
        <w:t>Общее описание процессов</w:t>
      </w:r>
    </w:p>
    <w:p w14:paraId="42577C87" w14:textId="77777777" w:rsidR="004A5361" w:rsidRPr="006F0836" w:rsidRDefault="004A5361" w:rsidP="009E7083">
      <w:pPr>
        <w:pStyle w:val="ae"/>
        <w:widowControl w:val="0"/>
        <w:spacing w:after="0"/>
        <w:ind w:right="0" w:firstLine="709"/>
        <w:jc w:val="both"/>
        <w:rPr>
          <w:lang w:val="ru-RU"/>
        </w:rPr>
      </w:pPr>
    </w:p>
    <w:p w14:paraId="1F3924F8" w14:textId="1CDE066A" w:rsidR="005B6559" w:rsidRPr="006F0836" w:rsidRDefault="005B6559" w:rsidP="009E7083">
      <w:pPr>
        <w:pStyle w:val="ae"/>
        <w:widowControl w:val="0"/>
        <w:spacing w:after="0"/>
        <w:ind w:right="0" w:firstLine="709"/>
        <w:jc w:val="both"/>
        <w:rPr>
          <w:lang w:val="ru-RU"/>
        </w:rPr>
      </w:pPr>
      <w:r w:rsidRPr="006F0836">
        <w:rPr>
          <w:lang w:val="ru-RU"/>
        </w:rPr>
        <w:t xml:space="preserve">Разработка справочников </w:t>
      </w:r>
      <w:r w:rsidR="00AC3F71" w:rsidRPr="006F0836">
        <w:rPr>
          <w:lang w:val="ru-RU"/>
        </w:rPr>
        <w:t>включа</w:t>
      </w:r>
      <w:r w:rsidR="000A5DE8" w:rsidRPr="006F0836">
        <w:rPr>
          <w:lang w:val="ru-RU"/>
        </w:rPr>
        <w:t xml:space="preserve">ет </w:t>
      </w:r>
      <w:r w:rsidR="00AC3F71" w:rsidRPr="006F0836">
        <w:rPr>
          <w:lang w:val="ru-RU"/>
        </w:rPr>
        <w:t>в себя следующие этапы:</w:t>
      </w:r>
    </w:p>
    <w:p w14:paraId="1A0894FD" w14:textId="08545D95" w:rsidR="00BD37C1" w:rsidRPr="006F0836" w:rsidRDefault="00BD37C1"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создание </w:t>
      </w:r>
      <w:r w:rsidR="007901F8">
        <w:rPr>
          <w:lang w:val="ru-RU"/>
        </w:rPr>
        <w:t>Комитета</w:t>
      </w:r>
      <w:r w:rsidRPr="006F0836">
        <w:rPr>
          <w:lang w:val="ru-RU"/>
        </w:rPr>
        <w:t>;</w:t>
      </w:r>
    </w:p>
    <w:p w14:paraId="400441D9" w14:textId="16A797A6" w:rsidR="00AC3F71" w:rsidRPr="006F0836" w:rsidRDefault="00BD37C1" w:rsidP="009E7083">
      <w:pPr>
        <w:pStyle w:val="ae"/>
        <w:widowControl w:val="0"/>
        <w:numPr>
          <w:ilvl w:val="0"/>
          <w:numId w:val="26"/>
        </w:numPr>
        <w:tabs>
          <w:tab w:val="left" w:pos="993"/>
        </w:tabs>
        <w:spacing w:after="0"/>
        <w:ind w:left="0" w:right="0" w:firstLine="709"/>
        <w:jc w:val="both"/>
        <w:rPr>
          <w:lang w:val="ru-RU"/>
        </w:rPr>
      </w:pPr>
      <w:r w:rsidRPr="006F0836">
        <w:rPr>
          <w:lang w:val="ru-RU"/>
        </w:rPr>
        <w:t>создание</w:t>
      </w:r>
      <w:r w:rsidR="00AC3F71" w:rsidRPr="006F0836">
        <w:rPr>
          <w:lang w:val="ru-RU"/>
        </w:rPr>
        <w:t xml:space="preserve"> ТРГ (создание банка данных кандидатов в </w:t>
      </w:r>
      <w:r w:rsidRPr="006F0836">
        <w:rPr>
          <w:lang w:val="ru-RU"/>
        </w:rPr>
        <w:t>ТРГ</w:t>
      </w:r>
      <w:r w:rsidR="00AC3F71" w:rsidRPr="006F0836">
        <w:rPr>
          <w:lang w:val="ru-RU"/>
        </w:rPr>
        <w:t>, отбор кандидатов, создание ТРГ);</w:t>
      </w:r>
    </w:p>
    <w:p w14:paraId="08BABF28" w14:textId="4D20FA73" w:rsidR="000A5DE8" w:rsidRPr="006F0836" w:rsidRDefault="00AC3F71" w:rsidP="009E7083">
      <w:pPr>
        <w:pStyle w:val="ae"/>
        <w:widowControl w:val="0"/>
        <w:numPr>
          <w:ilvl w:val="0"/>
          <w:numId w:val="26"/>
        </w:numPr>
        <w:tabs>
          <w:tab w:val="left" w:pos="993"/>
        </w:tabs>
        <w:spacing w:after="0"/>
        <w:ind w:left="0" w:right="0" w:firstLine="709"/>
        <w:jc w:val="both"/>
        <w:rPr>
          <w:lang w:val="ru-RU"/>
        </w:rPr>
      </w:pPr>
      <w:r w:rsidRPr="006F0836">
        <w:rPr>
          <w:lang w:val="ru-RU"/>
        </w:rPr>
        <w:t>старт работы (установочное совещание</w:t>
      </w:r>
      <w:r w:rsidR="004512A9" w:rsidRPr="006F0836">
        <w:rPr>
          <w:lang w:val="ru-RU"/>
        </w:rPr>
        <w:t xml:space="preserve">, </w:t>
      </w:r>
      <w:r w:rsidRPr="006F0836">
        <w:rPr>
          <w:lang w:val="ru-RU"/>
        </w:rPr>
        <w:t>назнач</w:t>
      </w:r>
      <w:r w:rsidR="004512A9" w:rsidRPr="006F0836">
        <w:rPr>
          <w:lang w:val="ru-RU"/>
        </w:rPr>
        <w:t>ение</w:t>
      </w:r>
      <w:r w:rsidRPr="006F0836">
        <w:rPr>
          <w:lang w:val="ru-RU"/>
        </w:rPr>
        <w:t xml:space="preserve"> автор</w:t>
      </w:r>
      <w:r w:rsidR="004512A9" w:rsidRPr="006F0836">
        <w:rPr>
          <w:lang w:val="ru-RU"/>
        </w:rPr>
        <w:t>а</w:t>
      </w:r>
      <w:r w:rsidRPr="006F0836">
        <w:rPr>
          <w:lang w:val="ru-RU"/>
        </w:rPr>
        <w:t xml:space="preserve"> (автор</w:t>
      </w:r>
      <w:r w:rsidR="004512A9" w:rsidRPr="006F0836">
        <w:rPr>
          <w:lang w:val="ru-RU"/>
        </w:rPr>
        <w:t>ов</w:t>
      </w:r>
      <w:r w:rsidRPr="006F0836">
        <w:rPr>
          <w:lang w:val="ru-RU"/>
        </w:rPr>
        <w:t xml:space="preserve"> разделов) справочника</w:t>
      </w:r>
      <w:r w:rsidR="000A5DE8" w:rsidRPr="006F0836">
        <w:rPr>
          <w:lang w:val="ru-RU"/>
        </w:rPr>
        <w:t>);</w:t>
      </w:r>
    </w:p>
    <w:p w14:paraId="4D96117F" w14:textId="48FF4EEF" w:rsidR="004512A9" w:rsidRPr="006F0836" w:rsidRDefault="000A5DE8"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разработка и </w:t>
      </w:r>
      <w:r w:rsidR="00D0497B" w:rsidRPr="006F0836">
        <w:rPr>
          <w:lang w:val="ru-RU"/>
        </w:rPr>
        <w:t>утверждение структуры справочника</w:t>
      </w:r>
      <w:r w:rsidR="004512A9" w:rsidRPr="006F0836">
        <w:rPr>
          <w:lang w:val="ru-RU"/>
        </w:rPr>
        <w:t>;</w:t>
      </w:r>
    </w:p>
    <w:p w14:paraId="461C16E4" w14:textId="0FB51B19" w:rsidR="004512A9" w:rsidRPr="006F0836" w:rsidRDefault="004512A9" w:rsidP="009E7083">
      <w:pPr>
        <w:pStyle w:val="ae"/>
        <w:widowControl w:val="0"/>
        <w:numPr>
          <w:ilvl w:val="0"/>
          <w:numId w:val="26"/>
        </w:numPr>
        <w:tabs>
          <w:tab w:val="left" w:pos="993"/>
        </w:tabs>
        <w:spacing w:after="0"/>
        <w:ind w:left="0" w:right="0" w:firstLine="709"/>
        <w:jc w:val="both"/>
        <w:rPr>
          <w:lang w:val="ru-RU"/>
        </w:rPr>
      </w:pPr>
      <w:r w:rsidRPr="006F0836">
        <w:rPr>
          <w:lang w:val="ru-RU"/>
        </w:rPr>
        <w:t>разработка справочника;</w:t>
      </w:r>
    </w:p>
    <w:p w14:paraId="610C6B0F" w14:textId="77777777" w:rsidR="00601D7B" w:rsidRPr="006F0836" w:rsidRDefault="00601D7B" w:rsidP="009E7083">
      <w:pPr>
        <w:pStyle w:val="ae"/>
        <w:widowControl w:val="0"/>
        <w:numPr>
          <w:ilvl w:val="0"/>
          <w:numId w:val="26"/>
        </w:numPr>
        <w:tabs>
          <w:tab w:val="left" w:pos="993"/>
        </w:tabs>
        <w:spacing w:after="0"/>
        <w:ind w:left="0" w:right="0" w:firstLine="709"/>
        <w:jc w:val="both"/>
        <w:rPr>
          <w:lang w:val="ru-RU"/>
        </w:rPr>
      </w:pPr>
      <w:r w:rsidRPr="006F0836">
        <w:rPr>
          <w:lang w:val="ru-RU"/>
        </w:rPr>
        <w:t>комментирование</w:t>
      </w:r>
      <w:r w:rsidR="004512A9" w:rsidRPr="006F0836">
        <w:rPr>
          <w:lang w:val="ru-RU"/>
        </w:rPr>
        <w:t xml:space="preserve"> </w:t>
      </w:r>
      <w:r w:rsidRPr="006F0836">
        <w:rPr>
          <w:lang w:val="ru-RU"/>
        </w:rPr>
        <w:t>и редактирование справочника;</w:t>
      </w:r>
    </w:p>
    <w:p w14:paraId="36BEFC2A" w14:textId="77777777" w:rsidR="00601D7B" w:rsidRPr="006F0836" w:rsidRDefault="00601D7B" w:rsidP="009E7083">
      <w:pPr>
        <w:pStyle w:val="ae"/>
        <w:widowControl w:val="0"/>
        <w:numPr>
          <w:ilvl w:val="0"/>
          <w:numId w:val="26"/>
        </w:numPr>
        <w:tabs>
          <w:tab w:val="left" w:pos="993"/>
        </w:tabs>
        <w:spacing w:after="0"/>
        <w:ind w:left="0" w:right="0" w:firstLine="709"/>
        <w:jc w:val="both"/>
        <w:rPr>
          <w:lang w:val="ru-RU"/>
        </w:rPr>
      </w:pPr>
      <w:r w:rsidRPr="006F0836">
        <w:rPr>
          <w:lang w:val="ru-RU"/>
        </w:rPr>
        <w:t>публичное обсуждение проекта справочника;</w:t>
      </w:r>
    </w:p>
    <w:p w14:paraId="2C53AD7A" w14:textId="77777777" w:rsidR="00BD37C1" w:rsidRPr="006F0836" w:rsidRDefault="00601D7B"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редактирование и </w:t>
      </w:r>
      <w:r w:rsidR="00BE2073" w:rsidRPr="006F0836">
        <w:rPr>
          <w:lang w:val="ru-RU"/>
        </w:rPr>
        <w:t>комментирование по результатам публичных обсуждений;</w:t>
      </w:r>
    </w:p>
    <w:p w14:paraId="42D2F7BD" w14:textId="714DD3DD" w:rsidR="005C3E47" w:rsidRPr="006F0836" w:rsidRDefault="00F730F3" w:rsidP="009E7083">
      <w:pPr>
        <w:pStyle w:val="ae"/>
        <w:widowControl w:val="0"/>
        <w:numPr>
          <w:ilvl w:val="0"/>
          <w:numId w:val="26"/>
        </w:numPr>
        <w:tabs>
          <w:tab w:val="left" w:pos="993"/>
        </w:tabs>
        <w:spacing w:after="0"/>
        <w:ind w:left="0" w:right="0" w:firstLine="709"/>
        <w:jc w:val="both"/>
        <w:rPr>
          <w:lang w:val="ru-RU"/>
        </w:rPr>
      </w:pPr>
      <w:r>
        <w:rPr>
          <w:lang w:val="ru-RU"/>
        </w:rPr>
        <w:t xml:space="preserve">согласование </w:t>
      </w:r>
      <w:r w:rsidR="00BD37C1" w:rsidRPr="006F0836">
        <w:rPr>
          <w:lang w:val="ru-RU"/>
        </w:rPr>
        <w:t>проекта справочника в ТРГ;</w:t>
      </w:r>
    </w:p>
    <w:p w14:paraId="3CF7725C" w14:textId="3F23656E" w:rsidR="00BD37C1" w:rsidRPr="006F0836" w:rsidRDefault="00BD37C1"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обсуждение проекта справочника </w:t>
      </w:r>
      <w:r w:rsidR="007901F8">
        <w:rPr>
          <w:lang w:val="ru-RU"/>
        </w:rPr>
        <w:t>на Комитете</w:t>
      </w:r>
      <w:r w:rsidRPr="006F0836">
        <w:rPr>
          <w:lang w:val="ru-RU"/>
        </w:rPr>
        <w:t>;</w:t>
      </w:r>
    </w:p>
    <w:p w14:paraId="7F5891CA" w14:textId="4BF715C9" w:rsidR="00BD37C1" w:rsidRPr="006F0836" w:rsidRDefault="00BD37C1"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редактирование и комментирование по результатам обсуждения </w:t>
      </w:r>
      <w:r w:rsidR="007901F8">
        <w:rPr>
          <w:lang w:val="ru-RU"/>
        </w:rPr>
        <w:t>на Комитете</w:t>
      </w:r>
      <w:r w:rsidRPr="006F0836">
        <w:rPr>
          <w:lang w:val="ru-RU"/>
        </w:rPr>
        <w:t>;</w:t>
      </w:r>
    </w:p>
    <w:p w14:paraId="7B196B96" w14:textId="610B9E47" w:rsidR="00AC3F71" w:rsidRPr="006F0836" w:rsidRDefault="00601D7B" w:rsidP="009E7083">
      <w:pPr>
        <w:pStyle w:val="ae"/>
        <w:widowControl w:val="0"/>
        <w:numPr>
          <w:ilvl w:val="0"/>
          <w:numId w:val="26"/>
        </w:numPr>
        <w:tabs>
          <w:tab w:val="left" w:pos="993"/>
        </w:tabs>
        <w:spacing w:after="0"/>
        <w:ind w:left="0" w:right="0" w:firstLine="709"/>
        <w:jc w:val="both"/>
        <w:rPr>
          <w:lang w:val="ru-RU"/>
        </w:rPr>
      </w:pPr>
      <w:r w:rsidRPr="006F0836">
        <w:rPr>
          <w:lang w:val="ru-RU"/>
        </w:rPr>
        <w:lastRenderedPageBreak/>
        <w:t>утверждение проекта справочника</w:t>
      </w:r>
      <w:r w:rsidR="00BD37C1" w:rsidRPr="006F0836">
        <w:rPr>
          <w:lang w:val="ru-RU"/>
        </w:rPr>
        <w:t xml:space="preserve"> </w:t>
      </w:r>
      <w:r w:rsidR="007901F8">
        <w:rPr>
          <w:lang w:val="ru-RU"/>
        </w:rPr>
        <w:t>Комитетом</w:t>
      </w:r>
      <w:r w:rsidRPr="006F0836">
        <w:rPr>
          <w:lang w:val="ru-RU"/>
        </w:rPr>
        <w:t xml:space="preserve">. </w:t>
      </w:r>
    </w:p>
    <w:p w14:paraId="712DBB14" w14:textId="77777777" w:rsidR="00AC3F71" w:rsidRPr="006F0836" w:rsidRDefault="00AC3F71" w:rsidP="009E7083">
      <w:pPr>
        <w:pStyle w:val="ae"/>
        <w:widowControl w:val="0"/>
        <w:spacing w:after="0"/>
        <w:ind w:right="0" w:firstLine="709"/>
        <w:jc w:val="both"/>
        <w:rPr>
          <w:lang w:val="ru-RU"/>
        </w:rPr>
      </w:pPr>
    </w:p>
    <w:p w14:paraId="1980A671" w14:textId="148BF4B2" w:rsidR="00AC3F71" w:rsidRPr="00DC2234" w:rsidRDefault="00AC3F71" w:rsidP="009E7083">
      <w:pPr>
        <w:pStyle w:val="afff0"/>
        <w:widowControl w:val="0"/>
        <w:numPr>
          <w:ilvl w:val="0"/>
          <w:numId w:val="24"/>
        </w:numPr>
        <w:tabs>
          <w:tab w:val="left" w:pos="993"/>
        </w:tabs>
        <w:ind w:left="0" w:firstLine="709"/>
        <w:rPr>
          <w:b/>
          <w:sz w:val="28"/>
          <w:szCs w:val="28"/>
          <w:lang w:val="ru-RU"/>
        </w:rPr>
      </w:pPr>
      <w:r w:rsidRPr="00DC2234">
        <w:rPr>
          <w:b/>
          <w:sz w:val="28"/>
          <w:szCs w:val="28"/>
          <w:lang w:val="ru-RU"/>
        </w:rPr>
        <w:t>Общее описание функций</w:t>
      </w:r>
    </w:p>
    <w:p w14:paraId="42323BD1" w14:textId="77777777" w:rsidR="00AC3F71" w:rsidRPr="006F0836" w:rsidRDefault="00AC3F71" w:rsidP="009E7083">
      <w:pPr>
        <w:pStyle w:val="ae"/>
        <w:widowControl w:val="0"/>
        <w:spacing w:after="0"/>
        <w:ind w:right="0" w:firstLine="709"/>
        <w:jc w:val="both"/>
        <w:rPr>
          <w:lang w:val="ru-RU"/>
        </w:rPr>
      </w:pPr>
    </w:p>
    <w:p w14:paraId="7B3AD288" w14:textId="3EF5A839" w:rsidR="004A5361" w:rsidRPr="006F0836" w:rsidRDefault="00AC3F71" w:rsidP="009E7083">
      <w:pPr>
        <w:pStyle w:val="ae"/>
        <w:widowControl w:val="0"/>
        <w:spacing w:after="0"/>
        <w:ind w:right="0" w:firstLine="709"/>
        <w:jc w:val="both"/>
        <w:rPr>
          <w:lang w:val="ru-RU"/>
        </w:rPr>
      </w:pPr>
      <w:r w:rsidRPr="006F0836">
        <w:rPr>
          <w:lang w:val="ru-RU"/>
        </w:rPr>
        <w:t xml:space="preserve">Перечень основных </w:t>
      </w:r>
      <w:r w:rsidR="001F6D62" w:rsidRPr="006F0836">
        <w:rPr>
          <w:lang w:val="ru-RU"/>
        </w:rPr>
        <w:t>модулей</w:t>
      </w:r>
      <w:r w:rsidRPr="006F0836">
        <w:rPr>
          <w:lang w:val="ru-RU"/>
        </w:rPr>
        <w:t xml:space="preserve"> </w:t>
      </w:r>
      <w:r w:rsidR="002D5E59" w:rsidRPr="006F0836">
        <w:rPr>
          <w:lang w:val="ru-RU"/>
        </w:rPr>
        <w:t>Портал</w:t>
      </w:r>
      <w:r w:rsidRPr="006F0836">
        <w:rPr>
          <w:lang w:val="ru-RU"/>
        </w:rPr>
        <w:t>а</w:t>
      </w:r>
      <w:r w:rsidR="004A5361" w:rsidRPr="006F0836">
        <w:rPr>
          <w:lang w:val="ru-RU"/>
        </w:rPr>
        <w:t>:</w:t>
      </w:r>
    </w:p>
    <w:p w14:paraId="01268FA2" w14:textId="77777777" w:rsidR="00BC1D44" w:rsidRPr="006F0836" w:rsidRDefault="00BC1D44" w:rsidP="009E7083">
      <w:pPr>
        <w:rPr>
          <w:lang w:val="ru-RU"/>
        </w:rPr>
      </w:pPr>
    </w:p>
    <w:p w14:paraId="52CBD115" w14:textId="77777777" w:rsidR="00F730F3" w:rsidRPr="006F0836" w:rsidRDefault="00F730F3" w:rsidP="009E7083">
      <w:pPr>
        <w:pStyle w:val="StyleText"/>
        <w:widowControl w:val="0"/>
        <w:spacing w:after="0"/>
        <w:rPr>
          <w:b/>
          <w:bCs w:val="0"/>
        </w:rPr>
      </w:pPr>
      <w:r>
        <w:rPr>
          <w:b/>
        </w:rPr>
        <w:t>Модуль «</w:t>
      </w:r>
      <w:r w:rsidRPr="006F0836">
        <w:rPr>
          <w:b/>
        </w:rPr>
        <w:t>Управление ТРГ</w:t>
      </w:r>
      <w:r>
        <w:rPr>
          <w:b/>
        </w:rPr>
        <w:t>»</w:t>
      </w:r>
    </w:p>
    <w:p w14:paraId="7020F216" w14:textId="77777777" w:rsidR="00F730F3" w:rsidRPr="006F0836" w:rsidRDefault="00F730F3" w:rsidP="009E7083">
      <w:pPr>
        <w:pStyle w:val="ae"/>
        <w:widowControl w:val="0"/>
        <w:spacing w:after="0"/>
        <w:ind w:right="0" w:firstLine="709"/>
        <w:jc w:val="both"/>
        <w:rPr>
          <w:lang w:val="ru-RU"/>
        </w:rPr>
      </w:pPr>
    </w:p>
    <w:p w14:paraId="3AF41F91" w14:textId="77777777" w:rsidR="00F730F3" w:rsidRPr="006F0836" w:rsidRDefault="00F730F3" w:rsidP="009E7083">
      <w:pPr>
        <w:pStyle w:val="ae"/>
        <w:widowControl w:val="0"/>
        <w:spacing w:after="0"/>
        <w:ind w:right="0" w:firstLine="709"/>
        <w:jc w:val="both"/>
        <w:rPr>
          <w:lang w:val="ru-RU"/>
        </w:rPr>
      </w:pPr>
      <w:r w:rsidRPr="006F0836">
        <w:rPr>
          <w:lang w:val="ru-RU"/>
        </w:rPr>
        <w:t>Для работы над каждым справочником в Портале создается персональная ТРГ – группа пользователей с определенными ролями и уровнем доступа к данным.</w:t>
      </w:r>
    </w:p>
    <w:p w14:paraId="6F38C2EA" w14:textId="77777777" w:rsidR="00F730F3" w:rsidRDefault="00F730F3" w:rsidP="009E7083">
      <w:pPr>
        <w:pStyle w:val="StyleText"/>
        <w:widowControl w:val="0"/>
        <w:spacing w:after="0"/>
        <w:rPr>
          <w:b/>
        </w:rPr>
      </w:pPr>
    </w:p>
    <w:p w14:paraId="7743C4E5" w14:textId="4450EA49" w:rsidR="004A5361" w:rsidRPr="006F0836" w:rsidRDefault="00747425" w:rsidP="009E7083">
      <w:pPr>
        <w:pStyle w:val="StyleText"/>
        <w:widowControl w:val="0"/>
        <w:spacing w:after="0"/>
        <w:rPr>
          <w:b/>
          <w:bCs w:val="0"/>
        </w:rPr>
      </w:pPr>
      <w:r>
        <w:rPr>
          <w:b/>
        </w:rPr>
        <w:t>Модуль «</w:t>
      </w:r>
      <w:r w:rsidR="004A5361" w:rsidRPr="006F0836">
        <w:rPr>
          <w:b/>
        </w:rPr>
        <w:t xml:space="preserve">Управление </w:t>
      </w:r>
      <w:r w:rsidR="007901F8">
        <w:rPr>
          <w:b/>
        </w:rPr>
        <w:t>Комитетом</w:t>
      </w:r>
      <w:r>
        <w:rPr>
          <w:b/>
        </w:rPr>
        <w:t>»</w:t>
      </w:r>
    </w:p>
    <w:p w14:paraId="01F3DE6C" w14:textId="77777777" w:rsidR="00BC1D44" w:rsidRPr="006F0836" w:rsidRDefault="00BC1D44" w:rsidP="009E7083">
      <w:pPr>
        <w:pStyle w:val="ae"/>
        <w:widowControl w:val="0"/>
        <w:spacing w:after="0"/>
        <w:ind w:right="0" w:firstLine="709"/>
        <w:jc w:val="both"/>
        <w:rPr>
          <w:lang w:val="ru-RU"/>
        </w:rPr>
      </w:pPr>
    </w:p>
    <w:p w14:paraId="4E0EF9AA" w14:textId="5819101E" w:rsidR="005B6559" w:rsidRPr="006F0836" w:rsidRDefault="00F730F3" w:rsidP="009E7083">
      <w:pPr>
        <w:pStyle w:val="ae"/>
        <w:widowControl w:val="0"/>
        <w:spacing w:after="0"/>
        <w:ind w:right="0" w:firstLine="709"/>
        <w:jc w:val="both"/>
        <w:rPr>
          <w:lang w:val="ru-RU"/>
        </w:rPr>
      </w:pPr>
      <w:r>
        <w:rPr>
          <w:lang w:val="ru-RU"/>
        </w:rPr>
        <w:t xml:space="preserve">Результаты работ </w:t>
      </w:r>
      <w:r w:rsidR="001F6D62" w:rsidRPr="006F0836">
        <w:rPr>
          <w:lang w:val="ru-RU"/>
        </w:rPr>
        <w:t xml:space="preserve">ТРГ </w:t>
      </w:r>
      <w:r>
        <w:rPr>
          <w:lang w:val="ru-RU"/>
        </w:rPr>
        <w:t>представля</w:t>
      </w:r>
      <w:r w:rsidR="00A33CDC">
        <w:rPr>
          <w:lang w:val="ru-RU"/>
        </w:rPr>
        <w:t>ю</w:t>
      </w:r>
      <w:r>
        <w:rPr>
          <w:lang w:val="ru-RU"/>
        </w:rPr>
        <w:t>т</w:t>
      </w:r>
      <w:r w:rsidR="00A33CDC">
        <w:rPr>
          <w:lang w:val="ru-RU"/>
        </w:rPr>
        <w:t>ся</w:t>
      </w:r>
      <w:r>
        <w:rPr>
          <w:lang w:val="ru-RU"/>
        </w:rPr>
        <w:t xml:space="preserve"> в Комитет – </w:t>
      </w:r>
      <w:r w:rsidR="001F6D62" w:rsidRPr="006F0836">
        <w:rPr>
          <w:lang w:val="ru-RU"/>
        </w:rPr>
        <w:t>вышестоящий</w:t>
      </w:r>
      <w:r>
        <w:rPr>
          <w:lang w:val="ru-RU"/>
        </w:rPr>
        <w:t xml:space="preserve"> </w:t>
      </w:r>
      <w:r w:rsidR="001F6D62" w:rsidRPr="006F0836">
        <w:rPr>
          <w:lang w:val="ru-RU"/>
        </w:rPr>
        <w:t xml:space="preserve">орган </w:t>
      </w:r>
      <w:r>
        <w:rPr>
          <w:lang w:val="ru-RU"/>
        </w:rPr>
        <w:t>для</w:t>
      </w:r>
      <w:r w:rsidR="001F6D62" w:rsidRPr="006F0836">
        <w:rPr>
          <w:lang w:val="ru-RU"/>
        </w:rPr>
        <w:t xml:space="preserve"> утверждени</w:t>
      </w:r>
      <w:r>
        <w:rPr>
          <w:lang w:val="ru-RU"/>
        </w:rPr>
        <w:t>я</w:t>
      </w:r>
      <w:r w:rsidR="001F6D62" w:rsidRPr="006F0836">
        <w:rPr>
          <w:lang w:val="ru-RU"/>
        </w:rPr>
        <w:t xml:space="preserve"> разработанных документов.</w:t>
      </w:r>
    </w:p>
    <w:p w14:paraId="71107CA1" w14:textId="41C698DD" w:rsidR="00BC1D44" w:rsidRDefault="00BC1D44" w:rsidP="009E7083">
      <w:pPr>
        <w:rPr>
          <w:lang w:val="ru-RU"/>
        </w:rPr>
      </w:pPr>
    </w:p>
    <w:p w14:paraId="7AE33A63" w14:textId="77777777" w:rsidR="00F730F3" w:rsidRPr="006F0836" w:rsidRDefault="00F730F3" w:rsidP="009E7083">
      <w:pPr>
        <w:rPr>
          <w:lang w:val="ru-RU"/>
        </w:rPr>
      </w:pPr>
    </w:p>
    <w:p w14:paraId="3596DCCF" w14:textId="646E9D6C" w:rsidR="004A5361" w:rsidRPr="006F0836" w:rsidRDefault="00747425" w:rsidP="009E7083">
      <w:pPr>
        <w:pStyle w:val="StyleText"/>
        <w:widowControl w:val="0"/>
        <w:spacing w:after="0"/>
        <w:rPr>
          <w:b/>
          <w:bCs w:val="0"/>
        </w:rPr>
      </w:pPr>
      <w:r>
        <w:rPr>
          <w:b/>
        </w:rPr>
        <w:t>Модуль «</w:t>
      </w:r>
      <w:r w:rsidR="004A5361" w:rsidRPr="006F0836">
        <w:rPr>
          <w:b/>
        </w:rPr>
        <w:t>Управление справочниками</w:t>
      </w:r>
      <w:r>
        <w:rPr>
          <w:b/>
        </w:rPr>
        <w:t>»</w:t>
      </w:r>
    </w:p>
    <w:p w14:paraId="6D40564C" w14:textId="77777777" w:rsidR="00BC1D44" w:rsidRPr="006F0836" w:rsidRDefault="00BC1D44" w:rsidP="009E7083">
      <w:pPr>
        <w:pStyle w:val="ae"/>
        <w:widowControl w:val="0"/>
        <w:spacing w:after="0"/>
        <w:ind w:right="0" w:firstLine="709"/>
        <w:jc w:val="both"/>
        <w:rPr>
          <w:lang w:val="ru-RU"/>
        </w:rPr>
      </w:pPr>
    </w:p>
    <w:p w14:paraId="60770FF9" w14:textId="19642529" w:rsidR="00F15FBA" w:rsidRPr="006F0836" w:rsidRDefault="006001B5" w:rsidP="009E7083">
      <w:pPr>
        <w:pStyle w:val="ae"/>
        <w:widowControl w:val="0"/>
        <w:spacing w:after="0"/>
        <w:ind w:right="0" w:firstLine="709"/>
        <w:jc w:val="both"/>
        <w:rPr>
          <w:lang w:val="ru-RU"/>
        </w:rPr>
      </w:pPr>
      <w:r w:rsidRPr="006F0836">
        <w:rPr>
          <w:lang w:val="ru-RU"/>
        </w:rPr>
        <w:t>В данном модуле</w:t>
      </w:r>
      <w:r w:rsidR="00F15FBA" w:rsidRPr="006F0836">
        <w:rPr>
          <w:lang w:val="ru-RU"/>
        </w:rPr>
        <w:t>:</w:t>
      </w:r>
    </w:p>
    <w:p w14:paraId="3669FE32" w14:textId="03FE6D7F" w:rsidR="00F15FBA" w:rsidRPr="006F0836" w:rsidRDefault="006001B5"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назначаются автор (авторы разделов) справочника, </w:t>
      </w:r>
    </w:p>
    <w:p w14:paraId="384973A2" w14:textId="32247BC1" w:rsidR="00F15FBA" w:rsidRPr="006F0836" w:rsidRDefault="006001B5"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формируется </w:t>
      </w:r>
      <w:r w:rsidR="007E3A2F" w:rsidRPr="006F0836">
        <w:rPr>
          <w:lang w:val="ru-RU"/>
        </w:rPr>
        <w:t>структура</w:t>
      </w:r>
      <w:r w:rsidRPr="006F0836">
        <w:rPr>
          <w:lang w:val="ru-RU"/>
        </w:rPr>
        <w:t xml:space="preserve"> и заполняется справочник</w:t>
      </w:r>
      <w:r w:rsidR="00F15FBA" w:rsidRPr="006F0836">
        <w:rPr>
          <w:lang w:val="ru-RU"/>
        </w:rPr>
        <w:t>,</w:t>
      </w:r>
    </w:p>
    <w:p w14:paraId="3F1297A7" w14:textId="49CA14A0" w:rsidR="00F15FBA" w:rsidRPr="006F0836" w:rsidRDefault="006001B5"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редактируется </w:t>
      </w:r>
      <w:r w:rsidR="00255928" w:rsidRPr="006F0836">
        <w:rPr>
          <w:lang w:val="ru-RU"/>
        </w:rPr>
        <w:t>по результатам комментирования,</w:t>
      </w:r>
    </w:p>
    <w:p w14:paraId="7E6E8BC3" w14:textId="7F4C317E" w:rsidR="00BC1D44" w:rsidRPr="006F0836" w:rsidRDefault="00255928"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экспортируется в формат </w:t>
      </w:r>
      <w:r w:rsidR="00E60E65" w:rsidRPr="006F0836">
        <w:rPr>
          <w:lang w:val="ru-RU"/>
        </w:rPr>
        <w:t xml:space="preserve">для размещения в </w:t>
      </w:r>
      <w:r w:rsidR="001C74EA" w:rsidRPr="006F0836">
        <w:rPr>
          <w:lang w:val="ru-RU"/>
        </w:rPr>
        <w:t>открытой</w:t>
      </w:r>
      <w:r w:rsidR="00E60E65" w:rsidRPr="006F0836">
        <w:rPr>
          <w:lang w:val="ru-RU"/>
        </w:rPr>
        <w:t xml:space="preserve"> части Портала</w:t>
      </w:r>
      <w:r w:rsidR="007E3A2F" w:rsidRPr="006F0836">
        <w:rPr>
          <w:lang w:val="ru-RU"/>
        </w:rPr>
        <w:t xml:space="preserve"> </w:t>
      </w:r>
      <w:r w:rsidR="00BB6526" w:rsidRPr="006F0836">
        <w:rPr>
          <w:lang w:val="ru-RU"/>
        </w:rPr>
        <w:t xml:space="preserve">для проведения </w:t>
      </w:r>
      <w:r w:rsidR="001C74EA" w:rsidRPr="006F0836">
        <w:rPr>
          <w:lang w:val="ru-RU"/>
        </w:rPr>
        <w:t>публичного обсуждения</w:t>
      </w:r>
      <w:r w:rsidR="00E60E65" w:rsidRPr="006F0836">
        <w:rPr>
          <w:lang w:val="ru-RU"/>
        </w:rPr>
        <w:t>.</w:t>
      </w:r>
    </w:p>
    <w:p w14:paraId="63F8B072" w14:textId="77777777" w:rsidR="00BC1D44" w:rsidRPr="006F0836" w:rsidRDefault="00BC1D44" w:rsidP="009E7083">
      <w:pPr>
        <w:rPr>
          <w:lang w:val="ru-RU"/>
        </w:rPr>
      </w:pPr>
    </w:p>
    <w:p w14:paraId="3B99421F" w14:textId="5493D11B" w:rsidR="004A5361" w:rsidRPr="006F0836" w:rsidRDefault="00747425" w:rsidP="009E7083">
      <w:pPr>
        <w:pStyle w:val="StyleText"/>
        <w:widowControl w:val="0"/>
        <w:spacing w:after="0"/>
        <w:rPr>
          <w:b/>
          <w:bCs w:val="0"/>
        </w:rPr>
      </w:pPr>
      <w:r>
        <w:rPr>
          <w:b/>
        </w:rPr>
        <w:t>Модуль «</w:t>
      </w:r>
      <w:r w:rsidR="004A5361" w:rsidRPr="006F0836">
        <w:rPr>
          <w:b/>
        </w:rPr>
        <w:t>Управление комментариями</w:t>
      </w:r>
      <w:r>
        <w:rPr>
          <w:b/>
        </w:rPr>
        <w:t>»</w:t>
      </w:r>
    </w:p>
    <w:p w14:paraId="5032204F" w14:textId="77777777" w:rsidR="00BC1D44" w:rsidRPr="006F0836" w:rsidRDefault="00BC1D44" w:rsidP="009E7083">
      <w:pPr>
        <w:pStyle w:val="ae"/>
        <w:widowControl w:val="0"/>
        <w:spacing w:after="0"/>
        <w:ind w:right="0" w:firstLine="709"/>
        <w:jc w:val="both"/>
        <w:rPr>
          <w:lang w:val="ru-RU"/>
        </w:rPr>
      </w:pPr>
    </w:p>
    <w:p w14:paraId="52CE1940" w14:textId="47AB9A18" w:rsidR="001F6D62" w:rsidRPr="006F0836" w:rsidRDefault="00505ED7" w:rsidP="009E7083">
      <w:pPr>
        <w:pStyle w:val="ae"/>
        <w:widowControl w:val="0"/>
        <w:spacing w:after="0"/>
        <w:ind w:right="0" w:firstLine="709"/>
        <w:jc w:val="both"/>
        <w:rPr>
          <w:lang w:val="ru-RU"/>
        </w:rPr>
      </w:pPr>
      <w:r w:rsidRPr="006F0836">
        <w:rPr>
          <w:lang w:val="ru-RU"/>
        </w:rPr>
        <w:t>В данном модуле имеется возможность</w:t>
      </w:r>
      <w:r w:rsidR="001F6D62" w:rsidRPr="006F0836">
        <w:rPr>
          <w:lang w:val="ru-RU"/>
        </w:rPr>
        <w:t>:</w:t>
      </w:r>
    </w:p>
    <w:p w14:paraId="09D3DBB6" w14:textId="04196DF3" w:rsidR="001F6D62" w:rsidRPr="006F0836" w:rsidRDefault="00505ED7" w:rsidP="009E7083">
      <w:pPr>
        <w:pStyle w:val="ae"/>
        <w:widowControl w:val="0"/>
        <w:numPr>
          <w:ilvl w:val="0"/>
          <w:numId w:val="26"/>
        </w:numPr>
        <w:tabs>
          <w:tab w:val="left" w:pos="993"/>
        </w:tabs>
        <w:spacing w:after="0"/>
        <w:ind w:left="0" w:right="0" w:firstLine="709"/>
        <w:jc w:val="both"/>
        <w:rPr>
          <w:lang w:val="ru-RU"/>
        </w:rPr>
      </w:pPr>
      <w:r w:rsidRPr="006F0836">
        <w:rPr>
          <w:lang w:val="ru-RU"/>
        </w:rPr>
        <w:t>комментировать любой раздел справочника</w:t>
      </w:r>
      <w:r w:rsidR="001F6D62" w:rsidRPr="006F0836">
        <w:rPr>
          <w:lang w:val="ru-RU"/>
        </w:rPr>
        <w:t xml:space="preserve"> </w:t>
      </w:r>
      <w:r w:rsidRPr="006F0836">
        <w:rPr>
          <w:lang w:val="ru-RU"/>
        </w:rPr>
        <w:t>членам ТРГ в ходе работы над справочником</w:t>
      </w:r>
      <w:r w:rsidR="001F6D62" w:rsidRPr="006F0836">
        <w:rPr>
          <w:lang w:val="ru-RU"/>
        </w:rPr>
        <w:t xml:space="preserve"> или </w:t>
      </w:r>
      <w:r w:rsidR="00483F44">
        <w:rPr>
          <w:lang w:val="ru-RU"/>
        </w:rPr>
        <w:t xml:space="preserve">общественным </w:t>
      </w:r>
      <w:r w:rsidRPr="006F0836">
        <w:rPr>
          <w:lang w:val="ru-RU"/>
        </w:rPr>
        <w:t>экспертам при публичном обсуждении проекта справочника</w:t>
      </w:r>
      <w:r w:rsidR="001F6D62" w:rsidRPr="006F0836">
        <w:rPr>
          <w:lang w:val="ru-RU"/>
        </w:rPr>
        <w:t>;</w:t>
      </w:r>
    </w:p>
    <w:p w14:paraId="103A752A" w14:textId="688F6E1E" w:rsidR="004A5361" w:rsidRPr="006F0836" w:rsidRDefault="007232DA"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утверждать проект документа путем согласования или </w:t>
      </w:r>
      <w:r w:rsidR="00044212" w:rsidRPr="006F0836">
        <w:rPr>
          <w:lang w:val="ru-RU"/>
        </w:rPr>
        <w:t>гол</w:t>
      </w:r>
      <w:r w:rsidRPr="006F0836">
        <w:rPr>
          <w:lang w:val="ru-RU"/>
        </w:rPr>
        <w:t xml:space="preserve">осования членами ТРГ или </w:t>
      </w:r>
      <w:r w:rsidR="007901F8">
        <w:rPr>
          <w:lang w:val="ru-RU"/>
        </w:rPr>
        <w:t>Комитета</w:t>
      </w:r>
      <w:r w:rsidR="00505ED7" w:rsidRPr="006F0836">
        <w:rPr>
          <w:lang w:val="ru-RU"/>
        </w:rPr>
        <w:t xml:space="preserve">. </w:t>
      </w:r>
    </w:p>
    <w:p w14:paraId="49959848" w14:textId="1372149B" w:rsidR="003F6CB7" w:rsidRDefault="003F6CB7" w:rsidP="009E7083">
      <w:pPr>
        <w:pStyle w:val="ae"/>
        <w:widowControl w:val="0"/>
        <w:spacing w:after="0"/>
        <w:ind w:right="0"/>
        <w:jc w:val="both"/>
        <w:rPr>
          <w:lang w:val="ru-RU"/>
        </w:rPr>
      </w:pPr>
    </w:p>
    <w:p w14:paraId="38A71C11" w14:textId="11BA1645" w:rsidR="00B7580A" w:rsidRPr="006F0836" w:rsidRDefault="00B7580A" w:rsidP="009E7083">
      <w:pPr>
        <w:pStyle w:val="StyleText"/>
        <w:widowControl w:val="0"/>
        <w:spacing w:after="0"/>
        <w:rPr>
          <w:b/>
          <w:bCs w:val="0"/>
        </w:rPr>
      </w:pPr>
      <w:r>
        <w:rPr>
          <w:b/>
        </w:rPr>
        <w:t>Модуль «Публичное обсуждение»</w:t>
      </w:r>
    </w:p>
    <w:p w14:paraId="7DEC9442" w14:textId="77777777" w:rsidR="00B7580A" w:rsidRPr="006F0836" w:rsidRDefault="00B7580A" w:rsidP="009E7083">
      <w:pPr>
        <w:pStyle w:val="ae"/>
        <w:widowControl w:val="0"/>
        <w:spacing w:after="0"/>
        <w:ind w:right="0" w:firstLine="709"/>
        <w:jc w:val="both"/>
        <w:rPr>
          <w:lang w:val="ru-RU"/>
        </w:rPr>
      </w:pPr>
    </w:p>
    <w:p w14:paraId="7800B13E" w14:textId="77777777" w:rsidR="00B7580A" w:rsidRPr="006F0836" w:rsidRDefault="00B7580A" w:rsidP="009E7083">
      <w:pPr>
        <w:pStyle w:val="ae"/>
        <w:widowControl w:val="0"/>
        <w:spacing w:after="0"/>
        <w:ind w:right="0" w:firstLine="709"/>
        <w:jc w:val="both"/>
        <w:rPr>
          <w:lang w:val="ru-RU"/>
        </w:rPr>
      </w:pPr>
      <w:r w:rsidRPr="006F0836">
        <w:rPr>
          <w:lang w:val="ru-RU"/>
        </w:rPr>
        <w:t>В данном модуле имеется возможность:</w:t>
      </w:r>
    </w:p>
    <w:p w14:paraId="4D9C8EBC" w14:textId="2F91A217" w:rsidR="00B7580A" w:rsidRPr="006F0836" w:rsidRDefault="00B7580A" w:rsidP="009E7083">
      <w:pPr>
        <w:pStyle w:val="ae"/>
        <w:widowControl w:val="0"/>
        <w:numPr>
          <w:ilvl w:val="0"/>
          <w:numId w:val="26"/>
        </w:numPr>
        <w:tabs>
          <w:tab w:val="left" w:pos="993"/>
        </w:tabs>
        <w:spacing w:after="0"/>
        <w:ind w:left="0" w:right="0" w:firstLine="709"/>
        <w:jc w:val="both"/>
        <w:rPr>
          <w:lang w:val="ru-RU"/>
        </w:rPr>
      </w:pPr>
      <w:r>
        <w:rPr>
          <w:lang w:val="ru-RU"/>
        </w:rPr>
        <w:t xml:space="preserve">опубликовать проект </w:t>
      </w:r>
      <w:r w:rsidRPr="006F0836">
        <w:rPr>
          <w:lang w:val="ru-RU"/>
        </w:rPr>
        <w:t xml:space="preserve">справочника </w:t>
      </w:r>
      <w:r>
        <w:rPr>
          <w:lang w:val="ru-RU"/>
        </w:rPr>
        <w:t>в открытой части Портала</w:t>
      </w:r>
      <w:r w:rsidRPr="006F0836">
        <w:rPr>
          <w:lang w:val="ru-RU"/>
        </w:rPr>
        <w:t>;</w:t>
      </w:r>
    </w:p>
    <w:p w14:paraId="3B714856" w14:textId="77777777" w:rsidR="00B7580A" w:rsidRDefault="00B7580A" w:rsidP="009E7083">
      <w:pPr>
        <w:pStyle w:val="ae"/>
        <w:widowControl w:val="0"/>
        <w:numPr>
          <w:ilvl w:val="0"/>
          <w:numId w:val="26"/>
        </w:numPr>
        <w:tabs>
          <w:tab w:val="left" w:pos="993"/>
        </w:tabs>
        <w:spacing w:after="0"/>
        <w:ind w:left="0" w:right="0" w:firstLine="709"/>
        <w:jc w:val="both"/>
        <w:rPr>
          <w:lang w:val="ru-RU"/>
        </w:rPr>
      </w:pPr>
      <w:r>
        <w:rPr>
          <w:lang w:val="ru-RU"/>
        </w:rPr>
        <w:t>любому заинтересованному лицу зарегистрироваться и оставить комментарий;</w:t>
      </w:r>
    </w:p>
    <w:p w14:paraId="6DDEC56C" w14:textId="77777777" w:rsidR="00B7580A" w:rsidRDefault="00B7580A"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членам ТРГ </w:t>
      </w:r>
      <w:r>
        <w:rPr>
          <w:lang w:val="ru-RU"/>
        </w:rPr>
        <w:t>ответить на комментарий;</w:t>
      </w:r>
    </w:p>
    <w:p w14:paraId="0A1C9BD7" w14:textId="4BF16F34" w:rsidR="00B7580A" w:rsidRPr="006F0836" w:rsidRDefault="00B7580A" w:rsidP="009E7083">
      <w:pPr>
        <w:pStyle w:val="ae"/>
        <w:widowControl w:val="0"/>
        <w:numPr>
          <w:ilvl w:val="0"/>
          <w:numId w:val="26"/>
        </w:numPr>
        <w:tabs>
          <w:tab w:val="left" w:pos="993"/>
        </w:tabs>
        <w:spacing w:after="0"/>
        <w:ind w:left="0" w:right="0" w:firstLine="709"/>
        <w:jc w:val="both"/>
        <w:rPr>
          <w:lang w:val="ru-RU"/>
        </w:rPr>
      </w:pPr>
      <w:r>
        <w:rPr>
          <w:lang w:val="ru-RU"/>
        </w:rPr>
        <w:t>сформировать отчет о публичном обсуждении</w:t>
      </w:r>
      <w:r w:rsidRPr="006F0836">
        <w:rPr>
          <w:lang w:val="ru-RU"/>
        </w:rPr>
        <w:t xml:space="preserve">. </w:t>
      </w:r>
    </w:p>
    <w:p w14:paraId="1A8D4545" w14:textId="61CE90B6" w:rsidR="00B7580A" w:rsidRDefault="00B7580A" w:rsidP="009E7083">
      <w:pPr>
        <w:rPr>
          <w:lang w:val="ru-RU"/>
        </w:rPr>
      </w:pPr>
    </w:p>
    <w:p w14:paraId="2BF1783E" w14:textId="16926EEE" w:rsidR="00483F44" w:rsidRPr="00DC2234" w:rsidRDefault="00483F44" w:rsidP="009E7083">
      <w:pPr>
        <w:pStyle w:val="afff0"/>
        <w:widowControl w:val="0"/>
        <w:numPr>
          <w:ilvl w:val="0"/>
          <w:numId w:val="24"/>
        </w:numPr>
        <w:tabs>
          <w:tab w:val="left" w:pos="993"/>
        </w:tabs>
        <w:ind w:left="0" w:firstLine="709"/>
        <w:rPr>
          <w:b/>
          <w:sz w:val="28"/>
          <w:szCs w:val="28"/>
          <w:lang w:val="ru-RU"/>
        </w:rPr>
      </w:pPr>
      <w:r w:rsidRPr="00DC2234">
        <w:rPr>
          <w:b/>
          <w:sz w:val="28"/>
          <w:szCs w:val="28"/>
          <w:lang w:val="ru-RU"/>
        </w:rPr>
        <w:t xml:space="preserve">Модуль «Управление </w:t>
      </w:r>
      <w:r>
        <w:rPr>
          <w:b/>
          <w:sz w:val="28"/>
          <w:szCs w:val="28"/>
          <w:lang w:val="ru-RU"/>
        </w:rPr>
        <w:t>Комитетом</w:t>
      </w:r>
      <w:r w:rsidRPr="00DC2234">
        <w:rPr>
          <w:b/>
          <w:sz w:val="28"/>
          <w:szCs w:val="28"/>
          <w:lang w:val="ru-RU"/>
        </w:rPr>
        <w:t>»</w:t>
      </w:r>
    </w:p>
    <w:p w14:paraId="699EAB47" w14:textId="77777777" w:rsidR="00483F44" w:rsidRPr="005C3535" w:rsidRDefault="00483F44" w:rsidP="009E7083">
      <w:pPr>
        <w:pStyle w:val="afff0"/>
        <w:widowControl w:val="0"/>
        <w:tabs>
          <w:tab w:val="left" w:pos="993"/>
        </w:tabs>
        <w:ind w:left="709"/>
        <w:rPr>
          <w:b/>
          <w:bCs w:val="0"/>
          <w:lang w:val="ru-RU"/>
        </w:rPr>
      </w:pPr>
    </w:p>
    <w:p w14:paraId="67828D53" w14:textId="77777777" w:rsidR="00205345" w:rsidRDefault="00483F44" w:rsidP="009E7083">
      <w:pPr>
        <w:pStyle w:val="ae"/>
        <w:widowControl w:val="0"/>
        <w:spacing w:after="0"/>
        <w:ind w:right="0" w:firstLine="709"/>
        <w:jc w:val="both"/>
        <w:rPr>
          <w:lang w:val="ru-RU"/>
        </w:rPr>
      </w:pPr>
      <w:r w:rsidRPr="006F0836">
        <w:rPr>
          <w:lang w:val="ru-RU"/>
        </w:rPr>
        <w:t xml:space="preserve">В Портале создается </w:t>
      </w:r>
      <w:r>
        <w:rPr>
          <w:lang w:val="ru-RU"/>
        </w:rPr>
        <w:t>К</w:t>
      </w:r>
      <w:r w:rsidRPr="006F0836">
        <w:rPr>
          <w:lang w:val="ru-RU"/>
        </w:rPr>
        <w:t>омитет по утверждению справочником и назначается ее секретарь.</w:t>
      </w:r>
      <w:r>
        <w:rPr>
          <w:lang w:val="ru-RU"/>
        </w:rPr>
        <w:t xml:space="preserve"> Заполняются карточки членов Комитета с указанием ФИО, организации, должности, роли в Комитета (председатель, член комитета, секретарь), контакты и др.</w:t>
      </w:r>
    </w:p>
    <w:p w14:paraId="161F2330" w14:textId="0841D21F" w:rsidR="00483F44" w:rsidRPr="006F0836" w:rsidRDefault="00205345" w:rsidP="009E7083">
      <w:pPr>
        <w:pStyle w:val="ae"/>
        <w:widowControl w:val="0"/>
        <w:spacing w:after="0"/>
        <w:ind w:right="0" w:firstLine="709"/>
        <w:jc w:val="both"/>
        <w:rPr>
          <w:lang w:val="ru-RU"/>
        </w:rPr>
      </w:pPr>
      <w:r>
        <w:rPr>
          <w:lang w:val="ru-RU"/>
        </w:rPr>
        <w:t xml:space="preserve">Секретарь Комитета управляет коммуникациями в группе аналогично функциям </w:t>
      </w:r>
      <w:r>
        <w:rPr>
          <w:lang w:val="ru-RU"/>
        </w:rPr>
        <w:lastRenderedPageBreak/>
        <w:t>«Коммуникации в ТРГ», описанным в модуле</w:t>
      </w:r>
      <w:r w:rsidR="00483F44" w:rsidRPr="006F0836">
        <w:rPr>
          <w:lang w:val="ru-RU"/>
        </w:rPr>
        <w:t xml:space="preserve"> </w:t>
      </w:r>
      <w:r>
        <w:rPr>
          <w:lang w:val="ru-RU"/>
        </w:rPr>
        <w:t>«Управление ТРГ».</w:t>
      </w:r>
    </w:p>
    <w:p w14:paraId="4C92847C" w14:textId="77777777" w:rsidR="00483F44" w:rsidRPr="00B7580A" w:rsidRDefault="00483F44" w:rsidP="009E7083">
      <w:pPr>
        <w:rPr>
          <w:lang w:val="ru-RU"/>
        </w:rPr>
      </w:pPr>
    </w:p>
    <w:p w14:paraId="44702D8D" w14:textId="112BFF70" w:rsidR="00AA411A" w:rsidRPr="00DC2234" w:rsidRDefault="00747425" w:rsidP="009E7083">
      <w:pPr>
        <w:pStyle w:val="afff0"/>
        <w:widowControl w:val="0"/>
        <w:numPr>
          <w:ilvl w:val="0"/>
          <w:numId w:val="24"/>
        </w:numPr>
        <w:tabs>
          <w:tab w:val="left" w:pos="993"/>
        </w:tabs>
        <w:ind w:left="0" w:firstLine="709"/>
        <w:rPr>
          <w:b/>
          <w:sz w:val="28"/>
          <w:szCs w:val="28"/>
          <w:lang w:val="ru-RU"/>
        </w:rPr>
      </w:pPr>
      <w:r w:rsidRPr="00DC2234">
        <w:rPr>
          <w:b/>
          <w:sz w:val="28"/>
          <w:szCs w:val="28"/>
          <w:lang w:val="ru-RU"/>
        </w:rPr>
        <w:t>Модуль «</w:t>
      </w:r>
      <w:r w:rsidR="0060554F" w:rsidRPr="00DC2234">
        <w:rPr>
          <w:b/>
          <w:sz w:val="28"/>
          <w:szCs w:val="28"/>
          <w:lang w:val="ru-RU"/>
        </w:rPr>
        <w:t xml:space="preserve">Управление </w:t>
      </w:r>
      <w:r w:rsidR="007232DA" w:rsidRPr="00DC2234">
        <w:rPr>
          <w:b/>
          <w:sz w:val="28"/>
          <w:szCs w:val="28"/>
          <w:lang w:val="ru-RU"/>
        </w:rPr>
        <w:t>ТРГ</w:t>
      </w:r>
      <w:r w:rsidRPr="00DC2234">
        <w:rPr>
          <w:b/>
          <w:sz w:val="28"/>
          <w:szCs w:val="28"/>
          <w:lang w:val="ru-RU"/>
        </w:rPr>
        <w:t>»</w:t>
      </w:r>
    </w:p>
    <w:p w14:paraId="69ACD287" w14:textId="77777777" w:rsidR="005C3535" w:rsidRPr="005C3535" w:rsidRDefault="005C3535" w:rsidP="009E7083">
      <w:pPr>
        <w:pStyle w:val="afff0"/>
        <w:widowControl w:val="0"/>
        <w:tabs>
          <w:tab w:val="left" w:pos="993"/>
        </w:tabs>
        <w:ind w:left="709"/>
        <w:rPr>
          <w:b/>
          <w:bCs w:val="0"/>
          <w:lang w:val="ru-RU"/>
        </w:rPr>
      </w:pPr>
    </w:p>
    <w:p w14:paraId="1412E17C" w14:textId="7ABF3D7F" w:rsidR="005C3535" w:rsidRDefault="005C3535" w:rsidP="009E7083">
      <w:pPr>
        <w:pStyle w:val="afff0"/>
        <w:widowControl w:val="0"/>
        <w:numPr>
          <w:ilvl w:val="1"/>
          <w:numId w:val="24"/>
        </w:numPr>
        <w:tabs>
          <w:tab w:val="left" w:pos="993"/>
        </w:tabs>
        <w:rPr>
          <w:b/>
          <w:bCs w:val="0"/>
          <w:lang w:val="ru-RU"/>
        </w:rPr>
      </w:pPr>
      <w:r>
        <w:rPr>
          <w:b/>
          <w:bCs w:val="0"/>
          <w:lang w:val="ru-RU"/>
        </w:rPr>
        <w:t>Создание ТРГ</w:t>
      </w:r>
    </w:p>
    <w:p w14:paraId="1DCBCB6E" w14:textId="58B0B5ED" w:rsidR="005C3535" w:rsidRDefault="005C3535" w:rsidP="009E7083">
      <w:pPr>
        <w:pStyle w:val="afff0"/>
        <w:widowControl w:val="0"/>
        <w:tabs>
          <w:tab w:val="left" w:pos="993"/>
        </w:tabs>
        <w:ind w:left="1069"/>
        <w:rPr>
          <w:b/>
          <w:bCs w:val="0"/>
          <w:lang w:val="ru-RU"/>
        </w:rPr>
      </w:pPr>
    </w:p>
    <w:p w14:paraId="2B6151EF" w14:textId="7B47A175" w:rsidR="005C3535" w:rsidRPr="006F0836" w:rsidRDefault="005C3535" w:rsidP="009E7083">
      <w:pPr>
        <w:pStyle w:val="ae"/>
        <w:widowControl w:val="0"/>
        <w:spacing w:after="0"/>
        <w:ind w:right="0" w:firstLine="709"/>
        <w:jc w:val="both"/>
        <w:rPr>
          <w:lang w:val="ru-RU"/>
        </w:rPr>
      </w:pPr>
      <w:r w:rsidRPr="006F0836">
        <w:rPr>
          <w:lang w:val="ru-RU"/>
        </w:rPr>
        <w:t xml:space="preserve">В Портале создается отдельная ТРГ по работе над каждым справочником и назначается ее секретарь. </w:t>
      </w:r>
      <w:r w:rsidR="000B2AFD">
        <w:rPr>
          <w:lang w:val="ru-RU"/>
        </w:rPr>
        <w:t>Заполняется карточка секретаря ТРГ.</w:t>
      </w:r>
    </w:p>
    <w:p w14:paraId="3B4A1092" w14:textId="77777777" w:rsidR="005C3535" w:rsidRDefault="005C3535" w:rsidP="009E7083">
      <w:pPr>
        <w:pStyle w:val="afff0"/>
        <w:widowControl w:val="0"/>
        <w:tabs>
          <w:tab w:val="left" w:pos="993"/>
        </w:tabs>
        <w:ind w:left="1069"/>
        <w:rPr>
          <w:b/>
          <w:bCs w:val="0"/>
          <w:lang w:val="ru-RU"/>
        </w:rPr>
      </w:pPr>
    </w:p>
    <w:p w14:paraId="79B703D8" w14:textId="18D3ED35" w:rsidR="005C3535" w:rsidRPr="006F0836" w:rsidRDefault="000B2AFD" w:rsidP="009E7083">
      <w:pPr>
        <w:pStyle w:val="afff0"/>
        <w:widowControl w:val="0"/>
        <w:numPr>
          <w:ilvl w:val="1"/>
          <w:numId w:val="24"/>
        </w:numPr>
        <w:tabs>
          <w:tab w:val="left" w:pos="993"/>
        </w:tabs>
        <w:rPr>
          <w:b/>
          <w:bCs w:val="0"/>
          <w:lang w:val="ru-RU"/>
        </w:rPr>
      </w:pPr>
      <w:r>
        <w:rPr>
          <w:b/>
          <w:bCs w:val="0"/>
          <w:lang w:val="ru-RU"/>
        </w:rPr>
        <w:t>Формирование состава ТРГ</w:t>
      </w:r>
      <w:r w:rsidR="005C3535">
        <w:rPr>
          <w:b/>
          <w:bCs w:val="0"/>
          <w:lang w:val="ru-RU"/>
        </w:rPr>
        <w:tab/>
      </w:r>
    </w:p>
    <w:p w14:paraId="77C40738" w14:textId="2C0A41C1" w:rsidR="00C003EE" w:rsidRPr="006F0836" w:rsidRDefault="00C003EE" w:rsidP="009E7083">
      <w:pPr>
        <w:pStyle w:val="StyleText"/>
        <w:widowControl w:val="0"/>
        <w:spacing w:after="0"/>
        <w:ind w:firstLine="0"/>
      </w:pPr>
    </w:p>
    <w:p w14:paraId="7BE38238" w14:textId="1ACEC6A2" w:rsidR="002A7389" w:rsidRPr="006F0836" w:rsidRDefault="000B2AFD" w:rsidP="009E7083">
      <w:pPr>
        <w:pStyle w:val="ae"/>
        <w:widowControl w:val="0"/>
        <w:spacing w:after="0"/>
        <w:ind w:right="0" w:firstLine="709"/>
        <w:jc w:val="both"/>
        <w:rPr>
          <w:lang w:val="ru-RU"/>
        </w:rPr>
      </w:pPr>
      <w:r>
        <w:rPr>
          <w:lang w:val="ru-RU"/>
        </w:rPr>
        <w:t>Секретарь ТРГ направляет п</w:t>
      </w:r>
      <w:r w:rsidR="002A7389" w:rsidRPr="006F0836">
        <w:rPr>
          <w:lang w:val="ru-RU"/>
        </w:rPr>
        <w:t xml:space="preserve">отенциальным участникам </w:t>
      </w:r>
      <w:r>
        <w:rPr>
          <w:lang w:val="ru-RU"/>
        </w:rPr>
        <w:t xml:space="preserve">приглашение с </w:t>
      </w:r>
      <w:r w:rsidR="002A7389" w:rsidRPr="006F0836">
        <w:rPr>
          <w:lang w:val="ru-RU"/>
        </w:rPr>
        <w:t>гиперссылк</w:t>
      </w:r>
      <w:r>
        <w:rPr>
          <w:lang w:val="ru-RU"/>
        </w:rPr>
        <w:t>ой</w:t>
      </w:r>
      <w:r w:rsidR="002A7389" w:rsidRPr="006F0836">
        <w:rPr>
          <w:lang w:val="ru-RU"/>
        </w:rPr>
        <w:t>, пройдя по которой кандидат может заполнить электронную анкету</w:t>
      </w:r>
      <w:r w:rsidR="007232DA" w:rsidRPr="006F0836">
        <w:rPr>
          <w:lang w:val="ru-RU"/>
        </w:rPr>
        <w:t xml:space="preserve"> кандидата в ТРГ</w:t>
      </w:r>
      <w:r w:rsidR="00A37E02" w:rsidRPr="006F0836">
        <w:rPr>
          <w:lang w:val="ru-RU"/>
        </w:rPr>
        <w:t>, либо анкету кандидата заполняет секретарь самостоятельно</w:t>
      </w:r>
      <w:r w:rsidR="002A7389" w:rsidRPr="006F0836">
        <w:rPr>
          <w:lang w:val="ru-RU"/>
        </w:rPr>
        <w:t>.</w:t>
      </w:r>
    </w:p>
    <w:p w14:paraId="14425CA3" w14:textId="49CC8D85" w:rsidR="002A7389" w:rsidRPr="006F0836" w:rsidRDefault="002A7389" w:rsidP="009E7083">
      <w:pPr>
        <w:pStyle w:val="ae"/>
        <w:widowControl w:val="0"/>
        <w:spacing w:after="0"/>
        <w:ind w:right="0" w:firstLine="709"/>
        <w:jc w:val="both"/>
        <w:rPr>
          <w:lang w:val="ru-RU"/>
        </w:rPr>
      </w:pPr>
      <w:r w:rsidRPr="006F0836">
        <w:rPr>
          <w:lang w:val="ru-RU"/>
        </w:rPr>
        <w:t xml:space="preserve">Из банка данных </w:t>
      </w:r>
      <w:r w:rsidR="007232DA" w:rsidRPr="006F0836">
        <w:rPr>
          <w:lang w:val="ru-RU"/>
        </w:rPr>
        <w:t xml:space="preserve">анкет секретарь ТРГ </w:t>
      </w:r>
      <w:r w:rsidRPr="006F0836">
        <w:rPr>
          <w:lang w:val="ru-RU"/>
        </w:rPr>
        <w:t>отбира</w:t>
      </w:r>
      <w:r w:rsidR="007232DA" w:rsidRPr="006F0836">
        <w:rPr>
          <w:lang w:val="ru-RU"/>
        </w:rPr>
        <w:t>ет</w:t>
      </w:r>
      <w:r w:rsidRPr="006F0836">
        <w:rPr>
          <w:lang w:val="ru-RU"/>
        </w:rPr>
        <w:t xml:space="preserve"> </w:t>
      </w:r>
      <w:r w:rsidR="007232DA" w:rsidRPr="006F0836">
        <w:rPr>
          <w:lang w:val="ru-RU"/>
        </w:rPr>
        <w:t>кандидатов</w:t>
      </w:r>
      <w:r w:rsidRPr="006F0836">
        <w:rPr>
          <w:lang w:val="ru-RU"/>
        </w:rPr>
        <w:t>, которые далее утверждаются в качестве членов ТРГ.</w:t>
      </w:r>
      <w:r w:rsidR="008E24EF">
        <w:rPr>
          <w:lang w:val="ru-RU"/>
        </w:rPr>
        <w:t xml:space="preserve"> Для удобства секретарю доступен поиск кандидатов в банке данных анкет по ключевым критериям: отрасль промышленности, организация, статус организации, </w:t>
      </w:r>
      <w:r w:rsidR="00483F44">
        <w:rPr>
          <w:lang w:val="ru-RU"/>
        </w:rPr>
        <w:t xml:space="preserve">должность, </w:t>
      </w:r>
      <w:r w:rsidR="008E24EF">
        <w:rPr>
          <w:lang w:val="ru-RU"/>
        </w:rPr>
        <w:t>специализация (профессия), стаж работы и др.</w:t>
      </w:r>
    </w:p>
    <w:bookmarkEnd w:id="0"/>
    <w:bookmarkEnd w:id="1"/>
    <w:bookmarkEnd w:id="2"/>
    <w:bookmarkEnd w:id="3"/>
    <w:bookmarkEnd w:id="4"/>
    <w:bookmarkEnd w:id="5"/>
    <w:bookmarkEnd w:id="6"/>
    <w:bookmarkEnd w:id="7"/>
    <w:bookmarkEnd w:id="8"/>
    <w:bookmarkEnd w:id="9"/>
    <w:p w14:paraId="7AEB4A3E" w14:textId="1BF5AFD5" w:rsidR="00887537" w:rsidRPr="006F0836" w:rsidRDefault="00B707EA" w:rsidP="009E7083">
      <w:pPr>
        <w:pStyle w:val="StyleText"/>
        <w:widowControl w:val="0"/>
        <w:spacing w:after="0"/>
        <w:ind w:firstLine="709"/>
        <w:jc w:val="both"/>
      </w:pPr>
      <w:r w:rsidRPr="006F0836">
        <w:t xml:space="preserve">Примерные </w:t>
      </w:r>
      <w:r w:rsidR="00887537" w:rsidRPr="006F0836">
        <w:t xml:space="preserve">данные </w:t>
      </w:r>
      <w:r w:rsidR="00BE33F6" w:rsidRPr="006F0836">
        <w:t xml:space="preserve">для </w:t>
      </w:r>
      <w:r w:rsidR="001C2040" w:rsidRPr="006F0836">
        <w:t xml:space="preserve">анкет </w:t>
      </w:r>
      <w:r w:rsidR="00887537" w:rsidRPr="006F0836">
        <w:t xml:space="preserve">кандидатов </w:t>
      </w:r>
      <w:r w:rsidR="00BE33F6" w:rsidRPr="006F0836">
        <w:t>в</w:t>
      </w:r>
      <w:r w:rsidR="00887537" w:rsidRPr="006F0836">
        <w:t xml:space="preserve"> ТРГ</w:t>
      </w:r>
      <w:r w:rsidR="001C2040" w:rsidRPr="006F0836">
        <w:t xml:space="preserve"> с использованием классификаторов</w:t>
      </w:r>
      <w:r w:rsidR="00887537" w:rsidRPr="006F0836">
        <w:t>:</w:t>
      </w:r>
    </w:p>
    <w:p w14:paraId="600F369B" w14:textId="138746B3" w:rsidR="00887537" w:rsidRPr="006F0836" w:rsidRDefault="0088061A" w:rsidP="009E7083">
      <w:pPr>
        <w:pStyle w:val="ae"/>
        <w:widowControl w:val="0"/>
        <w:numPr>
          <w:ilvl w:val="0"/>
          <w:numId w:val="26"/>
        </w:numPr>
        <w:tabs>
          <w:tab w:val="left" w:pos="993"/>
        </w:tabs>
        <w:spacing w:after="0"/>
        <w:ind w:left="0" w:right="0" w:firstLine="709"/>
        <w:jc w:val="both"/>
        <w:rPr>
          <w:lang w:val="ru-RU"/>
        </w:rPr>
      </w:pPr>
      <w:r>
        <w:rPr>
          <w:lang w:val="ru-RU"/>
        </w:rPr>
        <w:t>специализация (</w:t>
      </w:r>
      <w:r w:rsidR="00887537" w:rsidRPr="006F0836">
        <w:rPr>
          <w:lang w:val="ru-RU"/>
        </w:rPr>
        <w:t>профессия</w:t>
      </w:r>
      <w:r w:rsidR="009C14F1" w:rsidRPr="006F0836">
        <w:rPr>
          <w:lang w:val="ru-RU"/>
        </w:rPr>
        <w:t>)</w:t>
      </w:r>
    </w:p>
    <w:p w14:paraId="2978FAEB" w14:textId="37C6CCB4" w:rsidR="00887537" w:rsidRPr="006F0836" w:rsidRDefault="00E46DBF" w:rsidP="009E7083">
      <w:pPr>
        <w:pStyle w:val="ae"/>
        <w:widowControl w:val="0"/>
        <w:numPr>
          <w:ilvl w:val="0"/>
          <w:numId w:val="26"/>
        </w:numPr>
        <w:tabs>
          <w:tab w:val="left" w:pos="993"/>
        </w:tabs>
        <w:spacing w:after="0"/>
        <w:ind w:left="0" w:right="0" w:firstLine="709"/>
        <w:jc w:val="both"/>
        <w:rPr>
          <w:lang w:val="ru-RU"/>
        </w:rPr>
      </w:pPr>
      <w:r>
        <w:rPr>
          <w:lang w:val="ru-RU"/>
        </w:rPr>
        <w:t>организация (</w:t>
      </w:r>
      <w:r w:rsidR="00887537" w:rsidRPr="006F0836">
        <w:rPr>
          <w:lang w:val="ru-RU"/>
        </w:rPr>
        <w:t>место работы</w:t>
      </w:r>
      <w:r>
        <w:rPr>
          <w:lang w:val="ru-RU"/>
        </w:rPr>
        <w:t>)</w:t>
      </w:r>
      <w:r w:rsidR="00887537" w:rsidRPr="006F0836">
        <w:rPr>
          <w:lang w:val="ru-RU"/>
        </w:rPr>
        <w:t xml:space="preserve"> </w:t>
      </w:r>
    </w:p>
    <w:p w14:paraId="79CE8483" w14:textId="77777777" w:rsidR="0088061A" w:rsidRDefault="0088061A" w:rsidP="009E7083">
      <w:pPr>
        <w:pStyle w:val="ae"/>
        <w:widowControl w:val="0"/>
        <w:numPr>
          <w:ilvl w:val="0"/>
          <w:numId w:val="26"/>
        </w:numPr>
        <w:tabs>
          <w:tab w:val="left" w:pos="993"/>
        </w:tabs>
        <w:spacing w:after="0"/>
        <w:ind w:left="0" w:right="0" w:firstLine="709"/>
        <w:jc w:val="both"/>
        <w:rPr>
          <w:lang w:val="ru-RU"/>
        </w:rPr>
      </w:pPr>
      <w:r>
        <w:rPr>
          <w:lang w:val="ru-RU"/>
        </w:rPr>
        <w:t>статус организации</w:t>
      </w:r>
      <w:r w:rsidRPr="006F0836">
        <w:rPr>
          <w:lang w:val="ru-RU"/>
        </w:rPr>
        <w:t xml:space="preserve"> </w:t>
      </w:r>
    </w:p>
    <w:p w14:paraId="7F375117" w14:textId="3128D644" w:rsidR="00887537" w:rsidRPr="006F0836" w:rsidRDefault="00887537" w:rsidP="009E7083">
      <w:pPr>
        <w:pStyle w:val="ae"/>
        <w:widowControl w:val="0"/>
        <w:numPr>
          <w:ilvl w:val="0"/>
          <w:numId w:val="26"/>
        </w:numPr>
        <w:tabs>
          <w:tab w:val="left" w:pos="993"/>
        </w:tabs>
        <w:spacing w:after="0"/>
        <w:ind w:left="0" w:right="0" w:firstLine="709"/>
        <w:jc w:val="both"/>
        <w:rPr>
          <w:lang w:val="ru-RU"/>
        </w:rPr>
      </w:pPr>
      <w:r w:rsidRPr="006F0836">
        <w:rPr>
          <w:lang w:val="ru-RU"/>
        </w:rPr>
        <w:t>отрасль</w:t>
      </w:r>
      <w:r w:rsidR="0088061A">
        <w:rPr>
          <w:lang w:val="ru-RU"/>
        </w:rPr>
        <w:t xml:space="preserve"> промышленности</w:t>
      </w:r>
    </w:p>
    <w:p w14:paraId="2C6F6EC4" w14:textId="77777777" w:rsidR="009C14F1" w:rsidRPr="006F0836" w:rsidRDefault="00887537" w:rsidP="009E7083">
      <w:pPr>
        <w:pStyle w:val="ae"/>
        <w:widowControl w:val="0"/>
        <w:numPr>
          <w:ilvl w:val="0"/>
          <w:numId w:val="26"/>
        </w:numPr>
        <w:tabs>
          <w:tab w:val="left" w:pos="993"/>
        </w:tabs>
        <w:spacing w:after="0"/>
        <w:ind w:left="0" w:right="0" w:firstLine="709"/>
        <w:jc w:val="both"/>
        <w:rPr>
          <w:lang w:val="ru-RU"/>
        </w:rPr>
      </w:pPr>
      <w:r w:rsidRPr="006F0836">
        <w:rPr>
          <w:lang w:val="ru-RU"/>
        </w:rPr>
        <w:t>стаж работы в отрасли</w:t>
      </w:r>
    </w:p>
    <w:p w14:paraId="3051FD8B" w14:textId="0C3D5678" w:rsidR="009C14F1" w:rsidRPr="006F0836" w:rsidRDefault="00C53F13"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опыт участия в разработке справочников </w:t>
      </w:r>
    </w:p>
    <w:p w14:paraId="7D03D6C8" w14:textId="77777777" w:rsidR="009C14F1" w:rsidRPr="006F0836" w:rsidRDefault="009C14F1" w:rsidP="009E7083">
      <w:pPr>
        <w:pStyle w:val="ae"/>
        <w:widowControl w:val="0"/>
        <w:numPr>
          <w:ilvl w:val="0"/>
          <w:numId w:val="26"/>
        </w:numPr>
        <w:tabs>
          <w:tab w:val="left" w:pos="993"/>
        </w:tabs>
        <w:spacing w:after="0"/>
        <w:ind w:left="0" w:right="0" w:firstLine="709"/>
        <w:jc w:val="both"/>
        <w:rPr>
          <w:lang w:val="ru-RU"/>
        </w:rPr>
      </w:pPr>
      <w:r w:rsidRPr="006F0836">
        <w:rPr>
          <w:lang w:val="ru-RU"/>
        </w:rPr>
        <w:t>опыт участия в экологических программах</w:t>
      </w:r>
    </w:p>
    <w:p w14:paraId="6B91FA12" w14:textId="77777777" w:rsidR="009C14F1" w:rsidRPr="006F0836" w:rsidRDefault="009C14F1" w:rsidP="009E7083">
      <w:pPr>
        <w:pStyle w:val="ae"/>
        <w:widowControl w:val="0"/>
        <w:numPr>
          <w:ilvl w:val="0"/>
          <w:numId w:val="26"/>
        </w:numPr>
        <w:tabs>
          <w:tab w:val="left" w:pos="993"/>
        </w:tabs>
        <w:spacing w:after="0"/>
        <w:ind w:left="0" w:right="0" w:firstLine="709"/>
        <w:jc w:val="both"/>
        <w:rPr>
          <w:lang w:val="ru-RU"/>
        </w:rPr>
      </w:pPr>
      <w:r w:rsidRPr="006F0836">
        <w:rPr>
          <w:lang w:val="ru-RU"/>
        </w:rPr>
        <w:t>ученая степень</w:t>
      </w:r>
    </w:p>
    <w:p w14:paraId="05403E93" w14:textId="77777777" w:rsidR="001C2040" w:rsidRPr="006F0836" w:rsidRDefault="009C14F1" w:rsidP="009E7083">
      <w:pPr>
        <w:pStyle w:val="ae"/>
        <w:widowControl w:val="0"/>
        <w:numPr>
          <w:ilvl w:val="0"/>
          <w:numId w:val="26"/>
        </w:numPr>
        <w:tabs>
          <w:tab w:val="left" w:pos="993"/>
        </w:tabs>
        <w:spacing w:after="0"/>
        <w:ind w:left="0" w:right="0" w:firstLine="709"/>
        <w:jc w:val="both"/>
        <w:rPr>
          <w:lang w:val="ru-RU"/>
        </w:rPr>
      </w:pPr>
      <w:r w:rsidRPr="006F0836">
        <w:rPr>
          <w:lang w:val="ru-RU"/>
        </w:rPr>
        <w:t>научные публикации</w:t>
      </w:r>
    </w:p>
    <w:p w14:paraId="42AEAF60" w14:textId="089785F1" w:rsidR="00887537" w:rsidRPr="006F0836" w:rsidRDefault="001C2040" w:rsidP="009E7083">
      <w:pPr>
        <w:pStyle w:val="ae"/>
        <w:widowControl w:val="0"/>
        <w:numPr>
          <w:ilvl w:val="0"/>
          <w:numId w:val="26"/>
        </w:numPr>
        <w:tabs>
          <w:tab w:val="left" w:pos="993"/>
        </w:tabs>
        <w:spacing w:after="0"/>
        <w:ind w:left="0" w:right="0" w:firstLine="709"/>
        <w:jc w:val="both"/>
        <w:rPr>
          <w:lang w:val="ru-RU"/>
        </w:rPr>
      </w:pPr>
      <w:r w:rsidRPr="006F0836">
        <w:rPr>
          <w:lang w:val="ru-RU"/>
        </w:rPr>
        <w:t>специализация в ТРГ</w:t>
      </w:r>
      <w:r w:rsidR="00044067" w:rsidRPr="006F0836">
        <w:rPr>
          <w:lang w:val="ru-RU"/>
        </w:rPr>
        <w:t>.</w:t>
      </w:r>
    </w:p>
    <w:p w14:paraId="4AB99ADB" w14:textId="77777777" w:rsidR="00421B76" w:rsidRDefault="00421B76" w:rsidP="009E7083">
      <w:pPr>
        <w:pStyle w:val="StyleText"/>
        <w:widowControl w:val="0"/>
        <w:spacing w:after="0"/>
        <w:ind w:firstLine="709"/>
        <w:jc w:val="both"/>
      </w:pPr>
    </w:p>
    <w:p w14:paraId="140FBC4F" w14:textId="2DE00154" w:rsidR="00421B76" w:rsidRPr="006F0836" w:rsidRDefault="00543525" w:rsidP="009E7083">
      <w:pPr>
        <w:pStyle w:val="afff0"/>
        <w:widowControl w:val="0"/>
        <w:numPr>
          <w:ilvl w:val="1"/>
          <w:numId w:val="24"/>
        </w:numPr>
        <w:tabs>
          <w:tab w:val="left" w:pos="993"/>
        </w:tabs>
        <w:rPr>
          <w:b/>
          <w:bCs w:val="0"/>
          <w:lang w:val="ru-RU"/>
        </w:rPr>
      </w:pPr>
      <w:r>
        <w:rPr>
          <w:b/>
          <w:bCs w:val="0"/>
          <w:lang w:val="ru-RU"/>
        </w:rPr>
        <w:t>Сопутствующие результаты (артефакты)</w:t>
      </w:r>
      <w:r w:rsidR="00421B76">
        <w:rPr>
          <w:b/>
          <w:bCs w:val="0"/>
          <w:lang w:val="ru-RU"/>
        </w:rPr>
        <w:tab/>
      </w:r>
    </w:p>
    <w:p w14:paraId="4ED6733D" w14:textId="77777777" w:rsidR="00421B76" w:rsidRDefault="00421B76" w:rsidP="009E7083">
      <w:pPr>
        <w:pStyle w:val="StyleText"/>
        <w:widowControl w:val="0"/>
        <w:spacing w:after="0"/>
        <w:ind w:firstLine="709"/>
        <w:jc w:val="both"/>
      </w:pPr>
    </w:p>
    <w:p w14:paraId="02ED7F43" w14:textId="63F994DE" w:rsidR="00044067" w:rsidRPr="006F0836" w:rsidRDefault="00543525" w:rsidP="009E7083">
      <w:pPr>
        <w:pStyle w:val="StyleText"/>
        <w:widowControl w:val="0"/>
        <w:spacing w:after="0"/>
        <w:ind w:firstLine="709"/>
        <w:jc w:val="both"/>
      </w:pPr>
      <w:r>
        <w:t>Формируются средствами Портала</w:t>
      </w:r>
      <w:r w:rsidR="00044067" w:rsidRPr="006F0836">
        <w:t>:</w:t>
      </w:r>
    </w:p>
    <w:p w14:paraId="4A9AE413" w14:textId="435F82A1" w:rsidR="001C2040" w:rsidRPr="006F0836" w:rsidRDefault="00D15029"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уведомление </w:t>
      </w:r>
      <w:r w:rsidR="006F0836" w:rsidRPr="006F0836">
        <w:rPr>
          <w:lang w:val="ru-RU"/>
        </w:rPr>
        <w:t xml:space="preserve">членам </w:t>
      </w:r>
      <w:r w:rsidR="00483F44">
        <w:rPr>
          <w:lang w:val="ru-RU"/>
        </w:rPr>
        <w:t>Комитет</w:t>
      </w:r>
      <w:r w:rsidR="00543525">
        <w:rPr>
          <w:lang w:val="ru-RU"/>
        </w:rPr>
        <w:t xml:space="preserve"> или </w:t>
      </w:r>
      <w:r w:rsidRPr="006F0836">
        <w:rPr>
          <w:lang w:val="ru-RU"/>
        </w:rPr>
        <w:t>ТРГ;</w:t>
      </w:r>
    </w:p>
    <w:p w14:paraId="3C435829" w14:textId="14E214CD" w:rsidR="00D15029" w:rsidRPr="006F0836" w:rsidRDefault="001C2040"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подтверждение от члена </w:t>
      </w:r>
      <w:r w:rsidR="00483F44">
        <w:rPr>
          <w:lang w:val="ru-RU"/>
        </w:rPr>
        <w:t>Комитет</w:t>
      </w:r>
      <w:r w:rsidR="00543525">
        <w:rPr>
          <w:lang w:val="ru-RU"/>
        </w:rPr>
        <w:t xml:space="preserve"> или </w:t>
      </w:r>
      <w:r w:rsidRPr="006F0836">
        <w:rPr>
          <w:lang w:val="ru-RU"/>
        </w:rPr>
        <w:t xml:space="preserve">ТРГ </w:t>
      </w:r>
      <w:r w:rsidR="006F0836" w:rsidRPr="006F0836">
        <w:rPr>
          <w:lang w:val="ru-RU"/>
        </w:rPr>
        <w:t>о получении уведомления;</w:t>
      </w:r>
    </w:p>
    <w:p w14:paraId="556F56C7" w14:textId="24D43DD3" w:rsidR="00B04D75" w:rsidRDefault="00543525" w:rsidP="009E7083">
      <w:pPr>
        <w:pStyle w:val="ae"/>
        <w:widowControl w:val="0"/>
        <w:numPr>
          <w:ilvl w:val="0"/>
          <w:numId w:val="26"/>
        </w:numPr>
        <w:tabs>
          <w:tab w:val="left" w:pos="993"/>
        </w:tabs>
        <w:spacing w:after="0"/>
        <w:ind w:left="0" w:right="0" w:firstLine="709"/>
        <w:jc w:val="both"/>
        <w:rPr>
          <w:lang w:val="ru-RU"/>
        </w:rPr>
      </w:pPr>
      <w:r>
        <w:rPr>
          <w:lang w:val="ru-RU"/>
        </w:rPr>
        <w:t xml:space="preserve">напоминание члену </w:t>
      </w:r>
      <w:r w:rsidR="00483F44">
        <w:rPr>
          <w:lang w:val="ru-RU"/>
        </w:rPr>
        <w:t>Комитет</w:t>
      </w:r>
      <w:r>
        <w:rPr>
          <w:lang w:val="ru-RU"/>
        </w:rPr>
        <w:t xml:space="preserve"> или ТРГ о событии</w:t>
      </w:r>
      <w:r w:rsidR="00B04D75">
        <w:rPr>
          <w:lang w:val="ru-RU"/>
        </w:rPr>
        <w:t>;</w:t>
      </w:r>
    </w:p>
    <w:p w14:paraId="3EBB3592" w14:textId="31C0285C" w:rsidR="00B04D75" w:rsidRDefault="00B04D75" w:rsidP="009E7083">
      <w:pPr>
        <w:pStyle w:val="ae"/>
        <w:widowControl w:val="0"/>
        <w:numPr>
          <w:ilvl w:val="0"/>
          <w:numId w:val="26"/>
        </w:numPr>
        <w:tabs>
          <w:tab w:val="left" w:pos="993"/>
        </w:tabs>
        <w:spacing w:after="0"/>
        <w:ind w:left="0" w:right="0" w:firstLine="709"/>
        <w:jc w:val="both"/>
        <w:rPr>
          <w:lang w:val="ru-RU"/>
        </w:rPr>
      </w:pPr>
      <w:r>
        <w:rPr>
          <w:lang w:val="ru-RU"/>
        </w:rPr>
        <w:t>отчет об обсуждении проекта справочника;</w:t>
      </w:r>
    </w:p>
    <w:p w14:paraId="6E8A4E1D" w14:textId="77777777" w:rsidR="00B04D75" w:rsidRDefault="00B04D75" w:rsidP="009E7083">
      <w:pPr>
        <w:pStyle w:val="ae"/>
        <w:widowControl w:val="0"/>
        <w:numPr>
          <w:ilvl w:val="0"/>
          <w:numId w:val="26"/>
        </w:numPr>
        <w:tabs>
          <w:tab w:val="left" w:pos="993"/>
        </w:tabs>
        <w:spacing w:after="0"/>
        <w:ind w:left="0" w:right="0" w:firstLine="709"/>
        <w:jc w:val="both"/>
        <w:rPr>
          <w:lang w:val="ru-RU"/>
        </w:rPr>
      </w:pPr>
      <w:r>
        <w:rPr>
          <w:lang w:val="ru-RU"/>
        </w:rPr>
        <w:t>отчет о голосовании;</w:t>
      </w:r>
    </w:p>
    <w:p w14:paraId="3249ED6A" w14:textId="7752D1F7" w:rsidR="00875D07" w:rsidRPr="006F0836" w:rsidRDefault="00B04D75" w:rsidP="009E7083">
      <w:pPr>
        <w:pStyle w:val="ae"/>
        <w:widowControl w:val="0"/>
        <w:numPr>
          <w:ilvl w:val="0"/>
          <w:numId w:val="26"/>
        </w:numPr>
        <w:tabs>
          <w:tab w:val="left" w:pos="993"/>
        </w:tabs>
        <w:spacing w:after="0"/>
        <w:ind w:left="0" w:right="0" w:firstLine="709"/>
        <w:jc w:val="both"/>
        <w:rPr>
          <w:lang w:val="ru-RU"/>
        </w:rPr>
      </w:pPr>
      <w:r>
        <w:rPr>
          <w:lang w:val="ru-RU"/>
        </w:rPr>
        <w:t>анализ активности членов ТРГ</w:t>
      </w:r>
      <w:r w:rsidR="00543525">
        <w:rPr>
          <w:lang w:val="ru-RU"/>
        </w:rPr>
        <w:t>.</w:t>
      </w:r>
    </w:p>
    <w:p w14:paraId="68551602" w14:textId="2EFB7C08" w:rsidR="00543525" w:rsidRPr="006F0836" w:rsidRDefault="00543525" w:rsidP="009E7083">
      <w:pPr>
        <w:pStyle w:val="StyleText"/>
        <w:widowControl w:val="0"/>
        <w:spacing w:after="0"/>
        <w:ind w:firstLine="709"/>
        <w:jc w:val="both"/>
      </w:pPr>
      <w:r>
        <w:t xml:space="preserve">Загружаются секретарем как документы, сопутствующие деятельности </w:t>
      </w:r>
      <w:r w:rsidR="00483F44">
        <w:t>Комитет</w:t>
      </w:r>
      <w:r>
        <w:t xml:space="preserve"> ил ТРГ</w:t>
      </w:r>
      <w:r w:rsidRPr="006F0836">
        <w:t>:</w:t>
      </w:r>
    </w:p>
    <w:p w14:paraId="233A3880" w14:textId="12661E9A" w:rsidR="00543525" w:rsidRPr="006F0836" w:rsidRDefault="00543525" w:rsidP="009E7083">
      <w:pPr>
        <w:pStyle w:val="ae"/>
        <w:widowControl w:val="0"/>
        <w:numPr>
          <w:ilvl w:val="0"/>
          <w:numId w:val="26"/>
        </w:numPr>
        <w:tabs>
          <w:tab w:val="left" w:pos="993"/>
        </w:tabs>
        <w:spacing w:after="0"/>
        <w:ind w:left="0" w:right="0" w:firstLine="709"/>
        <w:jc w:val="both"/>
        <w:rPr>
          <w:rFonts w:ascii="Arial" w:hAnsi="Arial"/>
          <w:lang w:val="ru-RU"/>
        </w:rPr>
      </w:pPr>
      <w:r w:rsidRPr="006F0836">
        <w:rPr>
          <w:lang w:val="ru-RU"/>
        </w:rPr>
        <w:t xml:space="preserve">приказы о создании </w:t>
      </w:r>
      <w:r w:rsidR="00483F44">
        <w:rPr>
          <w:lang w:val="ru-RU"/>
        </w:rPr>
        <w:t>Комитет</w:t>
      </w:r>
      <w:r>
        <w:rPr>
          <w:lang w:val="ru-RU"/>
        </w:rPr>
        <w:t xml:space="preserve"> или </w:t>
      </w:r>
      <w:r w:rsidRPr="006F0836">
        <w:rPr>
          <w:lang w:val="ru-RU"/>
        </w:rPr>
        <w:t>ТРГ;</w:t>
      </w:r>
    </w:p>
    <w:p w14:paraId="4FAF905E" w14:textId="01A046E4" w:rsidR="00543525" w:rsidRPr="006F0836" w:rsidRDefault="00543525"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протоколы заседаний </w:t>
      </w:r>
      <w:r w:rsidR="00483F44">
        <w:rPr>
          <w:lang w:val="ru-RU"/>
        </w:rPr>
        <w:t>Комитет</w:t>
      </w:r>
      <w:r>
        <w:rPr>
          <w:lang w:val="ru-RU"/>
        </w:rPr>
        <w:t xml:space="preserve"> или </w:t>
      </w:r>
      <w:r w:rsidRPr="006F0836">
        <w:rPr>
          <w:lang w:val="ru-RU"/>
        </w:rPr>
        <w:t>ТРГ;</w:t>
      </w:r>
    </w:p>
    <w:p w14:paraId="1D42483B" w14:textId="6542E723" w:rsidR="00543525" w:rsidRPr="006F0836" w:rsidRDefault="00543525" w:rsidP="009E7083">
      <w:pPr>
        <w:pStyle w:val="ae"/>
        <w:widowControl w:val="0"/>
        <w:numPr>
          <w:ilvl w:val="0"/>
          <w:numId w:val="26"/>
        </w:numPr>
        <w:tabs>
          <w:tab w:val="left" w:pos="993"/>
        </w:tabs>
        <w:spacing w:after="0"/>
        <w:ind w:left="0" w:right="0" w:firstLine="709"/>
        <w:jc w:val="both"/>
        <w:rPr>
          <w:lang w:val="ru-RU"/>
        </w:rPr>
      </w:pPr>
      <w:r>
        <w:rPr>
          <w:lang w:val="ru-RU"/>
        </w:rPr>
        <w:t>иные документы</w:t>
      </w:r>
      <w:r w:rsidRPr="006F0836">
        <w:rPr>
          <w:lang w:val="ru-RU"/>
        </w:rPr>
        <w:t>.</w:t>
      </w:r>
    </w:p>
    <w:p w14:paraId="274DA238" w14:textId="77777777" w:rsidR="00543525" w:rsidRDefault="00543525" w:rsidP="009E7083">
      <w:pPr>
        <w:pStyle w:val="StyleText"/>
        <w:widowControl w:val="0"/>
        <w:spacing w:after="0"/>
        <w:ind w:firstLine="709"/>
        <w:jc w:val="both"/>
      </w:pPr>
    </w:p>
    <w:p w14:paraId="48354516" w14:textId="19EACE50" w:rsidR="00421B76" w:rsidRPr="006F0836" w:rsidRDefault="00421B76" w:rsidP="009E7083">
      <w:pPr>
        <w:pStyle w:val="afff0"/>
        <w:widowControl w:val="0"/>
        <w:numPr>
          <w:ilvl w:val="1"/>
          <w:numId w:val="24"/>
        </w:numPr>
        <w:tabs>
          <w:tab w:val="left" w:pos="993"/>
        </w:tabs>
        <w:rPr>
          <w:b/>
          <w:bCs w:val="0"/>
          <w:lang w:val="ru-RU"/>
        </w:rPr>
      </w:pPr>
      <w:r>
        <w:rPr>
          <w:b/>
          <w:bCs w:val="0"/>
          <w:lang w:val="ru-RU"/>
        </w:rPr>
        <w:t>Коммуникации в ТРГ</w:t>
      </w:r>
    </w:p>
    <w:p w14:paraId="05091347" w14:textId="77777777" w:rsidR="00421B76" w:rsidRDefault="00421B76" w:rsidP="009E7083">
      <w:pPr>
        <w:pStyle w:val="StyleText"/>
        <w:widowControl w:val="0"/>
        <w:spacing w:after="0"/>
        <w:ind w:firstLine="709"/>
        <w:jc w:val="both"/>
      </w:pPr>
    </w:p>
    <w:p w14:paraId="4E96E5B8" w14:textId="1C4B04EF" w:rsidR="00875D07" w:rsidRPr="006F0836" w:rsidRDefault="00875D07" w:rsidP="009E7083">
      <w:pPr>
        <w:pStyle w:val="StyleText"/>
        <w:widowControl w:val="0"/>
        <w:spacing w:after="0"/>
        <w:ind w:firstLine="709"/>
        <w:jc w:val="both"/>
      </w:pPr>
      <w:r w:rsidRPr="006F0836">
        <w:t xml:space="preserve">Уведомление </w:t>
      </w:r>
      <w:r w:rsidR="006F0836" w:rsidRPr="006F0836">
        <w:t>членам</w:t>
      </w:r>
      <w:r w:rsidRPr="006F0836">
        <w:t xml:space="preserve"> ТРГ формируется секретарем </w:t>
      </w:r>
      <w:r w:rsidR="00D15029" w:rsidRPr="006F0836">
        <w:t xml:space="preserve">путем автоматизированной рассылки </w:t>
      </w:r>
      <w:r w:rsidR="002D779C" w:rsidRPr="006F0836">
        <w:t>сообщени</w:t>
      </w:r>
      <w:r w:rsidR="00D15029" w:rsidRPr="006F0836">
        <w:t>я</w:t>
      </w:r>
      <w:r w:rsidR="002D779C" w:rsidRPr="006F0836">
        <w:t xml:space="preserve"> в личный кабинет и на электронную почту члена ТРГ. Уведомление </w:t>
      </w:r>
      <w:r w:rsidR="002D779C" w:rsidRPr="006F0836">
        <w:lastRenderedPageBreak/>
        <w:t>содержит</w:t>
      </w:r>
      <w:r w:rsidRPr="006F0836">
        <w:t>:</w:t>
      </w:r>
    </w:p>
    <w:p w14:paraId="58A01B8C" w14:textId="703E5672" w:rsidR="006F0836" w:rsidRPr="006F0836" w:rsidRDefault="003A6AC6" w:rsidP="009E7083">
      <w:pPr>
        <w:pStyle w:val="ae"/>
        <w:widowControl w:val="0"/>
        <w:numPr>
          <w:ilvl w:val="0"/>
          <w:numId w:val="26"/>
        </w:numPr>
        <w:tabs>
          <w:tab w:val="left" w:pos="993"/>
        </w:tabs>
        <w:spacing w:after="0"/>
        <w:ind w:left="0" w:right="0" w:firstLine="709"/>
        <w:jc w:val="both"/>
        <w:rPr>
          <w:lang w:val="ru-RU"/>
        </w:rPr>
      </w:pPr>
      <w:r>
        <w:rPr>
          <w:lang w:val="ru-RU"/>
        </w:rPr>
        <w:t xml:space="preserve">текст </w:t>
      </w:r>
      <w:r w:rsidR="006F0836" w:rsidRPr="006F0836">
        <w:rPr>
          <w:lang w:val="ru-RU"/>
        </w:rPr>
        <w:t>сообщени</w:t>
      </w:r>
      <w:r>
        <w:rPr>
          <w:lang w:val="ru-RU"/>
        </w:rPr>
        <w:t>я</w:t>
      </w:r>
      <w:r w:rsidR="006F0836" w:rsidRPr="006F0836">
        <w:rPr>
          <w:lang w:val="ru-RU"/>
        </w:rPr>
        <w:t>;</w:t>
      </w:r>
    </w:p>
    <w:p w14:paraId="5C9EA39F" w14:textId="32CC7E96" w:rsidR="002D779C" w:rsidRPr="006F0836" w:rsidRDefault="002D779C" w:rsidP="009E7083">
      <w:pPr>
        <w:pStyle w:val="ae"/>
        <w:widowControl w:val="0"/>
        <w:numPr>
          <w:ilvl w:val="0"/>
          <w:numId w:val="26"/>
        </w:numPr>
        <w:tabs>
          <w:tab w:val="left" w:pos="993"/>
        </w:tabs>
        <w:spacing w:after="0"/>
        <w:ind w:left="0" w:right="0" w:firstLine="709"/>
        <w:jc w:val="both"/>
        <w:rPr>
          <w:lang w:val="ru-RU"/>
        </w:rPr>
      </w:pPr>
      <w:r w:rsidRPr="006F0836">
        <w:rPr>
          <w:lang w:val="ru-RU"/>
        </w:rPr>
        <w:t>дату</w:t>
      </w:r>
      <w:r w:rsidR="006F0836" w:rsidRPr="006F0836">
        <w:rPr>
          <w:lang w:val="ru-RU"/>
        </w:rPr>
        <w:t>,</w:t>
      </w:r>
      <w:r w:rsidRPr="006F0836">
        <w:rPr>
          <w:lang w:val="ru-RU"/>
        </w:rPr>
        <w:t xml:space="preserve"> время </w:t>
      </w:r>
      <w:r w:rsidR="006F0836" w:rsidRPr="006F0836">
        <w:rPr>
          <w:lang w:val="ru-RU"/>
        </w:rPr>
        <w:t>и повестку заседания (в случае назначения заседания)</w:t>
      </w:r>
      <w:r w:rsidRPr="006F0836">
        <w:rPr>
          <w:lang w:val="ru-RU"/>
        </w:rPr>
        <w:t>;</w:t>
      </w:r>
    </w:p>
    <w:p w14:paraId="0AB39F7C" w14:textId="5047F153" w:rsidR="002D779C" w:rsidRPr="006F0836" w:rsidRDefault="001C2040" w:rsidP="009E7083">
      <w:pPr>
        <w:pStyle w:val="ae"/>
        <w:widowControl w:val="0"/>
        <w:numPr>
          <w:ilvl w:val="0"/>
          <w:numId w:val="26"/>
        </w:numPr>
        <w:tabs>
          <w:tab w:val="left" w:pos="993"/>
        </w:tabs>
        <w:spacing w:after="0"/>
        <w:ind w:left="0" w:right="0" w:firstLine="709"/>
        <w:jc w:val="both"/>
        <w:rPr>
          <w:lang w:val="ru-RU"/>
        </w:rPr>
      </w:pPr>
      <w:r w:rsidRPr="006F0836">
        <w:rPr>
          <w:lang w:val="ru-RU"/>
        </w:rPr>
        <w:t>вложенные документы.</w:t>
      </w:r>
    </w:p>
    <w:p w14:paraId="583C5C6D" w14:textId="619E223B" w:rsidR="00CA41F7" w:rsidRPr="006F0836" w:rsidRDefault="00CA41F7" w:rsidP="009E7083">
      <w:pPr>
        <w:pStyle w:val="StyleText"/>
        <w:widowControl w:val="0"/>
        <w:spacing w:after="0"/>
        <w:ind w:firstLine="709"/>
        <w:jc w:val="both"/>
      </w:pPr>
      <w:r>
        <w:t>Автоматические у</w:t>
      </w:r>
      <w:r w:rsidRPr="006F0836">
        <w:t>ведомлени</w:t>
      </w:r>
      <w:r>
        <w:t>я</w:t>
      </w:r>
      <w:r w:rsidRPr="006F0836">
        <w:t>:</w:t>
      </w:r>
    </w:p>
    <w:p w14:paraId="0B117F93" w14:textId="77777777" w:rsidR="00631695" w:rsidRDefault="00CA41F7" w:rsidP="009E7083">
      <w:pPr>
        <w:pStyle w:val="ae"/>
        <w:widowControl w:val="0"/>
        <w:numPr>
          <w:ilvl w:val="0"/>
          <w:numId w:val="26"/>
        </w:numPr>
        <w:tabs>
          <w:tab w:val="left" w:pos="993"/>
        </w:tabs>
        <w:spacing w:after="0"/>
        <w:ind w:left="0" w:right="0" w:firstLine="709"/>
        <w:jc w:val="both"/>
        <w:rPr>
          <w:lang w:val="ru-RU"/>
        </w:rPr>
      </w:pPr>
      <w:r>
        <w:rPr>
          <w:lang w:val="ru-RU"/>
        </w:rPr>
        <w:t>о публикации новой версии справочника</w:t>
      </w:r>
      <w:r w:rsidRPr="006F0836">
        <w:rPr>
          <w:lang w:val="ru-RU"/>
        </w:rPr>
        <w:t>;</w:t>
      </w:r>
    </w:p>
    <w:p w14:paraId="1FFFE91B" w14:textId="3DAD2362" w:rsidR="00CA41F7" w:rsidRPr="006F0836" w:rsidRDefault="00631695" w:rsidP="009E7083">
      <w:pPr>
        <w:pStyle w:val="ae"/>
        <w:widowControl w:val="0"/>
        <w:numPr>
          <w:ilvl w:val="0"/>
          <w:numId w:val="26"/>
        </w:numPr>
        <w:tabs>
          <w:tab w:val="left" w:pos="993"/>
        </w:tabs>
        <w:spacing w:after="0"/>
        <w:ind w:left="0" w:right="0" w:firstLine="709"/>
        <w:jc w:val="both"/>
        <w:rPr>
          <w:lang w:val="ru-RU"/>
        </w:rPr>
      </w:pPr>
      <w:r>
        <w:rPr>
          <w:lang w:val="ru-RU"/>
        </w:rPr>
        <w:t xml:space="preserve">о необходимости голосования по проекту справочника; </w:t>
      </w:r>
    </w:p>
    <w:p w14:paraId="3B436DD4" w14:textId="77777777" w:rsidR="00CA41F7" w:rsidRDefault="00CA41F7" w:rsidP="009E7083">
      <w:pPr>
        <w:pStyle w:val="ae"/>
        <w:widowControl w:val="0"/>
        <w:numPr>
          <w:ilvl w:val="0"/>
          <w:numId w:val="26"/>
        </w:numPr>
        <w:tabs>
          <w:tab w:val="left" w:pos="993"/>
        </w:tabs>
        <w:spacing w:after="0"/>
        <w:ind w:left="0" w:right="0" w:firstLine="709"/>
        <w:jc w:val="both"/>
        <w:rPr>
          <w:lang w:val="ru-RU"/>
        </w:rPr>
      </w:pPr>
      <w:r>
        <w:rPr>
          <w:lang w:val="ru-RU"/>
        </w:rPr>
        <w:t>об окончании срока комментирования;</w:t>
      </w:r>
    </w:p>
    <w:p w14:paraId="0228AFD0" w14:textId="77777777" w:rsidR="003B7FE6" w:rsidRDefault="00CA41F7" w:rsidP="009E7083">
      <w:pPr>
        <w:pStyle w:val="ae"/>
        <w:widowControl w:val="0"/>
        <w:numPr>
          <w:ilvl w:val="0"/>
          <w:numId w:val="26"/>
        </w:numPr>
        <w:tabs>
          <w:tab w:val="left" w:pos="993"/>
        </w:tabs>
        <w:spacing w:after="0"/>
        <w:ind w:left="0" w:right="0" w:firstLine="709"/>
        <w:jc w:val="both"/>
        <w:rPr>
          <w:lang w:val="ru-RU"/>
        </w:rPr>
      </w:pPr>
      <w:r>
        <w:rPr>
          <w:lang w:val="ru-RU"/>
        </w:rPr>
        <w:t>напоминание о предстоящем заседании</w:t>
      </w:r>
      <w:r w:rsidR="003B7FE6">
        <w:rPr>
          <w:lang w:val="ru-RU"/>
        </w:rPr>
        <w:t>;</w:t>
      </w:r>
    </w:p>
    <w:p w14:paraId="364B5760" w14:textId="2B18EB55" w:rsidR="00CA41F7" w:rsidRDefault="003B7FE6" w:rsidP="009E7083">
      <w:pPr>
        <w:pStyle w:val="ae"/>
        <w:widowControl w:val="0"/>
        <w:numPr>
          <w:ilvl w:val="0"/>
          <w:numId w:val="26"/>
        </w:numPr>
        <w:tabs>
          <w:tab w:val="left" w:pos="993"/>
        </w:tabs>
        <w:spacing w:after="0"/>
        <w:ind w:left="0" w:right="0" w:firstLine="709"/>
        <w:jc w:val="both"/>
        <w:rPr>
          <w:lang w:val="ru-RU"/>
        </w:rPr>
      </w:pPr>
      <w:r>
        <w:rPr>
          <w:lang w:val="ru-RU"/>
        </w:rPr>
        <w:t>уведомление автору раздела о полученном комментарии</w:t>
      </w:r>
      <w:r w:rsidR="00CA41F7">
        <w:rPr>
          <w:lang w:val="ru-RU"/>
        </w:rPr>
        <w:t xml:space="preserve"> и др.</w:t>
      </w:r>
    </w:p>
    <w:p w14:paraId="17C18EB6" w14:textId="4003EB66" w:rsidR="00610E2D" w:rsidRDefault="00610E2D" w:rsidP="009E7083">
      <w:pPr>
        <w:pStyle w:val="ae"/>
        <w:widowControl w:val="0"/>
        <w:spacing w:after="0"/>
        <w:ind w:right="0"/>
        <w:jc w:val="both"/>
        <w:rPr>
          <w:lang w:val="ru-RU"/>
        </w:rPr>
      </w:pPr>
    </w:p>
    <w:p w14:paraId="778C8D31" w14:textId="78F680A7" w:rsidR="00610E2D" w:rsidRPr="00DC2234" w:rsidRDefault="00747425" w:rsidP="009E7083">
      <w:pPr>
        <w:pStyle w:val="afff0"/>
        <w:widowControl w:val="0"/>
        <w:numPr>
          <w:ilvl w:val="0"/>
          <w:numId w:val="24"/>
        </w:numPr>
        <w:tabs>
          <w:tab w:val="left" w:pos="993"/>
        </w:tabs>
        <w:ind w:left="0" w:firstLine="709"/>
        <w:rPr>
          <w:b/>
          <w:sz w:val="28"/>
          <w:szCs w:val="28"/>
          <w:lang w:val="ru-RU"/>
        </w:rPr>
      </w:pPr>
      <w:r w:rsidRPr="00DC2234">
        <w:rPr>
          <w:b/>
          <w:sz w:val="28"/>
          <w:szCs w:val="28"/>
          <w:lang w:val="ru-RU"/>
        </w:rPr>
        <w:t>Модуль «</w:t>
      </w:r>
      <w:r w:rsidR="00610E2D" w:rsidRPr="00DC2234">
        <w:rPr>
          <w:b/>
          <w:sz w:val="28"/>
          <w:szCs w:val="28"/>
          <w:lang w:val="ru-RU"/>
        </w:rPr>
        <w:t>Управление справочником</w:t>
      </w:r>
      <w:r w:rsidRPr="00DC2234">
        <w:rPr>
          <w:b/>
          <w:sz w:val="28"/>
          <w:szCs w:val="28"/>
          <w:lang w:val="ru-RU"/>
        </w:rPr>
        <w:t>»</w:t>
      </w:r>
    </w:p>
    <w:p w14:paraId="66119007" w14:textId="77777777" w:rsidR="00610E2D" w:rsidRPr="006F0836" w:rsidRDefault="00610E2D" w:rsidP="009E7083">
      <w:pPr>
        <w:pStyle w:val="StyleText"/>
        <w:widowControl w:val="0"/>
        <w:spacing w:after="0"/>
        <w:ind w:firstLine="0"/>
      </w:pPr>
    </w:p>
    <w:p w14:paraId="2AE181DF" w14:textId="2586A1DD" w:rsidR="005608FA" w:rsidRPr="006F0836" w:rsidRDefault="005608FA" w:rsidP="009E7083">
      <w:pPr>
        <w:pStyle w:val="afff0"/>
        <w:widowControl w:val="0"/>
        <w:numPr>
          <w:ilvl w:val="1"/>
          <w:numId w:val="24"/>
        </w:numPr>
        <w:tabs>
          <w:tab w:val="left" w:pos="993"/>
        </w:tabs>
        <w:rPr>
          <w:b/>
          <w:bCs w:val="0"/>
          <w:lang w:val="ru-RU"/>
        </w:rPr>
      </w:pPr>
      <w:r>
        <w:rPr>
          <w:b/>
          <w:bCs w:val="0"/>
          <w:lang w:val="ru-RU"/>
        </w:rPr>
        <w:t>Разработка структуры справочника</w:t>
      </w:r>
      <w:r>
        <w:rPr>
          <w:b/>
          <w:bCs w:val="0"/>
          <w:lang w:val="ru-RU"/>
        </w:rPr>
        <w:tab/>
      </w:r>
    </w:p>
    <w:p w14:paraId="2327046D" w14:textId="77777777" w:rsidR="005608FA" w:rsidRDefault="005608FA" w:rsidP="009E7083">
      <w:pPr>
        <w:pStyle w:val="StyleText"/>
        <w:widowControl w:val="0"/>
        <w:spacing w:after="0"/>
        <w:ind w:firstLine="709"/>
        <w:jc w:val="both"/>
      </w:pPr>
    </w:p>
    <w:p w14:paraId="6CE94922" w14:textId="571A3318" w:rsidR="001E0C93" w:rsidRPr="006F0836" w:rsidRDefault="001E0C93" w:rsidP="009E7083">
      <w:pPr>
        <w:pStyle w:val="StyleText"/>
        <w:widowControl w:val="0"/>
        <w:spacing w:after="0"/>
        <w:ind w:firstLine="709"/>
        <w:jc w:val="both"/>
      </w:pPr>
      <w:r w:rsidRPr="006F0836">
        <w:t>Справочник представляет собой структурированный текстовый документ, содержащий схемы, рисунки</w:t>
      </w:r>
      <w:r>
        <w:t>, т</w:t>
      </w:r>
      <w:r w:rsidRPr="006F0836">
        <w:t xml:space="preserve">аблицы. </w:t>
      </w:r>
    </w:p>
    <w:p w14:paraId="44EA1361" w14:textId="4018022A" w:rsidR="008E24EF" w:rsidRDefault="008E24EF" w:rsidP="009E7083">
      <w:pPr>
        <w:pStyle w:val="StyleText"/>
        <w:widowControl w:val="0"/>
        <w:spacing w:after="0"/>
        <w:ind w:firstLine="709"/>
        <w:jc w:val="both"/>
      </w:pPr>
      <w:r>
        <w:t>Доступ к справочнику имеют секретарь и члены ТРГ, назначенной для разработки данного справочника.</w:t>
      </w:r>
    </w:p>
    <w:p w14:paraId="3D77C4C4" w14:textId="290F2423" w:rsidR="00F4778B" w:rsidRDefault="00F4778B" w:rsidP="009E7083">
      <w:pPr>
        <w:pStyle w:val="StyleText"/>
        <w:widowControl w:val="0"/>
        <w:spacing w:after="0"/>
        <w:ind w:firstLine="709"/>
        <w:jc w:val="both"/>
      </w:pPr>
      <w:r>
        <w:t xml:space="preserve">Секретарь назначает главного автора </w:t>
      </w:r>
      <w:r w:rsidRPr="006F0836">
        <w:t xml:space="preserve">справочника </w:t>
      </w:r>
      <w:r>
        <w:t xml:space="preserve">из числа </w:t>
      </w:r>
      <w:r w:rsidRPr="006F0836">
        <w:t>член</w:t>
      </w:r>
      <w:r>
        <w:t>ов</w:t>
      </w:r>
      <w:r w:rsidRPr="006F0836">
        <w:t xml:space="preserve"> ТРГ.</w:t>
      </w:r>
    </w:p>
    <w:p w14:paraId="53877BA8" w14:textId="35E7B100" w:rsidR="00142224" w:rsidRDefault="00F4778B" w:rsidP="009E7083">
      <w:pPr>
        <w:pStyle w:val="StyleText"/>
        <w:widowControl w:val="0"/>
        <w:spacing w:after="0"/>
        <w:ind w:firstLine="709"/>
        <w:jc w:val="both"/>
      </w:pPr>
      <w:r>
        <w:t xml:space="preserve">Главный автор разрабатывает структуру справочника, которая доступна другим членам ТРГ для обсуждения (процесс </w:t>
      </w:r>
      <w:r w:rsidR="00E22D4D">
        <w:t xml:space="preserve">в модуле </w:t>
      </w:r>
      <w:r>
        <w:t>«Управление комментариями»).</w:t>
      </w:r>
    </w:p>
    <w:p w14:paraId="08BE7A69" w14:textId="38FC6E75" w:rsidR="007D3725" w:rsidRDefault="00F4778B" w:rsidP="009E7083">
      <w:pPr>
        <w:pStyle w:val="StyleText"/>
        <w:widowControl w:val="0"/>
        <w:spacing w:after="0"/>
        <w:ind w:firstLine="709"/>
        <w:jc w:val="both"/>
      </w:pPr>
      <w:r>
        <w:t xml:space="preserve">После согласования структуры справочника секретарь </w:t>
      </w:r>
      <w:r w:rsidR="007D3725">
        <w:t xml:space="preserve">назначает </w:t>
      </w:r>
      <w:r w:rsidR="007D3725" w:rsidRPr="006F0836">
        <w:t xml:space="preserve">авторов </w:t>
      </w:r>
      <w:r w:rsidR="007D3725">
        <w:t xml:space="preserve">разделов </w:t>
      </w:r>
      <w:r w:rsidR="007D3725" w:rsidRPr="006F0836">
        <w:t xml:space="preserve">справочника </w:t>
      </w:r>
      <w:r w:rsidR="007D3725">
        <w:t xml:space="preserve">из числа </w:t>
      </w:r>
      <w:r w:rsidR="007D3725" w:rsidRPr="006F0836">
        <w:t>член</w:t>
      </w:r>
      <w:r w:rsidR="007D3725">
        <w:t>ов</w:t>
      </w:r>
      <w:r w:rsidR="007D3725" w:rsidRPr="006F0836">
        <w:t xml:space="preserve"> ТРГ.</w:t>
      </w:r>
    </w:p>
    <w:p w14:paraId="472649CF" w14:textId="22EA52BB" w:rsidR="005608FA" w:rsidRDefault="005608FA" w:rsidP="009E7083">
      <w:pPr>
        <w:pStyle w:val="StyleText"/>
        <w:widowControl w:val="0"/>
        <w:spacing w:after="0"/>
        <w:ind w:firstLine="709"/>
        <w:jc w:val="both"/>
      </w:pPr>
    </w:p>
    <w:p w14:paraId="4039F34E" w14:textId="30CFA799" w:rsidR="005608FA" w:rsidRPr="006F0836" w:rsidRDefault="005608FA" w:rsidP="009E7083">
      <w:pPr>
        <w:pStyle w:val="afff0"/>
        <w:widowControl w:val="0"/>
        <w:numPr>
          <w:ilvl w:val="1"/>
          <w:numId w:val="24"/>
        </w:numPr>
        <w:tabs>
          <w:tab w:val="left" w:pos="993"/>
        </w:tabs>
        <w:rPr>
          <w:b/>
          <w:bCs w:val="0"/>
          <w:lang w:val="ru-RU"/>
        </w:rPr>
      </w:pPr>
      <w:r>
        <w:rPr>
          <w:b/>
          <w:bCs w:val="0"/>
          <w:lang w:val="ru-RU"/>
        </w:rPr>
        <w:t>Разработка справочника</w:t>
      </w:r>
      <w:r>
        <w:rPr>
          <w:b/>
          <w:bCs w:val="0"/>
          <w:lang w:val="ru-RU"/>
        </w:rPr>
        <w:tab/>
      </w:r>
    </w:p>
    <w:p w14:paraId="1274A32F" w14:textId="77777777" w:rsidR="005608FA" w:rsidRDefault="005608FA" w:rsidP="009E7083">
      <w:pPr>
        <w:pStyle w:val="StyleText"/>
        <w:widowControl w:val="0"/>
        <w:spacing w:after="0"/>
        <w:ind w:firstLine="709"/>
        <w:jc w:val="both"/>
      </w:pPr>
    </w:p>
    <w:p w14:paraId="29C7ABCA" w14:textId="77777777" w:rsidR="003C026C" w:rsidRDefault="003C026C" w:rsidP="009E7083">
      <w:pPr>
        <w:pStyle w:val="StyleText"/>
        <w:widowControl w:val="0"/>
        <w:spacing w:after="0"/>
        <w:ind w:firstLine="709"/>
        <w:jc w:val="both"/>
      </w:pPr>
      <w:r>
        <w:t>Справочник доступен к созданию или редактированию только в течение срока, установленного секретарем ТРГ.</w:t>
      </w:r>
    </w:p>
    <w:p w14:paraId="4239779C" w14:textId="6EC100DC" w:rsidR="004D0CA3" w:rsidRDefault="004D0CA3" w:rsidP="009E7083">
      <w:pPr>
        <w:pStyle w:val="StyleText"/>
        <w:widowControl w:val="0"/>
        <w:spacing w:after="0"/>
        <w:ind w:firstLine="709"/>
        <w:jc w:val="both"/>
      </w:pPr>
      <w:r>
        <w:t>Автор раздела справочника имеет доступ к созданию и редактированию только своего раздела документа.</w:t>
      </w:r>
    </w:p>
    <w:p w14:paraId="56003B35" w14:textId="33C9E301" w:rsidR="004D0CA3" w:rsidRDefault="004D0CA3" w:rsidP="009E7083">
      <w:pPr>
        <w:pStyle w:val="StyleText"/>
        <w:widowControl w:val="0"/>
        <w:spacing w:after="0"/>
        <w:ind w:firstLine="709"/>
        <w:jc w:val="both"/>
      </w:pPr>
      <w:r>
        <w:t xml:space="preserve">Главный автор </w:t>
      </w:r>
      <w:r w:rsidR="007739D4">
        <w:t xml:space="preserve">справочника </w:t>
      </w:r>
      <w:r>
        <w:t xml:space="preserve">имеет доступ к созданию и редактированию </w:t>
      </w:r>
      <w:r w:rsidR="007739D4">
        <w:t>всего</w:t>
      </w:r>
      <w:r>
        <w:t xml:space="preserve"> документа.</w:t>
      </w:r>
    </w:p>
    <w:p w14:paraId="63166538" w14:textId="77777777" w:rsidR="00E74650" w:rsidRDefault="00E74650" w:rsidP="009E7083">
      <w:pPr>
        <w:pStyle w:val="StyleText"/>
        <w:widowControl w:val="0"/>
        <w:spacing w:after="0"/>
        <w:ind w:firstLine="709"/>
        <w:jc w:val="both"/>
      </w:pPr>
    </w:p>
    <w:p w14:paraId="28BC35B5" w14:textId="77777777" w:rsidR="00E74650" w:rsidRPr="006F0836" w:rsidRDefault="00E74650" w:rsidP="009E7083">
      <w:pPr>
        <w:pStyle w:val="afff0"/>
        <w:widowControl w:val="0"/>
        <w:numPr>
          <w:ilvl w:val="1"/>
          <w:numId w:val="24"/>
        </w:numPr>
        <w:tabs>
          <w:tab w:val="left" w:pos="993"/>
        </w:tabs>
        <w:rPr>
          <w:b/>
          <w:bCs w:val="0"/>
          <w:lang w:val="ru-RU"/>
        </w:rPr>
      </w:pPr>
      <w:r>
        <w:rPr>
          <w:b/>
          <w:bCs w:val="0"/>
          <w:lang w:val="ru-RU"/>
        </w:rPr>
        <w:t>Встроенный редактор</w:t>
      </w:r>
      <w:r>
        <w:rPr>
          <w:b/>
          <w:bCs w:val="0"/>
          <w:lang w:val="ru-RU"/>
        </w:rPr>
        <w:tab/>
      </w:r>
    </w:p>
    <w:p w14:paraId="57653B7E" w14:textId="77777777" w:rsidR="00E74650" w:rsidRDefault="00E74650" w:rsidP="009E7083">
      <w:pPr>
        <w:pStyle w:val="StyleText"/>
        <w:widowControl w:val="0"/>
        <w:spacing w:after="0"/>
        <w:ind w:firstLine="709"/>
        <w:jc w:val="both"/>
      </w:pPr>
    </w:p>
    <w:p w14:paraId="75E06972" w14:textId="77777777" w:rsidR="00F577A8" w:rsidRDefault="00E74650" w:rsidP="009E7083">
      <w:pPr>
        <w:pStyle w:val="StyleText"/>
        <w:widowControl w:val="0"/>
        <w:spacing w:after="0"/>
        <w:ind w:firstLine="709"/>
        <w:jc w:val="both"/>
      </w:pPr>
      <w:r>
        <w:t>Портал должен иметь встроенный текстовый редактор с возможностью создания таблиц, вставки таблиц,</w:t>
      </w:r>
      <w:r w:rsidR="0079699A">
        <w:t xml:space="preserve"> редактирование таблиц, вставки и масштабирование </w:t>
      </w:r>
      <w:r>
        <w:t>рисунков и других объектов</w:t>
      </w:r>
      <w:r w:rsidR="00F577A8">
        <w:t>, так же портал должен иметь импорт и экспорт файлов в расширениях</w:t>
      </w:r>
      <w:r w:rsidR="00F577A8" w:rsidRPr="00F577A8">
        <w:t xml:space="preserve"> .</w:t>
      </w:r>
      <w:r w:rsidR="00F577A8">
        <w:rPr>
          <w:lang w:val="en-US"/>
        </w:rPr>
        <w:t>DOC</w:t>
      </w:r>
      <w:r w:rsidR="00F577A8" w:rsidRPr="00F577A8">
        <w:t>, .</w:t>
      </w:r>
      <w:r w:rsidR="00F577A8">
        <w:rPr>
          <w:lang w:val="en-US"/>
        </w:rPr>
        <w:t>DOCX</w:t>
      </w:r>
      <w:r w:rsidR="00F577A8" w:rsidRPr="00F577A8">
        <w:t>, .</w:t>
      </w:r>
      <w:r w:rsidR="00F577A8">
        <w:rPr>
          <w:lang w:val="en-US"/>
        </w:rPr>
        <w:t>RTF</w:t>
      </w:r>
      <w:r w:rsidR="00F577A8">
        <w:t xml:space="preserve"> с соблюдением всех отступов, формата, пунктуаций и нумераций, таблиц и границ исходного документа</w:t>
      </w:r>
      <w:r w:rsidR="00F577A8" w:rsidRPr="00F577A8">
        <w:t>.</w:t>
      </w:r>
    </w:p>
    <w:p w14:paraId="235D55B6" w14:textId="5065BF6F" w:rsidR="00F4244E" w:rsidRPr="009E7083" w:rsidRDefault="00F577A8" w:rsidP="009E7083">
      <w:pPr>
        <w:pStyle w:val="StyleText"/>
        <w:widowControl w:val="0"/>
        <w:spacing w:after="0"/>
        <w:ind w:firstLine="709"/>
        <w:jc w:val="both"/>
      </w:pPr>
      <w:r w:rsidRPr="009E7083">
        <w:t xml:space="preserve">Портал должен иметь возможность создать разделы, подразделы, </w:t>
      </w:r>
      <w:r w:rsidR="00F4244E" w:rsidRPr="009E7083">
        <w:t xml:space="preserve">и выстроить структуру Справочника соблюдая иерархию указанной в импортируемом документе, </w:t>
      </w:r>
      <w:r w:rsidRPr="009E7083">
        <w:t>по содержанию</w:t>
      </w:r>
      <w:r w:rsidR="00F4244E" w:rsidRPr="009E7083">
        <w:t xml:space="preserve"> импортируемого документа для дальнейшего редактировани</w:t>
      </w:r>
      <w:r w:rsidR="009E7083" w:rsidRPr="009E7083">
        <w:t>я</w:t>
      </w:r>
      <w:r w:rsidR="00F4244E" w:rsidRPr="009E7083">
        <w:t xml:space="preserve"> во встроенном редакторе. </w:t>
      </w:r>
    </w:p>
    <w:p w14:paraId="7A8E7DE8" w14:textId="1232FCD8" w:rsidR="00F577A8" w:rsidRPr="009E7083" w:rsidRDefault="00F4244E" w:rsidP="009E7083">
      <w:pPr>
        <w:pStyle w:val="StyleText"/>
        <w:widowControl w:val="0"/>
        <w:spacing w:after="0"/>
        <w:ind w:firstLine="709"/>
        <w:jc w:val="both"/>
      </w:pPr>
      <w:r w:rsidRPr="009E7083">
        <w:t>Экспорт документа должен производиться в соответстви</w:t>
      </w:r>
      <w:r w:rsidR="009E7083" w:rsidRPr="009E7083">
        <w:t>и</w:t>
      </w:r>
      <w:r w:rsidRPr="009E7083">
        <w:t xml:space="preserve"> соблюдением всего формата, пунктуаций, нумераций с соблюдением границ, отступов</w:t>
      </w:r>
      <w:r w:rsidR="009E7083">
        <w:t>,</w:t>
      </w:r>
      <w:r w:rsidRPr="009E7083">
        <w:t xml:space="preserve"> шрифтов</w:t>
      </w:r>
      <w:r w:rsidR="009E7083">
        <w:t>,</w:t>
      </w:r>
      <w:r w:rsidRPr="009E7083">
        <w:t xml:space="preserve"> размеров</w:t>
      </w:r>
      <w:r w:rsidR="009E7083">
        <w:t xml:space="preserve"> шрифтов,</w:t>
      </w:r>
      <w:r w:rsidRPr="009E7083">
        <w:t xml:space="preserve"> </w:t>
      </w:r>
      <w:r w:rsidR="00FE6A04" w:rsidRPr="009E7083">
        <w:t>указанных автором</w:t>
      </w:r>
      <w:r w:rsidRPr="009E7083">
        <w:t xml:space="preserve"> во встроенном редакторе</w:t>
      </w:r>
      <w:r w:rsidR="00F577A8" w:rsidRPr="009E7083">
        <w:t>.</w:t>
      </w:r>
    </w:p>
    <w:p w14:paraId="5E5229A5" w14:textId="30C625A6" w:rsidR="0079699A" w:rsidRDefault="00E74650" w:rsidP="009E7083">
      <w:pPr>
        <w:pStyle w:val="StyleText"/>
        <w:widowControl w:val="0"/>
        <w:spacing w:after="0"/>
        <w:ind w:firstLine="709"/>
        <w:jc w:val="both"/>
      </w:pPr>
      <w:r w:rsidRPr="009E7083">
        <w:t>Встроенный редактор должен иметь возможность корректно вставлять фрагменты документов Word, таблицы Excel</w:t>
      </w:r>
      <w:r w:rsidR="0079699A" w:rsidRPr="009E7083">
        <w:t xml:space="preserve"> с соблюдением формата, пунктуаций, нумераций отступов и </w:t>
      </w:r>
      <w:r w:rsidR="0079699A" w:rsidRPr="009E7083">
        <w:lastRenderedPageBreak/>
        <w:t>границ и цветов.</w:t>
      </w:r>
      <w:r w:rsidR="0079699A" w:rsidRPr="0079699A">
        <w:t xml:space="preserve"> </w:t>
      </w:r>
    </w:p>
    <w:p w14:paraId="0F54BDCC" w14:textId="77777777" w:rsidR="0079699A" w:rsidRDefault="0079699A" w:rsidP="009E7083">
      <w:pPr>
        <w:pStyle w:val="StyleText"/>
        <w:widowControl w:val="0"/>
        <w:spacing w:after="0"/>
        <w:ind w:firstLine="709"/>
        <w:jc w:val="both"/>
      </w:pPr>
    </w:p>
    <w:p w14:paraId="4F5A3FC4" w14:textId="625CCC50" w:rsidR="005B6388" w:rsidRPr="006F0836" w:rsidRDefault="005B6388" w:rsidP="009E7083">
      <w:pPr>
        <w:pStyle w:val="afff0"/>
        <w:widowControl w:val="0"/>
        <w:numPr>
          <w:ilvl w:val="1"/>
          <w:numId w:val="24"/>
        </w:numPr>
        <w:tabs>
          <w:tab w:val="left" w:pos="993"/>
        </w:tabs>
        <w:rPr>
          <w:b/>
          <w:bCs w:val="0"/>
          <w:lang w:val="ru-RU"/>
        </w:rPr>
      </w:pPr>
      <w:r>
        <w:rPr>
          <w:b/>
          <w:bCs w:val="0"/>
          <w:lang w:val="ru-RU"/>
        </w:rPr>
        <w:t>Согласование справочника</w:t>
      </w:r>
      <w:r>
        <w:rPr>
          <w:b/>
          <w:bCs w:val="0"/>
          <w:lang w:val="ru-RU"/>
        </w:rPr>
        <w:tab/>
      </w:r>
    </w:p>
    <w:p w14:paraId="544D28C7" w14:textId="77777777" w:rsidR="005B6388" w:rsidRDefault="005B6388" w:rsidP="009E7083">
      <w:pPr>
        <w:pStyle w:val="StyleText"/>
        <w:widowControl w:val="0"/>
        <w:spacing w:after="0"/>
        <w:ind w:firstLine="709"/>
        <w:jc w:val="both"/>
      </w:pPr>
    </w:p>
    <w:p w14:paraId="6F3FA568" w14:textId="77777777" w:rsidR="005B6388" w:rsidRDefault="005B6388" w:rsidP="009E7083">
      <w:pPr>
        <w:pStyle w:val="StyleText"/>
        <w:widowControl w:val="0"/>
        <w:spacing w:after="0"/>
        <w:ind w:firstLine="709"/>
        <w:jc w:val="both"/>
      </w:pPr>
      <w:r>
        <w:t xml:space="preserve">Для удобства ознакомления с проектом документа и его обсуждения член ТРГ может выбрать в окне навигации структуры справочника любой его раздел для просмотра и комментирования. </w:t>
      </w:r>
    </w:p>
    <w:p w14:paraId="77B96D48" w14:textId="3DF8EA66" w:rsidR="005B6388" w:rsidRPr="006F0836" w:rsidRDefault="005B6388" w:rsidP="009E7083">
      <w:pPr>
        <w:pStyle w:val="StyleText"/>
        <w:widowControl w:val="0"/>
        <w:spacing w:after="0"/>
        <w:ind w:firstLine="709"/>
        <w:jc w:val="both"/>
      </w:pPr>
      <w:r w:rsidRPr="006F0836">
        <w:t xml:space="preserve">Утверждение </w:t>
      </w:r>
      <w:r>
        <w:t xml:space="preserve">структуры или проекта </w:t>
      </w:r>
      <w:r w:rsidRPr="006F0836">
        <w:t xml:space="preserve">справочника проходит путем </w:t>
      </w:r>
      <w:r>
        <w:t xml:space="preserve">согласования </w:t>
      </w:r>
      <w:r w:rsidRPr="006F0836">
        <w:t>каждо</w:t>
      </w:r>
      <w:r>
        <w:t>го</w:t>
      </w:r>
      <w:r w:rsidRPr="006F0836">
        <w:t xml:space="preserve"> раздел</w:t>
      </w:r>
      <w:r>
        <w:t>а</w:t>
      </w:r>
      <w:r w:rsidRPr="006F0836">
        <w:t xml:space="preserve"> справочника. В случае </w:t>
      </w:r>
      <w:r>
        <w:t>в отказе от со</w:t>
      </w:r>
      <w:r w:rsidRPr="006F0836">
        <w:t>гл</w:t>
      </w:r>
      <w:r>
        <w:t>а</w:t>
      </w:r>
      <w:r w:rsidRPr="006F0836">
        <w:t xml:space="preserve">сования </w:t>
      </w:r>
      <w:r>
        <w:t xml:space="preserve">документа </w:t>
      </w:r>
      <w:r w:rsidRPr="006F0836">
        <w:t xml:space="preserve">член ТРГ должен в обязательном порядке заполнить комментарий, объясняющий его позицию. </w:t>
      </w:r>
      <w:r w:rsidR="00E74650">
        <w:t>О</w:t>
      </w:r>
      <w:r w:rsidRPr="006F0836">
        <w:t xml:space="preserve">тчет о </w:t>
      </w:r>
      <w:r>
        <w:t>согла</w:t>
      </w:r>
      <w:r w:rsidRPr="006F0836">
        <w:t>совании</w:t>
      </w:r>
      <w:r>
        <w:t xml:space="preserve"> справочника</w:t>
      </w:r>
      <w:r w:rsidRPr="006F0836">
        <w:t xml:space="preserve"> должен включать общий результат </w:t>
      </w:r>
      <w:r>
        <w:t>согласования и</w:t>
      </w:r>
      <w:r w:rsidRPr="006F0836">
        <w:t xml:space="preserve"> комментарии членов ТРГ</w:t>
      </w:r>
      <w:r>
        <w:t xml:space="preserve"> при их наличии</w:t>
      </w:r>
      <w:r w:rsidRPr="006F0836">
        <w:t>.</w:t>
      </w:r>
    </w:p>
    <w:p w14:paraId="1FA24F94" w14:textId="5D8855E6" w:rsidR="005B6388" w:rsidRDefault="005B6388" w:rsidP="009E7083">
      <w:pPr>
        <w:pStyle w:val="StyleText"/>
        <w:widowControl w:val="0"/>
        <w:spacing w:after="0"/>
        <w:ind w:firstLine="709"/>
        <w:jc w:val="both"/>
      </w:pPr>
      <w:r w:rsidRPr="006F0836">
        <w:t xml:space="preserve">После всех процедур обсуждения, </w:t>
      </w:r>
      <w:r w:rsidR="00D6481B">
        <w:t>согласования</w:t>
      </w:r>
      <w:r w:rsidRPr="006F0836">
        <w:t xml:space="preserve"> и утверждения справочник помещается в депозитарий, недоступный к изменениям.</w:t>
      </w:r>
    </w:p>
    <w:p w14:paraId="22A2AE04" w14:textId="33A88750" w:rsidR="00E74650" w:rsidRDefault="00E74650" w:rsidP="009E7083">
      <w:pPr>
        <w:pStyle w:val="StyleText"/>
        <w:widowControl w:val="0"/>
        <w:spacing w:after="0"/>
        <w:ind w:firstLine="709"/>
        <w:jc w:val="both"/>
      </w:pPr>
      <w:r>
        <w:t>Секретарь ТРГ загружает в разделе Портала, содержащем документы о деятельности ТРГ, копию протокола заседания ТРГ об утверждении проекта справочника.</w:t>
      </w:r>
    </w:p>
    <w:p w14:paraId="52E9688D" w14:textId="77777777" w:rsidR="009738CE" w:rsidRPr="006F0836" w:rsidRDefault="009738CE" w:rsidP="009E7083">
      <w:pPr>
        <w:pStyle w:val="StyleText"/>
        <w:widowControl w:val="0"/>
        <w:spacing w:after="0"/>
        <w:ind w:firstLine="709"/>
      </w:pPr>
    </w:p>
    <w:p w14:paraId="2BFF31D8" w14:textId="2BEB2443" w:rsidR="009738CE" w:rsidRPr="00DC2234" w:rsidRDefault="00B7580A" w:rsidP="009E7083">
      <w:pPr>
        <w:pStyle w:val="afff0"/>
        <w:widowControl w:val="0"/>
        <w:numPr>
          <w:ilvl w:val="0"/>
          <w:numId w:val="24"/>
        </w:numPr>
        <w:tabs>
          <w:tab w:val="left" w:pos="993"/>
        </w:tabs>
        <w:ind w:left="0" w:firstLine="709"/>
        <w:rPr>
          <w:b/>
          <w:sz w:val="28"/>
          <w:szCs w:val="28"/>
          <w:lang w:val="ru-RU"/>
        </w:rPr>
      </w:pPr>
      <w:r>
        <w:rPr>
          <w:b/>
          <w:sz w:val="28"/>
          <w:szCs w:val="28"/>
          <w:lang w:val="ru-RU"/>
        </w:rPr>
        <w:t>Модуль «</w:t>
      </w:r>
      <w:r w:rsidR="009738CE" w:rsidRPr="00DC2234">
        <w:rPr>
          <w:b/>
          <w:sz w:val="28"/>
          <w:szCs w:val="28"/>
          <w:lang w:val="ru-RU"/>
        </w:rPr>
        <w:t>Управление комментариями</w:t>
      </w:r>
      <w:r>
        <w:rPr>
          <w:b/>
          <w:sz w:val="28"/>
          <w:szCs w:val="28"/>
          <w:lang w:val="ru-RU"/>
        </w:rPr>
        <w:t>»</w:t>
      </w:r>
    </w:p>
    <w:p w14:paraId="7827FFD6" w14:textId="77777777" w:rsidR="009738CE" w:rsidRPr="006F0836" w:rsidRDefault="009738CE" w:rsidP="009E7083">
      <w:pPr>
        <w:pStyle w:val="StyleText"/>
        <w:widowControl w:val="0"/>
        <w:spacing w:after="0"/>
        <w:ind w:firstLine="0"/>
      </w:pPr>
    </w:p>
    <w:p w14:paraId="4A86513C" w14:textId="46A3C72B" w:rsidR="007B61C0" w:rsidRPr="006F0836" w:rsidRDefault="007B61C0" w:rsidP="009E7083">
      <w:pPr>
        <w:pStyle w:val="StyleText"/>
        <w:widowControl w:val="0"/>
        <w:spacing w:after="0"/>
        <w:ind w:firstLine="709"/>
        <w:jc w:val="both"/>
      </w:pPr>
      <w:r w:rsidRPr="006F0836">
        <w:t xml:space="preserve">Комментарий – это запись к проекту справочника </w:t>
      </w:r>
      <w:r w:rsidR="00D02407" w:rsidRPr="006F0836">
        <w:t>или</w:t>
      </w:r>
      <w:r w:rsidRPr="006F0836">
        <w:t xml:space="preserve"> </w:t>
      </w:r>
      <w:r w:rsidR="00DB3FBC" w:rsidRPr="006F0836">
        <w:t xml:space="preserve">его разделу, </w:t>
      </w:r>
      <w:r w:rsidR="00D02407" w:rsidRPr="006F0836">
        <w:t xml:space="preserve">к </w:t>
      </w:r>
      <w:r w:rsidR="00026DBE" w:rsidRPr="006F0836">
        <w:t xml:space="preserve">другому комментарию, </w:t>
      </w:r>
      <w:r w:rsidR="00D02407" w:rsidRPr="006F0836">
        <w:t xml:space="preserve">к решению в ходе голосования при утверждении справочника (раздела справочника), </w:t>
      </w:r>
      <w:r w:rsidR="00DB3FBC" w:rsidRPr="006F0836">
        <w:t>содержащая собственно комментарий, обоснование к нему и при необходимости подтверждающие документы.</w:t>
      </w:r>
    </w:p>
    <w:p w14:paraId="410C2C42" w14:textId="77777777" w:rsidR="003C026C" w:rsidRDefault="003C026C" w:rsidP="009E7083">
      <w:pPr>
        <w:pStyle w:val="StyleText"/>
        <w:widowControl w:val="0"/>
        <w:spacing w:after="0"/>
        <w:ind w:firstLine="709"/>
        <w:jc w:val="both"/>
      </w:pPr>
      <w:r>
        <w:t>По решению ТРГ не все разделы справочника могут быть доступны для обсуждения и комментирования.</w:t>
      </w:r>
    </w:p>
    <w:p w14:paraId="72753759" w14:textId="6C8E7E8C" w:rsidR="00DB3FBC" w:rsidRPr="006F0836" w:rsidRDefault="00DB3FBC" w:rsidP="009E7083">
      <w:pPr>
        <w:pStyle w:val="StyleText"/>
        <w:widowControl w:val="0"/>
        <w:spacing w:after="0"/>
        <w:ind w:firstLine="709"/>
        <w:jc w:val="both"/>
      </w:pPr>
      <w:r w:rsidRPr="006F0836">
        <w:t>Секретарь ТРГ устанавливает срок комментирования проекта справочника.</w:t>
      </w:r>
    </w:p>
    <w:p w14:paraId="0A7440F9" w14:textId="3A4CD25A" w:rsidR="0006167D" w:rsidRDefault="0006167D" w:rsidP="009E7083">
      <w:pPr>
        <w:pStyle w:val="StyleText"/>
        <w:widowControl w:val="0"/>
        <w:spacing w:after="0"/>
        <w:ind w:firstLine="709"/>
        <w:jc w:val="both"/>
      </w:pPr>
      <w:r w:rsidRPr="006F0836">
        <w:t xml:space="preserve">До этого момента члены ТРГ могут </w:t>
      </w:r>
      <w:r w:rsidR="00DC2AB3" w:rsidRPr="006F0836">
        <w:t xml:space="preserve">оставлять </w:t>
      </w:r>
      <w:r w:rsidR="007D3725">
        <w:t xml:space="preserve">и редактировать свои </w:t>
      </w:r>
      <w:r w:rsidR="00DC2AB3" w:rsidRPr="006F0836">
        <w:t>комментарии</w:t>
      </w:r>
      <w:r w:rsidR="007D3725">
        <w:t>, просматривать и комментировать другие комментарии</w:t>
      </w:r>
      <w:r w:rsidRPr="006F0836">
        <w:t>.</w:t>
      </w:r>
    </w:p>
    <w:p w14:paraId="56BAD8B7" w14:textId="77777777" w:rsidR="00AB212A" w:rsidRDefault="00AB212A" w:rsidP="009E7083">
      <w:pPr>
        <w:pStyle w:val="StyleText"/>
        <w:widowControl w:val="0"/>
        <w:spacing w:after="0"/>
        <w:ind w:firstLine="709"/>
        <w:jc w:val="both"/>
      </w:pPr>
      <w:r>
        <w:t>В режиме обсуждения у члена ТРГ есть возможности:</w:t>
      </w:r>
    </w:p>
    <w:p w14:paraId="7043062A" w14:textId="6DC43997" w:rsidR="00AB212A" w:rsidRDefault="00AB212A" w:rsidP="009E7083">
      <w:pPr>
        <w:pStyle w:val="ae"/>
        <w:widowControl w:val="0"/>
        <w:numPr>
          <w:ilvl w:val="0"/>
          <w:numId w:val="26"/>
        </w:numPr>
        <w:tabs>
          <w:tab w:val="left" w:pos="993"/>
        </w:tabs>
        <w:spacing w:after="0"/>
        <w:ind w:left="0" w:right="0" w:firstLine="709"/>
        <w:jc w:val="both"/>
        <w:rPr>
          <w:lang w:val="ru-RU"/>
        </w:rPr>
      </w:pPr>
      <w:r>
        <w:rPr>
          <w:lang w:val="ru-RU"/>
        </w:rPr>
        <w:t>выбрать конкретный раздел справочника из структуры документа;</w:t>
      </w:r>
    </w:p>
    <w:p w14:paraId="6EDBDD8C" w14:textId="03CF2DAA" w:rsidR="00AB212A" w:rsidRDefault="00AB212A" w:rsidP="009E7083">
      <w:pPr>
        <w:pStyle w:val="ae"/>
        <w:widowControl w:val="0"/>
        <w:numPr>
          <w:ilvl w:val="0"/>
          <w:numId w:val="26"/>
        </w:numPr>
        <w:tabs>
          <w:tab w:val="left" w:pos="993"/>
        </w:tabs>
        <w:spacing w:after="0"/>
        <w:ind w:left="0" w:right="0" w:firstLine="709"/>
        <w:jc w:val="both"/>
        <w:rPr>
          <w:lang w:val="ru-RU"/>
        </w:rPr>
      </w:pPr>
      <w:r>
        <w:rPr>
          <w:lang w:val="ru-RU"/>
        </w:rPr>
        <w:t>просмотреть текст раздела;</w:t>
      </w:r>
    </w:p>
    <w:p w14:paraId="2F010221" w14:textId="77777777" w:rsidR="00AB212A" w:rsidRDefault="00AB212A" w:rsidP="009E7083">
      <w:pPr>
        <w:pStyle w:val="ae"/>
        <w:widowControl w:val="0"/>
        <w:numPr>
          <w:ilvl w:val="0"/>
          <w:numId w:val="26"/>
        </w:numPr>
        <w:tabs>
          <w:tab w:val="left" w:pos="993"/>
        </w:tabs>
        <w:spacing w:after="0"/>
        <w:ind w:left="0" w:right="0" w:firstLine="709"/>
        <w:jc w:val="both"/>
        <w:rPr>
          <w:lang w:val="ru-RU"/>
        </w:rPr>
      </w:pPr>
      <w:r>
        <w:rPr>
          <w:lang w:val="ru-RU"/>
        </w:rPr>
        <w:t xml:space="preserve">посмотреть все </w:t>
      </w:r>
      <w:r w:rsidRPr="00AB212A">
        <w:rPr>
          <w:lang w:val="ru-RU"/>
        </w:rPr>
        <w:t>коммент</w:t>
      </w:r>
      <w:r>
        <w:rPr>
          <w:lang w:val="ru-RU"/>
        </w:rPr>
        <w:t>арии;</w:t>
      </w:r>
    </w:p>
    <w:p w14:paraId="15003553" w14:textId="22F0E266" w:rsidR="00AB212A" w:rsidRDefault="00AB212A" w:rsidP="009E7083">
      <w:pPr>
        <w:pStyle w:val="ae"/>
        <w:widowControl w:val="0"/>
        <w:numPr>
          <w:ilvl w:val="0"/>
          <w:numId w:val="26"/>
        </w:numPr>
        <w:tabs>
          <w:tab w:val="left" w:pos="993"/>
        </w:tabs>
        <w:spacing w:after="0"/>
        <w:ind w:left="0" w:right="0" w:firstLine="709"/>
        <w:jc w:val="both"/>
        <w:rPr>
          <w:lang w:val="ru-RU"/>
        </w:rPr>
      </w:pPr>
      <w:r>
        <w:rPr>
          <w:lang w:val="ru-RU"/>
        </w:rPr>
        <w:t>создать свой комментарий к разделу справочника;</w:t>
      </w:r>
    </w:p>
    <w:p w14:paraId="6D2DAFED" w14:textId="6AD05051" w:rsidR="00142224" w:rsidRPr="00AB212A" w:rsidRDefault="00AB212A" w:rsidP="009E7083">
      <w:pPr>
        <w:pStyle w:val="ae"/>
        <w:widowControl w:val="0"/>
        <w:numPr>
          <w:ilvl w:val="0"/>
          <w:numId w:val="26"/>
        </w:numPr>
        <w:tabs>
          <w:tab w:val="left" w:pos="993"/>
        </w:tabs>
        <w:spacing w:after="0"/>
        <w:ind w:left="0" w:right="0" w:firstLine="709"/>
        <w:jc w:val="both"/>
        <w:rPr>
          <w:lang w:val="ru-RU"/>
        </w:rPr>
      </w:pPr>
      <w:r>
        <w:rPr>
          <w:lang w:val="ru-RU"/>
        </w:rPr>
        <w:t>создать комментарий к комментарию другого члена ТРГ</w:t>
      </w:r>
      <w:r w:rsidR="00142224" w:rsidRPr="00AB212A">
        <w:rPr>
          <w:lang w:val="ru-RU"/>
        </w:rPr>
        <w:t>.</w:t>
      </w:r>
    </w:p>
    <w:p w14:paraId="04121FA6" w14:textId="77777777" w:rsidR="003C026C" w:rsidRDefault="003C026C" w:rsidP="009E7083">
      <w:pPr>
        <w:pStyle w:val="StyleText"/>
        <w:widowControl w:val="0"/>
        <w:spacing w:after="0"/>
        <w:ind w:firstLine="709"/>
        <w:jc w:val="both"/>
      </w:pPr>
      <w:r>
        <w:t>Авторы справочника должны ответить на все полученные комментарии.</w:t>
      </w:r>
    </w:p>
    <w:p w14:paraId="0AF46200" w14:textId="537329A9" w:rsidR="00096EA7" w:rsidRPr="006F0836" w:rsidRDefault="00096EA7" w:rsidP="009E7083">
      <w:pPr>
        <w:pStyle w:val="StyleText"/>
        <w:widowControl w:val="0"/>
        <w:spacing w:after="0"/>
        <w:ind w:firstLine="709"/>
        <w:jc w:val="both"/>
      </w:pPr>
      <w:r w:rsidRPr="006F0836">
        <w:t xml:space="preserve">Для секретаря ТРГ </w:t>
      </w:r>
      <w:r>
        <w:t>и/</w:t>
      </w:r>
      <w:r w:rsidRPr="006F0836">
        <w:t>и</w:t>
      </w:r>
      <w:r>
        <w:t>ли</w:t>
      </w:r>
      <w:r w:rsidRPr="006F0836">
        <w:t xml:space="preserve"> автора справочника должны быть доступны:</w:t>
      </w:r>
    </w:p>
    <w:p w14:paraId="5403D055" w14:textId="77777777" w:rsidR="001141DA" w:rsidRDefault="001141DA" w:rsidP="009E7083">
      <w:pPr>
        <w:pStyle w:val="ae"/>
        <w:widowControl w:val="0"/>
        <w:numPr>
          <w:ilvl w:val="0"/>
          <w:numId w:val="26"/>
        </w:numPr>
        <w:tabs>
          <w:tab w:val="left" w:pos="993"/>
        </w:tabs>
        <w:spacing w:after="0"/>
        <w:ind w:left="0" w:right="0" w:firstLine="709"/>
        <w:jc w:val="both"/>
        <w:rPr>
          <w:lang w:val="ru-RU"/>
        </w:rPr>
      </w:pPr>
      <w:r>
        <w:rPr>
          <w:lang w:val="ru-RU"/>
        </w:rPr>
        <w:t xml:space="preserve">посмотреть все </w:t>
      </w:r>
      <w:r w:rsidRPr="00AB212A">
        <w:rPr>
          <w:lang w:val="ru-RU"/>
        </w:rPr>
        <w:t>коммент</w:t>
      </w:r>
      <w:r>
        <w:rPr>
          <w:lang w:val="ru-RU"/>
        </w:rPr>
        <w:t>арии;</w:t>
      </w:r>
    </w:p>
    <w:p w14:paraId="5C604DC6" w14:textId="77777777" w:rsidR="00096EA7" w:rsidRPr="006F0836" w:rsidRDefault="00096EA7" w:rsidP="009E7083">
      <w:pPr>
        <w:pStyle w:val="ae"/>
        <w:widowControl w:val="0"/>
        <w:numPr>
          <w:ilvl w:val="0"/>
          <w:numId w:val="26"/>
        </w:numPr>
        <w:tabs>
          <w:tab w:val="left" w:pos="993"/>
        </w:tabs>
        <w:spacing w:after="0"/>
        <w:ind w:left="0" w:right="0" w:firstLine="709"/>
        <w:jc w:val="both"/>
        <w:rPr>
          <w:lang w:val="ru-RU"/>
        </w:rPr>
      </w:pPr>
      <w:r w:rsidRPr="006F0836">
        <w:rPr>
          <w:lang w:val="ru-RU"/>
        </w:rPr>
        <w:t>назначение статусов комментариев;</w:t>
      </w:r>
    </w:p>
    <w:p w14:paraId="75949279" w14:textId="3914FDB2" w:rsidR="00096EA7" w:rsidRPr="006F0836" w:rsidRDefault="00096EA7" w:rsidP="009E7083">
      <w:pPr>
        <w:pStyle w:val="ae"/>
        <w:widowControl w:val="0"/>
        <w:numPr>
          <w:ilvl w:val="0"/>
          <w:numId w:val="26"/>
        </w:numPr>
        <w:tabs>
          <w:tab w:val="left" w:pos="993"/>
        </w:tabs>
        <w:spacing w:after="0"/>
        <w:ind w:left="0" w:right="0" w:firstLine="709"/>
        <w:jc w:val="both"/>
        <w:rPr>
          <w:lang w:val="ru-RU"/>
        </w:rPr>
      </w:pPr>
      <w:r w:rsidRPr="006F0836">
        <w:rPr>
          <w:lang w:val="ru-RU"/>
        </w:rPr>
        <w:t>отчет</w:t>
      </w:r>
      <w:r w:rsidR="001141DA">
        <w:rPr>
          <w:lang w:val="ru-RU"/>
        </w:rPr>
        <w:t xml:space="preserve"> об обсуждении справочника, содержащий все комментарии и ответы на них.</w:t>
      </w:r>
    </w:p>
    <w:p w14:paraId="01554FE0" w14:textId="77777777" w:rsidR="00096EA7" w:rsidRPr="006F0836" w:rsidRDefault="00096EA7" w:rsidP="009E7083">
      <w:pPr>
        <w:pStyle w:val="StyleText"/>
        <w:widowControl w:val="0"/>
        <w:spacing w:after="0"/>
        <w:ind w:firstLine="709"/>
        <w:jc w:val="both"/>
      </w:pPr>
      <w:r w:rsidRPr="006F0836">
        <w:t>Статусы комментариев:</w:t>
      </w:r>
    </w:p>
    <w:p w14:paraId="40E5E2A5" w14:textId="77777777" w:rsidR="00096EA7" w:rsidRPr="006F0836" w:rsidRDefault="00096EA7" w:rsidP="009E7083">
      <w:pPr>
        <w:pStyle w:val="ae"/>
        <w:widowControl w:val="0"/>
        <w:numPr>
          <w:ilvl w:val="0"/>
          <w:numId w:val="26"/>
        </w:numPr>
        <w:tabs>
          <w:tab w:val="left" w:pos="993"/>
        </w:tabs>
        <w:spacing w:after="0"/>
        <w:ind w:left="0" w:right="0" w:firstLine="709"/>
        <w:jc w:val="both"/>
        <w:rPr>
          <w:lang w:val="ru-RU"/>
        </w:rPr>
      </w:pPr>
      <w:r w:rsidRPr="006F0836">
        <w:rPr>
          <w:lang w:val="ru-RU"/>
        </w:rPr>
        <w:t>принят;</w:t>
      </w:r>
    </w:p>
    <w:p w14:paraId="4E34BC78" w14:textId="3467D11D" w:rsidR="00096EA7" w:rsidRPr="006F0836" w:rsidRDefault="00096EA7" w:rsidP="009E7083">
      <w:pPr>
        <w:pStyle w:val="ae"/>
        <w:widowControl w:val="0"/>
        <w:numPr>
          <w:ilvl w:val="0"/>
          <w:numId w:val="26"/>
        </w:numPr>
        <w:tabs>
          <w:tab w:val="left" w:pos="993"/>
        </w:tabs>
        <w:spacing w:after="0"/>
        <w:ind w:left="0" w:right="0" w:firstLine="709"/>
        <w:jc w:val="both"/>
        <w:rPr>
          <w:lang w:val="ru-RU"/>
        </w:rPr>
      </w:pPr>
      <w:r w:rsidRPr="006F0836">
        <w:rPr>
          <w:lang w:val="ru-RU"/>
        </w:rPr>
        <w:t>отклонен</w:t>
      </w:r>
      <w:r w:rsidR="00915624">
        <w:rPr>
          <w:lang w:val="ru-RU"/>
        </w:rPr>
        <w:t xml:space="preserve"> (с </w:t>
      </w:r>
      <w:r w:rsidR="001141DA">
        <w:rPr>
          <w:lang w:val="ru-RU"/>
        </w:rPr>
        <w:t>представлением обоснования</w:t>
      </w:r>
      <w:r w:rsidR="00915624">
        <w:rPr>
          <w:lang w:val="ru-RU"/>
        </w:rPr>
        <w:t>)</w:t>
      </w:r>
      <w:r w:rsidRPr="006F0836">
        <w:rPr>
          <w:lang w:val="ru-RU"/>
        </w:rPr>
        <w:t>;</w:t>
      </w:r>
    </w:p>
    <w:p w14:paraId="582F1571" w14:textId="260FADD1" w:rsidR="00096EA7" w:rsidRPr="006F0836" w:rsidRDefault="00096EA7"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требует </w:t>
      </w:r>
      <w:r>
        <w:rPr>
          <w:lang w:val="ru-RU"/>
        </w:rPr>
        <w:t xml:space="preserve">дополнительного </w:t>
      </w:r>
      <w:r w:rsidRPr="006F0836">
        <w:rPr>
          <w:lang w:val="ru-RU"/>
        </w:rPr>
        <w:t xml:space="preserve">обсуждения и </w:t>
      </w:r>
      <w:r>
        <w:rPr>
          <w:lang w:val="ru-RU"/>
        </w:rPr>
        <w:t>др.</w:t>
      </w:r>
    </w:p>
    <w:p w14:paraId="215685B1" w14:textId="0F144221" w:rsidR="00096EA7" w:rsidRPr="006F0836" w:rsidRDefault="00096EA7" w:rsidP="009E7083">
      <w:pPr>
        <w:pStyle w:val="StyleText"/>
        <w:widowControl w:val="0"/>
        <w:spacing w:after="0"/>
        <w:ind w:firstLine="709"/>
        <w:jc w:val="both"/>
      </w:pPr>
      <w:r w:rsidRPr="006F0836">
        <w:t xml:space="preserve">Для секретаря ТРГ должен быть доступен </w:t>
      </w:r>
      <w:r w:rsidR="001141DA">
        <w:t>анализ</w:t>
      </w:r>
      <w:r w:rsidRPr="006F0836">
        <w:t xml:space="preserve"> активности членов ТРГ по результатам комментирования.</w:t>
      </w:r>
    </w:p>
    <w:p w14:paraId="2AD3EA1E" w14:textId="77777777" w:rsidR="00096EA7" w:rsidRDefault="00096EA7" w:rsidP="009E7083">
      <w:pPr>
        <w:pStyle w:val="StyleText"/>
        <w:widowControl w:val="0"/>
        <w:spacing w:after="0"/>
        <w:ind w:firstLine="709"/>
        <w:jc w:val="both"/>
      </w:pPr>
    </w:p>
    <w:p w14:paraId="6728D459" w14:textId="54E09F8C" w:rsidR="00096EA7" w:rsidRPr="00DC2234" w:rsidRDefault="00096EA7" w:rsidP="009E7083">
      <w:pPr>
        <w:pStyle w:val="afff0"/>
        <w:widowControl w:val="0"/>
        <w:numPr>
          <w:ilvl w:val="0"/>
          <w:numId w:val="24"/>
        </w:numPr>
        <w:tabs>
          <w:tab w:val="left" w:pos="1134"/>
        </w:tabs>
        <w:ind w:left="0" w:firstLine="709"/>
        <w:rPr>
          <w:b/>
          <w:sz w:val="28"/>
          <w:szCs w:val="28"/>
          <w:lang w:val="ru-RU"/>
        </w:rPr>
      </w:pPr>
      <w:r>
        <w:rPr>
          <w:b/>
          <w:sz w:val="28"/>
          <w:szCs w:val="28"/>
          <w:lang w:val="ru-RU"/>
        </w:rPr>
        <w:t>Модуль «Публичное обсуждение»</w:t>
      </w:r>
    </w:p>
    <w:p w14:paraId="29F64103" w14:textId="77777777" w:rsidR="00096EA7" w:rsidRPr="000E1EB4" w:rsidRDefault="00096EA7" w:rsidP="009E7083">
      <w:pPr>
        <w:pStyle w:val="StyleText"/>
        <w:widowControl w:val="0"/>
        <w:spacing w:after="0"/>
        <w:ind w:firstLine="709"/>
        <w:jc w:val="both"/>
      </w:pPr>
    </w:p>
    <w:p w14:paraId="4A4242F1" w14:textId="3C0FF8CC" w:rsidR="00E74650" w:rsidRPr="006F0836" w:rsidRDefault="00E74650" w:rsidP="009E7083">
      <w:pPr>
        <w:pStyle w:val="StyleText"/>
        <w:widowControl w:val="0"/>
        <w:spacing w:after="0"/>
        <w:ind w:firstLine="709"/>
        <w:jc w:val="both"/>
      </w:pPr>
      <w:r w:rsidRPr="006F0836">
        <w:t xml:space="preserve">Секретарь ТРГ </w:t>
      </w:r>
      <w:r>
        <w:t xml:space="preserve">загружает проект справочника целиком в формате </w:t>
      </w:r>
      <w:r>
        <w:rPr>
          <w:lang w:val="en-US"/>
        </w:rPr>
        <w:t>PDF</w:t>
      </w:r>
      <w:r w:rsidRPr="00E74650">
        <w:t xml:space="preserve"> </w:t>
      </w:r>
      <w:r>
        <w:t xml:space="preserve">в открытой части </w:t>
      </w:r>
      <w:r>
        <w:lastRenderedPageBreak/>
        <w:t xml:space="preserve">Портала и </w:t>
      </w:r>
      <w:r w:rsidRPr="006F0836">
        <w:t xml:space="preserve">устанавливает срок комментирования </w:t>
      </w:r>
      <w:r w:rsidR="00B75B12">
        <w:t>документа</w:t>
      </w:r>
      <w:r w:rsidRPr="006F0836">
        <w:t>.</w:t>
      </w:r>
    </w:p>
    <w:p w14:paraId="6B0C9F73" w14:textId="7E19EC95" w:rsidR="006E16B8" w:rsidRPr="006F0836" w:rsidRDefault="006E16B8" w:rsidP="009E7083">
      <w:pPr>
        <w:pStyle w:val="StyleText"/>
        <w:widowControl w:val="0"/>
        <w:spacing w:after="0"/>
        <w:ind w:firstLine="709"/>
        <w:jc w:val="both"/>
      </w:pPr>
      <w:r w:rsidRPr="006F0836">
        <w:t>Публичная часть Портала должна позволять</w:t>
      </w:r>
      <w:r w:rsidR="007D3725">
        <w:t xml:space="preserve"> </w:t>
      </w:r>
      <w:r w:rsidR="00B75B12">
        <w:t xml:space="preserve">любому </w:t>
      </w:r>
      <w:r w:rsidR="00E74650">
        <w:t>заинтересованному</w:t>
      </w:r>
      <w:r w:rsidR="007D3725">
        <w:t xml:space="preserve"> лицу (</w:t>
      </w:r>
      <w:r w:rsidR="00E74650">
        <w:t>общественному эксперту</w:t>
      </w:r>
      <w:r w:rsidR="007D3725">
        <w:t>)</w:t>
      </w:r>
      <w:r w:rsidRPr="006F0836">
        <w:t>:</w:t>
      </w:r>
    </w:p>
    <w:p w14:paraId="5E4DF264" w14:textId="2D62051C" w:rsidR="006E16B8" w:rsidRPr="006F0836" w:rsidRDefault="006E16B8" w:rsidP="009E7083">
      <w:pPr>
        <w:pStyle w:val="ae"/>
        <w:widowControl w:val="0"/>
        <w:numPr>
          <w:ilvl w:val="0"/>
          <w:numId w:val="26"/>
        </w:numPr>
        <w:tabs>
          <w:tab w:val="left" w:pos="993"/>
        </w:tabs>
        <w:spacing w:after="0"/>
        <w:ind w:left="0" w:right="0" w:firstLine="709"/>
        <w:jc w:val="both"/>
        <w:rPr>
          <w:lang w:val="ru-RU"/>
        </w:rPr>
      </w:pPr>
      <w:r w:rsidRPr="006F0836">
        <w:rPr>
          <w:lang w:val="ru-RU"/>
        </w:rPr>
        <w:t>ознакомиться с проектом справочника;</w:t>
      </w:r>
    </w:p>
    <w:p w14:paraId="6F58CAA8" w14:textId="77777777" w:rsidR="006E16B8" w:rsidRPr="006F0836" w:rsidRDefault="006E16B8" w:rsidP="009E7083">
      <w:pPr>
        <w:pStyle w:val="ae"/>
        <w:widowControl w:val="0"/>
        <w:numPr>
          <w:ilvl w:val="0"/>
          <w:numId w:val="26"/>
        </w:numPr>
        <w:tabs>
          <w:tab w:val="left" w:pos="993"/>
        </w:tabs>
        <w:spacing w:after="0"/>
        <w:ind w:left="0" w:right="0" w:firstLine="709"/>
        <w:jc w:val="both"/>
        <w:rPr>
          <w:lang w:val="ru-RU"/>
        </w:rPr>
      </w:pPr>
      <w:r w:rsidRPr="006F0836">
        <w:rPr>
          <w:lang w:val="ru-RU"/>
        </w:rPr>
        <w:t>зарегистрироваться для возможности комментирования;</w:t>
      </w:r>
    </w:p>
    <w:p w14:paraId="1E9F6AC0" w14:textId="48EC0047" w:rsidR="006E16B8" w:rsidRPr="006F0836" w:rsidRDefault="006E16B8" w:rsidP="009E7083">
      <w:pPr>
        <w:pStyle w:val="ae"/>
        <w:widowControl w:val="0"/>
        <w:numPr>
          <w:ilvl w:val="0"/>
          <w:numId w:val="26"/>
        </w:numPr>
        <w:tabs>
          <w:tab w:val="left" w:pos="993"/>
        </w:tabs>
        <w:spacing w:after="0"/>
        <w:ind w:left="0" w:right="0" w:firstLine="709"/>
        <w:jc w:val="both"/>
        <w:rPr>
          <w:lang w:val="ru-RU"/>
        </w:rPr>
      </w:pPr>
      <w:r w:rsidRPr="006F0836">
        <w:rPr>
          <w:lang w:val="ru-RU"/>
        </w:rPr>
        <w:t>оставить комментарий;</w:t>
      </w:r>
    </w:p>
    <w:p w14:paraId="3C637130" w14:textId="2A9859CE" w:rsidR="006E16B8" w:rsidRPr="006F0836" w:rsidRDefault="00B75B12" w:rsidP="009E7083">
      <w:pPr>
        <w:pStyle w:val="ae"/>
        <w:widowControl w:val="0"/>
        <w:numPr>
          <w:ilvl w:val="0"/>
          <w:numId w:val="26"/>
        </w:numPr>
        <w:tabs>
          <w:tab w:val="left" w:pos="993"/>
        </w:tabs>
        <w:spacing w:after="0"/>
        <w:ind w:left="0" w:right="0" w:firstLine="709"/>
        <w:jc w:val="both"/>
        <w:rPr>
          <w:lang w:val="ru-RU"/>
        </w:rPr>
      </w:pPr>
      <w:r>
        <w:rPr>
          <w:lang w:val="ru-RU"/>
        </w:rPr>
        <w:t xml:space="preserve">посмотреть </w:t>
      </w:r>
      <w:r w:rsidR="007C5733" w:rsidRPr="006F0836">
        <w:rPr>
          <w:lang w:val="ru-RU"/>
        </w:rPr>
        <w:t xml:space="preserve">отчет </w:t>
      </w:r>
      <w:r>
        <w:rPr>
          <w:lang w:val="ru-RU"/>
        </w:rPr>
        <w:t>о публичном обсуждении справочника</w:t>
      </w:r>
      <w:r w:rsidR="006E16B8" w:rsidRPr="006F0836">
        <w:rPr>
          <w:lang w:val="ru-RU"/>
        </w:rPr>
        <w:t xml:space="preserve">. </w:t>
      </w:r>
    </w:p>
    <w:p w14:paraId="6DD60C74" w14:textId="3FC11159" w:rsidR="00DA0C35" w:rsidRPr="006F0836" w:rsidRDefault="00DA0C35" w:rsidP="009E7083">
      <w:pPr>
        <w:pStyle w:val="StyleText"/>
        <w:widowControl w:val="0"/>
        <w:spacing w:after="0"/>
        <w:ind w:firstLine="709"/>
        <w:jc w:val="both"/>
      </w:pPr>
      <w:r w:rsidRPr="006F0836">
        <w:t>Для регистр</w:t>
      </w:r>
      <w:r w:rsidR="006E16B8" w:rsidRPr="006F0836">
        <w:t xml:space="preserve">ации </w:t>
      </w:r>
      <w:r w:rsidR="007D3725">
        <w:t>наблюдатель</w:t>
      </w:r>
      <w:r w:rsidR="006E16B8" w:rsidRPr="006F0836">
        <w:t xml:space="preserve"> должен </w:t>
      </w:r>
      <w:r w:rsidRPr="006F0836">
        <w:t>заполни</w:t>
      </w:r>
      <w:r w:rsidR="006E16B8" w:rsidRPr="006F0836">
        <w:t>ть</w:t>
      </w:r>
      <w:r w:rsidRPr="006F0836">
        <w:t xml:space="preserve"> простую анкету и прой</w:t>
      </w:r>
      <w:r w:rsidR="006E16B8" w:rsidRPr="006F0836">
        <w:t>ти</w:t>
      </w:r>
      <w:r w:rsidRPr="006F0836">
        <w:t xml:space="preserve"> по ссылке, полученной в сообщении на </w:t>
      </w:r>
      <w:r w:rsidR="006E16B8" w:rsidRPr="006F0836">
        <w:t xml:space="preserve">указанный </w:t>
      </w:r>
      <w:r w:rsidRPr="006F0836">
        <w:t xml:space="preserve">адрес электронной почты. </w:t>
      </w:r>
    </w:p>
    <w:p w14:paraId="0033BBB3" w14:textId="64A35689" w:rsidR="00DA0C35" w:rsidRPr="006F0836" w:rsidRDefault="003A2F7E" w:rsidP="009E7083">
      <w:pPr>
        <w:pStyle w:val="StyleText"/>
        <w:widowControl w:val="0"/>
        <w:spacing w:after="0"/>
        <w:ind w:firstLine="709"/>
      </w:pPr>
      <w:r>
        <w:t>Примерные д</w:t>
      </w:r>
      <w:r w:rsidR="00DA0C35" w:rsidRPr="006F0836">
        <w:t xml:space="preserve">анные анкеты для регистрации </w:t>
      </w:r>
      <w:r>
        <w:t>наблюдателя</w:t>
      </w:r>
      <w:r w:rsidR="00DA0C35" w:rsidRPr="006F0836">
        <w:t>:</w:t>
      </w:r>
    </w:p>
    <w:p w14:paraId="73B149B0" w14:textId="77777777" w:rsidR="00DA0C35" w:rsidRPr="006F0836" w:rsidRDefault="00DA0C35" w:rsidP="009E7083">
      <w:pPr>
        <w:pStyle w:val="ae"/>
        <w:widowControl w:val="0"/>
        <w:numPr>
          <w:ilvl w:val="0"/>
          <w:numId w:val="26"/>
        </w:numPr>
        <w:tabs>
          <w:tab w:val="left" w:pos="993"/>
        </w:tabs>
        <w:spacing w:after="0"/>
        <w:ind w:left="0" w:right="0" w:firstLine="709"/>
        <w:jc w:val="both"/>
        <w:rPr>
          <w:lang w:val="ru-RU"/>
        </w:rPr>
      </w:pPr>
      <w:r w:rsidRPr="006F0836">
        <w:rPr>
          <w:lang w:val="ru-RU"/>
        </w:rPr>
        <w:t>ФИО;</w:t>
      </w:r>
    </w:p>
    <w:p w14:paraId="5A49134B" w14:textId="77777777" w:rsidR="00DA0C35" w:rsidRPr="006F0836" w:rsidRDefault="00DA0C35" w:rsidP="009E7083">
      <w:pPr>
        <w:pStyle w:val="ae"/>
        <w:widowControl w:val="0"/>
        <w:numPr>
          <w:ilvl w:val="0"/>
          <w:numId w:val="26"/>
        </w:numPr>
        <w:tabs>
          <w:tab w:val="left" w:pos="993"/>
        </w:tabs>
        <w:spacing w:after="0"/>
        <w:ind w:left="0" w:right="0" w:firstLine="709"/>
        <w:jc w:val="both"/>
        <w:rPr>
          <w:lang w:val="ru-RU"/>
        </w:rPr>
      </w:pPr>
      <w:r w:rsidRPr="006F0836">
        <w:rPr>
          <w:lang w:val="ru-RU"/>
        </w:rPr>
        <w:t>отрасль;</w:t>
      </w:r>
    </w:p>
    <w:p w14:paraId="4DCD6BF1" w14:textId="03A3F7FF" w:rsidR="00DA0C35" w:rsidRPr="006F0836" w:rsidRDefault="00DA0C35" w:rsidP="009E7083">
      <w:pPr>
        <w:pStyle w:val="ae"/>
        <w:widowControl w:val="0"/>
        <w:numPr>
          <w:ilvl w:val="0"/>
          <w:numId w:val="26"/>
        </w:numPr>
        <w:tabs>
          <w:tab w:val="left" w:pos="993"/>
        </w:tabs>
        <w:spacing w:after="0"/>
        <w:ind w:left="0" w:right="0" w:firstLine="709"/>
        <w:jc w:val="both"/>
        <w:rPr>
          <w:lang w:val="ru-RU"/>
        </w:rPr>
      </w:pPr>
      <w:r w:rsidRPr="006F0836">
        <w:rPr>
          <w:lang w:val="ru-RU"/>
        </w:rPr>
        <w:t>место работы;</w:t>
      </w:r>
    </w:p>
    <w:p w14:paraId="5BB46FBB" w14:textId="057A0CB6" w:rsidR="00DA0C35" w:rsidRPr="006F0836" w:rsidRDefault="00DA0C35" w:rsidP="009E7083">
      <w:pPr>
        <w:pStyle w:val="ae"/>
        <w:widowControl w:val="0"/>
        <w:numPr>
          <w:ilvl w:val="0"/>
          <w:numId w:val="26"/>
        </w:numPr>
        <w:tabs>
          <w:tab w:val="left" w:pos="993"/>
        </w:tabs>
        <w:spacing w:after="0"/>
        <w:ind w:left="0" w:right="0" w:firstLine="709"/>
        <w:jc w:val="both"/>
        <w:rPr>
          <w:lang w:val="ru-RU"/>
        </w:rPr>
      </w:pPr>
      <w:r w:rsidRPr="006F0836">
        <w:rPr>
          <w:lang w:val="ru-RU"/>
        </w:rPr>
        <w:t>должность (профессия)</w:t>
      </w:r>
    </w:p>
    <w:p w14:paraId="137F5889" w14:textId="5FA0F83D" w:rsidR="00DA0C35" w:rsidRPr="006F0836" w:rsidRDefault="00DA0C35" w:rsidP="009E7083">
      <w:pPr>
        <w:pStyle w:val="ae"/>
        <w:widowControl w:val="0"/>
        <w:numPr>
          <w:ilvl w:val="0"/>
          <w:numId w:val="26"/>
        </w:numPr>
        <w:tabs>
          <w:tab w:val="left" w:pos="993"/>
        </w:tabs>
        <w:spacing w:after="0"/>
        <w:ind w:left="0" w:right="0" w:firstLine="709"/>
        <w:jc w:val="both"/>
      </w:pPr>
      <w:r w:rsidRPr="006F0836">
        <w:t>e-mail</w:t>
      </w:r>
      <w:r w:rsidRPr="006F0836">
        <w:rPr>
          <w:lang w:val="ru-RU"/>
        </w:rPr>
        <w:t>.</w:t>
      </w:r>
    </w:p>
    <w:p w14:paraId="32310DC9" w14:textId="77777777" w:rsidR="00985AE8" w:rsidRDefault="00B75B12" w:rsidP="009E7083">
      <w:pPr>
        <w:pStyle w:val="StyleText"/>
        <w:widowControl w:val="0"/>
        <w:spacing w:after="0"/>
        <w:ind w:firstLine="709"/>
        <w:jc w:val="both"/>
      </w:pPr>
      <w:r>
        <w:t xml:space="preserve">Авторы справочника </w:t>
      </w:r>
      <w:r w:rsidRPr="006F0836">
        <w:t>должн</w:t>
      </w:r>
      <w:r>
        <w:t>ы ответить на все комментарии, полученные в ходе публичного обсуждения</w:t>
      </w:r>
      <w:r w:rsidR="00985AE8">
        <w:t xml:space="preserve">, для формирования </w:t>
      </w:r>
      <w:r w:rsidR="00985AE8" w:rsidRPr="006F0836">
        <w:t>отчет</w:t>
      </w:r>
      <w:r w:rsidR="00985AE8">
        <w:t>а</w:t>
      </w:r>
      <w:r w:rsidR="00985AE8" w:rsidRPr="006F0836">
        <w:t xml:space="preserve"> </w:t>
      </w:r>
      <w:r w:rsidR="00985AE8">
        <w:t>о публичном обсуждении справочника.</w:t>
      </w:r>
    </w:p>
    <w:p w14:paraId="2A0F188B" w14:textId="77777777" w:rsidR="00985AE8" w:rsidRDefault="00985AE8" w:rsidP="009E7083">
      <w:pPr>
        <w:pStyle w:val="StyleText"/>
        <w:widowControl w:val="0"/>
        <w:spacing w:after="0"/>
        <w:ind w:firstLine="709"/>
        <w:jc w:val="both"/>
      </w:pPr>
      <w:r>
        <w:t>Члены ТРГ должны ознакомиться с</w:t>
      </w:r>
      <w:r w:rsidRPr="006F0836">
        <w:t xml:space="preserve"> отчет</w:t>
      </w:r>
      <w:r>
        <w:t>ом</w:t>
      </w:r>
      <w:r w:rsidRPr="006F0836">
        <w:t xml:space="preserve"> </w:t>
      </w:r>
      <w:r>
        <w:t>о публичном обсуждении справочника и</w:t>
      </w:r>
      <w:r w:rsidRPr="006F0836">
        <w:t xml:space="preserve"> </w:t>
      </w:r>
      <w:r>
        <w:t>принять решение согласовании проекта справочника или возвращении на доработку.</w:t>
      </w:r>
    </w:p>
    <w:p w14:paraId="28D2F71B" w14:textId="6CF9A576" w:rsidR="00985AE8" w:rsidRDefault="00985AE8" w:rsidP="009E7083">
      <w:pPr>
        <w:pStyle w:val="StyleText"/>
        <w:widowControl w:val="0"/>
        <w:spacing w:after="0"/>
        <w:ind w:firstLine="709"/>
        <w:jc w:val="both"/>
      </w:pPr>
      <w:r>
        <w:t>Секретарь ТРГ загружает в разделе Портала, содержащем документы о деятельности ТРГ, копию протокола заседания ТРГ о принятом решении после публичного обсуждения проекта справочника.</w:t>
      </w:r>
    </w:p>
    <w:p w14:paraId="7967EDDF" w14:textId="77777777" w:rsidR="00E21B21" w:rsidRDefault="00E21B21" w:rsidP="009E7083">
      <w:pPr>
        <w:pStyle w:val="StyleText"/>
        <w:widowControl w:val="0"/>
        <w:spacing w:after="0"/>
        <w:ind w:firstLine="709"/>
        <w:jc w:val="both"/>
      </w:pPr>
      <w:r>
        <w:t xml:space="preserve">Доработка справочника и утверждение его в ТРГ проходит в соответствии с требованиями в модуле «Управление справочником» и не подлежит повторному публичному обсуждению. </w:t>
      </w:r>
    </w:p>
    <w:p w14:paraId="1FC38131" w14:textId="2F69EC70" w:rsidR="009738CE" w:rsidRDefault="009738CE" w:rsidP="009E7083">
      <w:pPr>
        <w:widowControl w:val="0"/>
        <w:rPr>
          <w:lang w:val="ru-RU"/>
        </w:rPr>
      </w:pPr>
    </w:p>
    <w:p w14:paraId="5D3A487F" w14:textId="71C5EDDF" w:rsidR="007A29B1" w:rsidRPr="00DC2234" w:rsidRDefault="007A29B1" w:rsidP="009E7083">
      <w:pPr>
        <w:pStyle w:val="afff0"/>
        <w:widowControl w:val="0"/>
        <w:numPr>
          <w:ilvl w:val="0"/>
          <w:numId w:val="24"/>
        </w:numPr>
        <w:tabs>
          <w:tab w:val="left" w:pos="1134"/>
        </w:tabs>
        <w:ind w:left="0" w:firstLine="709"/>
        <w:rPr>
          <w:b/>
          <w:sz w:val="28"/>
          <w:szCs w:val="28"/>
          <w:lang w:val="ru-RU"/>
        </w:rPr>
      </w:pPr>
      <w:r>
        <w:rPr>
          <w:b/>
          <w:sz w:val="28"/>
          <w:szCs w:val="28"/>
          <w:lang w:val="ru-RU"/>
        </w:rPr>
        <w:t>Модуль «Утверждение справочника Комитетом»</w:t>
      </w:r>
    </w:p>
    <w:p w14:paraId="1FFC1D3C" w14:textId="77777777" w:rsidR="007A29B1" w:rsidRPr="000E1EB4" w:rsidRDefault="007A29B1" w:rsidP="009E7083">
      <w:pPr>
        <w:pStyle w:val="StyleText"/>
        <w:widowControl w:val="0"/>
        <w:spacing w:after="0"/>
        <w:ind w:firstLine="709"/>
        <w:jc w:val="both"/>
      </w:pPr>
    </w:p>
    <w:p w14:paraId="25FA4C42" w14:textId="61E8B8F8" w:rsidR="007A29B1" w:rsidRDefault="007A29B1" w:rsidP="009E7083">
      <w:pPr>
        <w:pStyle w:val="StyleText"/>
        <w:widowControl w:val="0"/>
        <w:spacing w:after="0"/>
        <w:ind w:firstLine="709"/>
        <w:jc w:val="both"/>
      </w:pPr>
      <w:r w:rsidRPr="006F0836">
        <w:t xml:space="preserve">Секретарь </w:t>
      </w:r>
      <w:r>
        <w:t>Комитета</w:t>
      </w:r>
      <w:r w:rsidRPr="006F0836">
        <w:t xml:space="preserve"> </w:t>
      </w:r>
      <w:r>
        <w:t xml:space="preserve">загружает проект справочника целиком в формате </w:t>
      </w:r>
      <w:r>
        <w:rPr>
          <w:lang w:val="en-US"/>
        </w:rPr>
        <w:t>PDF</w:t>
      </w:r>
      <w:r w:rsidRPr="00E74650">
        <w:t xml:space="preserve"> </w:t>
      </w:r>
      <w:r w:rsidR="005D28AE">
        <w:t xml:space="preserve">и пояснительную записку к нему </w:t>
      </w:r>
      <w:r>
        <w:t xml:space="preserve">в разделе Портала, доступном для членов Комитета и </w:t>
      </w:r>
      <w:r w:rsidRPr="006F0836">
        <w:t xml:space="preserve">устанавливает срок комментирования </w:t>
      </w:r>
      <w:r>
        <w:t>документа</w:t>
      </w:r>
      <w:r w:rsidRPr="006F0836">
        <w:t>.</w:t>
      </w:r>
    </w:p>
    <w:p w14:paraId="380CEAFF" w14:textId="046D05EF" w:rsidR="005D28AE" w:rsidRPr="006F0836" w:rsidRDefault="005D28AE" w:rsidP="009E7083">
      <w:pPr>
        <w:pStyle w:val="StyleText"/>
        <w:widowControl w:val="0"/>
        <w:spacing w:after="0"/>
        <w:ind w:firstLine="709"/>
        <w:jc w:val="both"/>
      </w:pPr>
      <w:r>
        <w:t>Пояснительную записку к справочнику разрабатывают авторы справочника.</w:t>
      </w:r>
    </w:p>
    <w:p w14:paraId="0E4C4211" w14:textId="36BB6B3A" w:rsidR="007A29B1" w:rsidRPr="006F0836" w:rsidRDefault="005D28AE" w:rsidP="009E7083">
      <w:pPr>
        <w:pStyle w:val="StyleText"/>
        <w:widowControl w:val="0"/>
        <w:spacing w:after="0"/>
        <w:ind w:firstLine="709"/>
        <w:jc w:val="both"/>
      </w:pPr>
      <w:r>
        <w:t>Члены Комитета имеют возможность</w:t>
      </w:r>
      <w:r w:rsidR="007A29B1" w:rsidRPr="006F0836">
        <w:t>:</w:t>
      </w:r>
    </w:p>
    <w:p w14:paraId="1E8F4199" w14:textId="77777777" w:rsidR="007A29B1" w:rsidRPr="006F0836" w:rsidRDefault="007A29B1" w:rsidP="009E7083">
      <w:pPr>
        <w:pStyle w:val="ae"/>
        <w:widowControl w:val="0"/>
        <w:numPr>
          <w:ilvl w:val="0"/>
          <w:numId w:val="26"/>
        </w:numPr>
        <w:tabs>
          <w:tab w:val="left" w:pos="993"/>
        </w:tabs>
        <w:spacing w:after="0"/>
        <w:ind w:left="0" w:right="0" w:firstLine="709"/>
        <w:jc w:val="both"/>
        <w:rPr>
          <w:lang w:val="ru-RU"/>
        </w:rPr>
      </w:pPr>
      <w:r w:rsidRPr="006F0836">
        <w:rPr>
          <w:lang w:val="ru-RU"/>
        </w:rPr>
        <w:t>ознакомиться с проектом справочника;</w:t>
      </w:r>
    </w:p>
    <w:p w14:paraId="0199F469" w14:textId="77777777" w:rsidR="007A29B1" w:rsidRPr="006F0836" w:rsidRDefault="007A29B1" w:rsidP="009E7083">
      <w:pPr>
        <w:pStyle w:val="ae"/>
        <w:widowControl w:val="0"/>
        <w:numPr>
          <w:ilvl w:val="0"/>
          <w:numId w:val="26"/>
        </w:numPr>
        <w:tabs>
          <w:tab w:val="left" w:pos="993"/>
        </w:tabs>
        <w:spacing w:after="0"/>
        <w:ind w:left="0" w:right="0" w:firstLine="709"/>
        <w:jc w:val="both"/>
        <w:rPr>
          <w:lang w:val="ru-RU"/>
        </w:rPr>
      </w:pPr>
      <w:r w:rsidRPr="006F0836">
        <w:rPr>
          <w:lang w:val="ru-RU"/>
        </w:rPr>
        <w:t>оставить комментарий;</w:t>
      </w:r>
    </w:p>
    <w:p w14:paraId="6202FE4C" w14:textId="77777777" w:rsidR="005D28AE" w:rsidRDefault="007A29B1" w:rsidP="009E7083">
      <w:pPr>
        <w:pStyle w:val="ae"/>
        <w:widowControl w:val="0"/>
        <w:numPr>
          <w:ilvl w:val="0"/>
          <w:numId w:val="26"/>
        </w:numPr>
        <w:tabs>
          <w:tab w:val="left" w:pos="993"/>
        </w:tabs>
        <w:spacing w:after="0"/>
        <w:ind w:left="0" w:right="0" w:firstLine="709"/>
        <w:jc w:val="both"/>
        <w:rPr>
          <w:lang w:val="ru-RU"/>
        </w:rPr>
      </w:pPr>
      <w:r>
        <w:rPr>
          <w:lang w:val="ru-RU"/>
        </w:rPr>
        <w:t xml:space="preserve">посмотреть </w:t>
      </w:r>
      <w:r w:rsidRPr="006F0836">
        <w:rPr>
          <w:lang w:val="ru-RU"/>
        </w:rPr>
        <w:t xml:space="preserve">отчет </w:t>
      </w:r>
      <w:r>
        <w:rPr>
          <w:lang w:val="ru-RU"/>
        </w:rPr>
        <w:t>о</w:t>
      </w:r>
      <w:r w:rsidR="005D28AE">
        <w:rPr>
          <w:lang w:val="ru-RU"/>
        </w:rPr>
        <w:t>б</w:t>
      </w:r>
      <w:r>
        <w:rPr>
          <w:lang w:val="ru-RU"/>
        </w:rPr>
        <w:t xml:space="preserve"> обсуждении справочника</w:t>
      </w:r>
      <w:r w:rsidR="005D28AE">
        <w:rPr>
          <w:lang w:val="ru-RU"/>
        </w:rPr>
        <w:t>;</w:t>
      </w:r>
    </w:p>
    <w:p w14:paraId="0A42096F" w14:textId="52907BB9" w:rsidR="007A29B1" w:rsidRPr="006F0836" w:rsidRDefault="005D28AE" w:rsidP="009E7083">
      <w:pPr>
        <w:pStyle w:val="ae"/>
        <w:widowControl w:val="0"/>
        <w:numPr>
          <w:ilvl w:val="0"/>
          <w:numId w:val="26"/>
        </w:numPr>
        <w:tabs>
          <w:tab w:val="left" w:pos="993"/>
        </w:tabs>
        <w:spacing w:after="0"/>
        <w:ind w:left="0" w:right="0" w:firstLine="709"/>
        <w:jc w:val="both"/>
        <w:rPr>
          <w:lang w:val="ru-RU"/>
        </w:rPr>
      </w:pPr>
      <w:r w:rsidRPr="005D28AE">
        <w:rPr>
          <w:lang w:val="ru-RU"/>
        </w:rPr>
        <w:t>принять решение согласовании справочника или возвращении на доработку</w:t>
      </w:r>
      <w:r w:rsidR="007A29B1" w:rsidRPr="006F0836">
        <w:rPr>
          <w:lang w:val="ru-RU"/>
        </w:rPr>
        <w:t xml:space="preserve">. </w:t>
      </w:r>
    </w:p>
    <w:p w14:paraId="2FF5A69C" w14:textId="4703ED8D" w:rsidR="005D28AE" w:rsidRDefault="005D28AE" w:rsidP="009E7083">
      <w:pPr>
        <w:pStyle w:val="StyleText"/>
        <w:widowControl w:val="0"/>
        <w:spacing w:after="0"/>
        <w:ind w:firstLine="709"/>
        <w:jc w:val="both"/>
      </w:pPr>
      <w:r>
        <w:t>Секретарь Комитета загружает в разделе Портала, содержащем документы о деятельности Комитета, копию протокола заседания Комитета о принятом решении после обсуждения проекта справочника.</w:t>
      </w:r>
    </w:p>
    <w:p w14:paraId="7E04EC7B" w14:textId="5FDB88A6" w:rsidR="005D28AE" w:rsidRDefault="005D28AE" w:rsidP="009E7083">
      <w:pPr>
        <w:pStyle w:val="StyleText"/>
        <w:widowControl w:val="0"/>
        <w:spacing w:after="0"/>
        <w:ind w:firstLine="709"/>
        <w:jc w:val="both"/>
      </w:pPr>
      <w:r>
        <w:t>Доработка справочника и утверждение его в ТРГ проходит в соответствии с требованиями в модуле «Управление справочником» и подлежит повторному обсуждению</w:t>
      </w:r>
      <w:r w:rsidR="00D6481B">
        <w:t xml:space="preserve"> членами Комитета вплоть до </w:t>
      </w:r>
      <w:r w:rsidR="00311ACD">
        <w:t xml:space="preserve">принятия и </w:t>
      </w:r>
      <w:r w:rsidR="00D6481B">
        <w:t>утверждения справочника</w:t>
      </w:r>
      <w:r>
        <w:t xml:space="preserve">. </w:t>
      </w:r>
    </w:p>
    <w:p w14:paraId="607373C0" w14:textId="6DFB6980" w:rsidR="00311ACD" w:rsidRDefault="00311ACD" w:rsidP="009E7083">
      <w:pPr>
        <w:pStyle w:val="StyleText"/>
        <w:widowControl w:val="0"/>
        <w:spacing w:after="0"/>
        <w:ind w:firstLine="709"/>
        <w:jc w:val="both"/>
      </w:pPr>
      <w:r>
        <w:t>Секретарь Комитета загружает в разделе Портала, содержащем документы о деятельности Комитета, копию протокола заседания Комитета об утверждении проекта справочника.</w:t>
      </w:r>
    </w:p>
    <w:p w14:paraId="0DA06473" w14:textId="77777777" w:rsidR="007A29B1" w:rsidRPr="006F0836" w:rsidRDefault="007A29B1" w:rsidP="009E7083">
      <w:pPr>
        <w:widowControl w:val="0"/>
        <w:rPr>
          <w:lang w:val="ru-RU"/>
        </w:rPr>
      </w:pPr>
    </w:p>
    <w:p w14:paraId="6EF40CF2" w14:textId="52AAF4A4" w:rsidR="00DE263F" w:rsidRPr="00DC2234" w:rsidRDefault="00DE263F" w:rsidP="009E7083">
      <w:pPr>
        <w:pStyle w:val="afff0"/>
        <w:widowControl w:val="0"/>
        <w:numPr>
          <w:ilvl w:val="0"/>
          <w:numId w:val="24"/>
        </w:numPr>
        <w:tabs>
          <w:tab w:val="left" w:pos="1134"/>
        </w:tabs>
        <w:ind w:left="0" w:firstLine="709"/>
        <w:rPr>
          <w:b/>
          <w:sz w:val="28"/>
          <w:szCs w:val="28"/>
          <w:lang w:val="ru-RU"/>
        </w:rPr>
      </w:pPr>
      <w:r w:rsidRPr="00DC2234">
        <w:rPr>
          <w:b/>
          <w:sz w:val="28"/>
          <w:szCs w:val="28"/>
          <w:lang w:val="ru-RU"/>
        </w:rPr>
        <w:t xml:space="preserve">Личный кабинет пользователя </w:t>
      </w:r>
    </w:p>
    <w:p w14:paraId="23A19208" w14:textId="77777777" w:rsidR="00DE263F" w:rsidRPr="006F0836" w:rsidRDefault="00DE263F" w:rsidP="009E7083">
      <w:pPr>
        <w:pStyle w:val="StyleText"/>
        <w:widowControl w:val="0"/>
        <w:spacing w:after="0"/>
        <w:ind w:firstLine="0"/>
      </w:pPr>
    </w:p>
    <w:p w14:paraId="086C08F6" w14:textId="57FEC24B" w:rsidR="00DE263F" w:rsidRPr="006F0836" w:rsidRDefault="007D3725" w:rsidP="009E7083">
      <w:pPr>
        <w:pStyle w:val="StyleText"/>
        <w:widowControl w:val="0"/>
        <w:spacing w:after="0"/>
        <w:ind w:firstLine="709"/>
      </w:pPr>
      <w:r>
        <w:lastRenderedPageBreak/>
        <w:t>В л</w:t>
      </w:r>
      <w:r w:rsidR="00DE263F" w:rsidRPr="006F0836">
        <w:t>ичн</w:t>
      </w:r>
      <w:r>
        <w:t>ом</w:t>
      </w:r>
      <w:r w:rsidR="00DE263F" w:rsidRPr="006F0836">
        <w:t xml:space="preserve"> кабинет</w:t>
      </w:r>
      <w:r>
        <w:t>е</w:t>
      </w:r>
      <w:r w:rsidR="00DE263F" w:rsidRPr="006F0836">
        <w:t xml:space="preserve"> </w:t>
      </w:r>
      <w:r>
        <w:t>пользователя должны быть доступны</w:t>
      </w:r>
      <w:r w:rsidR="00DE263F" w:rsidRPr="006F0836">
        <w:t>:</w:t>
      </w:r>
    </w:p>
    <w:p w14:paraId="33A086DB" w14:textId="50653A16" w:rsidR="00DE263F" w:rsidRPr="006F0836" w:rsidRDefault="00DE263F" w:rsidP="009E7083">
      <w:pPr>
        <w:pStyle w:val="ae"/>
        <w:widowControl w:val="0"/>
        <w:numPr>
          <w:ilvl w:val="0"/>
          <w:numId w:val="26"/>
        </w:numPr>
        <w:tabs>
          <w:tab w:val="left" w:pos="993"/>
        </w:tabs>
        <w:spacing w:after="0"/>
        <w:ind w:left="0" w:right="0" w:firstLine="709"/>
        <w:jc w:val="both"/>
        <w:rPr>
          <w:lang w:val="ru-RU"/>
        </w:rPr>
      </w:pPr>
      <w:r w:rsidRPr="006F0836">
        <w:rPr>
          <w:lang w:val="ru-RU"/>
        </w:rPr>
        <w:t>нормативные правовые акты;</w:t>
      </w:r>
    </w:p>
    <w:p w14:paraId="4DFFCDA2" w14:textId="75546EEB" w:rsidR="00DE263F" w:rsidRPr="006F0836" w:rsidRDefault="00DE263F"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приказы, протоколы и другие </w:t>
      </w:r>
      <w:r w:rsidR="00311ACD">
        <w:rPr>
          <w:lang w:val="ru-RU"/>
        </w:rPr>
        <w:t>документы о деятельности ТРГ или Комитета</w:t>
      </w:r>
      <w:r w:rsidRPr="006F0836">
        <w:rPr>
          <w:lang w:val="ru-RU"/>
        </w:rPr>
        <w:t>;</w:t>
      </w:r>
    </w:p>
    <w:p w14:paraId="30624FF5" w14:textId="43302AA7" w:rsidR="00DE263F" w:rsidRPr="006F0836" w:rsidRDefault="00DE263F"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сведения о составе </w:t>
      </w:r>
      <w:r w:rsidR="00483F44">
        <w:rPr>
          <w:lang w:val="ru-RU"/>
        </w:rPr>
        <w:t>Комитет</w:t>
      </w:r>
      <w:r w:rsidR="00311ACD">
        <w:rPr>
          <w:lang w:val="ru-RU"/>
        </w:rPr>
        <w:t>а</w:t>
      </w:r>
      <w:r w:rsidRPr="006F0836">
        <w:rPr>
          <w:lang w:val="ru-RU"/>
        </w:rPr>
        <w:t>;</w:t>
      </w:r>
    </w:p>
    <w:p w14:paraId="69120630" w14:textId="77777777" w:rsidR="0097511C" w:rsidRDefault="006E1F6F"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сведения </w:t>
      </w:r>
      <w:r w:rsidR="004B46AC" w:rsidRPr="006F0836">
        <w:rPr>
          <w:lang w:val="ru-RU"/>
        </w:rPr>
        <w:t xml:space="preserve">составе и контакты членов </w:t>
      </w:r>
      <w:r w:rsidRPr="006F0836">
        <w:rPr>
          <w:lang w:val="ru-RU"/>
        </w:rPr>
        <w:t>ТРГ</w:t>
      </w:r>
      <w:r w:rsidR="00DE263F" w:rsidRPr="006F0836">
        <w:rPr>
          <w:lang w:val="ru-RU"/>
        </w:rPr>
        <w:t>;</w:t>
      </w:r>
    </w:p>
    <w:p w14:paraId="46A24006" w14:textId="3CB845DD" w:rsidR="00DE263F" w:rsidRPr="006F0836" w:rsidRDefault="0097511C" w:rsidP="009E7083">
      <w:pPr>
        <w:pStyle w:val="ae"/>
        <w:widowControl w:val="0"/>
        <w:numPr>
          <w:ilvl w:val="0"/>
          <w:numId w:val="26"/>
        </w:numPr>
        <w:tabs>
          <w:tab w:val="left" w:pos="993"/>
        </w:tabs>
        <w:spacing w:after="0"/>
        <w:ind w:left="0" w:right="0" w:firstLine="709"/>
        <w:jc w:val="both"/>
        <w:rPr>
          <w:lang w:val="ru-RU"/>
        </w:rPr>
      </w:pPr>
      <w:r>
        <w:rPr>
          <w:lang w:val="ru-RU"/>
        </w:rPr>
        <w:t>общий чат;</w:t>
      </w:r>
      <w:r w:rsidR="00DE263F" w:rsidRPr="006F0836">
        <w:rPr>
          <w:lang w:val="ru-RU"/>
        </w:rPr>
        <w:t xml:space="preserve"> </w:t>
      </w:r>
    </w:p>
    <w:p w14:paraId="399157A9" w14:textId="283A3D2A" w:rsidR="007D3725" w:rsidRDefault="007D3725" w:rsidP="009E7083">
      <w:pPr>
        <w:pStyle w:val="ae"/>
        <w:widowControl w:val="0"/>
        <w:numPr>
          <w:ilvl w:val="0"/>
          <w:numId w:val="26"/>
        </w:numPr>
        <w:tabs>
          <w:tab w:val="left" w:pos="993"/>
        </w:tabs>
        <w:spacing w:after="0"/>
        <w:ind w:left="0" w:right="0" w:firstLine="709"/>
        <w:jc w:val="both"/>
        <w:rPr>
          <w:lang w:val="ru-RU"/>
        </w:rPr>
      </w:pPr>
      <w:r>
        <w:rPr>
          <w:lang w:val="ru-RU"/>
        </w:rPr>
        <w:t>сообщения</w:t>
      </w:r>
      <w:r w:rsidR="003A2F79">
        <w:rPr>
          <w:lang w:val="ru-RU"/>
        </w:rPr>
        <w:t>, в том числе непрочитанные сообщения</w:t>
      </w:r>
      <w:r>
        <w:rPr>
          <w:lang w:val="ru-RU"/>
        </w:rPr>
        <w:t>;</w:t>
      </w:r>
    </w:p>
    <w:p w14:paraId="255F3C6E" w14:textId="0A94F5D5" w:rsidR="00530698" w:rsidRPr="006F0836" w:rsidRDefault="003A2F79" w:rsidP="009E7083">
      <w:pPr>
        <w:pStyle w:val="ae"/>
        <w:widowControl w:val="0"/>
        <w:numPr>
          <w:ilvl w:val="0"/>
          <w:numId w:val="26"/>
        </w:numPr>
        <w:tabs>
          <w:tab w:val="left" w:pos="993"/>
        </w:tabs>
        <w:spacing w:after="0"/>
        <w:ind w:left="0" w:right="0" w:firstLine="709"/>
        <w:jc w:val="both"/>
        <w:rPr>
          <w:lang w:val="ru-RU"/>
        </w:rPr>
      </w:pPr>
      <w:r>
        <w:rPr>
          <w:lang w:val="ru-RU"/>
        </w:rPr>
        <w:t xml:space="preserve">актуальные версии </w:t>
      </w:r>
      <w:r w:rsidR="004B46AC" w:rsidRPr="006F0836">
        <w:rPr>
          <w:lang w:val="ru-RU"/>
        </w:rPr>
        <w:t>справочника</w:t>
      </w:r>
      <w:r w:rsidR="00530698" w:rsidRPr="006F0836">
        <w:rPr>
          <w:lang w:val="ru-RU"/>
        </w:rPr>
        <w:t>;</w:t>
      </w:r>
    </w:p>
    <w:p w14:paraId="0AC799E8" w14:textId="1ED54BA9" w:rsidR="004B46AC" w:rsidRPr="006F0836" w:rsidRDefault="003A2F79" w:rsidP="009E7083">
      <w:pPr>
        <w:pStyle w:val="ae"/>
        <w:widowControl w:val="0"/>
        <w:numPr>
          <w:ilvl w:val="0"/>
          <w:numId w:val="26"/>
        </w:numPr>
        <w:tabs>
          <w:tab w:val="left" w:pos="993"/>
        </w:tabs>
        <w:spacing w:after="0"/>
        <w:ind w:left="0" w:right="0" w:firstLine="709"/>
        <w:jc w:val="both"/>
        <w:rPr>
          <w:lang w:val="ru-RU"/>
        </w:rPr>
      </w:pPr>
      <w:r>
        <w:rPr>
          <w:lang w:val="ru-RU"/>
        </w:rPr>
        <w:t xml:space="preserve">уведомления о </w:t>
      </w:r>
      <w:r w:rsidR="004B46AC" w:rsidRPr="006F0836">
        <w:rPr>
          <w:lang w:val="ru-RU"/>
        </w:rPr>
        <w:t>назначени</w:t>
      </w:r>
      <w:r>
        <w:rPr>
          <w:lang w:val="ru-RU"/>
        </w:rPr>
        <w:t>и</w:t>
      </w:r>
      <w:r w:rsidR="004B46AC" w:rsidRPr="006F0836">
        <w:rPr>
          <w:lang w:val="ru-RU"/>
        </w:rPr>
        <w:t xml:space="preserve"> заседаний</w:t>
      </w:r>
      <w:r>
        <w:rPr>
          <w:lang w:val="ru-RU"/>
        </w:rPr>
        <w:t xml:space="preserve">, о </w:t>
      </w:r>
      <w:r w:rsidR="00311ACD">
        <w:rPr>
          <w:lang w:val="ru-RU"/>
        </w:rPr>
        <w:t>поступлении документа на обсуждение или согласование, об истечении сроков обсуждения</w:t>
      </w:r>
      <w:r w:rsidR="008252A5">
        <w:rPr>
          <w:lang w:val="ru-RU"/>
        </w:rPr>
        <w:t xml:space="preserve">, о получении комментариев (для авторов справочника) </w:t>
      </w:r>
      <w:r w:rsidR="00311ACD">
        <w:rPr>
          <w:lang w:val="ru-RU"/>
        </w:rPr>
        <w:t>и др.</w:t>
      </w:r>
      <w:r w:rsidR="004B46AC" w:rsidRPr="006F0836">
        <w:rPr>
          <w:lang w:val="ru-RU"/>
        </w:rPr>
        <w:t>;</w:t>
      </w:r>
    </w:p>
    <w:p w14:paraId="0D9DAF3B" w14:textId="77777777" w:rsidR="003A2F79" w:rsidRDefault="003A2F79" w:rsidP="009E7083">
      <w:pPr>
        <w:pStyle w:val="ae"/>
        <w:widowControl w:val="0"/>
        <w:numPr>
          <w:ilvl w:val="0"/>
          <w:numId w:val="26"/>
        </w:numPr>
        <w:tabs>
          <w:tab w:val="left" w:pos="993"/>
        </w:tabs>
        <w:spacing w:after="0"/>
        <w:ind w:left="0" w:right="0" w:firstLine="709"/>
        <w:jc w:val="both"/>
        <w:rPr>
          <w:lang w:val="ru-RU"/>
        </w:rPr>
      </w:pPr>
      <w:r>
        <w:rPr>
          <w:lang w:val="ru-RU"/>
        </w:rPr>
        <w:t>отчет об обсуждении справочника;</w:t>
      </w:r>
    </w:p>
    <w:p w14:paraId="0EF878F0" w14:textId="11949B09" w:rsidR="00530698" w:rsidRPr="006F0836" w:rsidRDefault="004B46AC" w:rsidP="009E7083">
      <w:pPr>
        <w:pStyle w:val="ae"/>
        <w:widowControl w:val="0"/>
        <w:numPr>
          <w:ilvl w:val="0"/>
          <w:numId w:val="26"/>
        </w:numPr>
        <w:tabs>
          <w:tab w:val="left" w:pos="993"/>
        </w:tabs>
        <w:spacing w:after="0"/>
        <w:ind w:left="0" w:right="0" w:firstLine="709"/>
        <w:jc w:val="both"/>
        <w:rPr>
          <w:lang w:val="ru-RU"/>
        </w:rPr>
      </w:pPr>
      <w:r w:rsidRPr="006F0836">
        <w:rPr>
          <w:lang w:val="ru-RU"/>
        </w:rPr>
        <w:t>отчет об активности членов ТРГ</w:t>
      </w:r>
      <w:r w:rsidR="003A2F79">
        <w:rPr>
          <w:lang w:val="ru-RU"/>
        </w:rPr>
        <w:t xml:space="preserve"> (для секретаря ТРГ).</w:t>
      </w:r>
    </w:p>
    <w:p w14:paraId="090DBC0E" w14:textId="77777777" w:rsidR="00DE263F" w:rsidRPr="006F0836" w:rsidRDefault="00DE263F" w:rsidP="009E7083">
      <w:pPr>
        <w:widowControl w:val="0"/>
        <w:rPr>
          <w:lang w:val="ru-RU"/>
        </w:rPr>
      </w:pPr>
    </w:p>
    <w:p w14:paraId="10F9847C" w14:textId="6867D72F" w:rsidR="003339E1" w:rsidRPr="00DC2234" w:rsidRDefault="003339E1" w:rsidP="009E7083">
      <w:pPr>
        <w:pStyle w:val="afff0"/>
        <w:widowControl w:val="0"/>
        <w:numPr>
          <w:ilvl w:val="0"/>
          <w:numId w:val="24"/>
        </w:numPr>
        <w:tabs>
          <w:tab w:val="left" w:pos="1134"/>
        </w:tabs>
        <w:ind w:left="0" w:firstLine="709"/>
        <w:rPr>
          <w:b/>
          <w:sz w:val="28"/>
          <w:szCs w:val="28"/>
          <w:lang w:val="ru-RU"/>
        </w:rPr>
      </w:pPr>
      <w:r w:rsidRPr="00DC2234">
        <w:rPr>
          <w:b/>
          <w:sz w:val="28"/>
          <w:szCs w:val="28"/>
          <w:lang w:val="ru-RU"/>
        </w:rPr>
        <w:t xml:space="preserve">Справочники и классификаторы </w:t>
      </w:r>
    </w:p>
    <w:p w14:paraId="4F5C4AC2" w14:textId="77777777" w:rsidR="003339E1" w:rsidRPr="006F0836" w:rsidRDefault="003339E1" w:rsidP="009E7083">
      <w:pPr>
        <w:pStyle w:val="StyleText"/>
        <w:widowControl w:val="0"/>
        <w:spacing w:after="0"/>
        <w:ind w:firstLine="0"/>
      </w:pPr>
    </w:p>
    <w:p w14:paraId="70066EAD" w14:textId="1099D702" w:rsidR="003339E1" w:rsidRPr="006F0836" w:rsidRDefault="003339E1" w:rsidP="009E7083">
      <w:pPr>
        <w:pStyle w:val="StyleText"/>
        <w:widowControl w:val="0"/>
        <w:spacing w:after="0"/>
        <w:ind w:firstLine="709"/>
      </w:pPr>
      <w:r w:rsidRPr="006F0836">
        <w:t>В Портале используются следующие справочники и классификаторы:</w:t>
      </w:r>
    </w:p>
    <w:p w14:paraId="16DD4E50" w14:textId="3CB605DE" w:rsidR="00976C17" w:rsidRPr="006F0836" w:rsidRDefault="008C587F"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классификатор административно-территориальных объектов </w:t>
      </w:r>
      <w:r w:rsidR="00B90B8C" w:rsidRPr="006F0836">
        <w:rPr>
          <w:lang w:val="ru-RU"/>
        </w:rPr>
        <w:t xml:space="preserve">в соответствии с </w:t>
      </w:r>
      <w:r w:rsidRPr="006F0836">
        <w:rPr>
          <w:lang w:val="ru-RU"/>
        </w:rPr>
        <w:t>КАТО НК РК 11-2009</w:t>
      </w:r>
      <w:r w:rsidR="00B90B8C" w:rsidRPr="006F0836">
        <w:rPr>
          <w:lang w:val="ru-RU"/>
        </w:rPr>
        <w:t>;</w:t>
      </w:r>
    </w:p>
    <w:p w14:paraId="29498D93" w14:textId="77777777" w:rsidR="00AD75FF" w:rsidRPr="006F0836" w:rsidRDefault="00976C17" w:rsidP="009E7083">
      <w:pPr>
        <w:pStyle w:val="ae"/>
        <w:widowControl w:val="0"/>
        <w:numPr>
          <w:ilvl w:val="0"/>
          <w:numId w:val="26"/>
        </w:numPr>
        <w:tabs>
          <w:tab w:val="left" w:pos="993"/>
        </w:tabs>
        <w:spacing w:after="0"/>
        <w:ind w:left="0" w:right="0" w:firstLine="709"/>
        <w:jc w:val="both"/>
        <w:rPr>
          <w:lang w:val="ru-RU"/>
        </w:rPr>
      </w:pPr>
      <w:r w:rsidRPr="006F0836">
        <w:rPr>
          <w:lang w:val="ru-RU"/>
        </w:rPr>
        <w:t>справочник отраслей промышленности</w:t>
      </w:r>
      <w:r w:rsidR="00533729" w:rsidRPr="006F0836">
        <w:rPr>
          <w:lang w:val="ru-RU"/>
        </w:rPr>
        <w:t xml:space="preserve"> в соответствии с ГК РК 03-99 «Общий классификатор видов экономической деятельности (ОКЭД)»</w:t>
      </w:r>
      <w:r w:rsidRPr="006F0836">
        <w:rPr>
          <w:lang w:val="ru-RU"/>
        </w:rPr>
        <w:t>;</w:t>
      </w:r>
    </w:p>
    <w:p w14:paraId="296C47DD" w14:textId="560D8FFE" w:rsidR="00BB25EB" w:rsidRPr="006F0836" w:rsidRDefault="00AD75FF"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перечень профессий (специальностей);  </w:t>
      </w:r>
    </w:p>
    <w:p w14:paraId="5E60E8FE" w14:textId="75899559" w:rsidR="00BB25EB" w:rsidRPr="006F0836" w:rsidRDefault="00BB25EB"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справочник </w:t>
      </w:r>
      <w:r w:rsidR="00DE2463" w:rsidRPr="006F0836">
        <w:rPr>
          <w:lang w:val="ru-RU"/>
        </w:rPr>
        <w:t xml:space="preserve">промышленных </w:t>
      </w:r>
      <w:r w:rsidRPr="006F0836">
        <w:rPr>
          <w:lang w:val="ru-RU"/>
        </w:rPr>
        <w:t>предприятий из интересующих отраслей;</w:t>
      </w:r>
    </w:p>
    <w:p w14:paraId="0E5D8B14" w14:textId="084BDA5A" w:rsidR="00976C17" w:rsidRPr="006F0836" w:rsidRDefault="00BB25EB" w:rsidP="009E7083">
      <w:pPr>
        <w:pStyle w:val="ae"/>
        <w:widowControl w:val="0"/>
        <w:numPr>
          <w:ilvl w:val="0"/>
          <w:numId w:val="26"/>
        </w:numPr>
        <w:tabs>
          <w:tab w:val="left" w:pos="993"/>
        </w:tabs>
        <w:spacing w:after="0"/>
        <w:ind w:left="0" w:right="0" w:firstLine="709"/>
        <w:jc w:val="both"/>
        <w:rPr>
          <w:lang w:val="ru-RU"/>
        </w:rPr>
      </w:pPr>
      <w:r w:rsidRPr="006F0836">
        <w:rPr>
          <w:lang w:val="ru-RU"/>
        </w:rPr>
        <w:t xml:space="preserve">справочник </w:t>
      </w:r>
      <w:r w:rsidR="00DE2463" w:rsidRPr="006F0836">
        <w:rPr>
          <w:lang w:val="ru-RU"/>
        </w:rPr>
        <w:t xml:space="preserve">других </w:t>
      </w:r>
      <w:r w:rsidRPr="006F0836">
        <w:rPr>
          <w:lang w:val="ru-RU"/>
        </w:rPr>
        <w:t xml:space="preserve">заинтересованных организаций; </w:t>
      </w:r>
    </w:p>
    <w:p w14:paraId="521AA61E" w14:textId="77777777" w:rsidR="00E05225" w:rsidRPr="006F0836" w:rsidRDefault="00E05225" w:rsidP="009E7083">
      <w:pPr>
        <w:pStyle w:val="ae"/>
        <w:widowControl w:val="0"/>
        <w:numPr>
          <w:ilvl w:val="0"/>
          <w:numId w:val="26"/>
        </w:numPr>
        <w:tabs>
          <w:tab w:val="left" w:pos="993"/>
        </w:tabs>
        <w:spacing w:after="0"/>
        <w:ind w:left="0" w:right="0" w:firstLine="709"/>
        <w:jc w:val="both"/>
        <w:rPr>
          <w:lang w:val="ru-RU"/>
        </w:rPr>
      </w:pPr>
      <w:r w:rsidRPr="006F0836">
        <w:rPr>
          <w:lang w:val="ru-RU"/>
        </w:rPr>
        <w:t>перечень технологических процессов;</w:t>
      </w:r>
    </w:p>
    <w:p w14:paraId="0EEE9B1D" w14:textId="66D5DB1A" w:rsidR="00976C17" w:rsidRPr="006F0836" w:rsidRDefault="00E05225" w:rsidP="009E7083">
      <w:pPr>
        <w:pStyle w:val="ae"/>
        <w:widowControl w:val="0"/>
        <w:numPr>
          <w:ilvl w:val="0"/>
          <w:numId w:val="26"/>
        </w:numPr>
        <w:tabs>
          <w:tab w:val="left" w:pos="993"/>
        </w:tabs>
        <w:spacing w:after="0"/>
        <w:ind w:left="0" w:right="0" w:firstLine="709"/>
        <w:jc w:val="both"/>
        <w:rPr>
          <w:lang w:val="ru-RU"/>
        </w:rPr>
      </w:pPr>
      <w:r w:rsidRPr="006F0836">
        <w:rPr>
          <w:lang w:val="ru-RU"/>
        </w:rPr>
        <w:t>перечень</w:t>
      </w:r>
      <w:r w:rsidR="00976C17" w:rsidRPr="006F0836">
        <w:rPr>
          <w:lang w:val="ru-RU"/>
        </w:rPr>
        <w:t xml:space="preserve"> технологических </w:t>
      </w:r>
      <w:r w:rsidRPr="006F0836">
        <w:rPr>
          <w:lang w:val="ru-RU"/>
        </w:rPr>
        <w:t>показателей</w:t>
      </w:r>
      <w:r w:rsidR="00976C17" w:rsidRPr="006F0836">
        <w:rPr>
          <w:lang w:val="ru-RU"/>
        </w:rPr>
        <w:t>;</w:t>
      </w:r>
    </w:p>
    <w:p w14:paraId="7C4C8060" w14:textId="69A36524" w:rsidR="00E42A71" w:rsidRPr="006F0836" w:rsidRDefault="00E42A71" w:rsidP="009E7083">
      <w:pPr>
        <w:pStyle w:val="ae"/>
        <w:widowControl w:val="0"/>
        <w:numPr>
          <w:ilvl w:val="0"/>
          <w:numId w:val="26"/>
        </w:numPr>
        <w:tabs>
          <w:tab w:val="left" w:pos="993"/>
        </w:tabs>
        <w:spacing w:after="0"/>
        <w:ind w:left="0" w:right="0" w:firstLine="709"/>
        <w:jc w:val="both"/>
        <w:rPr>
          <w:lang w:val="ru-RU"/>
        </w:rPr>
      </w:pPr>
      <w:r w:rsidRPr="006F0836">
        <w:rPr>
          <w:lang w:val="ru-RU"/>
        </w:rPr>
        <w:t>перечень загрязняющих веществ</w:t>
      </w:r>
      <w:r w:rsidR="003A2F79">
        <w:rPr>
          <w:lang w:val="ru-RU"/>
        </w:rPr>
        <w:t xml:space="preserve"> и т. д.</w:t>
      </w:r>
    </w:p>
    <w:p w14:paraId="32E0370B" w14:textId="5EAC804E" w:rsidR="00314687" w:rsidRDefault="00314687" w:rsidP="009E7083">
      <w:pPr>
        <w:rPr>
          <w:lang w:val="ru-RU"/>
        </w:rPr>
      </w:pPr>
    </w:p>
    <w:p w14:paraId="18318A3B" w14:textId="169EEE1D" w:rsidR="00314687" w:rsidRPr="00DC2234" w:rsidRDefault="00314687" w:rsidP="009E7083">
      <w:pPr>
        <w:pStyle w:val="afff0"/>
        <w:widowControl w:val="0"/>
        <w:numPr>
          <w:ilvl w:val="0"/>
          <w:numId w:val="24"/>
        </w:numPr>
        <w:tabs>
          <w:tab w:val="left" w:pos="1134"/>
        </w:tabs>
        <w:ind w:left="0" w:firstLine="709"/>
        <w:rPr>
          <w:b/>
          <w:sz w:val="28"/>
          <w:szCs w:val="28"/>
          <w:lang w:val="ru-RU"/>
        </w:rPr>
      </w:pPr>
      <w:r w:rsidRPr="00DC2234">
        <w:rPr>
          <w:b/>
          <w:sz w:val="28"/>
          <w:szCs w:val="28"/>
          <w:lang w:val="ru-RU"/>
        </w:rPr>
        <w:t>Графический интерфейс пользователя</w:t>
      </w:r>
    </w:p>
    <w:p w14:paraId="3014AC7A" w14:textId="77777777" w:rsidR="00314687" w:rsidRDefault="00314687" w:rsidP="009E7083">
      <w:pPr>
        <w:rPr>
          <w:lang w:val="ru-RU"/>
        </w:rPr>
      </w:pPr>
    </w:p>
    <w:p w14:paraId="68548344" w14:textId="78ECDA4F" w:rsidR="008E7911" w:rsidRDefault="008E7911" w:rsidP="009E7083">
      <w:pPr>
        <w:pStyle w:val="StyleText"/>
        <w:widowControl w:val="0"/>
        <w:spacing w:after="0"/>
        <w:ind w:firstLine="709"/>
        <w:jc w:val="both"/>
      </w:pPr>
      <w:r>
        <w:t>В</w:t>
      </w:r>
      <w:r w:rsidR="00314687" w:rsidRPr="00314687">
        <w:t xml:space="preserve">се страницы </w:t>
      </w:r>
      <w:r>
        <w:t>Портала</w:t>
      </w:r>
      <w:r w:rsidRPr="00314687">
        <w:t xml:space="preserve"> </w:t>
      </w:r>
      <w:r w:rsidR="00314687" w:rsidRPr="00314687">
        <w:t>должны быть оформлены исходя из одного общего стиля</w:t>
      </w:r>
      <w:r>
        <w:t xml:space="preserve"> и </w:t>
      </w:r>
      <w:r w:rsidRPr="00314687">
        <w:t>соответствовать общему корпоративному стилю</w:t>
      </w:r>
      <w:r>
        <w:t xml:space="preserve"> сайта Заказчика</w:t>
      </w:r>
      <w:r w:rsidRPr="00314687">
        <w:t xml:space="preserve">. </w:t>
      </w:r>
    </w:p>
    <w:p w14:paraId="6A0CCAB7" w14:textId="0B8142D0" w:rsidR="008E7911" w:rsidRDefault="008E7911" w:rsidP="009E7083">
      <w:pPr>
        <w:pStyle w:val="StyleText"/>
        <w:widowControl w:val="0"/>
        <w:spacing w:after="0"/>
        <w:ind w:firstLine="709"/>
        <w:jc w:val="both"/>
      </w:pPr>
      <w:r>
        <w:t>Портал</w:t>
      </w:r>
      <w:r w:rsidR="00314687" w:rsidRPr="00314687">
        <w:t xml:space="preserve"> долж</w:t>
      </w:r>
      <w:r>
        <w:t>ен</w:t>
      </w:r>
      <w:r w:rsidR="00314687" w:rsidRPr="00314687">
        <w:t xml:space="preserve"> обладать удобным, интуитивно понятным пользовательским интерфейсом. </w:t>
      </w:r>
    </w:p>
    <w:p w14:paraId="2151EC9A" w14:textId="0504C638" w:rsidR="00314687" w:rsidRDefault="00314687" w:rsidP="009E7083">
      <w:pPr>
        <w:pStyle w:val="StyleText"/>
        <w:widowControl w:val="0"/>
        <w:spacing w:after="0"/>
        <w:ind w:firstLine="709"/>
        <w:jc w:val="both"/>
      </w:pPr>
      <w:r w:rsidRPr="00314687">
        <w:t xml:space="preserve">Интерфейс </w:t>
      </w:r>
      <w:r w:rsidR="008E7911">
        <w:t>Портала</w:t>
      </w:r>
      <w:r w:rsidR="008E7911" w:rsidRPr="00314687">
        <w:t xml:space="preserve"> </w:t>
      </w:r>
      <w:r w:rsidRPr="00314687">
        <w:t xml:space="preserve">должен обеспечивать: </w:t>
      </w:r>
    </w:p>
    <w:p w14:paraId="01FA97F8" w14:textId="7AAEB407" w:rsidR="00314687" w:rsidRDefault="00314687" w:rsidP="009E7083">
      <w:pPr>
        <w:pStyle w:val="ae"/>
        <w:widowControl w:val="0"/>
        <w:numPr>
          <w:ilvl w:val="0"/>
          <w:numId w:val="26"/>
        </w:numPr>
        <w:tabs>
          <w:tab w:val="left" w:pos="993"/>
        </w:tabs>
        <w:spacing w:after="0"/>
        <w:ind w:left="0" w:right="0" w:firstLine="709"/>
        <w:jc w:val="both"/>
        <w:rPr>
          <w:lang w:val="ru-RU"/>
        </w:rPr>
      </w:pPr>
      <w:r w:rsidRPr="00314687">
        <w:rPr>
          <w:lang w:val="ru-RU"/>
        </w:rPr>
        <w:t xml:space="preserve">быструю и удобную навигацию; </w:t>
      </w:r>
    </w:p>
    <w:p w14:paraId="18278ECC" w14:textId="3267FA73" w:rsidR="00314687" w:rsidRDefault="00314687" w:rsidP="009E7083">
      <w:pPr>
        <w:pStyle w:val="ae"/>
        <w:widowControl w:val="0"/>
        <w:numPr>
          <w:ilvl w:val="0"/>
          <w:numId w:val="26"/>
        </w:numPr>
        <w:tabs>
          <w:tab w:val="left" w:pos="993"/>
        </w:tabs>
        <w:spacing w:after="0"/>
        <w:ind w:left="0" w:right="0" w:firstLine="709"/>
        <w:jc w:val="both"/>
        <w:rPr>
          <w:lang w:val="ru-RU"/>
        </w:rPr>
      </w:pPr>
      <w:r w:rsidRPr="00314687">
        <w:rPr>
          <w:lang w:val="ru-RU"/>
        </w:rPr>
        <w:t xml:space="preserve">визуальное структурирование информации; </w:t>
      </w:r>
    </w:p>
    <w:p w14:paraId="06339A35" w14:textId="5544A0A2" w:rsidR="00314687" w:rsidRDefault="00314687" w:rsidP="009E7083">
      <w:pPr>
        <w:pStyle w:val="ae"/>
        <w:widowControl w:val="0"/>
        <w:numPr>
          <w:ilvl w:val="0"/>
          <w:numId w:val="26"/>
        </w:numPr>
        <w:tabs>
          <w:tab w:val="left" w:pos="993"/>
        </w:tabs>
        <w:spacing w:after="0"/>
        <w:ind w:left="0" w:right="0" w:firstLine="709"/>
        <w:jc w:val="both"/>
        <w:rPr>
          <w:lang w:val="ru-RU"/>
        </w:rPr>
      </w:pPr>
      <w:r w:rsidRPr="00314687">
        <w:rPr>
          <w:lang w:val="ru-RU"/>
        </w:rPr>
        <w:t xml:space="preserve">визуальное отображение информации. </w:t>
      </w:r>
    </w:p>
    <w:p w14:paraId="045D6E94" w14:textId="3E6D0CA4" w:rsidR="00314687" w:rsidRDefault="00314687" w:rsidP="009E7083">
      <w:pPr>
        <w:pStyle w:val="StyleText"/>
        <w:widowControl w:val="0"/>
        <w:spacing w:after="0"/>
        <w:ind w:firstLine="709"/>
        <w:jc w:val="both"/>
      </w:pPr>
      <w:r w:rsidRPr="00314687">
        <w:t xml:space="preserve">Требуется разработка графического макета и других необходимых визуальных элементов. </w:t>
      </w:r>
    </w:p>
    <w:p w14:paraId="4F2E6EFB" w14:textId="4F5476CA" w:rsidR="00314687" w:rsidRDefault="00314687" w:rsidP="009E7083">
      <w:pPr>
        <w:pStyle w:val="StyleText"/>
        <w:widowControl w:val="0"/>
        <w:spacing w:after="0"/>
        <w:ind w:firstLine="709"/>
        <w:jc w:val="both"/>
      </w:pPr>
      <w:r w:rsidRPr="00314687">
        <w:t xml:space="preserve">Обязательна визуальная поддержка действий пользователя (визуальное отображение активных, пассивных и просмотренных ссылок). </w:t>
      </w:r>
    </w:p>
    <w:p w14:paraId="74A6B6FB" w14:textId="77777777" w:rsidR="002937E2" w:rsidRDefault="00314687" w:rsidP="009E7083">
      <w:pPr>
        <w:pStyle w:val="StyleText"/>
        <w:widowControl w:val="0"/>
        <w:spacing w:after="0"/>
        <w:ind w:firstLine="709"/>
        <w:jc w:val="both"/>
      </w:pPr>
      <w:r w:rsidRPr="00314687">
        <w:t xml:space="preserve">Компоновка страниц должна обеспечивать автоматическое масштабирование страниц в зависимости от ширины рабочего поля браузера пользователя. </w:t>
      </w:r>
    </w:p>
    <w:p w14:paraId="01B355BA" w14:textId="039C739F" w:rsidR="002937E2" w:rsidRDefault="002937E2" w:rsidP="009E7083">
      <w:pPr>
        <w:pStyle w:val="StyleText"/>
        <w:widowControl w:val="0"/>
        <w:spacing w:after="0"/>
        <w:ind w:firstLine="709"/>
        <w:jc w:val="both"/>
      </w:pPr>
      <w:r w:rsidRPr="009E7083">
        <w:t>Портал должен соответствовать всем требованием кроссплатформенности с соблюдением к качественному UX/UI-дизайну</w:t>
      </w:r>
      <w:r w:rsidR="009E7083">
        <w:t>.</w:t>
      </w:r>
    </w:p>
    <w:p w14:paraId="077E422E" w14:textId="57E06E81" w:rsidR="00314687" w:rsidRDefault="00314687" w:rsidP="009E7083">
      <w:pPr>
        <w:pStyle w:val="StyleText"/>
        <w:widowControl w:val="0"/>
        <w:spacing w:after="0"/>
        <w:ind w:firstLine="709"/>
        <w:jc w:val="both"/>
      </w:pPr>
      <w:r w:rsidRPr="009E7083">
        <w:t xml:space="preserve">Портал должен корректно отображаться </w:t>
      </w:r>
      <w:r w:rsidR="0079699A" w:rsidRPr="009E7083">
        <w:t>на Десктопных так и на Android, IOS версиях браузеров:</w:t>
      </w:r>
      <w:r w:rsidRPr="00D61DE8">
        <w:t xml:space="preserve"> </w:t>
      </w:r>
    </w:p>
    <w:p w14:paraId="11BD8288" w14:textId="37AA101A" w:rsidR="00314687" w:rsidRDefault="00314687" w:rsidP="009E7083">
      <w:pPr>
        <w:pStyle w:val="21"/>
        <w:spacing w:line="240" w:lineRule="auto"/>
      </w:pPr>
      <w:r>
        <w:t>Internet Explorer</w:t>
      </w:r>
    </w:p>
    <w:p w14:paraId="2E454824" w14:textId="1DB2C2A5" w:rsidR="00314687" w:rsidRDefault="00314687" w:rsidP="009E7083">
      <w:pPr>
        <w:pStyle w:val="21"/>
        <w:spacing w:line="240" w:lineRule="auto"/>
      </w:pPr>
      <w:r>
        <w:lastRenderedPageBreak/>
        <w:t>Opera</w:t>
      </w:r>
    </w:p>
    <w:p w14:paraId="32ED516A" w14:textId="0F637AF1" w:rsidR="00314687" w:rsidRDefault="00314687" w:rsidP="009E7083">
      <w:pPr>
        <w:pStyle w:val="21"/>
        <w:spacing w:line="240" w:lineRule="auto"/>
      </w:pPr>
      <w:r>
        <w:t>Mozilla Firefox</w:t>
      </w:r>
    </w:p>
    <w:p w14:paraId="55591C29" w14:textId="77777777" w:rsidR="00314687" w:rsidRDefault="00314687" w:rsidP="009E7083">
      <w:pPr>
        <w:pStyle w:val="21"/>
        <w:spacing w:line="240" w:lineRule="auto"/>
      </w:pPr>
      <w:r>
        <w:t>Google Chrome.</w:t>
      </w:r>
    </w:p>
    <w:p w14:paraId="26A7B095" w14:textId="77777777" w:rsidR="00314687" w:rsidRPr="00314687" w:rsidRDefault="00314687" w:rsidP="009E7083">
      <w:pPr>
        <w:rPr>
          <w:lang w:val="ru-RU"/>
        </w:rPr>
      </w:pPr>
    </w:p>
    <w:p w14:paraId="3CB47113" w14:textId="7EC249C4" w:rsidR="00F855C1" w:rsidRPr="00DC2234" w:rsidRDefault="00F855C1" w:rsidP="009E7083">
      <w:pPr>
        <w:pStyle w:val="afff0"/>
        <w:widowControl w:val="0"/>
        <w:numPr>
          <w:ilvl w:val="0"/>
          <w:numId w:val="24"/>
        </w:numPr>
        <w:tabs>
          <w:tab w:val="left" w:pos="1134"/>
        </w:tabs>
        <w:ind w:left="0" w:firstLine="709"/>
        <w:rPr>
          <w:b/>
          <w:sz w:val="28"/>
          <w:szCs w:val="28"/>
          <w:lang w:val="ru-RU"/>
        </w:rPr>
      </w:pPr>
      <w:r w:rsidRPr="00DC2234">
        <w:rPr>
          <w:b/>
          <w:sz w:val="28"/>
          <w:szCs w:val="28"/>
          <w:lang w:val="ru-RU"/>
        </w:rPr>
        <w:t xml:space="preserve">Требования к оборудованию и системному программному обеспечению </w:t>
      </w:r>
    </w:p>
    <w:p w14:paraId="7162B58C" w14:textId="77777777" w:rsidR="00F855C1" w:rsidRPr="006F0836" w:rsidRDefault="00F855C1" w:rsidP="009E7083">
      <w:pPr>
        <w:pStyle w:val="StyleText"/>
        <w:widowControl w:val="0"/>
        <w:spacing w:after="0"/>
        <w:ind w:firstLine="0"/>
      </w:pPr>
    </w:p>
    <w:p w14:paraId="72DBBF48" w14:textId="2EC02055" w:rsidR="00F855C1" w:rsidRPr="006F0836" w:rsidRDefault="00F855C1" w:rsidP="009E7083">
      <w:pPr>
        <w:pStyle w:val="StyleText"/>
        <w:widowControl w:val="0"/>
        <w:spacing w:after="0"/>
        <w:ind w:firstLine="709"/>
        <w:jc w:val="both"/>
      </w:pPr>
      <w:r w:rsidRPr="006F0836">
        <w:t>Портал</w:t>
      </w:r>
      <w:r>
        <w:t xml:space="preserve"> должен функционировать на оборудовании </w:t>
      </w:r>
      <w:r w:rsidR="00AE399C">
        <w:t>со следующими минимальными характеристиками:</w:t>
      </w:r>
    </w:p>
    <w:p w14:paraId="73461E12" w14:textId="48986160" w:rsidR="00F855C1" w:rsidRPr="00CD14C9" w:rsidRDefault="00AE399C" w:rsidP="009E7083">
      <w:pPr>
        <w:pStyle w:val="ae"/>
        <w:widowControl w:val="0"/>
        <w:numPr>
          <w:ilvl w:val="0"/>
          <w:numId w:val="26"/>
        </w:numPr>
        <w:tabs>
          <w:tab w:val="left" w:pos="993"/>
        </w:tabs>
        <w:spacing w:after="0"/>
        <w:ind w:left="0" w:right="0" w:firstLine="709"/>
        <w:jc w:val="both"/>
      </w:pPr>
      <w:r>
        <w:rPr>
          <w:lang w:val="ru-RU"/>
        </w:rPr>
        <w:t>с</w:t>
      </w:r>
      <w:r w:rsidR="0047444B" w:rsidRPr="00CD14C9">
        <w:rPr>
          <w:lang w:val="ru-RU"/>
        </w:rPr>
        <w:t>ервер</w:t>
      </w:r>
      <w:r w:rsidR="007025E3" w:rsidRPr="00CD14C9">
        <w:t>:</w:t>
      </w:r>
      <w:r w:rsidR="0047444B" w:rsidRPr="00CD14C9">
        <w:t xml:space="preserve"> 2*Intel (R) Xeon (R) Silver 4108 CPU 1.8GHz, 64 RAM, 1 TB HDD</w:t>
      </w:r>
    </w:p>
    <w:p w14:paraId="5EFAEED2" w14:textId="77777777" w:rsidR="00AE399C" w:rsidRDefault="00AE399C" w:rsidP="00AE399C">
      <w:pPr>
        <w:pStyle w:val="StyleText"/>
        <w:widowControl w:val="0"/>
        <w:spacing w:after="0"/>
        <w:ind w:firstLine="709"/>
        <w:jc w:val="both"/>
      </w:pPr>
      <w:r w:rsidRPr="00AE399C">
        <w:t>и системном программном обеспечении:</w:t>
      </w:r>
    </w:p>
    <w:p w14:paraId="63FC8E8D" w14:textId="18DC8585" w:rsidR="00F855C1" w:rsidRPr="00AE399C" w:rsidRDefault="007025E3" w:rsidP="00AE399C">
      <w:pPr>
        <w:pStyle w:val="ae"/>
        <w:widowControl w:val="0"/>
        <w:numPr>
          <w:ilvl w:val="0"/>
          <w:numId w:val="26"/>
        </w:numPr>
        <w:tabs>
          <w:tab w:val="left" w:pos="993"/>
        </w:tabs>
        <w:spacing w:after="0"/>
        <w:ind w:left="0" w:right="0" w:firstLine="709"/>
        <w:jc w:val="both"/>
        <w:rPr>
          <w:lang w:val="ru-RU"/>
        </w:rPr>
      </w:pPr>
      <w:r w:rsidRPr="00AE399C">
        <w:rPr>
          <w:lang w:val="ru-RU"/>
        </w:rPr>
        <w:t xml:space="preserve">ОС: </w:t>
      </w:r>
      <w:r w:rsidR="0047444B" w:rsidRPr="00AE399C">
        <w:rPr>
          <w:lang w:val="ru-RU"/>
        </w:rPr>
        <w:t xml:space="preserve">MS </w:t>
      </w:r>
      <w:proofErr w:type="spellStart"/>
      <w:r w:rsidR="0047444B" w:rsidRPr="00AE399C">
        <w:rPr>
          <w:lang w:val="ru-RU"/>
        </w:rPr>
        <w:t>Windows</w:t>
      </w:r>
      <w:proofErr w:type="spellEnd"/>
      <w:r w:rsidR="0047444B" w:rsidRPr="00AE399C">
        <w:rPr>
          <w:lang w:val="ru-RU"/>
        </w:rPr>
        <w:t xml:space="preserve"> </w:t>
      </w:r>
      <w:proofErr w:type="spellStart"/>
      <w:r w:rsidR="0047444B" w:rsidRPr="00AE399C">
        <w:rPr>
          <w:lang w:val="ru-RU"/>
        </w:rPr>
        <w:t>Server</w:t>
      </w:r>
      <w:proofErr w:type="spellEnd"/>
      <w:r w:rsidR="0047444B" w:rsidRPr="00AE399C">
        <w:rPr>
          <w:lang w:val="ru-RU"/>
        </w:rPr>
        <w:t xml:space="preserve"> 2016 </w:t>
      </w:r>
      <w:proofErr w:type="spellStart"/>
      <w:r w:rsidR="0047444B" w:rsidRPr="00AE399C">
        <w:rPr>
          <w:lang w:val="ru-RU"/>
        </w:rPr>
        <w:t>Standard</w:t>
      </w:r>
      <w:proofErr w:type="spellEnd"/>
      <w:r w:rsidR="0047444B" w:rsidRPr="00AE399C">
        <w:rPr>
          <w:lang w:val="ru-RU"/>
        </w:rPr>
        <w:t xml:space="preserve"> либо </w:t>
      </w:r>
      <w:proofErr w:type="spellStart"/>
      <w:r w:rsidR="0047444B" w:rsidRPr="00AE399C">
        <w:rPr>
          <w:lang w:val="ru-RU"/>
        </w:rPr>
        <w:t>Linux</w:t>
      </w:r>
      <w:proofErr w:type="spellEnd"/>
      <w:r w:rsidR="0047444B" w:rsidRPr="00AE399C">
        <w:rPr>
          <w:lang w:val="ru-RU"/>
        </w:rPr>
        <w:t xml:space="preserve"> </w:t>
      </w:r>
      <w:proofErr w:type="spellStart"/>
      <w:r w:rsidR="0047444B" w:rsidRPr="00AE399C">
        <w:rPr>
          <w:lang w:val="ru-RU"/>
        </w:rPr>
        <w:t>CentOS</w:t>
      </w:r>
      <w:proofErr w:type="spellEnd"/>
    </w:p>
    <w:p w14:paraId="2C80FF1C" w14:textId="04D1FB83" w:rsidR="00324692" w:rsidRPr="00CD14C9" w:rsidRDefault="0047444B" w:rsidP="009E7083">
      <w:pPr>
        <w:pStyle w:val="ae"/>
        <w:widowControl w:val="0"/>
        <w:numPr>
          <w:ilvl w:val="0"/>
          <w:numId w:val="26"/>
        </w:numPr>
        <w:tabs>
          <w:tab w:val="left" w:pos="993"/>
        </w:tabs>
        <w:spacing w:after="0"/>
        <w:ind w:left="0" w:right="0" w:firstLine="709"/>
        <w:jc w:val="both"/>
      </w:pPr>
      <w:r w:rsidRPr="00CD14C9">
        <w:rPr>
          <w:lang w:val="ru-RU"/>
        </w:rPr>
        <w:t>СУБД</w:t>
      </w:r>
      <w:r w:rsidR="007025E3" w:rsidRPr="00CD14C9">
        <w:t xml:space="preserve">: </w:t>
      </w:r>
      <w:r w:rsidRPr="00CD14C9">
        <w:t>MySQL</w:t>
      </w:r>
      <w:r w:rsidR="009E7083" w:rsidRPr="00CD14C9">
        <w:t xml:space="preserve">, </w:t>
      </w:r>
      <w:r w:rsidRPr="00CD14C9">
        <w:t>PostgreSQL</w:t>
      </w:r>
      <w:r w:rsidR="007025E3" w:rsidRPr="00CD14C9">
        <w:t xml:space="preserve"> </w:t>
      </w:r>
      <w:r w:rsidR="007025E3" w:rsidRPr="00CD14C9">
        <w:rPr>
          <w:lang w:val="ru-RU"/>
        </w:rPr>
        <w:t>или</w:t>
      </w:r>
      <w:r w:rsidR="007025E3" w:rsidRPr="00CD14C9">
        <w:t xml:space="preserve"> MS SQL</w:t>
      </w:r>
    </w:p>
    <w:p w14:paraId="66D0ACC7" w14:textId="21A1AB10" w:rsidR="00D61DE8" w:rsidRPr="00CD14C9" w:rsidRDefault="00D61DE8" w:rsidP="009E7083">
      <w:pPr>
        <w:pStyle w:val="StyleText"/>
        <w:widowControl w:val="0"/>
        <w:spacing w:after="0"/>
        <w:ind w:firstLine="709"/>
        <w:jc w:val="both"/>
      </w:pPr>
      <w:r w:rsidRPr="00CD14C9">
        <w:t>Стандарты и технологии, применяемые для функционирования системы:</w:t>
      </w:r>
    </w:p>
    <w:p w14:paraId="6E813B76" w14:textId="16C09A58" w:rsidR="00D61DE8" w:rsidRPr="00CD14C9" w:rsidRDefault="00D61DE8" w:rsidP="009E7083">
      <w:pPr>
        <w:pStyle w:val="21"/>
        <w:spacing w:line="240" w:lineRule="auto"/>
        <w:rPr>
          <w:lang w:val="ru-RU"/>
        </w:rPr>
      </w:pPr>
      <w:r w:rsidRPr="00CD14C9">
        <w:t>HTML</w:t>
      </w:r>
      <w:r w:rsidR="007025E3" w:rsidRPr="00CD14C9">
        <w:rPr>
          <w:lang w:val="ru-RU"/>
        </w:rPr>
        <w:t>/</w:t>
      </w:r>
      <w:r w:rsidR="007025E3" w:rsidRPr="00CD14C9">
        <w:t>HTML5</w:t>
      </w:r>
    </w:p>
    <w:p w14:paraId="6ED310A8" w14:textId="04CEC967" w:rsidR="00D61DE8" w:rsidRPr="00CD14C9" w:rsidRDefault="00D61DE8" w:rsidP="009E7083">
      <w:pPr>
        <w:pStyle w:val="21"/>
        <w:spacing w:line="240" w:lineRule="auto"/>
        <w:rPr>
          <w:lang w:val="ru-RU"/>
        </w:rPr>
      </w:pPr>
      <w:r w:rsidRPr="00CD14C9">
        <w:t>CSS</w:t>
      </w:r>
      <w:r w:rsidR="007025E3" w:rsidRPr="00CD14C9">
        <w:t>/CSS3</w:t>
      </w:r>
    </w:p>
    <w:p w14:paraId="64FC68A7" w14:textId="10CDF43A" w:rsidR="00D61DE8" w:rsidRPr="00CD14C9" w:rsidRDefault="00D61DE8" w:rsidP="009E7083">
      <w:pPr>
        <w:pStyle w:val="21"/>
        <w:spacing w:line="240" w:lineRule="auto"/>
        <w:rPr>
          <w:lang w:val="ru-RU"/>
        </w:rPr>
      </w:pPr>
      <w:r w:rsidRPr="00CD14C9">
        <w:t xml:space="preserve">JavaScript, AJAX, </w:t>
      </w:r>
      <w:proofErr w:type="spellStart"/>
      <w:r w:rsidRPr="00CD14C9">
        <w:t>JQuery</w:t>
      </w:r>
      <w:proofErr w:type="spellEnd"/>
    </w:p>
    <w:p w14:paraId="4247AD87" w14:textId="481F1908" w:rsidR="00D61DE8" w:rsidRPr="00CD14C9" w:rsidRDefault="00D61DE8" w:rsidP="009E7083">
      <w:pPr>
        <w:pStyle w:val="21"/>
        <w:spacing w:line="240" w:lineRule="auto"/>
      </w:pPr>
      <w:r w:rsidRPr="00CD14C9">
        <w:t>XML, XSD, XSLT</w:t>
      </w:r>
    </w:p>
    <w:p w14:paraId="06854CC7" w14:textId="74A2EFF6" w:rsidR="007025E3" w:rsidRPr="00CD14C9" w:rsidRDefault="007025E3" w:rsidP="009E7083">
      <w:pPr>
        <w:pStyle w:val="21"/>
        <w:spacing w:line="240" w:lineRule="auto"/>
      </w:pPr>
      <w:r w:rsidRPr="00CD14C9">
        <w:t>ASP.NET, .Net Core</w:t>
      </w:r>
    </w:p>
    <w:p w14:paraId="29DC9DC4" w14:textId="61C4CC99" w:rsidR="00F577A8" w:rsidRPr="00CD14C9" w:rsidRDefault="00F577A8" w:rsidP="009E7083">
      <w:pPr>
        <w:pStyle w:val="21"/>
        <w:spacing w:line="240" w:lineRule="auto"/>
      </w:pPr>
      <w:r w:rsidRPr="00CD14C9">
        <w:t xml:space="preserve">Full </w:t>
      </w:r>
      <w:proofErr w:type="spellStart"/>
      <w:r w:rsidRPr="00CD14C9">
        <w:t>RestAPI</w:t>
      </w:r>
      <w:proofErr w:type="spellEnd"/>
    </w:p>
    <w:p w14:paraId="55E9E704" w14:textId="777B4369" w:rsidR="00F577A8" w:rsidRPr="00CD14C9" w:rsidRDefault="00F577A8" w:rsidP="009E7083">
      <w:pPr>
        <w:pStyle w:val="21"/>
        <w:spacing w:line="240" w:lineRule="auto"/>
      </w:pPr>
      <w:proofErr w:type="spellStart"/>
      <w:r w:rsidRPr="00CD14C9">
        <w:t>VueJS</w:t>
      </w:r>
      <w:proofErr w:type="spellEnd"/>
      <w:r w:rsidRPr="00CD14C9">
        <w:t xml:space="preserve">, </w:t>
      </w:r>
      <w:proofErr w:type="spellStart"/>
      <w:r w:rsidRPr="00CD14C9">
        <w:t>DevExtreme</w:t>
      </w:r>
      <w:proofErr w:type="spellEnd"/>
    </w:p>
    <w:p w14:paraId="4ED617B1" w14:textId="0AAF54BE" w:rsidR="00F577A8" w:rsidRPr="00CD14C9" w:rsidRDefault="00F577A8" w:rsidP="009E7083">
      <w:pPr>
        <w:pStyle w:val="21"/>
        <w:spacing w:line="240" w:lineRule="auto"/>
      </w:pPr>
      <w:r w:rsidRPr="00CD14C9">
        <w:t>C#.</w:t>
      </w:r>
    </w:p>
    <w:p w14:paraId="64273C10" w14:textId="68F2F13D" w:rsidR="00D61DE8" w:rsidRPr="007025E3" w:rsidRDefault="00D61DE8" w:rsidP="009E7083">
      <w:pPr>
        <w:rPr>
          <w:lang w:val="ru-RU"/>
        </w:rPr>
      </w:pPr>
    </w:p>
    <w:p w14:paraId="4C32D994" w14:textId="66A158AD" w:rsidR="00631695" w:rsidRPr="00DC2234" w:rsidRDefault="00631695" w:rsidP="009E7083">
      <w:pPr>
        <w:pStyle w:val="afff0"/>
        <w:widowControl w:val="0"/>
        <w:numPr>
          <w:ilvl w:val="0"/>
          <w:numId w:val="24"/>
        </w:numPr>
        <w:tabs>
          <w:tab w:val="left" w:pos="1134"/>
        </w:tabs>
        <w:ind w:left="0" w:firstLine="709"/>
        <w:rPr>
          <w:b/>
          <w:sz w:val="28"/>
          <w:szCs w:val="28"/>
          <w:lang w:val="ru-RU"/>
        </w:rPr>
      </w:pPr>
      <w:r w:rsidRPr="00DC2234">
        <w:rPr>
          <w:b/>
          <w:sz w:val="28"/>
          <w:szCs w:val="28"/>
          <w:lang w:val="ru-RU"/>
        </w:rPr>
        <w:t xml:space="preserve">Требования к документированию </w:t>
      </w:r>
    </w:p>
    <w:p w14:paraId="55D1E54C" w14:textId="77777777" w:rsidR="00631695" w:rsidRPr="006F0836" w:rsidRDefault="00631695" w:rsidP="009E7083">
      <w:pPr>
        <w:pStyle w:val="StyleText"/>
        <w:widowControl w:val="0"/>
        <w:spacing w:after="0"/>
        <w:ind w:firstLine="0"/>
      </w:pPr>
    </w:p>
    <w:p w14:paraId="705668FA" w14:textId="0D22BCD4" w:rsidR="00631695" w:rsidRPr="006F0836" w:rsidRDefault="00631695" w:rsidP="009E7083">
      <w:pPr>
        <w:pStyle w:val="StyleText"/>
        <w:widowControl w:val="0"/>
        <w:spacing w:after="0"/>
        <w:ind w:firstLine="709"/>
        <w:jc w:val="both"/>
      </w:pPr>
      <w:r>
        <w:t xml:space="preserve">Техническая документация к </w:t>
      </w:r>
      <w:r w:rsidRPr="006F0836">
        <w:t>Портал</w:t>
      </w:r>
      <w:r>
        <w:t>у включает в себя:</w:t>
      </w:r>
    </w:p>
    <w:p w14:paraId="7C7590FC" w14:textId="237EE4B3" w:rsidR="00631695" w:rsidRDefault="00631695" w:rsidP="009E7083">
      <w:pPr>
        <w:pStyle w:val="ae"/>
        <w:widowControl w:val="0"/>
        <w:numPr>
          <w:ilvl w:val="0"/>
          <w:numId w:val="26"/>
        </w:numPr>
        <w:tabs>
          <w:tab w:val="left" w:pos="993"/>
        </w:tabs>
        <w:spacing w:after="0"/>
        <w:ind w:left="0" w:right="0" w:firstLine="709"/>
        <w:jc w:val="both"/>
        <w:rPr>
          <w:lang w:val="ru-RU"/>
        </w:rPr>
      </w:pPr>
      <w:r>
        <w:rPr>
          <w:lang w:val="ru-RU"/>
        </w:rPr>
        <w:t xml:space="preserve">Техническое задание в соответствии с </w:t>
      </w:r>
      <w:r w:rsidR="003B3A8A">
        <w:rPr>
          <w:lang w:val="ru-RU"/>
        </w:rPr>
        <w:t xml:space="preserve">требованиями </w:t>
      </w:r>
      <w:r w:rsidR="003B3A8A" w:rsidRPr="003B3A8A">
        <w:rPr>
          <w:lang w:val="ru-RU"/>
        </w:rPr>
        <w:t xml:space="preserve">СТ РК 34.015-2002 </w:t>
      </w:r>
      <w:r w:rsidR="003B3A8A">
        <w:rPr>
          <w:lang w:val="ru-RU"/>
        </w:rPr>
        <w:t>«И</w:t>
      </w:r>
      <w:r w:rsidR="003B3A8A" w:rsidRPr="003B3A8A">
        <w:rPr>
          <w:lang w:val="ru-RU"/>
        </w:rPr>
        <w:t>нформационная технология.</w:t>
      </w:r>
      <w:r w:rsidR="003B3A8A">
        <w:rPr>
          <w:lang w:val="ru-RU"/>
        </w:rPr>
        <w:t xml:space="preserve"> К</w:t>
      </w:r>
      <w:r w:rsidR="003B3A8A" w:rsidRPr="003B3A8A">
        <w:rPr>
          <w:lang w:val="ru-RU"/>
        </w:rPr>
        <w:t>омплекс стандартов на автоматизированные системы.</w:t>
      </w:r>
      <w:r w:rsidR="003B3A8A">
        <w:rPr>
          <w:lang w:val="ru-RU"/>
        </w:rPr>
        <w:t xml:space="preserve"> Т</w:t>
      </w:r>
      <w:r w:rsidR="003B3A8A" w:rsidRPr="003B3A8A">
        <w:rPr>
          <w:lang w:val="ru-RU"/>
        </w:rPr>
        <w:t>ехническое задание на создание автоматизированной системы</w:t>
      </w:r>
      <w:r w:rsidR="003B3A8A">
        <w:rPr>
          <w:lang w:val="ru-RU"/>
        </w:rPr>
        <w:t>»;</w:t>
      </w:r>
    </w:p>
    <w:p w14:paraId="00954F84" w14:textId="6C0BA969" w:rsidR="00223973" w:rsidRPr="00223973" w:rsidRDefault="00223973" w:rsidP="009E7083">
      <w:pPr>
        <w:pStyle w:val="ae"/>
        <w:widowControl w:val="0"/>
        <w:numPr>
          <w:ilvl w:val="0"/>
          <w:numId w:val="26"/>
        </w:numPr>
        <w:tabs>
          <w:tab w:val="left" w:pos="993"/>
        </w:tabs>
        <w:spacing w:after="0"/>
        <w:ind w:left="0" w:right="0" w:firstLine="709"/>
        <w:jc w:val="both"/>
        <w:rPr>
          <w:lang w:val="ru-RU"/>
        </w:rPr>
      </w:pPr>
      <w:r w:rsidRPr="00223973">
        <w:rPr>
          <w:lang w:val="ru-RU"/>
        </w:rPr>
        <w:t xml:space="preserve">Программа и методика испытаний </w:t>
      </w:r>
      <w:r>
        <w:rPr>
          <w:lang w:val="ru-RU"/>
        </w:rPr>
        <w:t xml:space="preserve">в соответствии с требованиями </w:t>
      </w:r>
      <w:r w:rsidRPr="00223973">
        <w:rPr>
          <w:lang w:val="ru-RU"/>
        </w:rPr>
        <w:t xml:space="preserve">СТ РК 1089-2002 </w:t>
      </w:r>
      <w:r>
        <w:rPr>
          <w:lang w:val="ru-RU"/>
        </w:rPr>
        <w:t>«</w:t>
      </w:r>
      <w:r w:rsidRPr="00223973">
        <w:rPr>
          <w:lang w:val="ru-RU"/>
        </w:rPr>
        <w:t>Единая система программной документации. Программа и методика испытаний. Планирование проведение испытаний программного обеспечения</w:t>
      </w:r>
      <w:r>
        <w:rPr>
          <w:lang w:val="ru-RU"/>
        </w:rPr>
        <w:t>»</w:t>
      </w:r>
      <w:r w:rsidRPr="00223973">
        <w:rPr>
          <w:lang w:val="ru-RU"/>
        </w:rPr>
        <w:t>;</w:t>
      </w:r>
    </w:p>
    <w:p w14:paraId="03FFA061" w14:textId="610AEA47" w:rsidR="00223973" w:rsidRPr="00223973" w:rsidRDefault="00223973" w:rsidP="009E7083">
      <w:pPr>
        <w:pStyle w:val="ae"/>
        <w:widowControl w:val="0"/>
        <w:numPr>
          <w:ilvl w:val="0"/>
          <w:numId w:val="26"/>
        </w:numPr>
        <w:tabs>
          <w:tab w:val="left" w:pos="993"/>
        </w:tabs>
        <w:spacing w:after="0"/>
        <w:ind w:left="0" w:right="0" w:firstLine="709"/>
        <w:jc w:val="both"/>
        <w:rPr>
          <w:lang w:val="ru-RU"/>
        </w:rPr>
      </w:pPr>
      <w:r w:rsidRPr="00223973">
        <w:rPr>
          <w:lang w:val="ru-RU"/>
        </w:rPr>
        <w:t xml:space="preserve">Руководство пользователя </w:t>
      </w:r>
      <w:r>
        <w:rPr>
          <w:lang w:val="ru-RU"/>
        </w:rPr>
        <w:t xml:space="preserve">в соответствии с требованиями </w:t>
      </w:r>
      <w:r w:rsidRPr="00223973">
        <w:rPr>
          <w:lang w:val="ru-RU"/>
        </w:rPr>
        <w:t xml:space="preserve">СТ РК 1087-2002 </w:t>
      </w:r>
      <w:r>
        <w:rPr>
          <w:lang w:val="ru-RU"/>
        </w:rPr>
        <w:t>«</w:t>
      </w:r>
      <w:r w:rsidRPr="00223973">
        <w:rPr>
          <w:lang w:val="ru-RU"/>
        </w:rPr>
        <w:t>Единая система программной документации. Руководство пользователя. Требования к составу, содержанию и оформлению</w:t>
      </w:r>
      <w:r>
        <w:rPr>
          <w:lang w:val="ru-RU"/>
        </w:rPr>
        <w:t>».</w:t>
      </w:r>
    </w:p>
    <w:p w14:paraId="4B1DAAEB" w14:textId="17BFD90F" w:rsidR="00631695" w:rsidRDefault="00631695" w:rsidP="009E7083">
      <w:pPr>
        <w:rPr>
          <w:lang w:val="ru-RU"/>
        </w:rPr>
      </w:pPr>
    </w:p>
    <w:p w14:paraId="2B3F5F01" w14:textId="75963331" w:rsidR="00970154" w:rsidRPr="00DC2234" w:rsidRDefault="00970154" w:rsidP="009E7083">
      <w:pPr>
        <w:pStyle w:val="afff0"/>
        <w:widowControl w:val="0"/>
        <w:numPr>
          <w:ilvl w:val="0"/>
          <w:numId w:val="24"/>
        </w:numPr>
        <w:tabs>
          <w:tab w:val="left" w:pos="1134"/>
        </w:tabs>
        <w:ind w:left="0" w:firstLine="709"/>
        <w:rPr>
          <w:b/>
          <w:sz w:val="28"/>
          <w:szCs w:val="28"/>
          <w:lang w:val="ru-RU"/>
        </w:rPr>
      </w:pPr>
      <w:r w:rsidRPr="00DC2234">
        <w:rPr>
          <w:b/>
          <w:sz w:val="28"/>
          <w:szCs w:val="28"/>
          <w:lang w:val="ru-RU"/>
        </w:rPr>
        <w:t xml:space="preserve">Требования к </w:t>
      </w:r>
      <w:r>
        <w:rPr>
          <w:b/>
          <w:sz w:val="28"/>
          <w:szCs w:val="28"/>
          <w:lang w:val="ru-RU"/>
        </w:rPr>
        <w:t>оказанию услуг</w:t>
      </w:r>
      <w:r w:rsidRPr="00DC2234">
        <w:rPr>
          <w:b/>
          <w:sz w:val="28"/>
          <w:szCs w:val="28"/>
          <w:lang w:val="ru-RU"/>
        </w:rPr>
        <w:t xml:space="preserve"> </w:t>
      </w:r>
    </w:p>
    <w:p w14:paraId="392C6562" w14:textId="77777777" w:rsidR="00970154" w:rsidRPr="006F0836" w:rsidRDefault="00970154" w:rsidP="009E7083">
      <w:pPr>
        <w:pStyle w:val="StyleText"/>
        <w:widowControl w:val="0"/>
        <w:spacing w:after="0"/>
        <w:ind w:firstLine="0"/>
      </w:pPr>
    </w:p>
    <w:p w14:paraId="2A1E25E8" w14:textId="71AA93AD" w:rsidR="00AE399C" w:rsidRDefault="00AE399C" w:rsidP="009E7083">
      <w:pPr>
        <w:pStyle w:val="StyleText"/>
        <w:widowControl w:val="0"/>
        <w:spacing w:after="0"/>
        <w:ind w:firstLine="709"/>
        <w:jc w:val="both"/>
      </w:pPr>
      <w:r>
        <w:t xml:space="preserve">Срок оказания услуг: 20 декабря 2021 года. </w:t>
      </w:r>
    </w:p>
    <w:p w14:paraId="773A2708" w14:textId="611CD4D7" w:rsidR="00970154" w:rsidRPr="006F0836" w:rsidRDefault="00970154" w:rsidP="009E7083">
      <w:pPr>
        <w:pStyle w:val="StyleText"/>
        <w:widowControl w:val="0"/>
        <w:spacing w:after="0"/>
        <w:ind w:firstLine="709"/>
        <w:jc w:val="both"/>
      </w:pPr>
      <w:r>
        <w:t>Поставщик должен оказать следующие услуги:</w:t>
      </w:r>
    </w:p>
    <w:p w14:paraId="3477DD62" w14:textId="77777777" w:rsidR="00970154" w:rsidRDefault="00970154" w:rsidP="009E7083">
      <w:pPr>
        <w:pStyle w:val="ae"/>
        <w:widowControl w:val="0"/>
        <w:numPr>
          <w:ilvl w:val="0"/>
          <w:numId w:val="26"/>
        </w:numPr>
        <w:tabs>
          <w:tab w:val="left" w:pos="993"/>
        </w:tabs>
        <w:spacing w:after="0"/>
        <w:ind w:left="0" w:right="0" w:firstLine="709"/>
        <w:jc w:val="both"/>
        <w:rPr>
          <w:lang w:val="ru-RU"/>
        </w:rPr>
      </w:pPr>
      <w:r>
        <w:rPr>
          <w:lang w:val="ru-RU"/>
        </w:rPr>
        <w:t>разработку технической документации;</w:t>
      </w:r>
    </w:p>
    <w:p w14:paraId="0D44B915" w14:textId="201B6190" w:rsidR="00970154" w:rsidRDefault="00970154" w:rsidP="009E7083">
      <w:pPr>
        <w:pStyle w:val="ae"/>
        <w:widowControl w:val="0"/>
        <w:numPr>
          <w:ilvl w:val="0"/>
          <w:numId w:val="26"/>
        </w:numPr>
        <w:tabs>
          <w:tab w:val="left" w:pos="993"/>
        </w:tabs>
        <w:spacing w:after="0"/>
        <w:ind w:left="0" w:right="0" w:firstLine="709"/>
        <w:jc w:val="both"/>
        <w:rPr>
          <w:lang w:val="ru-RU"/>
        </w:rPr>
      </w:pPr>
      <w:r>
        <w:rPr>
          <w:lang w:val="ru-RU"/>
        </w:rPr>
        <w:t>разработку программного обеспечения;</w:t>
      </w:r>
    </w:p>
    <w:p w14:paraId="77A49D6A" w14:textId="77777777" w:rsidR="00970154" w:rsidRDefault="00970154" w:rsidP="009E7083">
      <w:pPr>
        <w:pStyle w:val="ae"/>
        <w:widowControl w:val="0"/>
        <w:numPr>
          <w:ilvl w:val="0"/>
          <w:numId w:val="26"/>
        </w:numPr>
        <w:tabs>
          <w:tab w:val="left" w:pos="993"/>
        </w:tabs>
        <w:spacing w:after="0"/>
        <w:ind w:left="0" w:right="0" w:firstLine="709"/>
        <w:jc w:val="both"/>
        <w:rPr>
          <w:lang w:val="ru-RU"/>
        </w:rPr>
      </w:pPr>
      <w:r>
        <w:rPr>
          <w:lang w:val="ru-RU"/>
        </w:rPr>
        <w:t>установку и тестирование программного обеспечения на оборудовании заказчика;</w:t>
      </w:r>
    </w:p>
    <w:p w14:paraId="7012E656" w14:textId="77777777" w:rsidR="00970154" w:rsidRDefault="00970154" w:rsidP="009E7083">
      <w:pPr>
        <w:pStyle w:val="ae"/>
        <w:widowControl w:val="0"/>
        <w:numPr>
          <w:ilvl w:val="0"/>
          <w:numId w:val="26"/>
        </w:numPr>
        <w:tabs>
          <w:tab w:val="left" w:pos="993"/>
        </w:tabs>
        <w:spacing w:after="0"/>
        <w:ind w:left="0" w:right="0" w:firstLine="709"/>
        <w:jc w:val="both"/>
        <w:rPr>
          <w:lang w:val="ru-RU"/>
        </w:rPr>
      </w:pPr>
      <w:r>
        <w:rPr>
          <w:lang w:val="ru-RU"/>
        </w:rPr>
        <w:t>доработку программного обеспечения по результатам тестирования;</w:t>
      </w:r>
    </w:p>
    <w:p w14:paraId="0CF85439" w14:textId="0DACAB70" w:rsidR="00970154" w:rsidRDefault="00970154" w:rsidP="009E7083">
      <w:pPr>
        <w:pStyle w:val="ae"/>
        <w:widowControl w:val="0"/>
        <w:numPr>
          <w:ilvl w:val="0"/>
          <w:numId w:val="26"/>
        </w:numPr>
        <w:tabs>
          <w:tab w:val="left" w:pos="993"/>
        </w:tabs>
        <w:spacing w:after="0"/>
        <w:ind w:left="0" w:right="0" w:firstLine="709"/>
        <w:jc w:val="both"/>
        <w:rPr>
          <w:lang w:val="ru-RU"/>
        </w:rPr>
      </w:pPr>
      <w:r>
        <w:rPr>
          <w:lang w:val="ru-RU"/>
        </w:rPr>
        <w:t>проведение испытаний, обучение и ввод Портала в опытную эксплуатацию;</w:t>
      </w:r>
    </w:p>
    <w:p w14:paraId="48E96329" w14:textId="4F3B678A" w:rsidR="00970154" w:rsidRPr="00970154" w:rsidRDefault="006F4F55" w:rsidP="009E7083">
      <w:pPr>
        <w:pStyle w:val="ae"/>
        <w:widowControl w:val="0"/>
        <w:numPr>
          <w:ilvl w:val="0"/>
          <w:numId w:val="26"/>
        </w:numPr>
        <w:tabs>
          <w:tab w:val="left" w:pos="993"/>
        </w:tabs>
        <w:spacing w:after="0"/>
        <w:ind w:left="0" w:right="0" w:firstLine="709"/>
        <w:jc w:val="both"/>
        <w:rPr>
          <w:lang w:val="ru-RU"/>
        </w:rPr>
      </w:pPr>
      <w:r>
        <w:rPr>
          <w:lang w:val="ru-RU"/>
        </w:rPr>
        <w:t xml:space="preserve">техническое </w:t>
      </w:r>
      <w:r w:rsidR="00970154" w:rsidRPr="00970154">
        <w:rPr>
          <w:lang w:val="ru-RU"/>
        </w:rPr>
        <w:t xml:space="preserve">сопровождение Портала в течение 12 месяцев после </w:t>
      </w:r>
      <w:r w:rsidR="00970154">
        <w:rPr>
          <w:lang w:val="ru-RU"/>
        </w:rPr>
        <w:t xml:space="preserve">даты </w:t>
      </w:r>
      <w:r w:rsidR="00970154" w:rsidRPr="00970154">
        <w:rPr>
          <w:lang w:val="ru-RU"/>
        </w:rPr>
        <w:t>подписания акта оказанных услуг.</w:t>
      </w:r>
    </w:p>
    <w:p w14:paraId="35F6CDB2" w14:textId="37F045F7" w:rsidR="004161E9" w:rsidRPr="00631695" w:rsidRDefault="004161E9" w:rsidP="009E7083">
      <w:pPr>
        <w:pStyle w:val="ae"/>
        <w:widowControl w:val="0"/>
        <w:tabs>
          <w:tab w:val="left" w:pos="993"/>
        </w:tabs>
        <w:spacing w:after="0"/>
        <w:ind w:right="0"/>
        <w:jc w:val="left"/>
        <w:rPr>
          <w:lang w:val="ru-RU"/>
        </w:rPr>
      </w:pPr>
      <w:r w:rsidRPr="003B3A8A">
        <w:rPr>
          <w:lang w:val="ru-RU"/>
        </w:rPr>
        <w:br/>
        <w:t> </w:t>
      </w:r>
    </w:p>
    <w:sectPr w:rsidR="004161E9" w:rsidRPr="00631695" w:rsidSect="00DF1A50">
      <w:pgSz w:w="11900" w:h="16840" w:code="1"/>
      <w:pgMar w:top="1276" w:right="985" w:bottom="1560" w:left="1276" w:header="425" w:footer="47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3D3B0" w14:textId="77777777" w:rsidR="00047F8D" w:rsidRDefault="00047F8D">
      <w:r>
        <w:separator/>
      </w:r>
    </w:p>
  </w:endnote>
  <w:endnote w:type="continuationSeparator" w:id="0">
    <w:p w14:paraId="13BC803C" w14:textId="77777777" w:rsidR="00047F8D" w:rsidRDefault="00047F8D">
      <w:r>
        <w:continuationSeparator/>
      </w:r>
    </w:p>
  </w:endnote>
  <w:endnote w:type="continuationNotice" w:id="1">
    <w:p w14:paraId="540418FF" w14:textId="77777777" w:rsidR="00047F8D" w:rsidRDefault="00047F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entury Gothic">
    <w:panose1 w:val="020B0502020202020204"/>
    <w:charset w:val="CC"/>
    <w:family w:val="swiss"/>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charset w:val="00"/>
    <w:family w:val="swiss"/>
    <w:pitch w:val="variable"/>
    <w:sig w:usb0="E1000AEF" w:usb1="5000A1FF" w:usb2="00000000" w:usb3="00000000" w:csb0="000001BF" w:csb1="00000000"/>
  </w:font>
  <w:font w:name="Arial Narrow">
    <w:panose1 w:val="020B0606020202030204"/>
    <w:charset w:val="CC"/>
    <w:family w:val="swiss"/>
    <w:pitch w:val="variable"/>
    <w:sig w:usb0="00000287" w:usb1="00000800" w:usb2="00000000" w:usb3="00000000" w:csb0="0000009F" w:csb1="00000000"/>
  </w:font>
  <w:font w:name="Cambria Math">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HG Mincho Light J">
    <w:altName w:val="Times New Roman"/>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E4EF8" w14:textId="77777777" w:rsidR="00047F8D" w:rsidRDefault="00047F8D">
      <w:r>
        <w:separator/>
      </w:r>
    </w:p>
  </w:footnote>
  <w:footnote w:type="continuationSeparator" w:id="0">
    <w:p w14:paraId="5C652F5D" w14:textId="77777777" w:rsidR="00047F8D" w:rsidRDefault="00047F8D">
      <w:r>
        <w:continuationSeparator/>
      </w:r>
    </w:p>
  </w:footnote>
  <w:footnote w:type="continuationNotice" w:id="1">
    <w:p w14:paraId="401F5DAC" w14:textId="77777777" w:rsidR="00047F8D" w:rsidRDefault="00047F8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multilevel"/>
    <w:tmpl w:val="3F5E4DDE"/>
    <w:name w:val="Нумерованный список 4"/>
    <w:lvl w:ilvl="0">
      <w:start w:val="1"/>
      <w:numFmt w:val="decimal"/>
      <w:lvlText w:val="%1)"/>
      <w:lvlJc w:val="left"/>
      <w:pPr>
        <w:tabs>
          <w:tab w:val="num" w:pos="3025"/>
        </w:tabs>
        <w:ind w:left="2268" w:firstLine="39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FFFFFF7E"/>
    <w:multiLevelType w:val="multilevel"/>
    <w:tmpl w:val="D696F9B2"/>
    <w:lvl w:ilvl="0">
      <w:start w:val="1"/>
      <w:numFmt w:val="decimal"/>
      <w:pStyle w:val="3"/>
      <w:lvlText w:val="%1"/>
      <w:lvlJc w:val="left"/>
      <w:pPr>
        <w:tabs>
          <w:tab w:val="num" w:pos="926"/>
        </w:tabs>
        <w:ind w:left="926" w:hanging="360"/>
      </w:pPr>
      <w:rPr>
        <w:rFonts w:hint="default"/>
      </w:rPr>
    </w:lvl>
    <w:lvl w:ilvl="1">
      <w:start w:val="1"/>
      <w:numFmt w:val="decimal"/>
      <w:isLgl/>
      <w:lvlText w:val="%1.%2"/>
      <w:lvlJc w:val="left"/>
      <w:pPr>
        <w:ind w:left="926" w:hanging="360"/>
      </w:pPr>
      <w:rPr>
        <w:rFonts w:hint="default"/>
        <w:sz w:val="28"/>
      </w:rPr>
    </w:lvl>
    <w:lvl w:ilvl="2">
      <w:start w:val="1"/>
      <w:numFmt w:val="decimal"/>
      <w:pStyle w:val="30"/>
      <w:isLgl/>
      <w:lvlText w:val="%1.%2.%3"/>
      <w:lvlJc w:val="left"/>
      <w:pPr>
        <w:ind w:left="1286" w:hanging="720"/>
      </w:pPr>
      <w:rPr>
        <w:rFonts w:hint="default"/>
      </w:rPr>
    </w:lvl>
    <w:lvl w:ilvl="3">
      <w:start w:val="1"/>
      <w:numFmt w:val="decimal"/>
      <w:isLgl/>
      <w:lvlText w:val="%1.%2.%3.%4"/>
      <w:lvlJc w:val="left"/>
      <w:pPr>
        <w:ind w:left="1286" w:hanging="720"/>
      </w:pPr>
      <w:rPr>
        <w:rFonts w:hint="default"/>
      </w:rPr>
    </w:lvl>
    <w:lvl w:ilvl="4">
      <w:start w:val="1"/>
      <w:numFmt w:val="decimal"/>
      <w:isLgl/>
      <w:lvlText w:val="%1.%2.%3.%4.%5"/>
      <w:lvlJc w:val="left"/>
      <w:pPr>
        <w:ind w:left="1646" w:hanging="1080"/>
      </w:pPr>
      <w:rPr>
        <w:rFonts w:hint="default"/>
      </w:rPr>
    </w:lvl>
    <w:lvl w:ilvl="5">
      <w:start w:val="1"/>
      <w:numFmt w:val="decimal"/>
      <w:isLgl/>
      <w:lvlText w:val="%1.%2.%3.%4.%5.%6"/>
      <w:lvlJc w:val="left"/>
      <w:pPr>
        <w:ind w:left="1646" w:hanging="1080"/>
      </w:pPr>
      <w:rPr>
        <w:rFonts w:hint="default"/>
      </w:rPr>
    </w:lvl>
    <w:lvl w:ilvl="6">
      <w:start w:val="1"/>
      <w:numFmt w:val="decimal"/>
      <w:isLgl/>
      <w:lvlText w:val="%1.%2.%3.%4.%5.%6.%7"/>
      <w:lvlJc w:val="left"/>
      <w:pPr>
        <w:ind w:left="2006" w:hanging="1440"/>
      </w:pPr>
      <w:rPr>
        <w:rFonts w:hint="default"/>
      </w:rPr>
    </w:lvl>
    <w:lvl w:ilvl="7">
      <w:start w:val="1"/>
      <w:numFmt w:val="decimal"/>
      <w:isLgl/>
      <w:lvlText w:val="%1.%2.%3.%4.%5.%6.%7.%8"/>
      <w:lvlJc w:val="left"/>
      <w:pPr>
        <w:ind w:left="2006" w:hanging="1440"/>
      </w:pPr>
      <w:rPr>
        <w:rFonts w:hint="default"/>
      </w:rPr>
    </w:lvl>
    <w:lvl w:ilvl="8">
      <w:start w:val="1"/>
      <w:numFmt w:val="decimal"/>
      <w:isLgl/>
      <w:lvlText w:val="%1.%2.%3.%4.%5.%6.%7.%8.%9"/>
      <w:lvlJc w:val="left"/>
      <w:pPr>
        <w:ind w:left="2366" w:hanging="1800"/>
      </w:pPr>
      <w:rPr>
        <w:rFonts w:hint="default"/>
      </w:rPr>
    </w:lvl>
  </w:abstractNum>
  <w:abstractNum w:abstractNumId="2" w15:restartNumberingAfterBreak="0">
    <w:nsid w:val="FFFFFF82"/>
    <w:multiLevelType w:val="singleLevel"/>
    <w:tmpl w:val="F36861AC"/>
    <w:lvl w:ilvl="0">
      <w:start w:val="1"/>
      <w:numFmt w:val="bullet"/>
      <w:pStyle w:val="31"/>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B6FECA1C"/>
    <w:lvl w:ilvl="0">
      <w:start w:val="1"/>
      <w:numFmt w:val="bullet"/>
      <w:pStyle w:val="2"/>
      <w:lvlText w:val="o"/>
      <w:lvlJc w:val="left"/>
      <w:pPr>
        <w:tabs>
          <w:tab w:val="num" w:pos="1494"/>
        </w:tabs>
        <w:ind w:left="1494" w:hanging="360"/>
      </w:pPr>
      <w:rPr>
        <w:rFonts w:ascii="Courier New" w:hAnsi="Courier New" w:hint="default"/>
      </w:rPr>
    </w:lvl>
  </w:abstractNum>
  <w:abstractNum w:abstractNumId="4" w15:restartNumberingAfterBreak="0">
    <w:nsid w:val="FFFFFF88"/>
    <w:multiLevelType w:val="singleLevel"/>
    <w:tmpl w:val="7CD446BE"/>
    <w:lvl w:ilvl="0">
      <w:start w:val="1"/>
      <w:numFmt w:val="decimal"/>
      <w:pStyle w:val="a"/>
      <w:lvlText w:val="%1"/>
      <w:lvlJc w:val="left"/>
      <w:pPr>
        <w:tabs>
          <w:tab w:val="num" w:pos="360"/>
        </w:tabs>
        <w:ind w:left="360" w:hanging="360"/>
      </w:pPr>
      <w:rPr>
        <w:rFonts w:hint="default"/>
      </w:rPr>
    </w:lvl>
  </w:abstractNum>
  <w:abstractNum w:abstractNumId="5" w15:restartNumberingAfterBreak="0">
    <w:nsid w:val="03993AD3"/>
    <w:multiLevelType w:val="multilevel"/>
    <w:tmpl w:val="5C56B392"/>
    <w:lvl w:ilvl="0">
      <w:start w:val="1"/>
      <w:numFmt w:val="decimal"/>
      <w:pStyle w:val="1"/>
      <w:lvlText w:val="%1"/>
      <w:lvlJc w:val="left"/>
      <w:pPr>
        <w:tabs>
          <w:tab w:val="num" w:pos="432"/>
        </w:tabs>
        <w:ind w:left="432" w:hanging="432"/>
      </w:pPr>
      <w:rPr>
        <w:rFonts w:cs="Times New Roman" w:hint="default"/>
        <w:sz w:val="28"/>
        <w:szCs w:val="28"/>
      </w:rPr>
    </w:lvl>
    <w:lvl w:ilvl="1">
      <w:start w:val="1"/>
      <w:numFmt w:val="decimal"/>
      <w:pStyle w:val="20"/>
      <w:lvlText w:val="%1.%2"/>
      <w:lvlJc w:val="left"/>
      <w:pPr>
        <w:tabs>
          <w:tab w:val="num" w:pos="498"/>
        </w:tabs>
        <w:ind w:left="498" w:hanging="432"/>
      </w:pPr>
      <w:rPr>
        <w:rFonts w:cs="Times New Roman" w:hint="default"/>
      </w:rPr>
    </w:lvl>
    <w:lvl w:ilvl="2">
      <w:start w:val="1"/>
      <w:numFmt w:val="decimal"/>
      <w:pStyle w:val="32"/>
      <w:lvlText w:val="%1.%2.%3"/>
      <w:lvlJc w:val="left"/>
      <w:pPr>
        <w:tabs>
          <w:tab w:val="num" w:pos="4951"/>
        </w:tabs>
        <w:ind w:firstLine="360"/>
      </w:pPr>
      <w:rPr>
        <w:rFonts w:cs="Times New Roman" w:hint="default"/>
        <w:b/>
        <w:sz w:val="24"/>
        <w:szCs w:val="24"/>
      </w:rPr>
    </w:lvl>
    <w:lvl w:ilvl="3">
      <w:start w:val="1"/>
      <w:numFmt w:val="decimal"/>
      <w:pStyle w:val="4"/>
      <w:lvlText w:val="%1.%2.%3.%4"/>
      <w:lvlJc w:val="left"/>
      <w:pPr>
        <w:tabs>
          <w:tab w:val="num" w:pos="864"/>
        </w:tabs>
        <w:ind w:left="864" w:hanging="864"/>
      </w:pPr>
      <w:rPr>
        <w:rFonts w:cs="Times New Roman" w:hint="default"/>
      </w:rPr>
    </w:lvl>
    <w:lvl w:ilvl="4">
      <w:start w:val="1"/>
      <w:numFmt w:val="decimal"/>
      <w:pStyle w:val="5"/>
      <w:lvlText w:val="%1.%2.%3.%4.%5"/>
      <w:lvlJc w:val="left"/>
      <w:pPr>
        <w:tabs>
          <w:tab w:val="num" w:pos="648"/>
        </w:tabs>
        <w:ind w:left="648" w:hanging="1008"/>
      </w:pPr>
      <w:rPr>
        <w:rFonts w:cs="Times New Roman" w:hint="default"/>
      </w:rPr>
    </w:lvl>
    <w:lvl w:ilvl="5">
      <w:start w:val="1"/>
      <w:numFmt w:val="decimal"/>
      <w:lvlText w:val="%1.%2.%3.%4.%5.%6"/>
      <w:lvlJc w:val="left"/>
      <w:pPr>
        <w:tabs>
          <w:tab w:val="num" w:pos="792"/>
        </w:tabs>
        <w:ind w:left="792" w:hanging="1152"/>
      </w:pPr>
      <w:rPr>
        <w:rFonts w:cs="Times New Roman" w:hint="default"/>
      </w:rPr>
    </w:lvl>
    <w:lvl w:ilvl="6">
      <w:start w:val="1"/>
      <w:numFmt w:val="decimal"/>
      <w:lvlText w:val="%1.%2.%3.%4.%5.%6.%7"/>
      <w:lvlJc w:val="left"/>
      <w:pPr>
        <w:tabs>
          <w:tab w:val="num" w:pos="936"/>
        </w:tabs>
        <w:ind w:left="936" w:hanging="1296"/>
      </w:pPr>
      <w:rPr>
        <w:rFonts w:cs="Times New Roman" w:hint="default"/>
      </w:rPr>
    </w:lvl>
    <w:lvl w:ilvl="7">
      <w:start w:val="1"/>
      <w:numFmt w:val="decimal"/>
      <w:lvlText w:val="%1.%2.%3.%4.%5.%6.%7.%8"/>
      <w:lvlJc w:val="left"/>
      <w:pPr>
        <w:tabs>
          <w:tab w:val="num" w:pos="1080"/>
        </w:tabs>
        <w:ind w:left="1080" w:hanging="1440"/>
      </w:pPr>
      <w:rPr>
        <w:rFonts w:cs="Times New Roman" w:hint="default"/>
      </w:rPr>
    </w:lvl>
    <w:lvl w:ilvl="8">
      <w:start w:val="1"/>
      <w:numFmt w:val="decimal"/>
      <w:lvlText w:val="%1.%2.%3.%4.%5.%6.%7.%8.%9"/>
      <w:lvlJc w:val="left"/>
      <w:pPr>
        <w:tabs>
          <w:tab w:val="num" w:pos="1224"/>
        </w:tabs>
        <w:ind w:left="1224" w:hanging="1584"/>
      </w:pPr>
      <w:rPr>
        <w:rFonts w:cs="Times New Roman" w:hint="default"/>
      </w:rPr>
    </w:lvl>
  </w:abstractNum>
  <w:abstractNum w:abstractNumId="6" w15:restartNumberingAfterBreak="0">
    <w:nsid w:val="048F1762"/>
    <w:multiLevelType w:val="multilevel"/>
    <w:tmpl w:val="5FDC0128"/>
    <w:lvl w:ilvl="0">
      <w:start w:val="1"/>
      <w:numFmt w:val="decimal"/>
      <w:lvlText w:val="%1."/>
      <w:lvlJc w:val="left"/>
      <w:pPr>
        <w:ind w:left="720"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7" w15:restartNumberingAfterBreak="0">
    <w:nsid w:val="062C034A"/>
    <w:multiLevelType w:val="multilevel"/>
    <w:tmpl w:val="C00AC84E"/>
    <w:lvl w:ilvl="0">
      <w:start w:val="1"/>
      <w:numFmt w:val="decimal"/>
      <w:pStyle w:val="Numbertable"/>
      <w:suff w:val="space"/>
      <w:lvlText w:val="%1)"/>
      <w:lvlJc w:val="left"/>
      <w:pPr>
        <w:ind w:left="644" w:hanging="644"/>
      </w:pPr>
      <w:rPr>
        <w:rFonts w:ascii="Times New Roman" w:hAnsi="Times New Roman"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bullet"/>
      <w:suff w:val="space"/>
      <w:lvlText w:val=""/>
      <w:lvlJc w:val="left"/>
      <w:pPr>
        <w:ind w:left="792"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6313BB1"/>
    <w:multiLevelType w:val="hybridMultilevel"/>
    <w:tmpl w:val="6A16594A"/>
    <w:lvl w:ilvl="0" w:tplc="9D9250A0">
      <w:start w:val="1"/>
      <w:numFmt w:val="bullet"/>
      <w:pStyle w:val="BodyTextBullet"/>
      <w:lvlText w:val=""/>
      <w:lvlJc w:val="left"/>
      <w:pPr>
        <w:ind w:left="1068" w:hanging="360"/>
      </w:pPr>
      <w:rPr>
        <w:rFonts w:ascii="Symbol" w:hAnsi="Symbol" w:hint="default"/>
      </w:rPr>
    </w:lvl>
    <w:lvl w:ilvl="1" w:tplc="04190019">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9" w15:restartNumberingAfterBreak="0">
    <w:nsid w:val="19C60860"/>
    <w:multiLevelType w:val="hybridMultilevel"/>
    <w:tmpl w:val="E28A613E"/>
    <w:name w:val="LB22"/>
    <w:lvl w:ilvl="0" w:tplc="B9DCE37C">
      <w:start w:val="1"/>
      <w:numFmt w:val="bullet"/>
      <w:lvlText w:val=""/>
      <w:lvlJc w:val="left"/>
      <w:pPr>
        <w:ind w:left="1146" w:hanging="360"/>
      </w:pPr>
      <w:rPr>
        <w:rFonts w:ascii="Symbol" w:hAnsi="Symbol" w:hint="default"/>
      </w:rPr>
    </w:lvl>
    <w:lvl w:ilvl="1" w:tplc="B2226F90" w:tentative="1">
      <w:start w:val="1"/>
      <w:numFmt w:val="bullet"/>
      <w:lvlText w:val="o"/>
      <w:lvlJc w:val="left"/>
      <w:pPr>
        <w:ind w:left="1866" w:hanging="360"/>
      </w:pPr>
      <w:rPr>
        <w:rFonts w:ascii="Courier New" w:hAnsi="Courier New" w:cs="Courier New" w:hint="default"/>
      </w:rPr>
    </w:lvl>
    <w:lvl w:ilvl="2" w:tplc="7508195C" w:tentative="1">
      <w:start w:val="1"/>
      <w:numFmt w:val="bullet"/>
      <w:lvlText w:val=""/>
      <w:lvlJc w:val="left"/>
      <w:pPr>
        <w:ind w:left="2586" w:hanging="360"/>
      </w:pPr>
      <w:rPr>
        <w:rFonts w:ascii="Wingdings" w:hAnsi="Wingdings" w:hint="default"/>
      </w:rPr>
    </w:lvl>
    <w:lvl w:ilvl="3" w:tplc="45400568" w:tentative="1">
      <w:start w:val="1"/>
      <w:numFmt w:val="bullet"/>
      <w:lvlText w:val=""/>
      <w:lvlJc w:val="left"/>
      <w:pPr>
        <w:ind w:left="3306" w:hanging="360"/>
      </w:pPr>
      <w:rPr>
        <w:rFonts w:ascii="Symbol" w:hAnsi="Symbol" w:hint="default"/>
      </w:rPr>
    </w:lvl>
    <w:lvl w:ilvl="4" w:tplc="C91A8974" w:tentative="1">
      <w:start w:val="1"/>
      <w:numFmt w:val="bullet"/>
      <w:lvlText w:val="o"/>
      <w:lvlJc w:val="left"/>
      <w:pPr>
        <w:ind w:left="4026" w:hanging="360"/>
      </w:pPr>
      <w:rPr>
        <w:rFonts w:ascii="Courier New" w:hAnsi="Courier New" w:cs="Courier New" w:hint="default"/>
      </w:rPr>
    </w:lvl>
    <w:lvl w:ilvl="5" w:tplc="96585760" w:tentative="1">
      <w:start w:val="1"/>
      <w:numFmt w:val="bullet"/>
      <w:lvlText w:val=""/>
      <w:lvlJc w:val="left"/>
      <w:pPr>
        <w:ind w:left="4746" w:hanging="360"/>
      </w:pPr>
      <w:rPr>
        <w:rFonts w:ascii="Wingdings" w:hAnsi="Wingdings" w:hint="default"/>
      </w:rPr>
    </w:lvl>
    <w:lvl w:ilvl="6" w:tplc="6B261610" w:tentative="1">
      <w:start w:val="1"/>
      <w:numFmt w:val="bullet"/>
      <w:lvlText w:val=""/>
      <w:lvlJc w:val="left"/>
      <w:pPr>
        <w:ind w:left="5466" w:hanging="360"/>
      </w:pPr>
      <w:rPr>
        <w:rFonts w:ascii="Symbol" w:hAnsi="Symbol" w:hint="default"/>
      </w:rPr>
    </w:lvl>
    <w:lvl w:ilvl="7" w:tplc="C83068B4" w:tentative="1">
      <w:start w:val="1"/>
      <w:numFmt w:val="bullet"/>
      <w:lvlText w:val="o"/>
      <w:lvlJc w:val="left"/>
      <w:pPr>
        <w:ind w:left="6186" w:hanging="360"/>
      </w:pPr>
      <w:rPr>
        <w:rFonts w:ascii="Courier New" w:hAnsi="Courier New" w:cs="Courier New" w:hint="default"/>
      </w:rPr>
    </w:lvl>
    <w:lvl w:ilvl="8" w:tplc="47064096" w:tentative="1">
      <w:start w:val="1"/>
      <w:numFmt w:val="bullet"/>
      <w:lvlText w:val=""/>
      <w:lvlJc w:val="left"/>
      <w:pPr>
        <w:ind w:left="6906" w:hanging="360"/>
      </w:pPr>
      <w:rPr>
        <w:rFonts w:ascii="Wingdings" w:hAnsi="Wingdings" w:hint="default"/>
      </w:rPr>
    </w:lvl>
  </w:abstractNum>
  <w:abstractNum w:abstractNumId="10" w15:restartNumberingAfterBreak="0">
    <w:nsid w:val="20F17CDD"/>
    <w:multiLevelType w:val="hybridMultilevel"/>
    <w:tmpl w:val="26F4A6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24477828"/>
    <w:multiLevelType w:val="hybridMultilevel"/>
    <w:tmpl w:val="14545E80"/>
    <w:lvl w:ilvl="0" w:tplc="C032B450">
      <w:start w:val="1"/>
      <w:numFmt w:val="decimal"/>
      <w:pStyle w:val="a0"/>
      <w:lvlText w:val="%1."/>
      <w:lvlJc w:val="left"/>
      <w:pPr>
        <w:tabs>
          <w:tab w:val="num" w:pos="567"/>
        </w:tabs>
        <w:ind w:left="567" w:hanging="567"/>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2" w15:restartNumberingAfterBreak="0">
    <w:nsid w:val="2C335E80"/>
    <w:multiLevelType w:val="hybridMultilevel"/>
    <w:tmpl w:val="77928224"/>
    <w:lvl w:ilvl="0" w:tplc="04190011">
      <w:start w:val="1"/>
      <w:numFmt w:val="decimal"/>
      <w:pStyle w:val="a1"/>
      <w:lvlText w:val="%1."/>
      <w:lvlJc w:val="left"/>
      <w:pPr>
        <w:tabs>
          <w:tab w:val="num" w:pos="709"/>
        </w:tabs>
        <w:ind w:left="709" w:hanging="425"/>
      </w:pPr>
      <w:rPr>
        <w:rFonts w:hint="default"/>
      </w:rPr>
    </w:lvl>
    <w:lvl w:ilvl="1" w:tplc="85AC906A" w:tentative="1">
      <w:start w:val="1"/>
      <w:numFmt w:val="lowerLetter"/>
      <w:lvlText w:val="%2."/>
      <w:lvlJc w:val="left"/>
      <w:pPr>
        <w:tabs>
          <w:tab w:val="num" w:pos="1440"/>
        </w:tabs>
        <w:ind w:left="1440" w:hanging="360"/>
      </w:pPr>
    </w:lvl>
    <w:lvl w:ilvl="2" w:tplc="C2DC14DC" w:tentative="1">
      <w:start w:val="1"/>
      <w:numFmt w:val="lowerRoman"/>
      <w:lvlText w:val="%3."/>
      <w:lvlJc w:val="right"/>
      <w:pPr>
        <w:tabs>
          <w:tab w:val="num" w:pos="2160"/>
        </w:tabs>
        <w:ind w:left="2160" w:hanging="180"/>
      </w:pPr>
    </w:lvl>
    <w:lvl w:ilvl="3" w:tplc="790C601A" w:tentative="1">
      <w:start w:val="1"/>
      <w:numFmt w:val="decimal"/>
      <w:lvlText w:val="%4."/>
      <w:lvlJc w:val="left"/>
      <w:pPr>
        <w:tabs>
          <w:tab w:val="num" w:pos="2880"/>
        </w:tabs>
        <w:ind w:left="2880" w:hanging="360"/>
      </w:pPr>
    </w:lvl>
    <w:lvl w:ilvl="4" w:tplc="4582E636" w:tentative="1">
      <w:start w:val="1"/>
      <w:numFmt w:val="lowerLetter"/>
      <w:lvlText w:val="%5."/>
      <w:lvlJc w:val="left"/>
      <w:pPr>
        <w:tabs>
          <w:tab w:val="num" w:pos="3600"/>
        </w:tabs>
        <w:ind w:left="3600" w:hanging="360"/>
      </w:pPr>
    </w:lvl>
    <w:lvl w:ilvl="5" w:tplc="234A3E02" w:tentative="1">
      <w:start w:val="1"/>
      <w:numFmt w:val="lowerRoman"/>
      <w:lvlText w:val="%6."/>
      <w:lvlJc w:val="right"/>
      <w:pPr>
        <w:tabs>
          <w:tab w:val="num" w:pos="4320"/>
        </w:tabs>
        <w:ind w:left="4320" w:hanging="180"/>
      </w:pPr>
    </w:lvl>
    <w:lvl w:ilvl="6" w:tplc="22DE260E" w:tentative="1">
      <w:start w:val="1"/>
      <w:numFmt w:val="decimal"/>
      <w:lvlText w:val="%7."/>
      <w:lvlJc w:val="left"/>
      <w:pPr>
        <w:tabs>
          <w:tab w:val="num" w:pos="5040"/>
        </w:tabs>
        <w:ind w:left="5040" w:hanging="360"/>
      </w:pPr>
    </w:lvl>
    <w:lvl w:ilvl="7" w:tplc="50507EF6" w:tentative="1">
      <w:start w:val="1"/>
      <w:numFmt w:val="lowerLetter"/>
      <w:lvlText w:val="%8."/>
      <w:lvlJc w:val="left"/>
      <w:pPr>
        <w:tabs>
          <w:tab w:val="num" w:pos="5760"/>
        </w:tabs>
        <w:ind w:left="5760" w:hanging="360"/>
      </w:pPr>
    </w:lvl>
    <w:lvl w:ilvl="8" w:tplc="116C98EE" w:tentative="1">
      <w:start w:val="1"/>
      <w:numFmt w:val="lowerRoman"/>
      <w:lvlText w:val="%9."/>
      <w:lvlJc w:val="right"/>
      <w:pPr>
        <w:tabs>
          <w:tab w:val="num" w:pos="6480"/>
        </w:tabs>
        <w:ind w:left="6480" w:hanging="180"/>
      </w:pPr>
    </w:lvl>
  </w:abstractNum>
  <w:abstractNum w:abstractNumId="13" w15:restartNumberingAfterBreak="0">
    <w:nsid w:val="31FA1161"/>
    <w:multiLevelType w:val="hybridMultilevel"/>
    <w:tmpl w:val="6CC4FACA"/>
    <w:lvl w:ilvl="0" w:tplc="04190011">
      <w:start w:val="1"/>
      <w:numFmt w:val="bullet"/>
      <w:pStyle w:val="Bullet"/>
      <w:lvlText w:val=""/>
      <w:lvlJc w:val="left"/>
      <w:pPr>
        <w:ind w:left="1287" w:hanging="360"/>
      </w:pPr>
      <w:rPr>
        <w:rFonts w:ascii="Symbol" w:hAnsi="Symbol" w:hint="default"/>
      </w:rPr>
    </w:lvl>
    <w:lvl w:ilvl="1" w:tplc="04190019" w:tentative="1">
      <w:start w:val="1"/>
      <w:numFmt w:val="bullet"/>
      <w:lvlText w:val="o"/>
      <w:lvlJc w:val="left"/>
      <w:pPr>
        <w:ind w:left="2007" w:hanging="360"/>
      </w:pPr>
      <w:rPr>
        <w:rFonts w:ascii="Courier New" w:hAnsi="Courier New" w:cs="Courier New" w:hint="default"/>
      </w:rPr>
    </w:lvl>
    <w:lvl w:ilvl="2" w:tplc="0419001B">
      <w:start w:val="1"/>
      <w:numFmt w:val="bullet"/>
      <w:lvlText w:val=""/>
      <w:lvlJc w:val="left"/>
      <w:pPr>
        <w:ind w:left="2727" w:hanging="360"/>
      </w:pPr>
      <w:rPr>
        <w:rFonts w:ascii="Wingdings" w:hAnsi="Wingdings" w:hint="default"/>
      </w:rPr>
    </w:lvl>
    <w:lvl w:ilvl="3" w:tplc="0419000F">
      <w:start w:val="1"/>
      <w:numFmt w:val="bullet"/>
      <w:lvlText w:val=""/>
      <w:lvlJc w:val="left"/>
      <w:pPr>
        <w:ind w:left="3447" w:hanging="360"/>
      </w:pPr>
      <w:rPr>
        <w:rFonts w:ascii="Symbol" w:hAnsi="Symbol" w:hint="default"/>
      </w:rPr>
    </w:lvl>
    <w:lvl w:ilvl="4" w:tplc="04190019" w:tentative="1">
      <w:start w:val="1"/>
      <w:numFmt w:val="bullet"/>
      <w:lvlText w:val="o"/>
      <w:lvlJc w:val="left"/>
      <w:pPr>
        <w:ind w:left="4167" w:hanging="360"/>
      </w:pPr>
      <w:rPr>
        <w:rFonts w:ascii="Courier New" w:hAnsi="Courier New" w:cs="Courier New" w:hint="default"/>
      </w:rPr>
    </w:lvl>
    <w:lvl w:ilvl="5" w:tplc="0419001B" w:tentative="1">
      <w:start w:val="1"/>
      <w:numFmt w:val="bullet"/>
      <w:lvlText w:val=""/>
      <w:lvlJc w:val="left"/>
      <w:pPr>
        <w:ind w:left="4887" w:hanging="360"/>
      </w:pPr>
      <w:rPr>
        <w:rFonts w:ascii="Wingdings" w:hAnsi="Wingdings" w:hint="default"/>
      </w:rPr>
    </w:lvl>
    <w:lvl w:ilvl="6" w:tplc="0419000F" w:tentative="1">
      <w:start w:val="1"/>
      <w:numFmt w:val="bullet"/>
      <w:lvlText w:val=""/>
      <w:lvlJc w:val="left"/>
      <w:pPr>
        <w:ind w:left="5607" w:hanging="360"/>
      </w:pPr>
      <w:rPr>
        <w:rFonts w:ascii="Symbol" w:hAnsi="Symbol" w:hint="default"/>
      </w:rPr>
    </w:lvl>
    <w:lvl w:ilvl="7" w:tplc="04190019" w:tentative="1">
      <w:start w:val="1"/>
      <w:numFmt w:val="bullet"/>
      <w:lvlText w:val="o"/>
      <w:lvlJc w:val="left"/>
      <w:pPr>
        <w:ind w:left="6327" w:hanging="360"/>
      </w:pPr>
      <w:rPr>
        <w:rFonts w:ascii="Courier New" w:hAnsi="Courier New" w:cs="Courier New" w:hint="default"/>
      </w:rPr>
    </w:lvl>
    <w:lvl w:ilvl="8" w:tplc="0419001B" w:tentative="1">
      <w:start w:val="1"/>
      <w:numFmt w:val="bullet"/>
      <w:lvlText w:val=""/>
      <w:lvlJc w:val="left"/>
      <w:pPr>
        <w:ind w:left="7047" w:hanging="360"/>
      </w:pPr>
      <w:rPr>
        <w:rFonts w:ascii="Wingdings" w:hAnsi="Wingdings" w:hint="default"/>
      </w:rPr>
    </w:lvl>
  </w:abstractNum>
  <w:abstractNum w:abstractNumId="14" w15:restartNumberingAfterBreak="0">
    <w:nsid w:val="36CD0E55"/>
    <w:multiLevelType w:val="hybridMultilevel"/>
    <w:tmpl w:val="6DDAC36A"/>
    <w:lvl w:ilvl="0" w:tplc="64E628B8">
      <w:start w:val="1"/>
      <w:numFmt w:val="bullet"/>
      <w:pStyle w:val="bullet1"/>
      <w:lvlText w:val=""/>
      <w:lvlJc w:val="left"/>
      <w:pPr>
        <w:ind w:left="360" w:hanging="360"/>
      </w:pPr>
      <w:rPr>
        <w:rFonts w:ascii="Symbol" w:hAnsi="Symbol" w:hint="default"/>
        <w:u w:color="6996BE"/>
      </w:rPr>
    </w:lvl>
    <w:lvl w:ilvl="1" w:tplc="04070003" w:tentative="1">
      <w:start w:val="1"/>
      <w:numFmt w:val="bullet"/>
      <w:lvlText w:val="o"/>
      <w:lvlJc w:val="left"/>
      <w:pPr>
        <w:ind w:left="2008" w:hanging="360"/>
      </w:pPr>
      <w:rPr>
        <w:rFonts w:ascii="Courier New" w:hAnsi="Courier New" w:cs="Courier New" w:hint="default"/>
      </w:rPr>
    </w:lvl>
    <w:lvl w:ilvl="2" w:tplc="04070005" w:tentative="1">
      <w:start w:val="1"/>
      <w:numFmt w:val="bullet"/>
      <w:lvlText w:val=""/>
      <w:lvlJc w:val="left"/>
      <w:pPr>
        <w:ind w:left="2728" w:hanging="360"/>
      </w:pPr>
      <w:rPr>
        <w:rFonts w:ascii="Wingdings" w:hAnsi="Wingdings" w:hint="default"/>
      </w:rPr>
    </w:lvl>
    <w:lvl w:ilvl="3" w:tplc="04070001" w:tentative="1">
      <w:start w:val="1"/>
      <w:numFmt w:val="bullet"/>
      <w:lvlText w:val=""/>
      <w:lvlJc w:val="left"/>
      <w:pPr>
        <w:ind w:left="3448" w:hanging="360"/>
      </w:pPr>
      <w:rPr>
        <w:rFonts w:ascii="Symbol" w:hAnsi="Symbol" w:hint="default"/>
      </w:rPr>
    </w:lvl>
    <w:lvl w:ilvl="4" w:tplc="04070003" w:tentative="1">
      <w:start w:val="1"/>
      <w:numFmt w:val="bullet"/>
      <w:lvlText w:val="o"/>
      <w:lvlJc w:val="left"/>
      <w:pPr>
        <w:ind w:left="4168" w:hanging="360"/>
      </w:pPr>
      <w:rPr>
        <w:rFonts w:ascii="Courier New" w:hAnsi="Courier New" w:cs="Courier New" w:hint="default"/>
      </w:rPr>
    </w:lvl>
    <w:lvl w:ilvl="5" w:tplc="04070005" w:tentative="1">
      <w:start w:val="1"/>
      <w:numFmt w:val="bullet"/>
      <w:lvlText w:val=""/>
      <w:lvlJc w:val="left"/>
      <w:pPr>
        <w:ind w:left="4888" w:hanging="360"/>
      </w:pPr>
      <w:rPr>
        <w:rFonts w:ascii="Wingdings" w:hAnsi="Wingdings" w:hint="default"/>
      </w:rPr>
    </w:lvl>
    <w:lvl w:ilvl="6" w:tplc="04070001" w:tentative="1">
      <w:start w:val="1"/>
      <w:numFmt w:val="bullet"/>
      <w:lvlText w:val=""/>
      <w:lvlJc w:val="left"/>
      <w:pPr>
        <w:ind w:left="5608" w:hanging="360"/>
      </w:pPr>
      <w:rPr>
        <w:rFonts w:ascii="Symbol" w:hAnsi="Symbol" w:hint="default"/>
      </w:rPr>
    </w:lvl>
    <w:lvl w:ilvl="7" w:tplc="04070003" w:tentative="1">
      <w:start w:val="1"/>
      <w:numFmt w:val="bullet"/>
      <w:lvlText w:val="o"/>
      <w:lvlJc w:val="left"/>
      <w:pPr>
        <w:ind w:left="6328" w:hanging="360"/>
      </w:pPr>
      <w:rPr>
        <w:rFonts w:ascii="Courier New" w:hAnsi="Courier New" w:cs="Courier New" w:hint="default"/>
      </w:rPr>
    </w:lvl>
    <w:lvl w:ilvl="8" w:tplc="04070005" w:tentative="1">
      <w:start w:val="1"/>
      <w:numFmt w:val="bullet"/>
      <w:lvlText w:val=""/>
      <w:lvlJc w:val="left"/>
      <w:pPr>
        <w:ind w:left="7048" w:hanging="360"/>
      </w:pPr>
      <w:rPr>
        <w:rFonts w:ascii="Wingdings" w:hAnsi="Wingdings" w:hint="default"/>
      </w:rPr>
    </w:lvl>
  </w:abstractNum>
  <w:abstractNum w:abstractNumId="15" w15:restartNumberingAfterBreak="0">
    <w:nsid w:val="38CD3CFC"/>
    <w:multiLevelType w:val="hybridMultilevel"/>
    <w:tmpl w:val="00AADC86"/>
    <w:lvl w:ilvl="0" w:tplc="BCE8C8C6">
      <w:start w:val="1"/>
      <w:numFmt w:val="bullet"/>
      <w:pStyle w:val="21"/>
      <w:lvlText w:val="–"/>
      <w:lvlJc w:val="left"/>
      <w:pPr>
        <w:tabs>
          <w:tab w:val="num" w:pos="1080"/>
        </w:tabs>
        <w:ind w:left="1080" w:hanging="360"/>
      </w:pPr>
      <w:rPr>
        <w:rFonts w:ascii="Times New Roman" w:hAnsi="Times New Roman" w:cs="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DB04020"/>
    <w:multiLevelType w:val="hybridMultilevel"/>
    <w:tmpl w:val="16447818"/>
    <w:lvl w:ilvl="0" w:tplc="F294CA9C">
      <w:start w:val="1"/>
      <w:numFmt w:val="lowerLetter"/>
      <w:pStyle w:val="StyleBullet11ptBefore6pt"/>
      <w:lvlText w:val="%1."/>
      <w:lvlJc w:val="left"/>
      <w:pPr>
        <w:tabs>
          <w:tab w:val="num" w:pos="1440"/>
        </w:tabs>
        <w:ind w:left="1440" w:hanging="360"/>
      </w:pPr>
      <w:rPr>
        <w:rFonts w:hint="default"/>
      </w:rPr>
    </w:lvl>
    <w:lvl w:ilvl="1" w:tplc="04190003">
      <w:start w:val="1"/>
      <w:numFmt w:val="lowerLetter"/>
      <w:lvlText w:val="%2)"/>
      <w:lvlJc w:val="left"/>
      <w:pPr>
        <w:tabs>
          <w:tab w:val="num" w:pos="720"/>
        </w:tabs>
        <w:ind w:left="720" w:hanging="360"/>
      </w:pPr>
      <w:rPr>
        <w:rFonts w:hint="default"/>
      </w:rPr>
    </w:lvl>
    <w:lvl w:ilvl="2" w:tplc="04190005">
      <w:start w:val="1"/>
      <w:numFmt w:val="lowerLetter"/>
      <w:lvlText w:val="%3."/>
      <w:lvlJc w:val="left"/>
      <w:pPr>
        <w:tabs>
          <w:tab w:val="num" w:pos="1620"/>
        </w:tabs>
        <w:ind w:left="1620" w:hanging="360"/>
      </w:pPr>
      <w:rPr>
        <w:rFonts w:hint="default"/>
      </w:rPr>
    </w:lvl>
    <w:lvl w:ilvl="3" w:tplc="04190001">
      <w:start w:val="1"/>
      <w:numFmt w:val="decimal"/>
      <w:lvlText w:val="%4."/>
      <w:lvlJc w:val="left"/>
      <w:pPr>
        <w:tabs>
          <w:tab w:val="num" w:pos="2160"/>
        </w:tabs>
        <w:ind w:left="2160" w:hanging="360"/>
      </w:pPr>
      <w:rPr>
        <w:rFonts w:hint="default"/>
      </w:rPr>
    </w:lvl>
    <w:lvl w:ilvl="4" w:tplc="04190003">
      <w:start w:val="2"/>
      <w:numFmt w:val="bullet"/>
      <w:lvlText w:val="-"/>
      <w:lvlJc w:val="left"/>
      <w:pPr>
        <w:tabs>
          <w:tab w:val="num" w:pos="2880"/>
        </w:tabs>
        <w:ind w:left="2880" w:hanging="360"/>
      </w:pPr>
      <w:rPr>
        <w:rFonts w:ascii="Times New Roman" w:eastAsia="Times New Roman" w:hAnsi="Times New Roman" w:cs="Times New Roman" w:hint="default"/>
      </w:rPr>
    </w:lvl>
    <w:lvl w:ilvl="5" w:tplc="04190005" w:tentative="1">
      <w:start w:val="1"/>
      <w:numFmt w:val="lowerRoman"/>
      <w:lvlText w:val="%6."/>
      <w:lvlJc w:val="right"/>
      <w:pPr>
        <w:tabs>
          <w:tab w:val="num" w:pos="3600"/>
        </w:tabs>
        <w:ind w:left="3600" w:hanging="180"/>
      </w:pPr>
    </w:lvl>
    <w:lvl w:ilvl="6" w:tplc="04190001" w:tentative="1">
      <w:start w:val="1"/>
      <w:numFmt w:val="decimal"/>
      <w:lvlText w:val="%7."/>
      <w:lvlJc w:val="left"/>
      <w:pPr>
        <w:tabs>
          <w:tab w:val="num" w:pos="4320"/>
        </w:tabs>
        <w:ind w:left="4320" w:hanging="360"/>
      </w:pPr>
    </w:lvl>
    <w:lvl w:ilvl="7" w:tplc="04190003" w:tentative="1">
      <w:start w:val="1"/>
      <w:numFmt w:val="lowerLetter"/>
      <w:lvlText w:val="%8."/>
      <w:lvlJc w:val="left"/>
      <w:pPr>
        <w:tabs>
          <w:tab w:val="num" w:pos="5040"/>
        </w:tabs>
        <w:ind w:left="5040" w:hanging="360"/>
      </w:pPr>
    </w:lvl>
    <w:lvl w:ilvl="8" w:tplc="04190005" w:tentative="1">
      <w:start w:val="1"/>
      <w:numFmt w:val="lowerRoman"/>
      <w:lvlText w:val="%9."/>
      <w:lvlJc w:val="right"/>
      <w:pPr>
        <w:tabs>
          <w:tab w:val="num" w:pos="5760"/>
        </w:tabs>
        <w:ind w:left="5760" w:hanging="180"/>
      </w:pPr>
    </w:lvl>
  </w:abstractNum>
  <w:abstractNum w:abstractNumId="17" w15:restartNumberingAfterBreak="0">
    <w:nsid w:val="3FCF2DE5"/>
    <w:multiLevelType w:val="multilevel"/>
    <w:tmpl w:val="66763BE6"/>
    <w:lvl w:ilvl="0">
      <w:start w:val="1"/>
      <w:numFmt w:val="decimal"/>
      <w:pStyle w:val="a2"/>
      <w:lvlText w:val="%1)"/>
      <w:lvlJc w:val="left"/>
      <w:pPr>
        <w:ind w:left="1" w:firstLine="567"/>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8" w15:restartNumberingAfterBreak="0">
    <w:nsid w:val="44AC4483"/>
    <w:multiLevelType w:val="hybridMultilevel"/>
    <w:tmpl w:val="8BB28F4C"/>
    <w:lvl w:ilvl="0" w:tplc="DD8AAF2C">
      <w:start w:val="1"/>
      <w:numFmt w:val="bullet"/>
      <w:pStyle w:val="TableText-Bullet"/>
      <w:lvlText w:val=""/>
      <w:lvlJc w:val="left"/>
      <w:pPr>
        <w:ind w:left="644" w:hanging="360"/>
      </w:pPr>
      <w:rPr>
        <w:rFonts w:ascii="Symbol" w:hAnsi="Symbol" w:hint="default"/>
      </w:rPr>
    </w:lvl>
    <w:lvl w:ilvl="1" w:tplc="04190003" w:tentative="1">
      <w:start w:val="1"/>
      <w:numFmt w:val="bullet"/>
      <w:lvlText w:val="o"/>
      <w:lvlJc w:val="left"/>
      <w:pPr>
        <w:ind w:left="1364" w:hanging="360"/>
      </w:pPr>
      <w:rPr>
        <w:rFonts w:ascii="Courier New" w:hAnsi="Courier New" w:cs="Courier New" w:hint="default"/>
      </w:rPr>
    </w:lvl>
    <w:lvl w:ilvl="2" w:tplc="04190005" w:tentative="1">
      <w:start w:val="1"/>
      <w:numFmt w:val="bullet"/>
      <w:lvlText w:val=""/>
      <w:lvlJc w:val="left"/>
      <w:pPr>
        <w:ind w:left="2084" w:hanging="360"/>
      </w:pPr>
      <w:rPr>
        <w:rFonts w:ascii="Wingdings" w:hAnsi="Wingdings" w:hint="default"/>
      </w:rPr>
    </w:lvl>
    <w:lvl w:ilvl="3" w:tplc="04190001" w:tentative="1">
      <w:start w:val="1"/>
      <w:numFmt w:val="bullet"/>
      <w:lvlText w:val=""/>
      <w:lvlJc w:val="left"/>
      <w:pPr>
        <w:ind w:left="2804" w:hanging="360"/>
      </w:pPr>
      <w:rPr>
        <w:rFonts w:ascii="Symbol" w:hAnsi="Symbol" w:hint="default"/>
      </w:rPr>
    </w:lvl>
    <w:lvl w:ilvl="4" w:tplc="04190003" w:tentative="1">
      <w:start w:val="1"/>
      <w:numFmt w:val="bullet"/>
      <w:lvlText w:val="o"/>
      <w:lvlJc w:val="left"/>
      <w:pPr>
        <w:ind w:left="3524" w:hanging="360"/>
      </w:pPr>
      <w:rPr>
        <w:rFonts w:ascii="Courier New" w:hAnsi="Courier New" w:cs="Courier New" w:hint="default"/>
      </w:rPr>
    </w:lvl>
    <w:lvl w:ilvl="5" w:tplc="04190005" w:tentative="1">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cs="Courier New" w:hint="default"/>
      </w:rPr>
    </w:lvl>
    <w:lvl w:ilvl="8" w:tplc="04190005" w:tentative="1">
      <w:start w:val="1"/>
      <w:numFmt w:val="bullet"/>
      <w:lvlText w:val=""/>
      <w:lvlJc w:val="left"/>
      <w:pPr>
        <w:ind w:left="6404" w:hanging="360"/>
      </w:pPr>
      <w:rPr>
        <w:rFonts w:ascii="Wingdings" w:hAnsi="Wingdings" w:hint="default"/>
      </w:rPr>
    </w:lvl>
  </w:abstractNum>
  <w:abstractNum w:abstractNumId="19" w15:restartNumberingAfterBreak="0">
    <w:nsid w:val="4F426809"/>
    <w:multiLevelType w:val="multilevel"/>
    <w:tmpl w:val="D7C4F82E"/>
    <w:styleLink w:val="Style1"/>
    <w:lvl w:ilvl="0">
      <w:start w:val="1"/>
      <w:numFmt w:val="bullet"/>
      <w:lvlText w:val="¡"/>
      <w:lvlJc w:val="left"/>
      <w:pPr>
        <w:ind w:left="360" w:hanging="360"/>
      </w:pPr>
      <w:rPr>
        <w:rFonts w:ascii="Wingdings 2" w:hAnsi="Wingdings 2" w:hint="default"/>
      </w:rPr>
    </w:lvl>
    <w:lvl w:ilvl="1">
      <w:start w:val="1"/>
      <w:numFmt w:val="bullet"/>
      <w:lvlText w:val=""/>
      <w:lvlJc w:val="left"/>
      <w:pPr>
        <w:ind w:left="1069" w:hanging="360"/>
      </w:pPr>
      <w:rPr>
        <w:rFonts w:ascii="Symbol" w:hAnsi="Symbol" w:cs="Courier New" w:hint="default"/>
        <w:color w:val="04357B"/>
      </w:rPr>
    </w:lvl>
    <w:lvl w:ilvl="2">
      <w:start w:val="1"/>
      <w:numFmt w:val="bullet"/>
      <w:lvlText w:val="o"/>
      <w:lvlJc w:val="left"/>
      <w:pPr>
        <w:ind w:left="1800" w:hanging="360"/>
      </w:pPr>
      <w:rPr>
        <w:rFonts w:ascii="Courier New" w:hAnsi="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1F853E5"/>
    <w:multiLevelType w:val="hybridMultilevel"/>
    <w:tmpl w:val="F77AA286"/>
    <w:lvl w:ilvl="0" w:tplc="88CEA6FA">
      <w:start w:val="1"/>
      <w:numFmt w:val="bullet"/>
      <w:pStyle w:val="Table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483767A"/>
    <w:multiLevelType w:val="multilevel"/>
    <w:tmpl w:val="04AA6B36"/>
    <w:lvl w:ilvl="0">
      <w:start w:val="1"/>
      <w:numFmt w:val="decimal"/>
      <w:pStyle w:val="a3"/>
      <w:suff w:val="space"/>
      <w:lvlText w:val="%1."/>
      <w:lvlJc w:val="left"/>
      <w:pPr>
        <w:ind w:left="0" w:firstLine="51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49C2093"/>
    <w:multiLevelType w:val="multilevel"/>
    <w:tmpl w:val="013CA83A"/>
    <w:lvl w:ilvl="0">
      <w:start w:val="1"/>
      <w:numFmt w:val="decimalZero"/>
      <w:pStyle w:val="NumberBP"/>
      <w:suff w:val="space"/>
      <w:lvlText w:val="%1.00.00.00"/>
      <w:lvlJc w:val="left"/>
      <w:pPr>
        <w:ind w:left="1986" w:firstLine="0"/>
      </w:pPr>
      <w:rPr>
        <w:rFonts w:ascii="Arial" w:hAnsi="Arial" w:hint="default"/>
        <w:b w:val="0"/>
        <w:bCs w:val="0"/>
        <w:i w:val="0"/>
        <w:iCs w:val="0"/>
        <w:sz w:val="22"/>
        <w:szCs w:val="22"/>
      </w:rPr>
    </w:lvl>
    <w:lvl w:ilvl="1">
      <w:start w:val="1"/>
      <w:numFmt w:val="decimalZero"/>
      <w:pStyle w:val="NumberBP2"/>
      <w:suff w:val="nothing"/>
      <w:lvlText w:val="%1.%2.00.00"/>
      <w:lvlJc w:val="left"/>
      <w:pPr>
        <w:ind w:left="0" w:firstLine="0"/>
      </w:pPr>
      <w:rPr>
        <w:rFonts w:hint="default"/>
        <w:b w:val="0"/>
        <w:bCs w:val="0"/>
        <w:i w:val="0"/>
        <w:iCs w:val="0"/>
        <w:color w:val="auto"/>
        <w:sz w:val="22"/>
        <w:szCs w:val="22"/>
      </w:rPr>
    </w:lvl>
    <w:lvl w:ilvl="2">
      <w:start w:val="1"/>
      <w:numFmt w:val="decimalZero"/>
      <w:pStyle w:val="NumberBP3"/>
      <w:suff w:val="nothing"/>
      <w:lvlText w:val="%1.%2.%3.00"/>
      <w:lvlJc w:val="left"/>
      <w:pPr>
        <w:ind w:left="0" w:firstLine="0"/>
      </w:pPr>
      <w:rPr>
        <w:rFonts w:hint="default"/>
        <w:sz w:val="22"/>
        <w:szCs w:val="22"/>
      </w:rPr>
    </w:lvl>
    <w:lvl w:ilvl="3">
      <w:start w:val="1"/>
      <w:numFmt w:val="decimal"/>
      <w:lvlText w:val="%1.%2.%3.%4"/>
      <w:lvlJc w:val="left"/>
      <w:pPr>
        <w:tabs>
          <w:tab w:val="num" w:pos="1442"/>
        </w:tabs>
        <w:ind w:left="1442" w:hanging="864"/>
      </w:pPr>
      <w:rPr>
        <w:rFonts w:cs="Times New Roman" w:hint="default"/>
      </w:rPr>
    </w:lvl>
    <w:lvl w:ilvl="4">
      <w:start w:val="1"/>
      <w:numFmt w:val="decimal"/>
      <w:lvlText w:val="%1.%2.%3.%4.%5"/>
      <w:lvlJc w:val="left"/>
      <w:pPr>
        <w:tabs>
          <w:tab w:val="num" w:pos="1586"/>
        </w:tabs>
        <w:ind w:left="1586" w:hanging="1008"/>
      </w:pPr>
      <w:rPr>
        <w:rFonts w:cs="Times New Roman" w:hint="default"/>
      </w:rPr>
    </w:lvl>
    <w:lvl w:ilvl="5">
      <w:start w:val="1"/>
      <w:numFmt w:val="decimal"/>
      <w:lvlText w:val="%1.%2.%3.%4.%5.%6"/>
      <w:lvlJc w:val="left"/>
      <w:pPr>
        <w:tabs>
          <w:tab w:val="num" w:pos="1730"/>
        </w:tabs>
        <w:ind w:left="1730" w:hanging="1152"/>
      </w:pPr>
      <w:rPr>
        <w:rFonts w:cs="Times New Roman" w:hint="default"/>
      </w:rPr>
    </w:lvl>
    <w:lvl w:ilvl="6">
      <w:start w:val="1"/>
      <w:numFmt w:val="decimal"/>
      <w:lvlText w:val="%1.%2.%3.%4.%5.%6.%7"/>
      <w:lvlJc w:val="left"/>
      <w:pPr>
        <w:tabs>
          <w:tab w:val="num" w:pos="1874"/>
        </w:tabs>
        <w:ind w:left="1874" w:hanging="1296"/>
      </w:pPr>
      <w:rPr>
        <w:rFonts w:cs="Times New Roman" w:hint="default"/>
      </w:rPr>
    </w:lvl>
    <w:lvl w:ilvl="7">
      <w:start w:val="1"/>
      <w:numFmt w:val="decimal"/>
      <w:lvlText w:val="%1.%2.%3.%4.%5.%6.%7.%8"/>
      <w:lvlJc w:val="left"/>
      <w:pPr>
        <w:tabs>
          <w:tab w:val="num" w:pos="2018"/>
        </w:tabs>
        <w:ind w:left="2018" w:hanging="1440"/>
      </w:pPr>
      <w:rPr>
        <w:rFonts w:cs="Times New Roman" w:hint="default"/>
      </w:rPr>
    </w:lvl>
    <w:lvl w:ilvl="8">
      <w:start w:val="1"/>
      <w:numFmt w:val="decimal"/>
      <w:lvlText w:val="%1.%2.%3.%4.%5.%6.%7.%8.%9"/>
      <w:lvlJc w:val="left"/>
      <w:pPr>
        <w:tabs>
          <w:tab w:val="num" w:pos="2162"/>
        </w:tabs>
        <w:ind w:left="2162" w:hanging="1584"/>
      </w:pPr>
      <w:rPr>
        <w:rFonts w:cs="Times New Roman" w:hint="default"/>
      </w:rPr>
    </w:lvl>
  </w:abstractNum>
  <w:abstractNum w:abstractNumId="23" w15:restartNumberingAfterBreak="0">
    <w:nsid w:val="55AC74C3"/>
    <w:multiLevelType w:val="multilevel"/>
    <w:tmpl w:val="4B92AC56"/>
    <w:styleLink w:val="StyleOutlinenumbered"/>
    <w:lvl w:ilvl="0">
      <w:start w:val="1"/>
      <w:numFmt w:val="decimal"/>
      <w:lvlText w:val="%1."/>
      <w:lvlJc w:val="left"/>
      <w:pPr>
        <w:tabs>
          <w:tab w:val="num" w:pos="680"/>
        </w:tabs>
        <w:ind w:left="680" w:hanging="396"/>
      </w:pPr>
      <w:rPr>
        <w:sz w:val="24"/>
      </w:rPr>
    </w:lvl>
    <w:lvl w:ilvl="1">
      <w:start w:val="1"/>
      <w:numFmt w:val="russianLower"/>
      <w:lvlText w:val="%2."/>
      <w:lvlJc w:val="left"/>
      <w:pPr>
        <w:tabs>
          <w:tab w:val="num" w:pos="1440"/>
        </w:tabs>
        <w:ind w:left="1440" w:hanging="360"/>
      </w:pPr>
      <w:rPr>
        <w:rFonts w:hint="default"/>
        <w:sz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4" w15:restartNumberingAfterBreak="0">
    <w:nsid w:val="608E5FC9"/>
    <w:multiLevelType w:val="multilevel"/>
    <w:tmpl w:val="7FE01F50"/>
    <w:name w:val="WW8Num94222222222222222222222"/>
    <w:lvl w:ilvl="0">
      <w:start w:val="1"/>
      <w:numFmt w:val="decimal"/>
      <w:lvlText w:val="%1."/>
      <w:lvlJc w:val="left"/>
      <w:pPr>
        <w:ind w:left="360" w:hanging="360"/>
      </w:pPr>
      <w:rPr>
        <w:rFonts w:hint="default"/>
      </w:rPr>
    </w:lvl>
    <w:lvl w:ilvl="1">
      <w:start w:val="1"/>
      <w:numFmt w:val="decimal"/>
      <w:lvlText w:val="%1.%2"/>
      <w:lvlJc w:val="left"/>
      <w:pPr>
        <w:ind w:left="72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0903739"/>
    <w:multiLevelType w:val="multilevel"/>
    <w:tmpl w:val="35EC2D78"/>
    <w:lvl w:ilvl="0">
      <w:start w:val="1"/>
      <w:numFmt w:val="bullet"/>
      <w:pStyle w:val="a4"/>
      <w:lvlText w:val=""/>
      <w:lvlJc w:val="left"/>
      <w:pPr>
        <w:tabs>
          <w:tab w:val="num" w:pos="992"/>
        </w:tabs>
        <w:ind w:left="992" w:hanging="284"/>
      </w:pPr>
      <w:rPr>
        <w:rFonts w:ascii="Symbol" w:hAnsi="Symbol" w:hint="default"/>
        <w:b w:val="0"/>
        <w:i w:val="0"/>
        <w:color w:val="auto"/>
        <w:sz w:val="20"/>
      </w:rPr>
    </w:lvl>
    <w:lvl w:ilvl="1">
      <w:start w:val="1"/>
      <w:numFmt w:val="bullet"/>
      <w:lvlText w:val=""/>
      <w:lvlJc w:val="left"/>
      <w:pPr>
        <w:tabs>
          <w:tab w:val="num" w:pos="1154"/>
        </w:tabs>
        <w:ind w:left="1154" w:hanging="432"/>
      </w:pPr>
      <w:rPr>
        <w:rFonts w:ascii="Symbol" w:hAnsi="Symbol" w:hint="default"/>
        <w:b w:val="0"/>
        <w:i w:val="0"/>
        <w:color w:val="F0AB00"/>
        <w:sz w:val="20"/>
      </w:rPr>
    </w:lvl>
    <w:lvl w:ilvl="2">
      <w:start w:val="1"/>
      <w:numFmt w:val="bullet"/>
      <w:lvlText w:val=""/>
      <w:lvlJc w:val="left"/>
      <w:pPr>
        <w:tabs>
          <w:tab w:val="num" w:pos="1247"/>
        </w:tabs>
        <w:ind w:left="1701" w:hanging="454"/>
      </w:pPr>
      <w:rPr>
        <w:rFonts w:ascii="Wingdings" w:hAnsi="Wingdings" w:hint="default"/>
        <w:color w:val="auto"/>
        <w:sz w:val="18"/>
        <w:szCs w:val="18"/>
      </w:rPr>
    </w:lvl>
    <w:lvl w:ilvl="3">
      <w:start w:val="1"/>
      <w:numFmt w:val="decimal"/>
      <w:lvlText w:val="%1.%2.%3.%4"/>
      <w:lvlJc w:val="left"/>
      <w:pPr>
        <w:tabs>
          <w:tab w:val="num" w:pos="1442"/>
        </w:tabs>
        <w:ind w:left="1442" w:hanging="864"/>
      </w:pPr>
      <w:rPr>
        <w:rFonts w:cs="Times New Roman" w:hint="default"/>
      </w:rPr>
    </w:lvl>
    <w:lvl w:ilvl="4">
      <w:start w:val="1"/>
      <w:numFmt w:val="decimal"/>
      <w:lvlText w:val="%1.%2.%3.%4.%5"/>
      <w:lvlJc w:val="left"/>
      <w:pPr>
        <w:tabs>
          <w:tab w:val="num" w:pos="1586"/>
        </w:tabs>
        <w:ind w:left="1586" w:hanging="1008"/>
      </w:pPr>
      <w:rPr>
        <w:rFonts w:cs="Times New Roman" w:hint="default"/>
      </w:rPr>
    </w:lvl>
    <w:lvl w:ilvl="5">
      <w:start w:val="1"/>
      <w:numFmt w:val="decimal"/>
      <w:lvlText w:val="%1.%2.%3.%4.%5.%6"/>
      <w:lvlJc w:val="left"/>
      <w:pPr>
        <w:tabs>
          <w:tab w:val="num" w:pos="1730"/>
        </w:tabs>
        <w:ind w:left="1730" w:hanging="1152"/>
      </w:pPr>
      <w:rPr>
        <w:rFonts w:cs="Times New Roman" w:hint="default"/>
      </w:rPr>
    </w:lvl>
    <w:lvl w:ilvl="6">
      <w:start w:val="1"/>
      <w:numFmt w:val="decimal"/>
      <w:lvlText w:val="%1.%2.%3.%4.%5.%6.%7"/>
      <w:lvlJc w:val="left"/>
      <w:pPr>
        <w:tabs>
          <w:tab w:val="num" w:pos="1874"/>
        </w:tabs>
        <w:ind w:left="1874" w:hanging="1296"/>
      </w:pPr>
      <w:rPr>
        <w:rFonts w:cs="Times New Roman" w:hint="default"/>
      </w:rPr>
    </w:lvl>
    <w:lvl w:ilvl="7">
      <w:start w:val="1"/>
      <w:numFmt w:val="decimal"/>
      <w:lvlText w:val="%1.%2.%3.%4.%5.%6.%7.%8"/>
      <w:lvlJc w:val="left"/>
      <w:pPr>
        <w:tabs>
          <w:tab w:val="num" w:pos="2018"/>
        </w:tabs>
        <w:ind w:left="2018" w:hanging="1440"/>
      </w:pPr>
      <w:rPr>
        <w:rFonts w:cs="Times New Roman" w:hint="default"/>
      </w:rPr>
    </w:lvl>
    <w:lvl w:ilvl="8">
      <w:start w:val="1"/>
      <w:numFmt w:val="decimal"/>
      <w:lvlText w:val="%1.%2.%3.%4.%5.%6.%7.%8.%9"/>
      <w:lvlJc w:val="left"/>
      <w:pPr>
        <w:tabs>
          <w:tab w:val="num" w:pos="2162"/>
        </w:tabs>
        <w:ind w:left="2162" w:hanging="1584"/>
      </w:pPr>
      <w:rPr>
        <w:rFonts w:cs="Times New Roman" w:hint="default"/>
      </w:rPr>
    </w:lvl>
  </w:abstractNum>
  <w:abstractNum w:abstractNumId="26" w15:restartNumberingAfterBreak="0">
    <w:nsid w:val="631B4DFA"/>
    <w:multiLevelType w:val="multilevel"/>
    <w:tmpl w:val="A5E8277C"/>
    <w:lvl w:ilvl="0">
      <w:start w:val="1"/>
      <w:numFmt w:val="decimal"/>
      <w:pStyle w:val="a5"/>
      <w:lvlText w:val="%1)"/>
      <w:lvlJc w:val="left"/>
      <w:pPr>
        <w:ind w:left="737" w:hanging="482"/>
      </w:pPr>
      <w:rPr>
        <w:rFonts w:hint="default"/>
      </w:rPr>
    </w:lvl>
    <w:lvl w:ilvl="1">
      <w:start w:val="1"/>
      <w:numFmt w:val="russianLower"/>
      <w:lvlText w:val="%2)"/>
      <w:lvlJc w:val="left"/>
      <w:pPr>
        <w:ind w:left="1219" w:hanging="510"/>
      </w:pPr>
      <w:rPr>
        <w:rFonts w:hint="default"/>
      </w:rPr>
    </w:lvl>
    <w:lvl w:ilvl="2">
      <w:start w:val="1"/>
      <w:numFmt w:val="bullet"/>
      <w:lvlText w:val="−"/>
      <w:lvlJc w:val="left"/>
      <w:pPr>
        <w:tabs>
          <w:tab w:val="num" w:pos="2415"/>
        </w:tabs>
        <w:ind w:left="2415" w:hanging="360"/>
      </w:pPr>
      <w:rPr>
        <w:rFonts w:ascii="Century Gothic" w:hAnsi="Century Gothic" w:hint="default"/>
      </w:rPr>
    </w:lvl>
    <w:lvl w:ilvl="3">
      <w:start w:val="1"/>
      <w:numFmt w:val="bullet"/>
      <w:lvlText w:val=""/>
      <w:lvlJc w:val="left"/>
      <w:pPr>
        <w:tabs>
          <w:tab w:val="num" w:pos="3135"/>
        </w:tabs>
        <w:ind w:left="3135" w:hanging="360"/>
      </w:pPr>
      <w:rPr>
        <w:rFonts w:ascii="Symbol" w:hAnsi="Symbol" w:hint="default"/>
      </w:rPr>
    </w:lvl>
    <w:lvl w:ilvl="4">
      <w:start w:val="1"/>
      <w:numFmt w:val="bullet"/>
      <w:lvlText w:val="o"/>
      <w:lvlJc w:val="left"/>
      <w:pPr>
        <w:tabs>
          <w:tab w:val="num" w:pos="3855"/>
        </w:tabs>
        <w:ind w:left="3855" w:hanging="360"/>
      </w:pPr>
      <w:rPr>
        <w:rFonts w:ascii="Courier New" w:hAnsi="Courier New" w:hint="default"/>
      </w:rPr>
    </w:lvl>
    <w:lvl w:ilvl="5">
      <w:start w:val="1"/>
      <w:numFmt w:val="bullet"/>
      <w:lvlText w:val=""/>
      <w:lvlJc w:val="left"/>
      <w:pPr>
        <w:tabs>
          <w:tab w:val="num" w:pos="4575"/>
        </w:tabs>
        <w:ind w:left="4575" w:hanging="360"/>
      </w:pPr>
      <w:rPr>
        <w:rFonts w:ascii="Wingdings" w:hAnsi="Wingdings" w:hint="default"/>
      </w:rPr>
    </w:lvl>
    <w:lvl w:ilvl="6">
      <w:start w:val="1"/>
      <w:numFmt w:val="bullet"/>
      <w:lvlText w:val=""/>
      <w:lvlJc w:val="left"/>
      <w:pPr>
        <w:tabs>
          <w:tab w:val="num" w:pos="5295"/>
        </w:tabs>
        <w:ind w:left="5295" w:hanging="360"/>
      </w:pPr>
      <w:rPr>
        <w:rFonts w:ascii="Symbol" w:hAnsi="Symbol" w:hint="default"/>
      </w:rPr>
    </w:lvl>
    <w:lvl w:ilvl="7">
      <w:start w:val="1"/>
      <w:numFmt w:val="bullet"/>
      <w:lvlText w:val="o"/>
      <w:lvlJc w:val="left"/>
      <w:pPr>
        <w:tabs>
          <w:tab w:val="num" w:pos="6015"/>
        </w:tabs>
        <w:ind w:left="6015" w:hanging="360"/>
      </w:pPr>
      <w:rPr>
        <w:rFonts w:ascii="Courier New" w:hAnsi="Courier New" w:hint="default"/>
      </w:rPr>
    </w:lvl>
    <w:lvl w:ilvl="8">
      <w:start w:val="1"/>
      <w:numFmt w:val="bullet"/>
      <w:lvlText w:val=""/>
      <w:lvlJc w:val="left"/>
      <w:pPr>
        <w:tabs>
          <w:tab w:val="num" w:pos="6735"/>
        </w:tabs>
        <w:ind w:left="6735" w:hanging="360"/>
      </w:pPr>
      <w:rPr>
        <w:rFonts w:ascii="Wingdings" w:hAnsi="Wingdings" w:hint="default"/>
      </w:rPr>
    </w:lvl>
  </w:abstractNum>
  <w:abstractNum w:abstractNumId="27" w15:restartNumberingAfterBreak="0">
    <w:nsid w:val="65E42C98"/>
    <w:multiLevelType w:val="hybridMultilevel"/>
    <w:tmpl w:val="A3EE4E0E"/>
    <w:lvl w:ilvl="0" w:tplc="04190011">
      <w:start w:val="1"/>
      <w:numFmt w:val="bullet"/>
      <w:pStyle w:val="a6"/>
      <w:lvlText w:val=""/>
      <w:lvlJc w:val="left"/>
      <w:pPr>
        <w:tabs>
          <w:tab w:val="num" w:pos="709"/>
        </w:tabs>
        <w:ind w:left="709" w:hanging="425"/>
      </w:pPr>
      <w:rPr>
        <w:rFonts w:ascii="Symbol" w:hAnsi="Symbol" w:hint="default"/>
      </w:rPr>
    </w:lvl>
    <w:lvl w:ilvl="1" w:tplc="04190019" w:tentative="1">
      <w:start w:val="1"/>
      <w:numFmt w:val="bullet"/>
      <w:lvlText w:val="o"/>
      <w:lvlJc w:val="left"/>
      <w:pPr>
        <w:tabs>
          <w:tab w:val="num" w:pos="1440"/>
        </w:tabs>
        <w:ind w:left="1440" w:hanging="360"/>
      </w:pPr>
      <w:rPr>
        <w:rFonts w:ascii="Courier New" w:hAnsi="Courier New" w:hint="default"/>
      </w:rPr>
    </w:lvl>
    <w:lvl w:ilvl="2" w:tplc="0419001B" w:tentative="1">
      <w:start w:val="1"/>
      <w:numFmt w:val="bullet"/>
      <w:lvlText w:val=""/>
      <w:lvlJc w:val="left"/>
      <w:pPr>
        <w:tabs>
          <w:tab w:val="num" w:pos="2160"/>
        </w:tabs>
        <w:ind w:left="2160" w:hanging="360"/>
      </w:pPr>
      <w:rPr>
        <w:rFonts w:ascii="Wingdings" w:hAnsi="Wingdings" w:hint="default"/>
      </w:rPr>
    </w:lvl>
    <w:lvl w:ilvl="3" w:tplc="0419000F" w:tentative="1">
      <w:start w:val="1"/>
      <w:numFmt w:val="bullet"/>
      <w:lvlText w:val=""/>
      <w:lvlJc w:val="left"/>
      <w:pPr>
        <w:tabs>
          <w:tab w:val="num" w:pos="2880"/>
        </w:tabs>
        <w:ind w:left="2880" w:hanging="360"/>
      </w:pPr>
      <w:rPr>
        <w:rFonts w:ascii="Symbol" w:hAnsi="Symbol" w:hint="default"/>
      </w:rPr>
    </w:lvl>
    <w:lvl w:ilvl="4" w:tplc="04190019" w:tentative="1">
      <w:start w:val="1"/>
      <w:numFmt w:val="bullet"/>
      <w:lvlText w:val="o"/>
      <w:lvlJc w:val="left"/>
      <w:pPr>
        <w:tabs>
          <w:tab w:val="num" w:pos="3600"/>
        </w:tabs>
        <w:ind w:left="3600" w:hanging="360"/>
      </w:pPr>
      <w:rPr>
        <w:rFonts w:ascii="Courier New" w:hAnsi="Courier New" w:hint="default"/>
      </w:rPr>
    </w:lvl>
    <w:lvl w:ilvl="5" w:tplc="0419001B" w:tentative="1">
      <w:start w:val="1"/>
      <w:numFmt w:val="bullet"/>
      <w:lvlText w:val=""/>
      <w:lvlJc w:val="left"/>
      <w:pPr>
        <w:tabs>
          <w:tab w:val="num" w:pos="4320"/>
        </w:tabs>
        <w:ind w:left="4320" w:hanging="360"/>
      </w:pPr>
      <w:rPr>
        <w:rFonts w:ascii="Wingdings" w:hAnsi="Wingdings" w:hint="default"/>
      </w:rPr>
    </w:lvl>
    <w:lvl w:ilvl="6" w:tplc="0419000F" w:tentative="1">
      <w:start w:val="1"/>
      <w:numFmt w:val="bullet"/>
      <w:lvlText w:val=""/>
      <w:lvlJc w:val="left"/>
      <w:pPr>
        <w:tabs>
          <w:tab w:val="num" w:pos="5040"/>
        </w:tabs>
        <w:ind w:left="5040" w:hanging="360"/>
      </w:pPr>
      <w:rPr>
        <w:rFonts w:ascii="Symbol" w:hAnsi="Symbol" w:hint="default"/>
      </w:rPr>
    </w:lvl>
    <w:lvl w:ilvl="7" w:tplc="04190019" w:tentative="1">
      <w:start w:val="1"/>
      <w:numFmt w:val="bullet"/>
      <w:lvlText w:val="o"/>
      <w:lvlJc w:val="left"/>
      <w:pPr>
        <w:tabs>
          <w:tab w:val="num" w:pos="5760"/>
        </w:tabs>
        <w:ind w:left="5760" w:hanging="360"/>
      </w:pPr>
      <w:rPr>
        <w:rFonts w:ascii="Courier New" w:hAnsi="Courier New" w:hint="default"/>
      </w:rPr>
    </w:lvl>
    <w:lvl w:ilvl="8" w:tplc="0419001B"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5FB2468"/>
    <w:multiLevelType w:val="hybridMultilevel"/>
    <w:tmpl w:val="A322E55A"/>
    <w:lvl w:ilvl="0" w:tplc="3B20C43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9" w15:restartNumberingAfterBreak="0">
    <w:nsid w:val="678B06ED"/>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D84349B"/>
    <w:multiLevelType w:val="multilevel"/>
    <w:tmpl w:val="64884398"/>
    <w:lvl w:ilvl="0">
      <w:numFmt w:val="bullet"/>
      <w:pStyle w:val="Bullet2"/>
      <w:lvlText w:val=""/>
      <w:lvlJc w:val="left"/>
      <w:pPr>
        <w:tabs>
          <w:tab w:val="num" w:pos="284"/>
        </w:tabs>
        <w:ind w:left="284" w:hanging="284"/>
      </w:pPr>
      <w:rPr>
        <w:rFonts w:ascii="Wingdings" w:hAnsi="Wingdings" w:hint="default"/>
        <w:b w:val="0"/>
        <w:i w:val="0"/>
        <w:color w:val="F0AB00"/>
        <w:sz w:val="20"/>
      </w:rPr>
    </w:lvl>
    <w:lvl w:ilvl="1">
      <w:start w:val="1"/>
      <w:numFmt w:val="bullet"/>
      <w:lvlText w:val=""/>
      <w:lvlJc w:val="left"/>
      <w:pPr>
        <w:tabs>
          <w:tab w:val="num" w:pos="1154"/>
        </w:tabs>
        <w:ind w:left="1154" w:hanging="432"/>
      </w:pPr>
      <w:rPr>
        <w:rFonts w:ascii="Wingdings" w:hAnsi="Wingdings" w:cs="Times New Roman" w:hint="default"/>
        <w:b w:val="0"/>
        <w:i w:val="0"/>
        <w:color w:val="F0AB00"/>
        <w:sz w:val="20"/>
      </w:rPr>
    </w:lvl>
    <w:lvl w:ilvl="2">
      <w:start w:val="1"/>
      <w:numFmt w:val="decimal"/>
      <w:lvlText w:val="%1.%2.%3"/>
      <w:lvlJc w:val="left"/>
      <w:pPr>
        <w:tabs>
          <w:tab w:val="num" w:pos="938"/>
        </w:tabs>
        <w:ind w:left="0" w:firstLine="360"/>
      </w:pPr>
      <w:rPr>
        <w:rFonts w:cs="Times New Roman" w:hint="default"/>
        <w:sz w:val="18"/>
        <w:szCs w:val="18"/>
      </w:rPr>
    </w:lvl>
    <w:lvl w:ilvl="3">
      <w:start w:val="1"/>
      <w:numFmt w:val="decimal"/>
      <w:lvlText w:val="%1.%2.%3.%4"/>
      <w:lvlJc w:val="left"/>
      <w:pPr>
        <w:tabs>
          <w:tab w:val="num" w:pos="1442"/>
        </w:tabs>
        <w:ind w:left="1442" w:hanging="864"/>
      </w:pPr>
      <w:rPr>
        <w:rFonts w:cs="Times New Roman" w:hint="default"/>
      </w:rPr>
    </w:lvl>
    <w:lvl w:ilvl="4">
      <w:start w:val="1"/>
      <w:numFmt w:val="decimal"/>
      <w:lvlText w:val="%1.%2.%3.%4.%5"/>
      <w:lvlJc w:val="left"/>
      <w:pPr>
        <w:tabs>
          <w:tab w:val="num" w:pos="1586"/>
        </w:tabs>
        <w:ind w:left="1586" w:hanging="1008"/>
      </w:pPr>
      <w:rPr>
        <w:rFonts w:cs="Times New Roman" w:hint="default"/>
      </w:rPr>
    </w:lvl>
    <w:lvl w:ilvl="5">
      <w:start w:val="1"/>
      <w:numFmt w:val="decimal"/>
      <w:lvlText w:val="%1.%2.%3.%4.%5.%6"/>
      <w:lvlJc w:val="left"/>
      <w:pPr>
        <w:tabs>
          <w:tab w:val="num" w:pos="1730"/>
        </w:tabs>
        <w:ind w:left="1730" w:hanging="1152"/>
      </w:pPr>
      <w:rPr>
        <w:rFonts w:cs="Times New Roman" w:hint="default"/>
      </w:rPr>
    </w:lvl>
    <w:lvl w:ilvl="6">
      <w:start w:val="1"/>
      <w:numFmt w:val="decimal"/>
      <w:lvlText w:val="%1.%2.%3.%4.%5.%6.%7"/>
      <w:lvlJc w:val="left"/>
      <w:pPr>
        <w:tabs>
          <w:tab w:val="num" w:pos="1874"/>
        </w:tabs>
        <w:ind w:left="1874" w:hanging="1296"/>
      </w:pPr>
      <w:rPr>
        <w:rFonts w:cs="Times New Roman" w:hint="default"/>
      </w:rPr>
    </w:lvl>
    <w:lvl w:ilvl="7">
      <w:start w:val="1"/>
      <w:numFmt w:val="decimal"/>
      <w:lvlText w:val="%1.%2.%3.%4.%5.%6.%7.%8"/>
      <w:lvlJc w:val="left"/>
      <w:pPr>
        <w:tabs>
          <w:tab w:val="num" w:pos="2018"/>
        </w:tabs>
        <w:ind w:left="2018" w:hanging="1440"/>
      </w:pPr>
      <w:rPr>
        <w:rFonts w:cs="Times New Roman" w:hint="default"/>
      </w:rPr>
    </w:lvl>
    <w:lvl w:ilvl="8">
      <w:start w:val="1"/>
      <w:numFmt w:val="decimal"/>
      <w:lvlText w:val="%1.%2.%3.%4.%5.%6.%7.%8.%9"/>
      <w:lvlJc w:val="left"/>
      <w:pPr>
        <w:tabs>
          <w:tab w:val="num" w:pos="2162"/>
        </w:tabs>
        <w:ind w:left="2162" w:hanging="1584"/>
      </w:pPr>
      <w:rPr>
        <w:rFonts w:cs="Times New Roman" w:hint="default"/>
      </w:rPr>
    </w:lvl>
  </w:abstractNum>
  <w:abstractNum w:abstractNumId="31" w15:restartNumberingAfterBreak="0">
    <w:nsid w:val="7910207B"/>
    <w:multiLevelType w:val="hybridMultilevel"/>
    <w:tmpl w:val="A05A17D6"/>
    <w:lvl w:ilvl="0" w:tplc="3D16CB0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15:restartNumberingAfterBreak="0">
    <w:nsid w:val="7C2A3014"/>
    <w:multiLevelType w:val="hybridMultilevel"/>
    <w:tmpl w:val="07A22B84"/>
    <w:name w:val="LB2"/>
    <w:lvl w:ilvl="0" w:tplc="DA3E2F50">
      <w:start w:val="1"/>
      <w:numFmt w:val="decimal"/>
      <w:lvlText w:val="%1)"/>
      <w:lvlJc w:val="left"/>
      <w:pPr>
        <w:ind w:left="780" w:hanging="360"/>
      </w:pPr>
    </w:lvl>
    <w:lvl w:ilvl="1" w:tplc="5E7635A0" w:tentative="1">
      <w:start w:val="1"/>
      <w:numFmt w:val="lowerLetter"/>
      <w:lvlText w:val="%2."/>
      <w:lvlJc w:val="left"/>
      <w:pPr>
        <w:ind w:left="1500" w:hanging="360"/>
      </w:pPr>
    </w:lvl>
    <w:lvl w:ilvl="2" w:tplc="88D61172" w:tentative="1">
      <w:start w:val="1"/>
      <w:numFmt w:val="lowerRoman"/>
      <w:lvlText w:val="%3."/>
      <w:lvlJc w:val="right"/>
      <w:pPr>
        <w:ind w:left="2220" w:hanging="180"/>
      </w:pPr>
    </w:lvl>
    <w:lvl w:ilvl="3" w:tplc="AEEE824A" w:tentative="1">
      <w:start w:val="1"/>
      <w:numFmt w:val="decimal"/>
      <w:lvlText w:val="%4."/>
      <w:lvlJc w:val="left"/>
      <w:pPr>
        <w:ind w:left="2940" w:hanging="360"/>
      </w:pPr>
    </w:lvl>
    <w:lvl w:ilvl="4" w:tplc="B77817EC" w:tentative="1">
      <w:start w:val="1"/>
      <w:numFmt w:val="lowerLetter"/>
      <w:lvlText w:val="%5."/>
      <w:lvlJc w:val="left"/>
      <w:pPr>
        <w:ind w:left="3660" w:hanging="360"/>
      </w:pPr>
    </w:lvl>
    <w:lvl w:ilvl="5" w:tplc="0F58238C" w:tentative="1">
      <w:start w:val="1"/>
      <w:numFmt w:val="lowerRoman"/>
      <w:lvlText w:val="%6."/>
      <w:lvlJc w:val="right"/>
      <w:pPr>
        <w:ind w:left="4380" w:hanging="180"/>
      </w:pPr>
    </w:lvl>
    <w:lvl w:ilvl="6" w:tplc="13C26FF6" w:tentative="1">
      <w:start w:val="1"/>
      <w:numFmt w:val="decimal"/>
      <w:lvlText w:val="%7."/>
      <w:lvlJc w:val="left"/>
      <w:pPr>
        <w:ind w:left="5100" w:hanging="360"/>
      </w:pPr>
    </w:lvl>
    <w:lvl w:ilvl="7" w:tplc="8BA819AA" w:tentative="1">
      <w:start w:val="1"/>
      <w:numFmt w:val="lowerLetter"/>
      <w:lvlText w:val="%8."/>
      <w:lvlJc w:val="left"/>
      <w:pPr>
        <w:ind w:left="5820" w:hanging="360"/>
      </w:pPr>
    </w:lvl>
    <w:lvl w:ilvl="8" w:tplc="F4DEA78A" w:tentative="1">
      <w:start w:val="1"/>
      <w:numFmt w:val="lowerRoman"/>
      <w:lvlText w:val="%9."/>
      <w:lvlJc w:val="right"/>
      <w:pPr>
        <w:ind w:left="6540" w:hanging="180"/>
      </w:pPr>
    </w:lvl>
  </w:abstractNum>
  <w:num w:numId="1">
    <w:abstractNumId w:val="5"/>
  </w:num>
  <w:num w:numId="2">
    <w:abstractNumId w:val="30"/>
  </w:num>
  <w:num w:numId="3">
    <w:abstractNumId w:val="25"/>
  </w:num>
  <w:num w:numId="4">
    <w:abstractNumId w:val="26"/>
  </w:num>
  <w:num w:numId="5">
    <w:abstractNumId w:val="3"/>
  </w:num>
  <w:num w:numId="6">
    <w:abstractNumId w:val="23"/>
  </w:num>
  <w:num w:numId="7">
    <w:abstractNumId w:val="13"/>
  </w:num>
  <w:num w:numId="8">
    <w:abstractNumId w:val="22"/>
  </w:num>
  <w:num w:numId="9">
    <w:abstractNumId w:val="21"/>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4"/>
  </w:num>
  <w:num w:numId="13">
    <w:abstractNumId w:val="1"/>
  </w:num>
  <w:num w:numId="14">
    <w:abstractNumId w:val="2"/>
  </w:num>
  <w:num w:numId="15">
    <w:abstractNumId w:val="27"/>
  </w:num>
  <w:num w:numId="16">
    <w:abstractNumId w:val="12"/>
  </w:num>
  <w:num w:numId="17">
    <w:abstractNumId w:val="16"/>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14"/>
  </w:num>
  <w:num w:numId="22">
    <w:abstractNumId w:val="20"/>
  </w:num>
  <w:num w:numId="23">
    <w:abstractNumId w:val="19"/>
  </w:num>
  <w:num w:numId="24">
    <w:abstractNumId w:val="6"/>
  </w:num>
  <w:num w:numId="25">
    <w:abstractNumId w:val="28"/>
  </w:num>
  <w:num w:numId="26">
    <w:abstractNumId w:val="31"/>
  </w:num>
  <w:num w:numId="27">
    <w:abstractNumId w:val="10"/>
  </w:num>
  <w:num w:numId="28">
    <w:abstractNumId w:val="15"/>
  </w:num>
  <w:num w:numId="29">
    <w:abstractNumId w:val="15"/>
  </w:num>
  <w:num w:numId="30">
    <w:abstractNumId w:val="15"/>
  </w:num>
  <w:num w:numId="31">
    <w:abstractNumId w:val="2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ru-RU"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ru-RU"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oNotHyphenateCaps/>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MDIwMTI2MDM1NjBW0lEKTi0uzszPAykwrAUAVDO/fywAAAA="/>
    <w:docVar w:name="Checked" w:val="1"/>
    <w:docVar w:name="CheckTermsStatus" w:val="2"/>
    <w:docVar w:name="CUSTOMERNAME" w:val="SAP"/>
    <w:docVar w:name="Filename" w:val="Temp_ProjectCharter.doc"/>
    <w:docVar w:name="FOLDER" w:val="AC_CISDOC"/>
    <w:docVar w:name="MinPTWSVersion" w:val="1.73"/>
    <w:docVar w:name="SegCount" w:val="71"/>
    <w:docVar w:name="TRANSLATORID" w:val="PROMT+ALEKSEEVA"/>
    <w:docVar w:name="TransV2" w:val="1"/>
  </w:docVars>
  <w:rsids>
    <w:rsidRoot w:val="00875620"/>
    <w:rsid w:val="00000F6F"/>
    <w:rsid w:val="000013BC"/>
    <w:rsid w:val="000018C8"/>
    <w:rsid w:val="00001C9D"/>
    <w:rsid w:val="00001F43"/>
    <w:rsid w:val="00001FE9"/>
    <w:rsid w:val="0000218A"/>
    <w:rsid w:val="00002524"/>
    <w:rsid w:val="000028B8"/>
    <w:rsid w:val="000029EC"/>
    <w:rsid w:val="00002D62"/>
    <w:rsid w:val="00003286"/>
    <w:rsid w:val="00003458"/>
    <w:rsid w:val="000034F3"/>
    <w:rsid w:val="00003879"/>
    <w:rsid w:val="00003CB7"/>
    <w:rsid w:val="00003D92"/>
    <w:rsid w:val="0000420F"/>
    <w:rsid w:val="000049BF"/>
    <w:rsid w:val="00004B7A"/>
    <w:rsid w:val="0000546E"/>
    <w:rsid w:val="00005E84"/>
    <w:rsid w:val="000060EA"/>
    <w:rsid w:val="00006159"/>
    <w:rsid w:val="00006B07"/>
    <w:rsid w:val="000071AD"/>
    <w:rsid w:val="00007BB8"/>
    <w:rsid w:val="000103EE"/>
    <w:rsid w:val="00011035"/>
    <w:rsid w:val="00011961"/>
    <w:rsid w:val="000119F2"/>
    <w:rsid w:val="00011F79"/>
    <w:rsid w:val="0001241C"/>
    <w:rsid w:val="00012495"/>
    <w:rsid w:val="00012AD4"/>
    <w:rsid w:val="00012B69"/>
    <w:rsid w:val="000130E2"/>
    <w:rsid w:val="00013AA0"/>
    <w:rsid w:val="00014189"/>
    <w:rsid w:val="00014CD9"/>
    <w:rsid w:val="0001519D"/>
    <w:rsid w:val="00016315"/>
    <w:rsid w:val="000176BA"/>
    <w:rsid w:val="000179BD"/>
    <w:rsid w:val="00017B22"/>
    <w:rsid w:val="0002101C"/>
    <w:rsid w:val="00021404"/>
    <w:rsid w:val="00021D53"/>
    <w:rsid w:val="000226FA"/>
    <w:rsid w:val="000227C5"/>
    <w:rsid w:val="00023BE2"/>
    <w:rsid w:val="000246CC"/>
    <w:rsid w:val="00024AD6"/>
    <w:rsid w:val="00024BB9"/>
    <w:rsid w:val="00025579"/>
    <w:rsid w:val="00025828"/>
    <w:rsid w:val="00025C35"/>
    <w:rsid w:val="000263BB"/>
    <w:rsid w:val="00026533"/>
    <w:rsid w:val="00026CE6"/>
    <w:rsid w:val="00026DBE"/>
    <w:rsid w:val="0002703E"/>
    <w:rsid w:val="000274F2"/>
    <w:rsid w:val="000276F6"/>
    <w:rsid w:val="0002783B"/>
    <w:rsid w:val="00030C85"/>
    <w:rsid w:val="00030CD0"/>
    <w:rsid w:val="00030E51"/>
    <w:rsid w:val="00030EA8"/>
    <w:rsid w:val="00031387"/>
    <w:rsid w:val="00031A59"/>
    <w:rsid w:val="00031D34"/>
    <w:rsid w:val="00031D8B"/>
    <w:rsid w:val="0003261C"/>
    <w:rsid w:val="000328B8"/>
    <w:rsid w:val="0003299E"/>
    <w:rsid w:val="00032A9B"/>
    <w:rsid w:val="00032CD7"/>
    <w:rsid w:val="00033FDE"/>
    <w:rsid w:val="000343FC"/>
    <w:rsid w:val="0003454A"/>
    <w:rsid w:val="00034943"/>
    <w:rsid w:val="00035E57"/>
    <w:rsid w:val="00036566"/>
    <w:rsid w:val="00037018"/>
    <w:rsid w:val="000370A4"/>
    <w:rsid w:val="00037653"/>
    <w:rsid w:val="00037C46"/>
    <w:rsid w:val="000405A4"/>
    <w:rsid w:val="000406C9"/>
    <w:rsid w:val="00040ED0"/>
    <w:rsid w:val="00040F12"/>
    <w:rsid w:val="0004101A"/>
    <w:rsid w:val="000417FA"/>
    <w:rsid w:val="00041C7D"/>
    <w:rsid w:val="00042B26"/>
    <w:rsid w:val="00043647"/>
    <w:rsid w:val="0004368D"/>
    <w:rsid w:val="0004382A"/>
    <w:rsid w:val="0004385D"/>
    <w:rsid w:val="00044067"/>
    <w:rsid w:val="00044212"/>
    <w:rsid w:val="0004456A"/>
    <w:rsid w:val="00044D1C"/>
    <w:rsid w:val="000450A8"/>
    <w:rsid w:val="000454E4"/>
    <w:rsid w:val="0004652D"/>
    <w:rsid w:val="000465E7"/>
    <w:rsid w:val="00046680"/>
    <w:rsid w:val="000471D0"/>
    <w:rsid w:val="00047F8D"/>
    <w:rsid w:val="00050DCE"/>
    <w:rsid w:val="00050E18"/>
    <w:rsid w:val="000511B7"/>
    <w:rsid w:val="000517C1"/>
    <w:rsid w:val="0005183F"/>
    <w:rsid w:val="00051FB3"/>
    <w:rsid w:val="00052022"/>
    <w:rsid w:val="00053651"/>
    <w:rsid w:val="0005399A"/>
    <w:rsid w:val="00053A1D"/>
    <w:rsid w:val="00054327"/>
    <w:rsid w:val="00054A7C"/>
    <w:rsid w:val="00054AEA"/>
    <w:rsid w:val="00054D34"/>
    <w:rsid w:val="00054F7D"/>
    <w:rsid w:val="0005514C"/>
    <w:rsid w:val="00055C10"/>
    <w:rsid w:val="00055CCB"/>
    <w:rsid w:val="00055ED5"/>
    <w:rsid w:val="000568C1"/>
    <w:rsid w:val="00057B02"/>
    <w:rsid w:val="00060451"/>
    <w:rsid w:val="0006124C"/>
    <w:rsid w:val="000612A7"/>
    <w:rsid w:val="0006167D"/>
    <w:rsid w:val="00063CBA"/>
    <w:rsid w:val="000643D1"/>
    <w:rsid w:val="000644EF"/>
    <w:rsid w:val="000647D6"/>
    <w:rsid w:val="00064FFA"/>
    <w:rsid w:val="0006525A"/>
    <w:rsid w:val="00065B30"/>
    <w:rsid w:val="00065B60"/>
    <w:rsid w:val="0006661E"/>
    <w:rsid w:val="00066DA2"/>
    <w:rsid w:val="0006728A"/>
    <w:rsid w:val="000672C9"/>
    <w:rsid w:val="00067AD0"/>
    <w:rsid w:val="00067E8B"/>
    <w:rsid w:val="0007067F"/>
    <w:rsid w:val="00070CFC"/>
    <w:rsid w:val="00071417"/>
    <w:rsid w:val="0007179A"/>
    <w:rsid w:val="00071C06"/>
    <w:rsid w:val="00071D63"/>
    <w:rsid w:val="000727BF"/>
    <w:rsid w:val="00072AEE"/>
    <w:rsid w:val="00072B12"/>
    <w:rsid w:val="00072CB8"/>
    <w:rsid w:val="00073035"/>
    <w:rsid w:val="000732F9"/>
    <w:rsid w:val="00073950"/>
    <w:rsid w:val="00073B0D"/>
    <w:rsid w:val="00073E6E"/>
    <w:rsid w:val="00073F69"/>
    <w:rsid w:val="00074439"/>
    <w:rsid w:val="00074C18"/>
    <w:rsid w:val="00074CC2"/>
    <w:rsid w:val="00074E08"/>
    <w:rsid w:val="00074E26"/>
    <w:rsid w:val="00074F4E"/>
    <w:rsid w:val="00075F4B"/>
    <w:rsid w:val="00076021"/>
    <w:rsid w:val="000761A6"/>
    <w:rsid w:val="000764D4"/>
    <w:rsid w:val="000765CE"/>
    <w:rsid w:val="000767FD"/>
    <w:rsid w:val="000800D7"/>
    <w:rsid w:val="000802A5"/>
    <w:rsid w:val="000808DA"/>
    <w:rsid w:val="00080DF8"/>
    <w:rsid w:val="00081469"/>
    <w:rsid w:val="0008193D"/>
    <w:rsid w:val="00082349"/>
    <w:rsid w:val="00082711"/>
    <w:rsid w:val="00082B47"/>
    <w:rsid w:val="00083AAD"/>
    <w:rsid w:val="00083EAE"/>
    <w:rsid w:val="0008420F"/>
    <w:rsid w:val="0008441C"/>
    <w:rsid w:val="000848F7"/>
    <w:rsid w:val="0008492F"/>
    <w:rsid w:val="00084A16"/>
    <w:rsid w:val="00084C0A"/>
    <w:rsid w:val="000850DD"/>
    <w:rsid w:val="0008559A"/>
    <w:rsid w:val="0008579A"/>
    <w:rsid w:val="00085B76"/>
    <w:rsid w:val="00086486"/>
    <w:rsid w:val="00087282"/>
    <w:rsid w:val="0008759B"/>
    <w:rsid w:val="000912A8"/>
    <w:rsid w:val="00091A73"/>
    <w:rsid w:val="00091AB9"/>
    <w:rsid w:val="000922B8"/>
    <w:rsid w:val="00092A91"/>
    <w:rsid w:val="00092A94"/>
    <w:rsid w:val="0009309A"/>
    <w:rsid w:val="000935CD"/>
    <w:rsid w:val="0009398D"/>
    <w:rsid w:val="00093C44"/>
    <w:rsid w:val="00093ED4"/>
    <w:rsid w:val="0009427B"/>
    <w:rsid w:val="00094549"/>
    <w:rsid w:val="00094668"/>
    <w:rsid w:val="00094793"/>
    <w:rsid w:val="00094887"/>
    <w:rsid w:val="00094FC7"/>
    <w:rsid w:val="00095291"/>
    <w:rsid w:val="00095377"/>
    <w:rsid w:val="000958D9"/>
    <w:rsid w:val="000958DB"/>
    <w:rsid w:val="00095C14"/>
    <w:rsid w:val="00096470"/>
    <w:rsid w:val="000968B6"/>
    <w:rsid w:val="00096EA7"/>
    <w:rsid w:val="0009733D"/>
    <w:rsid w:val="00097AA8"/>
    <w:rsid w:val="000A0A8D"/>
    <w:rsid w:val="000A1358"/>
    <w:rsid w:val="000A1541"/>
    <w:rsid w:val="000A1A23"/>
    <w:rsid w:val="000A1A72"/>
    <w:rsid w:val="000A1D9B"/>
    <w:rsid w:val="000A1DDF"/>
    <w:rsid w:val="000A2018"/>
    <w:rsid w:val="000A21B0"/>
    <w:rsid w:val="000A259B"/>
    <w:rsid w:val="000A2EEB"/>
    <w:rsid w:val="000A387B"/>
    <w:rsid w:val="000A4873"/>
    <w:rsid w:val="000A5DE8"/>
    <w:rsid w:val="000A6888"/>
    <w:rsid w:val="000A6B55"/>
    <w:rsid w:val="000A7DC9"/>
    <w:rsid w:val="000A7EF6"/>
    <w:rsid w:val="000B04D7"/>
    <w:rsid w:val="000B0518"/>
    <w:rsid w:val="000B0E66"/>
    <w:rsid w:val="000B1A55"/>
    <w:rsid w:val="000B2246"/>
    <w:rsid w:val="000B2940"/>
    <w:rsid w:val="000B2A28"/>
    <w:rsid w:val="000B2AFD"/>
    <w:rsid w:val="000B2D31"/>
    <w:rsid w:val="000B33AC"/>
    <w:rsid w:val="000B3C43"/>
    <w:rsid w:val="000B40D9"/>
    <w:rsid w:val="000B4256"/>
    <w:rsid w:val="000B4CA2"/>
    <w:rsid w:val="000B4CCD"/>
    <w:rsid w:val="000B4D79"/>
    <w:rsid w:val="000B4E09"/>
    <w:rsid w:val="000B5223"/>
    <w:rsid w:val="000B58F6"/>
    <w:rsid w:val="000B5E9C"/>
    <w:rsid w:val="000B74AA"/>
    <w:rsid w:val="000B7737"/>
    <w:rsid w:val="000B7CE6"/>
    <w:rsid w:val="000C00E9"/>
    <w:rsid w:val="000C01E2"/>
    <w:rsid w:val="000C0CE6"/>
    <w:rsid w:val="000C0DF4"/>
    <w:rsid w:val="000C0E33"/>
    <w:rsid w:val="000C1344"/>
    <w:rsid w:val="000C1840"/>
    <w:rsid w:val="000C19D9"/>
    <w:rsid w:val="000C200C"/>
    <w:rsid w:val="000C27A4"/>
    <w:rsid w:val="000C2C76"/>
    <w:rsid w:val="000C32F4"/>
    <w:rsid w:val="000C434F"/>
    <w:rsid w:val="000C459E"/>
    <w:rsid w:val="000C589C"/>
    <w:rsid w:val="000C59CA"/>
    <w:rsid w:val="000C5B8B"/>
    <w:rsid w:val="000C63E8"/>
    <w:rsid w:val="000C63EC"/>
    <w:rsid w:val="000C645D"/>
    <w:rsid w:val="000C6B54"/>
    <w:rsid w:val="000C6F1F"/>
    <w:rsid w:val="000C74DF"/>
    <w:rsid w:val="000C755B"/>
    <w:rsid w:val="000C791D"/>
    <w:rsid w:val="000D02DF"/>
    <w:rsid w:val="000D0884"/>
    <w:rsid w:val="000D0D30"/>
    <w:rsid w:val="000D0E58"/>
    <w:rsid w:val="000D111F"/>
    <w:rsid w:val="000D1236"/>
    <w:rsid w:val="000D15E8"/>
    <w:rsid w:val="000D19DE"/>
    <w:rsid w:val="000D1DED"/>
    <w:rsid w:val="000D2BE4"/>
    <w:rsid w:val="000D4147"/>
    <w:rsid w:val="000D4372"/>
    <w:rsid w:val="000D480E"/>
    <w:rsid w:val="000D4B74"/>
    <w:rsid w:val="000D4CE7"/>
    <w:rsid w:val="000D5122"/>
    <w:rsid w:val="000D5A3D"/>
    <w:rsid w:val="000D5DBA"/>
    <w:rsid w:val="000D6E2B"/>
    <w:rsid w:val="000D71D3"/>
    <w:rsid w:val="000D7A5E"/>
    <w:rsid w:val="000E02BD"/>
    <w:rsid w:val="000E1681"/>
    <w:rsid w:val="000E1BDC"/>
    <w:rsid w:val="000E1EB4"/>
    <w:rsid w:val="000E2BDA"/>
    <w:rsid w:val="000E346F"/>
    <w:rsid w:val="000E3B71"/>
    <w:rsid w:val="000E3F22"/>
    <w:rsid w:val="000E4E02"/>
    <w:rsid w:val="000E4ED0"/>
    <w:rsid w:val="000E4FB4"/>
    <w:rsid w:val="000E5462"/>
    <w:rsid w:val="000E562E"/>
    <w:rsid w:val="000E56A5"/>
    <w:rsid w:val="000E5F45"/>
    <w:rsid w:val="000E5F71"/>
    <w:rsid w:val="000E615B"/>
    <w:rsid w:val="000E6549"/>
    <w:rsid w:val="000E698E"/>
    <w:rsid w:val="000E6B46"/>
    <w:rsid w:val="000E6C88"/>
    <w:rsid w:val="000E6EAE"/>
    <w:rsid w:val="000E6EDB"/>
    <w:rsid w:val="000E75AD"/>
    <w:rsid w:val="000E787C"/>
    <w:rsid w:val="000E7E94"/>
    <w:rsid w:val="000F0B8E"/>
    <w:rsid w:val="000F143E"/>
    <w:rsid w:val="000F1444"/>
    <w:rsid w:val="000F29BE"/>
    <w:rsid w:val="000F3D3E"/>
    <w:rsid w:val="000F417A"/>
    <w:rsid w:val="000F4B5E"/>
    <w:rsid w:val="000F4CE6"/>
    <w:rsid w:val="000F4D75"/>
    <w:rsid w:val="000F637A"/>
    <w:rsid w:val="000F71A9"/>
    <w:rsid w:val="000F7355"/>
    <w:rsid w:val="000F7376"/>
    <w:rsid w:val="000F774A"/>
    <w:rsid w:val="000F777F"/>
    <w:rsid w:val="00100445"/>
    <w:rsid w:val="00100D64"/>
    <w:rsid w:val="00101243"/>
    <w:rsid w:val="00101313"/>
    <w:rsid w:val="001015C0"/>
    <w:rsid w:val="0010164E"/>
    <w:rsid w:val="00101C7C"/>
    <w:rsid w:val="001021D7"/>
    <w:rsid w:val="00103390"/>
    <w:rsid w:val="001035AF"/>
    <w:rsid w:val="0010435E"/>
    <w:rsid w:val="00104FB9"/>
    <w:rsid w:val="001058F5"/>
    <w:rsid w:val="001066A8"/>
    <w:rsid w:val="001066D1"/>
    <w:rsid w:val="00106801"/>
    <w:rsid w:val="001068D0"/>
    <w:rsid w:val="001077EE"/>
    <w:rsid w:val="001077F4"/>
    <w:rsid w:val="001104A4"/>
    <w:rsid w:val="00110846"/>
    <w:rsid w:val="00110A68"/>
    <w:rsid w:val="00110E37"/>
    <w:rsid w:val="00111114"/>
    <w:rsid w:val="0011236B"/>
    <w:rsid w:val="001125BD"/>
    <w:rsid w:val="0011328D"/>
    <w:rsid w:val="001137E5"/>
    <w:rsid w:val="00113BCE"/>
    <w:rsid w:val="001141DA"/>
    <w:rsid w:val="001143DC"/>
    <w:rsid w:val="0011440D"/>
    <w:rsid w:val="00114443"/>
    <w:rsid w:val="0011496C"/>
    <w:rsid w:val="001149DD"/>
    <w:rsid w:val="00114EEF"/>
    <w:rsid w:val="00115D4A"/>
    <w:rsid w:val="00115E23"/>
    <w:rsid w:val="001161A2"/>
    <w:rsid w:val="001167E0"/>
    <w:rsid w:val="00116B4E"/>
    <w:rsid w:val="001170AE"/>
    <w:rsid w:val="001171AA"/>
    <w:rsid w:val="00117473"/>
    <w:rsid w:val="00117960"/>
    <w:rsid w:val="0012024C"/>
    <w:rsid w:val="00120B59"/>
    <w:rsid w:val="00121993"/>
    <w:rsid w:val="001222C4"/>
    <w:rsid w:val="001223BA"/>
    <w:rsid w:val="00122480"/>
    <w:rsid w:val="0012281A"/>
    <w:rsid w:val="00122890"/>
    <w:rsid w:val="00123146"/>
    <w:rsid w:val="001234A2"/>
    <w:rsid w:val="001238F9"/>
    <w:rsid w:val="00123C0B"/>
    <w:rsid w:val="00123EC1"/>
    <w:rsid w:val="0012418C"/>
    <w:rsid w:val="00124C9D"/>
    <w:rsid w:val="00124F15"/>
    <w:rsid w:val="0012523A"/>
    <w:rsid w:val="00125664"/>
    <w:rsid w:val="00125A75"/>
    <w:rsid w:val="00125B20"/>
    <w:rsid w:val="00125E4E"/>
    <w:rsid w:val="0012637C"/>
    <w:rsid w:val="001263AE"/>
    <w:rsid w:val="001264CA"/>
    <w:rsid w:val="001266BC"/>
    <w:rsid w:val="001300F0"/>
    <w:rsid w:val="0013018C"/>
    <w:rsid w:val="00130532"/>
    <w:rsid w:val="001306C3"/>
    <w:rsid w:val="0013084F"/>
    <w:rsid w:val="00130ADA"/>
    <w:rsid w:val="00130C9C"/>
    <w:rsid w:val="001315C7"/>
    <w:rsid w:val="0013165D"/>
    <w:rsid w:val="00131FC9"/>
    <w:rsid w:val="00132FE8"/>
    <w:rsid w:val="00133BCB"/>
    <w:rsid w:val="00134C09"/>
    <w:rsid w:val="00134C7B"/>
    <w:rsid w:val="00134CF5"/>
    <w:rsid w:val="00134FF3"/>
    <w:rsid w:val="00135806"/>
    <w:rsid w:val="001360B8"/>
    <w:rsid w:val="001362F9"/>
    <w:rsid w:val="00136B67"/>
    <w:rsid w:val="0013777A"/>
    <w:rsid w:val="00137D9D"/>
    <w:rsid w:val="0014009C"/>
    <w:rsid w:val="00140207"/>
    <w:rsid w:val="001406C8"/>
    <w:rsid w:val="00140804"/>
    <w:rsid w:val="00140B1B"/>
    <w:rsid w:val="00140C5F"/>
    <w:rsid w:val="0014173C"/>
    <w:rsid w:val="001418A4"/>
    <w:rsid w:val="0014190B"/>
    <w:rsid w:val="00141CF1"/>
    <w:rsid w:val="00141D31"/>
    <w:rsid w:val="00142224"/>
    <w:rsid w:val="00142927"/>
    <w:rsid w:val="00142950"/>
    <w:rsid w:val="00142CC8"/>
    <w:rsid w:val="00143191"/>
    <w:rsid w:val="00143419"/>
    <w:rsid w:val="0014346A"/>
    <w:rsid w:val="00143821"/>
    <w:rsid w:val="00143B22"/>
    <w:rsid w:val="00143D9F"/>
    <w:rsid w:val="00143E70"/>
    <w:rsid w:val="00143F25"/>
    <w:rsid w:val="00144575"/>
    <w:rsid w:val="00144661"/>
    <w:rsid w:val="001448C1"/>
    <w:rsid w:val="001457E6"/>
    <w:rsid w:val="00147374"/>
    <w:rsid w:val="001506D0"/>
    <w:rsid w:val="00150C1C"/>
    <w:rsid w:val="00150D04"/>
    <w:rsid w:val="00151249"/>
    <w:rsid w:val="00151405"/>
    <w:rsid w:val="00151D67"/>
    <w:rsid w:val="00152129"/>
    <w:rsid w:val="00152C70"/>
    <w:rsid w:val="0015349A"/>
    <w:rsid w:val="00153860"/>
    <w:rsid w:val="00153F24"/>
    <w:rsid w:val="0015437D"/>
    <w:rsid w:val="001548AE"/>
    <w:rsid w:val="00154922"/>
    <w:rsid w:val="00154BF0"/>
    <w:rsid w:val="00154EFF"/>
    <w:rsid w:val="0015529C"/>
    <w:rsid w:val="001557CC"/>
    <w:rsid w:val="00155DE0"/>
    <w:rsid w:val="00156304"/>
    <w:rsid w:val="001574DA"/>
    <w:rsid w:val="00157BA9"/>
    <w:rsid w:val="00157F9E"/>
    <w:rsid w:val="0016001B"/>
    <w:rsid w:val="001602FE"/>
    <w:rsid w:val="00160368"/>
    <w:rsid w:val="001607E1"/>
    <w:rsid w:val="00160817"/>
    <w:rsid w:val="0016089B"/>
    <w:rsid w:val="0016156B"/>
    <w:rsid w:val="0016210A"/>
    <w:rsid w:val="001627D3"/>
    <w:rsid w:val="00162B61"/>
    <w:rsid w:val="00162F98"/>
    <w:rsid w:val="0016304E"/>
    <w:rsid w:val="0016355A"/>
    <w:rsid w:val="00163616"/>
    <w:rsid w:val="00163671"/>
    <w:rsid w:val="00163BEA"/>
    <w:rsid w:val="00164245"/>
    <w:rsid w:val="00164540"/>
    <w:rsid w:val="00164B8D"/>
    <w:rsid w:val="00165B8C"/>
    <w:rsid w:val="00165D0E"/>
    <w:rsid w:val="00165D82"/>
    <w:rsid w:val="00166630"/>
    <w:rsid w:val="00166675"/>
    <w:rsid w:val="0016772D"/>
    <w:rsid w:val="001700B0"/>
    <w:rsid w:val="00170761"/>
    <w:rsid w:val="0017095F"/>
    <w:rsid w:val="00170A26"/>
    <w:rsid w:val="001713A0"/>
    <w:rsid w:val="00171411"/>
    <w:rsid w:val="001715FC"/>
    <w:rsid w:val="00171965"/>
    <w:rsid w:val="00172537"/>
    <w:rsid w:val="001726FE"/>
    <w:rsid w:val="00172A0D"/>
    <w:rsid w:val="00173520"/>
    <w:rsid w:val="0017396C"/>
    <w:rsid w:val="0017411C"/>
    <w:rsid w:val="00174C0E"/>
    <w:rsid w:val="0017587E"/>
    <w:rsid w:val="001759D1"/>
    <w:rsid w:val="0017678A"/>
    <w:rsid w:val="001769EA"/>
    <w:rsid w:val="00180095"/>
    <w:rsid w:val="001805CB"/>
    <w:rsid w:val="001806C3"/>
    <w:rsid w:val="00180D43"/>
    <w:rsid w:val="0018112E"/>
    <w:rsid w:val="00181341"/>
    <w:rsid w:val="00181A35"/>
    <w:rsid w:val="00181B55"/>
    <w:rsid w:val="001820CC"/>
    <w:rsid w:val="001825EE"/>
    <w:rsid w:val="00182766"/>
    <w:rsid w:val="001830ED"/>
    <w:rsid w:val="001837DE"/>
    <w:rsid w:val="00183A9B"/>
    <w:rsid w:val="00183F4A"/>
    <w:rsid w:val="00184B05"/>
    <w:rsid w:val="0018502B"/>
    <w:rsid w:val="001851A6"/>
    <w:rsid w:val="001851ED"/>
    <w:rsid w:val="00185AB4"/>
    <w:rsid w:val="00185F93"/>
    <w:rsid w:val="0018656B"/>
    <w:rsid w:val="00186844"/>
    <w:rsid w:val="00186BC1"/>
    <w:rsid w:val="00187216"/>
    <w:rsid w:val="0018745E"/>
    <w:rsid w:val="00187DBA"/>
    <w:rsid w:val="001902C9"/>
    <w:rsid w:val="00190E87"/>
    <w:rsid w:val="00191003"/>
    <w:rsid w:val="00191064"/>
    <w:rsid w:val="00191266"/>
    <w:rsid w:val="0019129B"/>
    <w:rsid w:val="00191DD7"/>
    <w:rsid w:val="001922DB"/>
    <w:rsid w:val="00192583"/>
    <w:rsid w:val="00192998"/>
    <w:rsid w:val="00193E3A"/>
    <w:rsid w:val="00194469"/>
    <w:rsid w:val="00194844"/>
    <w:rsid w:val="00196AA1"/>
    <w:rsid w:val="00196B65"/>
    <w:rsid w:val="00196F52"/>
    <w:rsid w:val="001975B2"/>
    <w:rsid w:val="00197F25"/>
    <w:rsid w:val="001A00BA"/>
    <w:rsid w:val="001A0D19"/>
    <w:rsid w:val="001A11FD"/>
    <w:rsid w:val="001A1581"/>
    <w:rsid w:val="001A15DE"/>
    <w:rsid w:val="001A1793"/>
    <w:rsid w:val="001A193F"/>
    <w:rsid w:val="001A274E"/>
    <w:rsid w:val="001A37AD"/>
    <w:rsid w:val="001A4374"/>
    <w:rsid w:val="001A4EDF"/>
    <w:rsid w:val="001A5073"/>
    <w:rsid w:val="001A6082"/>
    <w:rsid w:val="001A619E"/>
    <w:rsid w:val="001A66DB"/>
    <w:rsid w:val="001A6765"/>
    <w:rsid w:val="001A68F1"/>
    <w:rsid w:val="001A6AB2"/>
    <w:rsid w:val="001A6EBD"/>
    <w:rsid w:val="001A7133"/>
    <w:rsid w:val="001A714B"/>
    <w:rsid w:val="001A735A"/>
    <w:rsid w:val="001A7706"/>
    <w:rsid w:val="001B0127"/>
    <w:rsid w:val="001B031A"/>
    <w:rsid w:val="001B0862"/>
    <w:rsid w:val="001B0A30"/>
    <w:rsid w:val="001B1605"/>
    <w:rsid w:val="001B1BD0"/>
    <w:rsid w:val="001B2384"/>
    <w:rsid w:val="001B2821"/>
    <w:rsid w:val="001B34D5"/>
    <w:rsid w:val="001B37B6"/>
    <w:rsid w:val="001B3DF8"/>
    <w:rsid w:val="001B4487"/>
    <w:rsid w:val="001B4580"/>
    <w:rsid w:val="001B486F"/>
    <w:rsid w:val="001B49AC"/>
    <w:rsid w:val="001B4D67"/>
    <w:rsid w:val="001B51A8"/>
    <w:rsid w:val="001B524A"/>
    <w:rsid w:val="001B71BA"/>
    <w:rsid w:val="001B7293"/>
    <w:rsid w:val="001B7485"/>
    <w:rsid w:val="001B772A"/>
    <w:rsid w:val="001B7B1D"/>
    <w:rsid w:val="001C0AD9"/>
    <w:rsid w:val="001C1B4A"/>
    <w:rsid w:val="001C1CA7"/>
    <w:rsid w:val="001C1D93"/>
    <w:rsid w:val="001C2040"/>
    <w:rsid w:val="001C24F0"/>
    <w:rsid w:val="001C2617"/>
    <w:rsid w:val="001C2748"/>
    <w:rsid w:val="001C2931"/>
    <w:rsid w:val="001C2968"/>
    <w:rsid w:val="001C2ABD"/>
    <w:rsid w:val="001C2E23"/>
    <w:rsid w:val="001C2EB4"/>
    <w:rsid w:val="001C2F8F"/>
    <w:rsid w:val="001C32EC"/>
    <w:rsid w:val="001C396E"/>
    <w:rsid w:val="001C40DC"/>
    <w:rsid w:val="001C47BE"/>
    <w:rsid w:val="001C4C7B"/>
    <w:rsid w:val="001C538A"/>
    <w:rsid w:val="001C56D2"/>
    <w:rsid w:val="001C577A"/>
    <w:rsid w:val="001C5CA0"/>
    <w:rsid w:val="001C5D81"/>
    <w:rsid w:val="001C625E"/>
    <w:rsid w:val="001C6546"/>
    <w:rsid w:val="001C665E"/>
    <w:rsid w:val="001C6CCA"/>
    <w:rsid w:val="001C74EA"/>
    <w:rsid w:val="001C79B5"/>
    <w:rsid w:val="001C7F17"/>
    <w:rsid w:val="001D001F"/>
    <w:rsid w:val="001D098D"/>
    <w:rsid w:val="001D0ADD"/>
    <w:rsid w:val="001D0BF8"/>
    <w:rsid w:val="001D113E"/>
    <w:rsid w:val="001D143F"/>
    <w:rsid w:val="001D19AC"/>
    <w:rsid w:val="001D1DE2"/>
    <w:rsid w:val="001D30D0"/>
    <w:rsid w:val="001D31DD"/>
    <w:rsid w:val="001D467D"/>
    <w:rsid w:val="001D476E"/>
    <w:rsid w:val="001D4808"/>
    <w:rsid w:val="001D4EE2"/>
    <w:rsid w:val="001D5A89"/>
    <w:rsid w:val="001D610A"/>
    <w:rsid w:val="001D6625"/>
    <w:rsid w:val="001D6EBF"/>
    <w:rsid w:val="001D70F0"/>
    <w:rsid w:val="001D7457"/>
    <w:rsid w:val="001E0087"/>
    <w:rsid w:val="001E02BD"/>
    <w:rsid w:val="001E0A68"/>
    <w:rsid w:val="001E0C93"/>
    <w:rsid w:val="001E0D3F"/>
    <w:rsid w:val="001E220D"/>
    <w:rsid w:val="001E2655"/>
    <w:rsid w:val="001E286C"/>
    <w:rsid w:val="001E2CD6"/>
    <w:rsid w:val="001E4954"/>
    <w:rsid w:val="001E51CD"/>
    <w:rsid w:val="001E528E"/>
    <w:rsid w:val="001E5593"/>
    <w:rsid w:val="001E5997"/>
    <w:rsid w:val="001E5FBB"/>
    <w:rsid w:val="001E629F"/>
    <w:rsid w:val="001E6CF8"/>
    <w:rsid w:val="001E6D0E"/>
    <w:rsid w:val="001E71E0"/>
    <w:rsid w:val="001E736B"/>
    <w:rsid w:val="001E7401"/>
    <w:rsid w:val="001E74D4"/>
    <w:rsid w:val="001E7A69"/>
    <w:rsid w:val="001E7AF7"/>
    <w:rsid w:val="001E7EF1"/>
    <w:rsid w:val="001F07F1"/>
    <w:rsid w:val="001F0BB1"/>
    <w:rsid w:val="001F1920"/>
    <w:rsid w:val="001F1970"/>
    <w:rsid w:val="001F1BD6"/>
    <w:rsid w:val="001F2069"/>
    <w:rsid w:val="001F2394"/>
    <w:rsid w:val="001F2426"/>
    <w:rsid w:val="001F248C"/>
    <w:rsid w:val="001F36C9"/>
    <w:rsid w:val="001F4474"/>
    <w:rsid w:val="001F4EDB"/>
    <w:rsid w:val="001F501D"/>
    <w:rsid w:val="001F52E9"/>
    <w:rsid w:val="001F5A97"/>
    <w:rsid w:val="001F5EDA"/>
    <w:rsid w:val="001F61BC"/>
    <w:rsid w:val="001F6360"/>
    <w:rsid w:val="001F64DE"/>
    <w:rsid w:val="001F6726"/>
    <w:rsid w:val="001F6D62"/>
    <w:rsid w:val="001F6E6C"/>
    <w:rsid w:val="001F6F06"/>
    <w:rsid w:val="001F7067"/>
    <w:rsid w:val="001F70C3"/>
    <w:rsid w:val="001F73C9"/>
    <w:rsid w:val="001F7688"/>
    <w:rsid w:val="001F7A3A"/>
    <w:rsid w:val="001F7D2D"/>
    <w:rsid w:val="002000CB"/>
    <w:rsid w:val="0020020D"/>
    <w:rsid w:val="0020063C"/>
    <w:rsid w:val="00200FA0"/>
    <w:rsid w:val="0020103C"/>
    <w:rsid w:val="002013BE"/>
    <w:rsid w:val="002018C4"/>
    <w:rsid w:val="00202A2C"/>
    <w:rsid w:val="00202EE2"/>
    <w:rsid w:val="00203121"/>
    <w:rsid w:val="00203770"/>
    <w:rsid w:val="00203EFE"/>
    <w:rsid w:val="0020465E"/>
    <w:rsid w:val="0020484A"/>
    <w:rsid w:val="00204C53"/>
    <w:rsid w:val="002050BD"/>
    <w:rsid w:val="00205345"/>
    <w:rsid w:val="00205444"/>
    <w:rsid w:val="002057AE"/>
    <w:rsid w:val="00205823"/>
    <w:rsid w:val="00205CE1"/>
    <w:rsid w:val="00206427"/>
    <w:rsid w:val="00206B59"/>
    <w:rsid w:val="00206C6A"/>
    <w:rsid w:val="00206CDA"/>
    <w:rsid w:val="00207E45"/>
    <w:rsid w:val="0021045D"/>
    <w:rsid w:val="00210477"/>
    <w:rsid w:val="00211144"/>
    <w:rsid w:val="00211B87"/>
    <w:rsid w:val="00211D42"/>
    <w:rsid w:val="00211E8F"/>
    <w:rsid w:val="002125F2"/>
    <w:rsid w:val="00212C09"/>
    <w:rsid w:val="00212EE4"/>
    <w:rsid w:val="00212EFC"/>
    <w:rsid w:val="002134C3"/>
    <w:rsid w:val="00213B7D"/>
    <w:rsid w:val="00213E04"/>
    <w:rsid w:val="00214E56"/>
    <w:rsid w:val="00214EAF"/>
    <w:rsid w:val="002153D4"/>
    <w:rsid w:val="002154D7"/>
    <w:rsid w:val="002156C0"/>
    <w:rsid w:val="002159BA"/>
    <w:rsid w:val="0021624C"/>
    <w:rsid w:val="0021646F"/>
    <w:rsid w:val="002165CA"/>
    <w:rsid w:val="00216603"/>
    <w:rsid w:val="00217305"/>
    <w:rsid w:val="0022000A"/>
    <w:rsid w:val="00220B0C"/>
    <w:rsid w:val="00220BC6"/>
    <w:rsid w:val="00220EC5"/>
    <w:rsid w:val="002211B0"/>
    <w:rsid w:val="00221783"/>
    <w:rsid w:val="00221AC7"/>
    <w:rsid w:val="002224D0"/>
    <w:rsid w:val="00222D8A"/>
    <w:rsid w:val="00223973"/>
    <w:rsid w:val="0022436C"/>
    <w:rsid w:val="002244F7"/>
    <w:rsid w:val="00225018"/>
    <w:rsid w:val="00226733"/>
    <w:rsid w:val="0022684C"/>
    <w:rsid w:val="0022713F"/>
    <w:rsid w:val="0022755B"/>
    <w:rsid w:val="00227AD2"/>
    <w:rsid w:val="00227E2C"/>
    <w:rsid w:val="00230AC6"/>
    <w:rsid w:val="0023179C"/>
    <w:rsid w:val="0023196B"/>
    <w:rsid w:val="00231FA0"/>
    <w:rsid w:val="00232252"/>
    <w:rsid w:val="00232388"/>
    <w:rsid w:val="00232760"/>
    <w:rsid w:val="00232AF1"/>
    <w:rsid w:val="00233CD2"/>
    <w:rsid w:val="00233E1F"/>
    <w:rsid w:val="00233F80"/>
    <w:rsid w:val="0023405D"/>
    <w:rsid w:val="00234A6E"/>
    <w:rsid w:val="002356B9"/>
    <w:rsid w:val="0023574E"/>
    <w:rsid w:val="00236D78"/>
    <w:rsid w:val="0023710D"/>
    <w:rsid w:val="002371DD"/>
    <w:rsid w:val="00237990"/>
    <w:rsid w:val="00237E31"/>
    <w:rsid w:val="00240051"/>
    <w:rsid w:val="002404C8"/>
    <w:rsid w:val="002407E8"/>
    <w:rsid w:val="002408AF"/>
    <w:rsid w:val="00240C12"/>
    <w:rsid w:val="00241243"/>
    <w:rsid w:val="00241E41"/>
    <w:rsid w:val="0024246A"/>
    <w:rsid w:val="00242FD0"/>
    <w:rsid w:val="002430ED"/>
    <w:rsid w:val="0024342F"/>
    <w:rsid w:val="00243671"/>
    <w:rsid w:val="00243969"/>
    <w:rsid w:val="002441E9"/>
    <w:rsid w:val="0024674E"/>
    <w:rsid w:val="00246AEF"/>
    <w:rsid w:val="002502AE"/>
    <w:rsid w:val="00251464"/>
    <w:rsid w:val="00251D7A"/>
    <w:rsid w:val="0025256D"/>
    <w:rsid w:val="002525E9"/>
    <w:rsid w:val="002526EB"/>
    <w:rsid w:val="00252DB6"/>
    <w:rsid w:val="00253044"/>
    <w:rsid w:val="0025306D"/>
    <w:rsid w:val="00253365"/>
    <w:rsid w:val="00253556"/>
    <w:rsid w:val="00253584"/>
    <w:rsid w:val="002539AA"/>
    <w:rsid w:val="002539F2"/>
    <w:rsid w:val="00253A27"/>
    <w:rsid w:val="00254931"/>
    <w:rsid w:val="00254AA3"/>
    <w:rsid w:val="00254AD6"/>
    <w:rsid w:val="00254D30"/>
    <w:rsid w:val="0025542E"/>
    <w:rsid w:val="00255928"/>
    <w:rsid w:val="00255A72"/>
    <w:rsid w:val="00255F34"/>
    <w:rsid w:val="00256223"/>
    <w:rsid w:val="002567CD"/>
    <w:rsid w:val="00257347"/>
    <w:rsid w:val="002576E6"/>
    <w:rsid w:val="00257944"/>
    <w:rsid w:val="002616FE"/>
    <w:rsid w:val="00261704"/>
    <w:rsid w:val="00261751"/>
    <w:rsid w:val="00262191"/>
    <w:rsid w:val="00262494"/>
    <w:rsid w:val="002628BB"/>
    <w:rsid w:val="00262BDC"/>
    <w:rsid w:val="00262DA7"/>
    <w:rsid w:val="002633B4"/>
    <w:rsid w:val="002635E8"/>
    <w:rsid w:val="0026381D"/>
    <w:rsid w:val="002642DF"/>
    <w:rsid w:val="0026449D"/>
    <w:rsid w:val="0026464D"/>
    <w:rsid w:val="00264E8F"/>
    <w:rsid w:val="00264FD8"/>
    <w:rsid w:val="00265391"/>
    <w:rsid w:val="0026556B"/>
    <w:rsid w:val="002668FD"/>
    <w:rsid w:val="00266966"/>
    <w:rsid w:val="00266D11"/>
    <w:rsid w:val="0027058F"/>
    <w:rsid w:val="00270689"/>
    <w:rsid w:val="0027068B"/>
    <w:rsid w:val="00270844"/>
    <w:rsid w:val="00270F88"/>
    <w:rsid w:val="0027183C"/>
    <w:rsid w:val="00271FB9"/>
    <w:rsid w:val="0027274E"/>
    <w:rsid w:val="002727A1"/>
    <w:rsid w:val="0027314B"/>
    <w:rsid w:val="002732FA"/>
    <w:rsid w:val="00273AF9"/>
    <w:rsid w:val="00273E47"/>
    <w:rsid w:val="00273E97"/>
    <w:rsid w:val="00273FD6"/>
    <w:rsid w:val="00274041"/>
    <w:rsid w:val="0027505B"/>
    <w:rsid w:val="00275FB5"/>
    <w:rsid w:val="0027644C"/>
    <w:rsid w:val="00276DCA"/>
    <w:rsid w:val="00276F4A"/>
    <w:rsid w:val="0027788B"/>
    <w:rsid w:val="00277BA2"/>
    <w:rsid w:val="002806DB"/>
    <w:rsid w:val="00280B8E"/>
    <w:rsid w:val="00280EC8"/>
    <w:rsid w:val="00280F4A"/>
    <w:rsid w:val="00281972"/>
    <w:rsid w:val="0028214E"/>
    <w:rsid w:val="002822DD"/>
    <w:rsid w:val="00282F1F"/>
    <w:rsid w:val="00284356"/>
    <w:rsid w:val="002843A2"/>
    <w:rsid w:val="002849E6"/>
    <w:rsid w:val="00284F22"/>
    <w:rsid w:val="0028532D"/>
    <w:rsid w:val="00285A11"/>
    <w:rsid w:val="0028669D"/>
    <w:rsid w:val="00286CDA"/>
    <w:rsid w:val="00286FC2"/>
    <w:rsid w:val="002872AE"/>
    <w:rsid w:val="00287514"/>
    <w:rsid w:val="00287C76"/>
    <w:rsid w:val="00287F20"/>
    <w:rsid w:val="002909EA"/>
    <w:rsid w:val="00290E3E"/>
    <w:rsid w:val="00291101"/>
    <w:rsid w:val="00291DCB"/>
    <w:rsid w:val="002921C9"/>
    <w:rsid w:val="00292422"/>
    <w:rsid w:val="002925C7"/>
    <w:rsid w:val="00292EF2"/>
    <w:rsid w:val="002937E2"/>
    <w:rsid w:val="002942AC"/>
    <w:rsid w:val="002942B0"/>
    <w:rsid w:val="00294896"/>
    <w:rsid w:val="00294C33"/>
    <w:rsid w:val="002952C2"/>
    <w:rsid w:val="002953BC"/>
    <w:rsid w:val="00295FBA"/>
    <w:rsid w:val="00296251"/>
    <w:rsid w:val="0029693D"/>
    <w:rsid w:val="002971BE"/>
    <w:rsid w:val="00297319"/>
    <w:rsid w:val="002A03D9"/>
    <w:rsid w:val="002A18E4"/>
    <w:rsid w:val="002A1ABC"/>
    <w:rsid w:val="002A1AEC"/>
    <w:rsid w:val="002A2E33"/>
    <w:rsid w:val="002A2F5D"/>
    <w:rsid w:val="002A3487"/>
    <w:rsid w:val="002A3B71"/>
    <w:rsid w:val="002A3E5A"/>
    <w:rsid w:val="002A4822"/>
    <w:rsid w:val="002A4BDE"/>
    <w:rsid w:val="002A5865"/>
    <w:rsid w:val="002A5D9D"/>
    <w:rsid w:val="002A70C9"/>
    <w:rsid w:val="002A7389"/>
    <w:rsid w:val="002A7975"/>
    <w:rsid w:val="002B00B7"/>
    <w:rsid w:val="002B0343"/>
    <w:rsid w:val="002B0853"/>
    <w:rsid w:val="002B0C95"/>
    <w:rsid w:val="002B0D66"/>
    <w:rsid w:val="002B0EAE"/>
    <w:rsid w:val="002B1319"/>
    <w:rsid w:val="002B1677"/>
    <w:rsid w:val="002B198F"/>
    <w:rsid w:val="002B1D6F"/>
    <w:rsid w:val="002B1F82"/>
    <w:rsid w:val="002B260F"/>
    <w:rsid w:val="002B26A6"/>
    <w:rsid w:val="002B270E"/>
    <w:rsid w:val="002B2C1D"/>
    <w:rsid w:val="002B2F43"/>
    <w:rsid w:val="002B3416"/>
    <w:rsid w:val="002B3DD5"/>
    <w:rsid w:val="002B426A"/>
    <w:rsid w:val="002B51D1"/>
    <w:rsid w:val="002B5578"/>
    <w:rsid w:val="002B670A"/>
    <w:rsid w:val="002B6FFC"/>
    <w:rsid w:val="002B72FB"/>
    <w:rsid w:val="002B7AE8"/>
    <w:rsid w:val="002B7DBD"/>
    <w:rsid w:val="002C001C"/>
    <w:rsid w:val="002C0677"/>
    <w:rsid w:val="002C0BA0"/>
    <w:rsid w:val="002C1076"/>
    <w:rsid w:val="002C10E2"/>
    <w:rsid w:val="002C1F65"/>
    <w:rsid w:val="002C215F"/>
    <w:rsid w:val="002C26F5"/>
    <w:rsid w:val="002C2B37"/>
    <w:rsid w:val="002C2FD2"/>
    <w:rsid w:val="002C31C8"/>
    <w:rsid w:val="002C3618"/>
    <w:rsid w:val="002C3671"/>
    <w:rsid w:val="002C5430"/>
    <w:rsid w:val="002C5A8B"/>
    <w:rsid w:val="002C613E"/>
    <w:rsid w:val="002C6CAE"/>
    <w:rsid w:val="002C740C"/>
    <w:rsid w:val="002C78DC"/>
    <w:rsid w:val="002C7A95"/>
    <w:rsid w:val="002C7ABB"/>
    <w:rsid w:val="002C7B02"/>
    <w:rsid w:val="002C7EB2"/>
    <w:rsid w:val="002D00A1"/>
    <w:rsid w:val="002D0250"/>
    <w:rsid w:val="002D095B"/>
    <w:rsid w:val="002D0B28"/>
    <w:rsid w:val="002D1387"/>
    <w:rsid w:val="002D2896"/>
    <w:rsid w:val="002D309C"/>
    <w:rsid w:val="002D3F0A"/>
    <w:rsid w:val="002D424E"/>
    <w:rsid w:val="002D42F2"/>
    <w:rsid w:val="002D482C"/>
    <w:rsid w:val="002D4957"/>
    <w:rsid w:val="002D54E5"/>
    <w:rsid w:val="002D5A37"/>
    <w:rsid w:val="002D5E54"/>
    <w:rsid w:val="002D5E59"/>
    <w:rsid w:val="002D62A6"/>
    <w:rsid w:val="002D634C"/>
    <w:rsid w:val="002D69BC"/>
    <w:rsid w:val="002D6B05"/>
    <w:rsid w:val="002D6C55"/>
    <w:rsid w:val="002D779C"/>
    <w:rsid w:val="002D7B5E"/>
    <w:rsid w:val="002D7F59"/>
    <w:rsid w:val="002E04A4"/>
    <w:rsid w:val="002E08BA"/>
    <w:rsid w:val="002E0AA1"/>
    <w:rsid w:val="002E0C28"/>
    <w:rsid w:val="002E0CE8"/>
    <w:rsid w:val="002E1628"/>
    <w:rsid w:val="002E246E"/>
    <w:rsid w:val="002E283F"/>
    <w:rsid w:val="002E3079"/>
    <w:rsid w:val="002E320B"/>
    <w:rsid w:val="002E3688"/>
    <w:rsid w:val="002E3795"/>
    <w:rsid w:val="002E3CD7"/>
    <w:rsid w:val="002E3D3B"/>
    <w:rsid w:val="002E3F46"/>
    <w:rsid w:val="002E4690"/>
    <w:rsid w:val="002E475E"/>
    <w:rsid w:val="002E4A8A"/>
    <w:rsid w:val="002E4F81"/>
    <w:rsid w:val="002E519B"/>
    <w:rsid w:val="002E51A5"/>
    <w:rsid w:val="002E5A59"/>
    <w:rsid w:val="002E5F01"/>
    <w:rsid w:val="002E66E5"/>
    <w:rsid w:val="002E6FE1"/>
    <w:rsid w:val="002E7381"/>
    <w:rsid w:val="002E74A3"/>
    <w:rsid w:val="002E7CD4"/>
    <w:rsid w:val="002F0329"/>
    <w:rsid w:val="002F0753"/>
    <w:rsid w:val="002F0A4C"/>
    <w:rsid w:val="002F1334"/>
    <w:rsid w:val="002F1918"/>
    <w:rsid w:val="002F2878"/>
    <w:rsid w:val="002F29DB"/>
    <w:rsid w:val="002F2A2B"/>
    <w:rsid w:val="002F3C41"/>
    <w:rsid w:val="002F4A68"/>
    <w:rsid w:val="002F4E1A"/>
    <w:rsid w:val="002F4E26"/>
    <w:rsid w:val="002F4EBF"/>
    <w:rsid w:val="002F4F1D"/>
    <w:rsid w:val="002F558B"/>
    <w:rsid w:val="002F5775"/>
    <w:rsid w:val="002F5B32"/>
    <w:rsid w:val="002F5CE2"/>
    <w:rsid w:val="002F5E01"/>
    <w:rsid w:val="002F7270"/>
    <w:rsid w:val="002F7F25"/>
    <w:rsid w:val="00300184"/>
    <w:rsid w:val="0030086A"/>
    <w:rsid w:val="00300A37"/>
    <w:rsid w:val="00300EF7"/>
    <w:rsid w:val="0030150D"/>
    <w:rsid w:val="00301A38"/>
    <w:rsid w:val="00302266"/>
    <w:rsid w:val="003027A0"/>
    <w:rsid w:val="00302C6C"/>
    <w:rsid w:val="0030331B"/>
    <w:rsid w:val="00303D5C"/>
    <w:rsid w:val="00304942"/>
    <w:rsid w:val="00305553"/>
    <w:rsid w:val="00305B7B"/>
    <w:rsid w:val="003060B9"/>
    <w:rsid w:val="0030660F"/>
    <w:rsid w:val="00306924"/>
    <w:rsid w:val="00306929"/>
    <w:rsid w:val="0030694B"/>
    <w:rsid w:val="003069E2"/>
    <w:rsid w:val="0030788E"/>
    <w:rsid w:val="003078A8"/>
    <w:rsid w:val="0031019F"/>
    <w:rsid w:val="00310472"/>
    <w:rsid w:val="003109E9"/>
    <w:rsid w:val="00310D58"/>
    <w:rsid w:val="003111EA"/>
    <w:rsid w:val="0031128A"/>
    <w:rsid w:val="0031179B"/>
    <w:rsid w:val="00311ACD"/>
    <w:rsid w:val="003125B1"/>
    <w:rsid w:val="0031355E"/>
    <w:rsid w:val="00313641"/>
    <w:rsid w:val="003139C7"/>
    <w:rsid w:val="00314009"/>
    <w:rsid w:val="00314687"/>
    <w:rsid w:val="00314F6F"/>
    <w:rsid w:val="00315FBB"/>
    <w:rsid w:val="00317D86"/>
    <w:rsid w:val="003200BF"/>
    <w:rsid w:val="003206D4"/>
    <w:rsid w:val="003209A8"/>
    <w:rsid w:val="00321210"/>
    <w:rsid w:val="00321499"/>
    <w:rsid w:val="00321553"/>
    <w:rsid w:val="00321CB4"/>
    <w:rsid w:val="0032241E"/>
    <w:rsid w:val="00322655"/>
    <w:rsid w:val="00322717"/>
    <w:rsid w:val="003227FF"/>
    <w:rsid w:val="00322DE8"/>
    <w:rsid w:val="0032337B"/>
    <w:rsid w:val="00323A32"/>
    <w:rsid w:val="00323F04"/>
    <w:rsid w:val="0032400B"/>
    <w:rsid w:val="00324692"/>
    <w:rsid w:val="00324CFA"/>
    <w:rsid w:val="00324F56"/>
    <w:rsid w:val="003252E9"/>
    <w:rsid w:val="00325A5B"/>
    <w:rsid w:val="00325B32"/>
    <w:rsid w:val="00326687"/>
    <w:rsid w:val="00326926"/>
    <w:rsid w:val="00326B2A"/>
    <w:rsid w:val="00326B3B"/>
    <w:rsid w:val="003270CD"/>
    <w:rsid w:val="00327B60"/>
    <w:rsid w:val="0033007B"/>
    <w:rsid w:val="003301B5"/>
    <w:rsid w:val="003301E7"/>
    <w:rsid w:val="00330E8C"/>
    <w:rsid w:val="00330FE1"/>
    <w:rsid w:val="003318F7"/>
    <w:rsid w:val="00331C30"/>
    <w:rsid w:val="0033220E"/>
    <w:rsid w:val="0033399E"/>
    <w:rsid w:val="003339E1"/>
    <w:rsid w:val="00333B96"/>
    <w:rsid w:val="0033415A"/>
    <w:rsid w:val="00334187"/>
    <w:rsid w:val="00334555"/>
    <w:rsid w:val="00334613"/>
    <w:rsid w:val="0033474C"/>
    <w:rsid w:val="003349C7"/>
    <w:rsid w:val="00334A6E"/>
    <w:rsid w:val="00334A89"/>
    <w:rsid w:val="003350EA"/>
    <w:rsid w:val="003356CD"/>
    <w:rsid w:val="0033575B"/>
    <w:rsid w:val="00335A32"/>
    <w:rsid w:val="00335B90"/>
    <w:rsid w:val="0033614B"/>
    <w:rsid w:val="00336508"/>
    <w:rsid w:val="00336879"/>
    <w:rsid w:val="00336BE8"/>
    <w:rsid w:val="00337212"/>
    <w:rsid w:val="00337989"/>
    <w:rsid w:val="00337A96"/>
    <w:rsid w:val="00337E70"/>
    <w:rsid w:val="003402D7"/>
    <w:rsid w:val="00340496"/>
    <w:rsid w:val="00340B8A"/>
    <w:rsid w:val="003412C7"/>
    <w:rsid w:val="00342281"/>
    <w:rsid w:val="0034324D"/>
    <w:rsid w:val="00343A68"/>
    <w:rsid w:val="00343B85"/>
    <w:rsid w:val="00344A69"/>
    <w:rsid w:val="003453B0"/>
    <w:rsid w:val="00345A15"/>
    <w:rsid w:val="00345D0F"/>
    <w:rsid w:val="00346527"/>
    <w:rsid w:val="00347534"/>
    <w:rsid w:val="003479C9"/>
    <w:rsid w:val="0035002B"/>
    <w:rsid w:val="003501F3"/>
    <w:rsid w:val="003504D5"/>
    <w:rsid w:val="00350947"/>
    <w:rsid w:val="00350A9A"/>
    <w:rsid w:val="00350D9B"/>
    <w:rsid w:val="00351403"/>
    <w:rsid w:val="00351B7B"/>
    <w:rsid w:val="00351BCC"/>
    <w:rsid w:val="00351C2C"/>
    <w:rsid w:val="00351D80"/>
    <w:rsid w:val="003523CC"/>
    <w:rsid w:val="00352B5C"/>
    <w:rsid w:val="00352FDE"/>
    <w:rsid w:val="0035349A"/>
    <w:rsid w:val="0035358E"/>
    <w:rsid w:val="00353CD7"/>
    <w:rsid w:val="00354664"/>
    <w:rsid w:val="00354684"/>
    <w:rsid w:val="003546DF"/>
    <w:rsid w:val="00354DC4"/>
    <w:rsid w:val="003552B5"/>
    <w:rsid w:val="003557CF"/>
    <w:rsid w:val="00355D46"/>
    <w:rsid w:val="003560C8"/>
    <w:rsid w:val="003563DD"/>
    <w:rsid w:val="0035662A"/>
    <w:rsid w:val="00356961"/>
    <w:rsid w:val="00357123"/>
    <w:rsid w:val="00357B2E"/>
    <w:rsid w:val="00357D51"/>
    <w:rsid w:val="003608C2"/>
    <w:rsid w:val="00360B3E"/>
    <w:rsid w:val="00361052"/>
    <w:rsid w:val="00361289"/>
    <w:rsid w:val="00361612"/>
    <w:rsid w:val="00361670"/>
    <w:rsid w:val="003619A9"/>
    <w:rsid w:val="003619BE"/>
    <w:rsid w:val="00361AED"/>
    <w:rsid w:val="00361C73"/>
    <w:rsid w:val="0036211C"/>
    <w:rsid w:val="00362CA6"/>
    <w:rsid w:val="003631A9"/>
    <w:rsid w:val="0036354E"/>
    <w:rsid w:val="00363844"/>
    <w:rsid w:val="00363939"/>
    <w:rsid w:val="0036421A"/>
    <w:rsid w:val="003647CF"/>
    <w:rsid w:val="00364907"/>
    <w:rsid w:val="00364A71"/>
    <w:rsid w:val="00366138"/>
    <w:rsid w:val="00366172"/>
    <w:rsid w:val="003662CA"/>
    <w:rsid w:val="00366F79"/>
    <w:rsid w:val="0036722B"/>
    <w:rsid w:val="0036749D"/>
    <w:rsid w:val="003703CB"/>
    <w:rsid w:val="0037040D"/>
    <w:rsid w:val="00370DFF"/>
    <w:rsid w:val="0037121A"/>
    <w:rsid w:val="003714F7"/>
    <w:rsid w:val="00371F33"/>
    <w:rsid w:val="00371F39"/>
    <w:rsid w:val="003722AD"/>
    <w:rsid w:val="00372A69"/>
    <w:rsid w:val="00372B4A"/>
    <w:rsid w:val="00372F78"/>
    <w:rsid w:val="003734C1"/>
    <w:rsid w:val="00373CB7"/>
    <w:rsid w:val="003740DC"/>
    <w:rsid w:val="00374D3F"/>
    <w:rsid w:val="00374F9A"/>
    <w:rsid w:val="00375301"/>
    <w:rsid w:val="003754AB"/>
    <w:rsid w:val="003754E5"/>
    <w:rsid w:val="00375543"/>
    <w:rsid w:val="00375B1C"/>
    <w:rsid w:val="00375D05"/>
    <w:rsid w:val="003769E3"/>
    <w:rsid w:val="00376C3A"/>
    <w:rsid w:val="00377355"/>
    <w:rsid w:val="00380C45"/>
    <w:rsid w:val="00381C13"/>
    <w:rsid w:val="003820D6"/>
    <w:rsid w:val="00382701"/>
    <w:rsid w:val="003828AF"/>
    <w:rsid w:val="00383271"/>
    <w:rsid w:val="00383930"/>
    <w:rsid w:val="003840AA"/>
    <w:rsid w:val="003840DC"/>
    <w:rsid w:val="003845A0"/>
    <w:rsid w:val="00384CAC"/>
    <w:rsid w:val="00384CB1"/>
    <w:rsid w:val="00385C65"/>
    <w:rsid w:val="00386270"/>
    <w:rsid w:val="003877E3"/>
    <w:rsid w:val="00387B6B"/>
    <w:rsid w:val="00387C25"/>
    <w:rsid w:val="00387C60"/>
    <w:rsid w:val="003911E5"/>
    <w:rsid w:val="003917FD"/>
    <w:rsid w:val="00391B6E"/>
    <w:rsid w:val="003923BB"/>
    <w:rsid w:val="00392432"/>
    <w:rsid w:val="003927E6"/>
    <w:rsid w:val="00392FB1"/>
    <w:rsid w:val="003936B8"/>
    <w:rsid w:val="0039423D"/>
    <w:rsid w:val="00395590"/>
    <w:rsid w:val="00395836"/>
    <w:rsid w:val="003958EE"/>
    <w:rsid w:val="0039590A"/>
    <w:rsid w:val="00395B76"/>
    <w:rsid w:val="00395C1C"/>
    <w:rsid w:val="0039662E"/>
    <w:rsid w:val="00396A2E"/>
    <w:rsid w:val="00396F87"/>
    <w:rsid w:val="003970DE"/>
    <w:rsid w:val="003974DA"/>
    <w:rsid w:val="003975DD"/>
    <w:rsid w:val="00397618"/>
    <w:rsid w:val="00397996"/>
    <w:rsid w:val="00397BBE"/>
    <w:rsid w:val="003A01BE"/>
    <w:rsid w:val="003A01F7"/>
    <w:rsid w:val="003A063B"/>
    <w:rsid w:val="003A0943"/>
    <w:rsid w:val="003A0A2C"/>
    <w:rsid w:val="003A1EA1"/>
    <w:rsid w:val="003A1EDD"/>
    <w:rsid w:val="003A29AF"/>
    <w:rsid w:val="003A2D8F"/>
    <w:rsid w:val="003A2F79"/>
    <w:rsid w:val="003A2F7E"/>
    <w:rsid w:val="003A3023"/>
    <w:rsid w:val="003A3128"/>
    <w:rsid w:val="003A3260"/>
    <w:rsid w:val="003A44AC"/>
    <w:rsid w:val="003A4548"/>
    <w:rsid w:val="003A4A70"/>
    <w:rsid w:val="003A4DA6"/>
    <w:rsid w:val="003A4F3E"/>
    <w:rsid w:val="003A545E"/>
    <w:rsid w:val="003A5564"/>
    <w:rsid w:val="003A57A0"/>
    <w:rsid w:val="003A5DCC"/>
    <w:rsid w:val="003A5FD2"/>
    <w:rsid w:val="003A6AC6"/>
    <w:rsid w:val="003A725C"/>
    <w:rsid w:val="003A79B1"/>
    <w:rsid w:val="003A7B05"/>
    <w:rsid w:val="003A7B78"/>
    <w:rsid w:val="003B0DA3"/>
    <w:rsid w:val="003B17AE"/>
    <w:rsid w:val="003B19E5"/>
    <w:rsid w:val="003B1D08"/>
    <w:rsid w:val="003B1D60"/>
    <w:rsid w:val="003B217E"/>
    <w:rsid w:val="003B2C6A"/>
    <w:rsid w:val="003B3A8A"/>
    <w:rsid w:val="003B3B2F"/>
    <w:rsid w:val="003B3D96"/>
    <w:rsid w:val="003B45DA"/>
    <w:rsid w:val="003B49EB"/>
    <w:rsid w:val="003B4CEB"/>
    <w:rsid w:val="003B4D64"/>
    <w:rsid w:val="003B5136"/>
    <w:rsid w:val="003B5F59"/>
    <w:rsid w:val="003B6365"/>
    <w:rsid w:val="003B645A"/>
    <w:rsid w:val="003B70C2"/>
    <w:rsid w:val="003B7456"/>
    <w:rsid w:val="003B7FE6"/>
    <w:rsid w:val="003C026C"/>
    <w:rsid w:val="003C1203"/>
    <w:rsid w:val="003C1378"/>
    <w:rsid w:val="003C149D"/>
    <w:rsid w:val="003C18D7"/>
    <w:rsid w:val="003C1E87"/>
    <w:rsid w:val="003C2056"/>
    <w:rsid w:val="003C25E9"/>
    <w:rsid w:val="003C27DB"/>
    <w:rsid w:val="003C297E"/>
    <w:rsid w:val="003C392F"/>
    <w:rsid w:val="003C3E72"/>
    <w:rsid w:val="003C3FCA"/>
    <w:rsid w:val="003C4172"/>
    <w:rsid w:val="003C4314"/>
    <w:rsid w:val="003C453C"/>
    <w:rsid w:val="003C4941"/>
    <w:rsid w:val="003C49E3"/>
    <w:rsid w:val="003C5836"/>
    <w:rsid w:val="003C5A7C"/>
    <w:rsid w:val="003C5AD3"/>
    <w:rsid w:val="003C6400"/>
    <w:rsid w:val="003C69F0"/>
    <w:rsid w:val="003C6CF9"/>
    <w:rsid w:val="003C6F09"/>
    <w:rsid w:val="003C7398"/>
    <w:rsid w:val="003C7CCA"/>
    <w:rsid w:val="003D03F2"/>
    <w:rsid w:val="003D08A3"/>
    <w:rsid w:val="003D15A1"/>
    <w:rsid w:val="003D1618"/>
    <w:rsid w:val="003D2E6C"/>
    <w:rsid w:val="003D2FF6"/>
    <w:rsid w:val="003D3451"/>
    <w:rsid w:val="003D37FD"/>
    <w:rsid w:val="003D3DE9"/>
    <w:rsid w:val="003D44B7"/>
    <w:rsid w:val="003D46D7"/>
    <w:rsid w:val="003D56D4"/>
    <w:rsid w:val="003D62A3"/>
    <w:rsid w:val="003D6D0E"/>
    <w:rsid w:val="003D7008"/>
    <w:rsid w:val="003D7140"/>
    <w:rsid w:val="003D75D5"/>
    <w:rsid w:val="003E0207"/>
    <w:rsid w:val="003E0D73"/>
    <w:rsid w:val="003E1150"/>
    <w:rsid w:val="003E18F9"/>
    <w:rsid w:val="003E19DC"/>
    <w:rsid w:val="003E1B2D"/>
    <w:rsid w:val="003E216B"/>
    <w:rsid w:val="003E27B7"/>
    <w:rsid w:val="003E2A33"/>
    <w:rsid w:val="003E2ACA"/>
    <w:rsid w:val="003E2D45"/>
    <w:rsid w:val="003E2F9B"/>
    <w:rsid w:val="003E366B"/>
    <w:rsid w:val="003E36BA"/>
    <w:rsid w:val="003E4579"/>
    <w:rsid w:val="003E4F4C"/>
    <w:rsid w:val="003E536C"/>
    <w:rsid w:val="003E5B33"/>
    <w:rsid w:val="003E5D29"/>
    <w:rsid w:val="003E6332"/>
    <w:rsid w:val="003E667E"/>
    <w:rsid w:val="003E6B02"/>
    <w:rsid w:val="003E6DAD"/>
    <w:rsid w:val="003E73CA"/>
    <w:rsid w:val="003E78B6"/>
    <w:rsid w:val="003E794A"/>
    <w:rsid w:val="003F0068"/>
    <w:rsid w:val="003F064F"/>
    <w:rsid w:val="003F0B71"/>
    <w:rsid w:val="003F1161"/>
    <w:rsid w:val="003F1448"/>
    <w:rsid w:val="003F1C60"/>
    <w:rsid w:val="003F1E83"/>
    <w:rsid w:val="003F3193"/>
    <w:rsid w:val="003F39AB"/>
    <w:rsid w:val="003F4CC2"/>
    <w:rsid w:val="003F4DD6"/>
    <w:rsid w:val="003F5112"/>
    <w:rsid w:val="003F51DE"/>
    <w:rsid w:val="003F5384"/>
    <w:rsid w:val="003F53FB"/>
    <w:rsid w:val="003F583B"/>
    <w:rsid w:val="003F58B7"/>
    <w:rsid w:val="003F5E8C"/>
    <w:rsid w:val="003F6495"/>
    <w:rsid w:val="003F68B8"/>
    <w:rsid w:val="003F6CB7"/>
    <w:rsid w:val="00400EEA"/>
    <w:rsid w:val="00401429"/>
    <w:rsid w:val="004016F9"/>
    <w:rsid w:val="00401EDD"/>
    <w:rsid w:val="004024FD"/>
    <w:rsid w:val="004026E8"/>
    <w:rsid w:val="00402934"/>
    <w:rsid w:val="00402FB0"/>
    <w:rsid w:val="00403448"/>
    <w:rsid w:val="004037F2"/>
    <w:rsid w:val="00403C5A"/>
    <w:rsid w:val="00403D1D"/>
    <w:rsid w:val="004043BC"/>
    <w:rsid w:val="00404444"/>
    <w:rsid w:val="00404626"/>
    <w:rsid w:val="00404B54"/>
    <w:rsid w:val="00404E56"/>
    <w:rsid w:val="004052C7"/>
    <w:rsid w:val="00406178"/>
    <w:rsid w:val="0040641B"/>
    <w:rsid w:val="00406BC9"/>
    <w:rsid w:val="00406D36"/>
    <w:rsid w:val="00406DF0"/>
    <w:rsid w:val="00406F63"/>
    <w:rsid w:val="004075E4"/>
    <w:rsid w:val="00407624"/>
    <w:rsid w:val="004077F5"/>
    <w:rsid w:val="0041020B"/>
    <w:rsid w:val="004104E1"/>
    <w:rsid w:val="00410C9B"/>
    <w:rsid w:val="0041142D"/>
    <w:rsid w:val="004119BC"/>
    <w:rsid w:val="00411DBB"/>
    <w:rsid w:val="004131E3"/>
    <w:rsid w:val="00413333"/>
    <w:rsid w:val="0041340D"/>
    <w:rsid w:val="004141C4"/>
    <w:rsid w:val="004149E8"/>
    <w:rsid w:val="004158EF"/>
    <w:rsid w:val="00415B25"/>
    <w:rsid w:val="00415B2B"/>
    <w:rsid w:val="00415CC5"/>
    <w:rsid w:val="00415D6F"/>
    <w:rsid w:val="004161E9"/>
    <w:rsid w:val="0041626F"/>
    <w:rsid w:val="0041653D"/>
    <w:rsid w:val="0041702B"/>
    <w:rsid w:val="00417585"/>
    <w:rsid w:val="00417F65"/>
    <w:rsid w:val="004201F1"/>
    <w:rsid w:val="00421726"/>
    <w:rsid w:val="00421B76"/>
    <w:rsid w:val="004226ED"/>
    <w:rsid w:val="00422A15"/>
    <w:rsid w:val="00422A88"/>
    <w:rsid w:val="004235EB"/>
    <w:rsid w:val="00423D38"/>
    <w:rsid w:val="00423FFE"/>
    <w:rsid w:val="0042471A"/>
    <w:rsid w:val="0042577A"/>
    <w:rsid w:val="00425F11"/>
    <w:rsid w:val="00425F1D"/>
    <w:rsid w:val="004260AC"/>
    <w:rsid w:val="00426A37"/>
    <w:rsid w:val="00426F23"/>
    <w:rsid w:val="00427ABE"/>
    <w:rsid w:val="00430038"/>
    <w:rsid w:val="0043094C"/>
    <w:rsid w:val="00430CA9"/>
    <w:rsid w:val="004312E1"/>
    <w:rsid w:val="00431459"/>
    <w:rsid w:val="0043163C"/>
    <w:rsid w:val="0043189D"/>
    <w:rsid w:val="00431EB5"/>
    <w:rsid w:val="00432093"/>
    <w:rsid w:val="00432CC6"/>
    <w:rsid w:val="00432F0D"/>
    <w:rsid w:val="00433191"/>
    <w:rsid w:val="0043374B"/>
    <w:rsid w:val="00433EDF"/>
    <w:rsid w:val="0043437E"/>
    <w:rsid w:val="00434590"/>
    <w:rsid w:val="004348CA"/>
    <w:rsid w:val="00434BBF"/>
    <w:rsid w:val="00436D6E"/>
    <w:rsid w:val="00436FEC"/>
    <w:rsid w:val="00437D9C"/>
    <w:rsid w:val="00437F9C"/>
    <w:rsid w:val="004402AF"/>
    <w:rsid w:val="00440473"/>
    <w:rsid w:val="00440F77"/>
    <w:rsid w:val="00441A58"/>
    <w:rsid w:val="00441EFC"/>
    <w:rsid w:val="00442BDA"/>
    <w:rsid w:val="004433B0"/>
    <w:rsid w:val="00443DD0"/>
    <w:rsid w:val="0044410F"/>
    <w:rsid w:val="004442F1"/>
    <w:rsid w:val="00445044"/>
    <w:rsid w:val="004450AE"/>
    <w:rsid w:val="004450C5"/>
    <w:rsid w:val="00445277"/>
    <w:rsid w:val="00445E70"/>
    <w:rsid w:val="0044647E"/>
    <w:rsid w:val="00446533"/>
    <w:rsid w:val="004466D1"/>
    <w:rsid w:val="00446A5A"/>
    <w:rsid w:val="00446FB9"/>
    <w:rsid w:val="00447BE4"/>
    <w:rsid w:val="00450026"/>
    <w:rsid w:val="00450277"/>
    <w:rsid w:val="0045059B"/>
    <w:rsid w:val="004506EB"/>
    <w:rsid w:val="00450841"/>
    <w:rsid w:val="0045097E"/>
    <w:rsid w:val="00450A31"/>
    <w:rsid w:val="00450F3D"/>
    <w:rsid w:val="004512A9"/>
    <w:rsid w:val="004514B9"/>
    <w:rsid w:val="00451726"/>
    <w:rsid w:val="00451CB0"/>
    <w:rsid w:val="00451D0B"/>
    <w:rsid w:val="00452CAB"/>
    <w:rsid w:val="00452FE6"/>
    <w:rsid w:val="004538C3"/>
    <w:rsid w:val="00453B1F"/>
    <w:rsid w:val="00454A04"/>
    <w:rsid w:val="00455ABE"/>
    <w:rsid w:val="00455C9B"/>
    <w:rsid w:val="00455DCE"/>
    <w:rsid w:val="00456AD8"/>
    <w:rsid w:val="00456C8A"/>
    <w:rsid w:val="004571C0"/>
    <w:rsid w:val="00457F6B"/>
    <w:rsid w:val="00460192"/>
    <w:rsid w:val="004603E0"/>
    <w:rsid w:val="004606D8"/>
    <w:rsid w:val="0046092A"/>
    <w:rsid w:val="00460D1F"/>
    <w:rsid w:val="00460EEA"/>
    <w:rsid w:val="0046123B"/>
    <w:rsid w:val="00461707"/>
    <w:rsid w:val="004617C1"/>
    <w:rsid w:val="00462245"/>
    <w:rsid w:val="004624D6"/>
    <w:rsid w:val="00462DA8"/>
    <w:rsid w:val="00463194"/>
    <w:rsid w:val="00463F8A"/>
    <w:rsid w:val="0046431C"/>
    <w:rsid w:val="0046532C"/>
    <w:rsid w:val="00465783"/>
    <w:rsid w:val="0046582F"/>
    <w:rsid w:val="004659B3"/>
    <w:rsid w:val="00465B12"/>
    <w:rsid w:val="004666FA"/>
    <w:rsid w:val="004667A7"/>
    <w:rsid w:val="00466B21"/>
    <w:rsid w:val="00467124"/>
    <w:rsid w:val="004679FE"/>
    <w:rsid w:val="00467B3C"/>
    <w:rsid w:val="004702F3"/>
    <w:rsid w:val="00470479"/>
    <w:rsid w:val="004707B0"/>
    <w:rsid w:val="004707F2"/>
    <w:rsid w:val="00470E79"/>
    <w:rsid w:val="004710F6"/>
    <w:rsid w:val="00471AAD"/>
    <w:rsid w:val="0047292E"/>
    <w:rsid w:val="00472AB8"/>
    <w:rsid w:val="00473085"/>
    <w:rsid w:val="00473863"/>
    <w:rsid w:val="00473CE0"/>
    <w:rsid w:val="0047444B"/>
    <w:rsid w:val="0047447D"/>
    <w:rsid w:val="004746B7"/>
    <w:rsid w:val="004756AA"/>
    <w:rsid w:val="004758FC"/>
    <w:rsid w:val="00475B94"/>
    <w:rsid w:val="00475BF0"/>
    <w:rsid w:val="00475DAA"/>
    <w:rsid w:val="00475E2D"/>
    <w:rsid w:val="0047669E"/>
    <w:rsid w:val="00476D2C"/>
    <w:rsid w:val="00477682"/>
    <w:rsid w:val="00477BC2"/>
    <w:rsid w:val="004801C2"/>
    <w:rsid w:val="00480845"/>
    <w:rsid w:val="00480867"/>
    <w:rsid w:val="004812FB"/>
    <w:rsid w:val="00481DCF"/>
    <w:rsid w:val="00482221"/>
    <w:rsid w:val="00482F0B"/>
    <w:rsid w:val="0048322F"/>
    <w:rsid w:val="00483258"/>
    <w:rsid w:val="0048329E"/>
    <w:rsid w:val="00483B65"/>
    <w:rsid w:val="00483F44"/>
    <w:rsid w:val="00484129"/>
    <w:rsid w:val="00484D4D"/>
    <w:rsid w:val="00484DED"/>
    <w:rsid w:val="0048578D"/>
    <w:rsid w:val="00486956"/>
    <w:rsid w:val="0049011A"/>
    <w:rsid w:val="0049013D"/>
    <w:rsid w:val="00490327"/>
    <w:rsid w:val="0049077C"/>
    <w:rsid w:val="00490932"/>
    <w:rsid w:val="004909BA"/>
    <w:rsid w:val="004909E2"/>
    <w:rsid w:val="00490B13"/>
    <w:rsid w:val="00490C3A"/>
    <w:rsid w:val="004914D4"/>
    <w:rsid w:val="00492399"/>
    <w:rsid w:val="004939B5"/>
    <w:rsid w:val="00493E0A"/>
    <w:rsid w:val="004940FF"/>
    <w:rsid w:val="00494245"/>
    <w:rsid w:val="0049459F"/>
    <w:rsid w:val="00494D5C"/>
    <w:rsid w:val="004958D3"/>
    <w:rsid w:val="00495956"/>
    <w:rsid w:val="0049612C"/>
    <w:rsid w:val="0049665F"/>
    <w:rsid w:val="00496B4B"/>
    <w:rsid w:val="004974F7"/>
    <w:rsid w:val="004978E4"/>
    <w:rsid w:val="00497B3A"/>
    <w:rsid w:val="00497B86"/>
    <w:rsid w:val="004A0299"/>
    <w:rsid w:val="004A166A"/>
    <w:rsid w:val="004A19EC"/>
    <w:rsid w:val="004A21EC"/>
    <w:rsid w:val="004A2452"/>
    <w:rsid w:val="004A25D1"/>
    <w:rsid w:val="004A263D"/>
    <w:rsid w:val="004A2A81"/>
    <w:rsid w:val="004A2F9A"/>
    <w:rsid w:val="004A31F6"/>
    <w:rsid w:val="004A359C"/>
    <w:rsid w:val="004A3CF3"/>
    <w:rsid w:val="004A3DF6"/>
    <w:rsid w:val="004A417B"/>
    <w:rsid w:val="004A5361"/>
    <w:rsid w:val="004A5460"/>
    <w:rsid w:val="004A5B1E"/>
    <w:rsid w:val="004A701A"/>
    <w:rsid w:val="004A7180"/>
    <w:rsid w:val="004A7B60"/>
    <w:rsid w:val="004A7C78"/>
    <w:rsid w:val="004A7D08"/>
    <w:rsid w:val="004A7FBA"/>
    <w:rsid w:val="004B087E"/>
    <w:rsid w:val="004B0E16"/>
    <w:rsid w:val="004B1A66"/>
    <w:rsid w:val="004B2B77"/>
    <w:rsid w:val="004B2C3F"/>
    <w:rsid w:val="004B319F"/>
    <w:rsid w:val="004B36C1"/>
    <w:rsid w:val="004B46AC"/>
    <w:rsid w:val="004B49A9"/>
    <w:rsid w:val="004B4A45"/>
    <w:rsid w:val="004B506F"/>
    <w:rsid w:val="004B53DC"/>
    <w:rsid w:val="004B66BD"/>
    <w:rsid w:val="004B748A"/>
    <w:rsid w:val="004B7B65"/>
    <w:rsid w:val="004C01DD"/>
    <w:rsid w:val="004C028F"/>
    <w:rsid w:val="004C0AA7"/>
    <w:rsid w:val="004C0AF2"/>
    <w:rsid w:val="004C0D33"/>
    <w:rsid w:val="004C0EBE"/>
    <w:rsid w:val="004C264D"/>
    <w:rsid w:val="004C3ADE"/>
    <w:rsid w:val="004C4850"/>
    <w:rsid w:val="004C4B51"/>
    <w:rsid w:val="004C4DB6"/>
    <w:rsid w:val="004C585F"/>
    <w:rsid w:val="004C5ED0"/>
    <w:rsid w:val="004C6482"/>
    <w:rsid w:val="004C64D4"/>
    <w:rsid w:val="004C761F"/>
    <w:rsid w:val="004C76C9"/>
    <w:rsid w:val="004C79CB"/>
    <w:rsid w:val="004C7FC5"/>
    <w:rsid w:val="004D090B"/>
    <w:rsid w:val="004D0B08"/>
    <w:rsid w:val="004D0CA3"/>
    <w:rsid w:val="004D18C1"/>
    <w:rsid w:val="004D27C5"/>
    <w:rsid w:val="004D31D9"/>
    <w:rsid w:val="004D34D3"/>
    <w:rsid w:val="004D3BA6"/>
    <w:rsid w:val="004D4F80"/>
    <w:rsid w:val="004D6F00"/>
    <w:rsid w:val="004D7853"/>
    <w:rsid w:val="004E0175"/>
    <w:rsid w:val="004E04EB"/>
    <w:rsid w:val="004E0C52"/>
    <w:rsid w:val="004E0D40"/>
    <w:rsid w:val="004E1388"/>
    <w:rsid w:val="004E18AB"/>
    <w:rsid w:val="004E1C6C"/>
    <w:rsid w:val="004E2313"/>
    <w:rsid w:val="004E2491"/>
    <w:rsid w:val="004E383C"/>
    <w:rsid w:val="004E3C2E"/>
    <w:rsid w:val="004E3F7D"/>
    <w:rsid w:val="004E4549"/>
    <w:rsid w:val="004E490A"/>
    <w:rsid w:val="004E4DE0"/>
    <w:rsid w:val="004E4E37"/>
    <w:rsid w:val="004E5363"/>
    <w:rsid w:val="004E683B"/>
    <w:rsid w:val="004E6EEB"/>
    <w:rsid w:val="004E6F17"/>
    <w:rsid w:val="004E6F83"/>
    <w:rsid w:val="004E708F"/>
    <w:rsid w:val="004F1C90"/>
    <w:rsid w:val="004F276E"/>
    <w:rsid w:val="004F27A8"/>
    <w:rsid w:val="004F2AF6"/>
    <w:rsid w:val="004F42AD"/>
    <w:rsid w:val="004F45BD"/>
    <w:rsid w:val="004F4AC8"/>
    <w:rsid w:val="004F4ED0"/>
    <w:rsid w:val="004F5353"/>
    <w:rsid w:val="004F5544"/>
    <w:rsid w:val="004F56D1"/>
    <w:rsid w:val="004F5C1D"/>
    <w:rsid w:val="004F5ED1"/>
    <w:rsid w:val="004F600F"/>
    <w:rsid w:val="004F66C0"/>
    <w:rsid w:val="004F7160"/>
    <w:rsid w:val="004F73A5"/>
    <w:rsid w:val="004F7F76"/>
    <w:rsid w:val="00500124"/>
    <w:rsid w:val="00500433"/>
    <w:rsid w:val="0050093D"/>
    <w:rsid w:val="00500AD8"/>
    <w:rsid w:val="00502DC4"/>
    <w:rsid w:val="005030AC"/>
    <w:rsid w:val="00503168"/>
    <w:rsid w:val="00503A18"/>
    <w:rsid w:val="00503DE6"/>
    <w:rsid w:val="0050457A"/>
    <w:rsid w:val="005047C1"/>
    <w:rsid w:val="00504BF4"/>
    <w:rsid w:val="00504D89"/>
    <w:rsid w:val="00504DEE"/>
    <w:rsid w:val="00505633"/>
    <w:rsid w:val="00505A51"/>
    <w:rsid w:val="00505ED7"/>
    <w:rsid w:val="005060F7"/>
    <w:rsid w:val="00506104"/>
    <w:rsid w:val="005062C0"/>
    <w:rsid w:val="00506A7A"/>
    <w:rsid w:val="00506AE1"/>
    <w:rsid w:val="00506F28"/>
    <w:rsid w:val="00507084"/>
    <w:rsid w:val="005071CF"/>
    <w:rsid w:val="005073E7"/>
    <w:rsid w:val="00507409"/>
    <w:rsid w:val="0050785A"/>
    <w:rsid w:val="00510713"/>
    <w:rsid w:val="00510C4B"/>
    <w:rsid w:val="00510D8B"/>
    <w:rsid w:val="0051103A"/>
    <w:rsid w:val="005113F9"/>
    <w:rsid w:val="00511655"/>
    <w:rsid w:val="005118AE"/>
    <w:rsid w:val="005119FD"/>
    <w:rsid w:val="0051216D"/>
    <w:rsid w:val="00512464"/>
    <w:rsid w:val="005126FF"/>
    <w:rsid w:val="00512C2D"/>
    <w:rsid w:val="00512C8E"/>
    <w:rsid w:val="00512DC6"/>
    <w:rsid w:val="005130E2"/>
    <w:rsid w:val="00513505"/>
    <w:rsid w:val="00513BA2"/>
    <w:rsid w:val="00514139"/>
    <w:rsid w:val="0051417F"/>
    <w:rsid w:val="00514BAB"/>
    <w:rsid w:val="00514D86"/>
    <w:rsid w:val="00514D94"/>
    <w:rsid w:val="00515330"/>
    <w:rsid w:val="00515510"/>
    <w:rsid w:val="00515DDC"/>
    <w:rsid w:val="0051624A"/>
    <w:rsid w:val="00516907"/>
    <w:rsid w:val="0051752B"/>
    <w:rsid w:val="0051765B"/>
    <w:rsid w:val="0052025A"/>
    <w:rsid w:val="0052044A"/>
    <w:rsid w:val="00520D71"/>
    <w:rsid w:val="00521485"/>
    <w:rsid w:val="005218BF"/>
    <w:rsid w:val="0052232B"/>
    <w:rsid w:val="00522349"/>
    <w:rsid w:val="005226E0"/>
    <w:rsid w:val="00522D14"/>
    <w:rsid w:val="005231AB"/>
    <w:rsid w:val="005232F0"/>
    <w:rsid w:val="00523512"/>
    <w:rsid w:val="00525F21"/>
    <w:rsid w:val="005263A6"/>
    <w:rsid w:val="00526822"/>
    <w:rsid w:val="005268FA"/>
    <w:rsid w:val="00526990"/>
    <w:rsid w:val="00526A69"/>
    <w:rsid w:val="005271E2"/>
    <w:rsid w:val="00527AAA"/>
    <w:rsid w:val="00527CB0"/>
    <w:rsid w:val="00530698"/>
    <w:rsid w:val="00530950"/>
    <w:rsid w:val="00530D29"/>
    <w:rsid w:val="00530F71"/>
    <w:rsid w:val="00531250"/>
    <w:rsid w:val="00531C06"/>
    <w:rsid w:val="005327AB"/>
    <w:rsid w:val="00532E8E"/>
    <w:rsid w:val="00532EB1"/>
    <w:rsid w:val="00533603"/>
    <w:rsid w:val="00533729"/>
    <w:rsid w:val="0053427F"/>
    <w:rsid w:val="00534340"/>
    <w:rsid w:val="005354A4"/>
    <w:rsid w:val="00535613"/>
    <w:rsid w:val="00535887"/>
    <w:rsid w:val="00535948"/>
    <w:rsid w:val="00536B5F"/>
    <w:rsid w:val="00536EDB"/>
    <w:rsid w:val="0053783A"/>
    <w:rsid w:val="00537BF8"/>
    <w:rsid w:val="00542017"/>
    <w:rsid w:val="00542913"/>
    <w:rsid w:val="00542D33"/>
    <w:rsid w:val="00542D74"/>
    <w:rsid w:val="00543431"/>
    <w:rsid w:val="00543525"/>
    <w:rsid w:val="0054402C"/>
    <w:rsid w:val="00544575"/>
    <w:rsid w:val="0054475E"/>
    <w:rsid w:val="00544BFD"/>
    <w:rsid w:val="005467D0"/>
    <w:rsid w:val="00546F36"/>
    <w:rsid w:val="00547289"/>
    <w:rsid w:val="005472E5"/>
    <w:rsid w:val="00547354"/>
    <w:rsid w:val="00547770"/>
    <w:rsid w:val="0054781A"/>
    <w:rsid w:val="00547986"/>
    <w:rsid w:val="00547D5C"/>
    <w:rsid w:val="00550672"/>
    <w:rsid w:val="005511BE"/>
    <w:rsid w:val="005518B3"/>
    <w:rsid w:val="005519DE"/>
    <w:rsid w:val="005527EF"/>
    <w:rsid w:val="00552850"/>
    <w:rsid w:val="00552B38"/>
    <w:rsid w:val="00552EB3"/>
    <w:rsid w:val="00553235"/>
    <w:rsid w:val="00553351"/>
    <w:rsid w:val="0055405D"/>
    <w:rsid w:val="0055439F"/>
    <w:rsid w:val="005549D1"/>
    <w:rsid w:val="00554EC1"/>
    <w:rsid w:val="0055506B"/>
    <w:rsid w:val="00555356"/>
    <w:rsid w:val="00555397"/>
    <w:rsid w:val="0055541B"/>
    <w:rsid w:val="005554B3"/>
    <w:rsid w:val="00555501"/>
    <w:rsid w:val="00555830"/>
    <w:rsid w:val="005558F2"/>
    <w:rsid w:val="00555C65"/>
    <w:rsid w:val="00556931"/>
    <w:rsid w:val="00556A44"/>
    <w:rsid w:val="0055738F"/>
    <w:rsid w:val="005574D2"/>
    <w:rsid w:val="00560173"/>
    <w:rsid w:val="005601F8"/>
    <w:rsid w:val="005605DE"/>
    <w:rsid w:val="0056060F"/>
    <w:rsid w:val="005608FA"/>
    <w:rsid w:val="005608FE"/>
    <w:rsid w:val="00560E25"/>
    <w:rsid w:val="00561328"/>
    <w:rsid w:val="005614D1"/>
    <w:rsid w:val="00561625"/>
    <w:rsid w:val="00561850"/>
    <w:rsid w:val="00562966"/>
    <w:rsid w:val="00562A68"/>
    <w:rsid w:val="005641DE"/>
    <w:rsid w:val="00564935"/>
    <w:rsid w:val="00564FE0"/>
    <w:rsid w:val="0056582D"/>
    <w:rsid w:val="00565E30"/>
    <w:rsid w:val="00566E65"/>
    <w:rsid w:val="005671A0"/>
    <w:rsid w:val="00567A7A"/>
    <w:rsid w:val="00570747"/>
    <w:rsid w:val="00570C52"/>
    <w:rsid w:val="00570C88"/>
    <w:rsid w:val="00570CF6"/>
    <w:rsid w:val="00570EEE"/>
    <w:rsid w:val="00572B46"/>
    <w:rsid w:val="00573299"/>
    <w:rsid w:val="00573E22"/>
    <w:rsid w:val="00573E6B"/>
    <w:rsid w:val="00573F9F"/>
    <w:rsid w:val="00573FD5"/>
    <w:rsid w:val="00574327"/>
    <w:rsid w:val="00574376"/>
    <w:rsid w:val="00574617"/>
    <w:rsid w:val="005749AD"/>
    <w:rsid w:val="00574BE6"/>
    <w:rsid w:val="00575097"/>
    <w:rsid w:val="00575490"/>
    <w:rsid w:val="00575EAA"/>
    <w:rsid w:val="00575F8F"/>
    <w:rsid w:val="00576698"/>
    <w:rsid w:val="00576950"/>
    <w:rsid w:val="00576C02"/>
    <w:rsid w:val="005773FE"/>
    <w:rsid w:val="00577C10"/>
    <w:rsid w:val="00577C73"/>
    <w:rsid w:val="0058087A"/>
    <w:rsid w:val="005808CA"/>
    <w:rsid w:val="00580A54"/>
    <w:rsid w:val="00580BC5"/>
    <w:rsid w:val="00580DCC"/>
    <w:rsid w:val="00581DCA"/>
    <w:rsid w:val="00581EA6"/>
    <w:rsid w:val="00582264"/>
    <w:rsid w:val="0058250B"/>
    <w:rsid w:val="00582D0C"/>
    <w:rsid w:val="00583315"/>
    <w:rsid w:val="0058339C"/>
    <w:rsid w:val="00583714"/>
    <w:rsid w:val="00583EED"/>
    <w:rsid w:val="00584054"/>
    <w:rsid w:val="005848BA"/>
    <w:rsid w:val="00584AD3"/>
    <w:rsid w:val="00584B70"/>
    <w:rsid w:val="005859F6"/>
    <w:rsid w:val="00585E11"/>
    <w:rsid w:val="005868E7"/>
    <w:rsid w:val="00586A4A"/>
    <w:rsid w:val="00586DF1"/>
    <w:rsid w:val="0059059A"/>
    <w:rsid w:val="005913E0"/>
    <w:rsid w:val="00592836"/>
    <w:rsid w:val="00593485"/>
    <w:rsid w:val="00594A55"/>
    <w:rsid w:val="00594B9F"/>
    <w:rsid w:val="00594DA0"/>
    <w:rsid w:val="00595344"/>
    <w:rsid w:val="005955EF"/>
    <w:rsid w:val="00595760"/>
    <w:rsid w:val="00595B11"/>
    <w:rsid w:val="00595D43"/>
    <w:rsid w:val="00595ED7"/>
    <w:rsid w:val="0059629A"/>
    <w:rsid w:val="005965B9"/>
    <w:rsid w:val="005968C4"/>
    <w:rsid w:val="005972B0"/>
    <w:rsid w:val="005A0619"/>
    <w:rsid w:val="005A0979"/>
    <w:rsid w:val="005A0CFE"/>
    <w:rsid w:val="005A0FB0"/>
    <w:rsid w:val="005A10F3"/>
    <w:rsid w:val="005A1215"/>
    <w:rsid w:val="005A13A1"/>
    <w:rsid w:val="005A15D6"/>
    <w:rsid w:val="005A19B7"/>
    <w:rsid w:val="005A1AF7"/>
    <w:rsid w:val="005A2122"/>
    <w:rsid w:val="005A2AD2"/>
    <w:rsid w:val="005A2AD3"/>
    <w:rsid w:val="005A2F05"/>
    <w:rsid w:val="005A2FD8"/>
    <w:rsid w:val="005A3806"/>
    <w:rsid w:val="005A3A5F"/>
    <w:rsid w:val="005A3DE5"/>
    <w:rsid w:val="005A3DFE"/>
    <w:rsid w:val="005A48C7"/>
    <w:rsid w:val="005A4995"/>
    <w:rsid w:val="005A5B36"/>
    <w:rsid w:val="005A5CE8"/>
    <w:rsid w:val="005A6F3B"/>
    <w:rsid w:val="005A6FD8"/>
    <w:rsid w:val="005B0127"/>
    <w:rsid w:val="005B0B90"/>
    <w:rsid w:val="005B1213"/>
    <w:rsid w:val="005B13A4"/>
    <w:rsid w:val="005B190C"/>
    <w:rsid w:val="005B19C2"/>
    <w:rsid w:val="005B20F6"/>
    <w:rsid w:val="005B2782"/>
    <w:rsid w:val="005B42AE"/>
    <w:rsid w:val="005B4523"/>
    <w:rsid w:val="005B4634"/>
    <w:rsid w:val="005B484B"/>
    <w:rsid w:val="005B48CD"/>
    <w:rsid w:val="005B51BC"/>
    <w:rsid w:val="005B5321"/>
    <w:rsid w:val="005B5D80"/>
    <w:rsid w:val="005B611B"/>
    <w:rsid w:val="005B61E6"/>
    <w:rsid w:val="005B6388"/>
    <w:rsid w:val="005B6559"/>
    <w:rsid w:val="005B6A9B"/>
    <w:rsid w:val="005C0070"/>
    <w:rsid w:val="005C01FB"/>
    <w:rsid w:val="005C0304"/>
    <w:rsid w:val="005C052A"/>
    <w:rsid w:val="005C1316"/>
    <w:rsid w:val="005C1710"/>
    <w:rsid w:val="005C218A"/>
    <w:rsid w:val="005C2477"/>
    <w:rsid w:val="005C275D"/>
    <w:rsid w:val="005C2B33"/>
    <w:rsid w:val="005C3535"/>
    <w:rsid w:val="005C358A"/>
    <w:rsid w:val="005C3A41"/>
    <w:rsid w:val="005C3DD0"/>
    <w:rsid w:val="005C3E47"/>
    <w:rsid w:val="005C4A41"/>
    <w:rsid w:val="005C4E78"/>
    <w:rsid w:val="005C4EF9"/>
    <w:rsid w:val="005C4FEF"/>
    <w:rsid w:val="005C57BC"/>
    <w:rsid w:val="005C67E0"/>
    <w:rsid w:val="005C6BFF"/>
    <w:rsid w:val="005C7F9D"/>
    <w:rsid w:val="005C7FF5"/>
    <w:rsid w:val="005D09F4"/>
    <w:rsid w:val="005D0B07"/>
    <w:rsid w:val="005D12FF"/>
    <w:rsid w:val="005D156C"/>
    <w:rsid w:val="005D18E9"/>
    <w:rsid w:val="005D1AFF"/>
    <w:rsid w:val="005D1C6C"/>
    <w:rsid w:val="005D1D3B"/>
    <w:rsid w:val="005D1E03"/>
    <w:rsid w:val="005D26CA"/>
    <w:rsid w:val="005D28AE"/>
    <w:rsid w:val="005D367C"/>
    <w:rsid w:val="005D5114"/>
    <w:rsid w:val="005D549A"/>
    <w:rsid w:val="005D5CDA"/>
    <w:rsid w:val="005D63FB"/>
    <w:rsid w:val="005D66EC"/>
    <w:rsid w:val="005D6A7E"/>
    <w:rsid w:val="005D6C18"/>
    <w:rsid w:val="005D71FD"/>
    <w:rsid w:val="005E0453"/>
    <w:rsid w:val="005E1269"/>
    <w:rsid w:val="005E1660"/>
    <w:rsid w:val="005E1CEC"/>
    <w:rsid w:val="005E2119"/>
    <w:rsid w:val="005E2120"/>
    <w:rsid w:val="005E2186"/>
    <w:rsid w:val="005E25BC"/>
    <w:rsid w:val="005E3740"/>
    <w:rsid w:val="005E4048"/>
    <w:rsid w:val="005E4717"/>
    <w:rsid w:val="005E4969"/>
    <w:rsid w:val="005E6872"/>
    <w:rsid w:val="005E6C14"/>
    <w:rsid w:val="005E7210"/>
    <w:rsid w:val="005E7454"/>
    <w:rsid w:val="005E7CEB"/>
    <w:rsid w:val="005F0DD2"/>
    <w:rsid w:val="005F1A0E"/>
    <w:rsid w:val="005F1ABE"/>
    <w:rsid w:val="005F1B8F"/>
    <w:rsid w:val="005F1BA3"/>
    <w:rsid w:val="005F2685"/>
    <w:rsid w:val="005F28F1"/>
    <w:rsid w:val="005F2ED4"/>
    <w:rsid w:val="005F3C90"/>
    <w:rsid w:val="005F3CC3"/>
    <w:rsid w:val="005F3D36"/>
    <w:rsid w:val="005F40F7"/>
    <w:rsid w:val="005F4625"/>
    <w:rsid w:val="005F52AF"/>
    <w:rsid w:val="005F608D"/>
    <w:rsid w:val="005F6863"/>
    <w:rsid w:val="005F7333"/>
    <w:rsid w:val="005F7703"/>
    <w:rsid w:val="006001B5"/>
    <w:rsid w:val="00600FEA"/>
    <w:rsid w:val="0060173A"/>
    <w:rsid w:val="00601836"/>
    <w:rsid w:val="00601D7B"/>
    <w:rsid w:val="00601F0F"/>
    <w:rsid w:val="00602F96"/>
    <w:rsid w:val="006033AE"/>
    <w:rsid w:val="00603685"/>
    <w:rsid w:val="006038B0"/>
    <w:rsid w:val="006043A4"/>
    <w:rsid w:val="0060554F"/>
    <w:rsid w:val="00605751"/>
    <w:rsid w:val="006061C8"/>
    <w:rsid w:val="00606314"/>
    <w:rsid w:val="006068B2"/>
    <w:rsid w:val="00606B4A"/>
    <w:rsid w:val="00606C54"/>
    <w:rsid w:val="00606CF9"/>
    <w:rsid w:val="00606E9A"/>
    <w:rsid w:val="006073A7"/>
    <w:rsid w:val="006074FA"/>
    <w:rsid w:val="00607829"/>
    <w:rsid w:val="00607A8D"/>
    <w:rsid w:val="00607A97"/>
    <w:rsid w:val="00607C0B"/>
    <w:rsid w:val="00607E5C"/>
    <w:rsid w:val="00610969"/>
    <w:rsid w:val="00610A02"/>
    <w:rsid w:val="00610DD5"/>
    <w:rsid w:val="00610E2D"/>
    <w:rsid w:val="00610E5A"/>
    <w:rsid w:val="00610FD1"/>
    <w:rsid w:val="00611200"/>
    <w:rsid w:val="00611613"/>
    <w:rsid w:val="00611EB6"/>
    <w:rsid w:val="0061202B"/>
    <w:rsid w:val="00612990"/>
    <w:rsid w:val="00613E7E"/>
    <w:rsid w:val="00614891"/>
    <w:rsid w:val="00614F83"/>
    <w:rsid w:val="0061568A"/>
    <w:rsid w:val="006159AF"/>
    <w:rsid w:val="00615A54"/>
    <w:rsid w:val="00615B4F"/>
    <w:rsid w:val="00615CCF"/>
    <w:rsid w:val="00615EF5"/>
    <w:rsid w:val="006160D3"/>
    <w:rsid w:val="0061628E"/>
    <w:rsid w:val="00620671"/>
    <w:rsid w:val="00620FAE"/>
    <w:rsid w:val="00621EDE"/>
    <w:rsid w:val="00622726"/>
    <w:rsid w:val="006229BB"/>
    <w:rsid w:val="00622A4F"/>
    <w:rsid w:val="006230FF"/>
    <w:rsid w:val="0062341F"/>
    <w:rsid w:val="00623E94"/>
    <w:rsid w:val="00624495"/>
    <w:rsid w:val="0062471A"/>
    <w:rsid w:val="00625288"/>
    <w:rsid w:val="006256C4"/>
    <w:rsid w:val="00626569"/>
    <w:rsid w:val="006269CD"/>
    <w:rsid w:val="00626B55"/>
    <w:rsid w:val="00627306"/>
    <w:rsid w:val="0062762B"/>
    <w:rsid w:val="00627F01"/>
    <w:rsid w:val="006302AC"/>
    <w:rsid w:val="00631677"/>
    <w:rsid w:val="00631695"/>
    <w:rsid w:val="00631BFE"/>
    <w:rsid w:val="006320E3"/>
    <w:rsid w:val="00632208"/>
    <w:rsid w:val="0063279C"/>
    <w:rsid w:val="00632A28"/>
    <w:rsid w:val="00632E96"/>
    <w:rsid w:val="00633091"/>
    <w:rsid w:val="0063386E"/>
    <w:rsid w:val="00633D6F"/>
    <w:rsid w:val="00633FBF"/>
    <w:rsid w:val="00634538"/>
    <w:rsid w:val="00634583"/>
    <w:rsid w:val="0063480F"/>
    <w:rsid w:val="00635425"/>
    <w:rsid w:val="0063595C"/>
    <w:rsid w:val="00636033"/>
    <w:rsid w:val="006363D2"/>
    <w:rsid w:val="00636DE3"/>
    <w:rsid w:val="00637DFD"/>
    <w:rsid w:val="00637EEC"/>
    <w:rsid w:val="006400B9"/>
    <w:rsid w:val="00640AAA"/>
    <w:rsid w:val="006410FC"/>
    <w:rsid w:val="00641910"/>
    <w:rsid w:val="00641F61"/>
    <w:rsid w:val="00642D39"/>
    <w:rsid w:val="0064330A"/>
    <w:rsid w:val="0064366D"/>
    <w:rsid w:val="006436A2"/>
    <w:rsid w:val="00643B26"/>
    <w:rsid w:val="00644067"/>
    <w:rsid w:val="0064495D"/>
    <w:rsid w:val="00644A82"/>
    <w:rsid w:val="00644D99"/>
    <w:rsid w:val="00645766"/>
    <w:rsid w:val="00645C23"/>
    <w:rsid w:val="006465FE"/>
    <w:rsid w:val="00646B67"/>
    <w:rsid w:val="006471F5"/>
    <w:rsid w:val="00647307"/>
    <w:rsid w:val="0065061B"/>
    <w:rsid w:val="00650742"/>
    <w:rsid w:val="006508C8"/>
    <w:rsid w:val="006509DA"/>
    <w:rsid w:val="00651F2A"/>
    <w:rsid w:val="00651F92"/>
    <w:rsid w:val="006528FD"/>
    <w:rsid w:val="00653AEB"/>
    <w:rsid w:val="00653D6B"/>
    <w:rsid w:val="00654701"/>
    <w:rsid w:val="006549C2"/>
    <w:rsid w:val="00654A70"/>
    <w:rsid w:val="00654B28"/>
    <w:rsid w:val="0065526D"/>
    <w:rsid w:val="00655546"/>
    <w:rsid w:val="006559B2"/>
    <w:rsid w:val="00655A1E"/>
    <w:rsid w:val="00655A38"/>
    <w:rsid w:val="00655E22"/>
    <w:rsid w:val="006561BA"/>
    <w:rsid w:val="0065641F"/>
    <w:rsid w:val="006568E9"/>
    <w:rsid w:val="006577D5"/>
    <w:rsid w:val="00657C97"/>
    <w:rsid w:val="006601DF"/>
    <w:rsid w:val="006602D4"/>
    <w:rsid w:val="006602D9"/>
    <w:rsid w:val="006604AB"/>
    <w:rsid w:val="00660910"/>
    <w:rsid w:val="00660D74"/>
    <w:rsid w:val="00660F31"/>
    <w:rsid w:val="00661049"/>
    <w:rsid w:val="00661E08"/>
    <w:rsid w:val="006623BE"/>
    <w:rsid w:val="00663B87"/>
    <w:rsid w:val="00665348"/>
    <w:rsid w:val="00665369"/>
    <w:rsid w:val="00665F50"/>
    <w:rsid w:val="0066600C"/>
    <w:rsid w:val="00666739"/>
    <w:rsid w:val="0066722A"/>
    <w:rsid w:val="006679C8"/>
    <w:rsid w:val="00667B4A"/>
    <w:rsid w:val="00667F5E"/>
    <w:rsid w:val="006701FB"/>
    <w:rsid w:val="006706FA"/>
    <w:rsid w:val="00670C7C"/>
    <w:rsid w:val="00670F40"/>
    <w:rsid w:val="00671135"/>
    <w:rsid w:val="0067126E"/>
    <w:rsid w:val="0067209A"/>
    <w:rsid w:val="00672B2E"/>
    <w:rsid w:val="00672F55"/>
    <w:rsid w:val="0067357B"/>
    <w:rsid w:val="00673D97"/>
    <w:rsid w:val="00674646"/>
    <w:rsid w:val="00674AA2"/>
    <w:rsid w:val="00674E9C"/>
    <w:rsid w:val="006750E8"/>
    <w:rsid w:val="00675A0E"/>
    <w:rsid w:val="00676901"/>
    <w:rsid w:val="00677402"/>
    <w:rsid w:val="00677F47"/>
    <w:rsid w:val="006800AD"/>
    <w:rsid w:val="006802B6"/>
    <w:rsid w:val="00680B27"/>
    <w:rsid w:val="006810F2"/>
    <w:rsid w:val="00681A3A"/>
    <w:rsid w:val="00682C30"/>
    <w:rsid w:val="00683095"/>
    <w:rsid w:val="006833DD"/>
    <w:rsid w:val="006835CA"/>
    <w:rsid w:val="006835E3"/>
    <w:rsid w:val="006837BC"/>
    <w:rsid w:val="00683FA4"/>
    <w:rsid w:val="0068481F"/>
    <w:rsid w:val="00684C04"/>
    <w:rsid w:val="00685310"/>
    <w:rsid w:val="00686128"/>
    <w:rsid w:val="0068664F"/>
    <w:rsid w:val="006868FA"/>
    <w:rsid w:val="0068745C"/>
    <w:rsid w:val="0068782C"/>
    <w:rsid w:val="00687AF7"/>
    <w:rsid w:val="00687E70"/>
    <w:rsid w:val="0069038B"/>
    <w:rsid w:val="006913B6"/>
    <w:rsid w:val="0069151A"/>
    <w:rsid w:val="00692CDD"/>
    <w:rsid w:val="00693B76"/>
    <w:rsid w:val="00693CA3"/>
    <w:rsid w:val="00693F80"/>
    <w:rsid w:val="00694835"/>
    <w:rsid w:val="006949EE"/>
    <w:rsid w:val="00694C44"/>
    <w:rsid w:val="00694C55"/>
    <w:rsid w:val="00694D36"/>
    <w:rsid w:val="006958F3"/>
    <w:rsid w:val="00695B20"/>
    <w:rsid w:val="00695EFE"/>
    <w:rsid w:val="006962A9"/>
    <w:rsid w:val="00696EE0"/>
    <w:rsid w:val="00697080"/>
    <w:rsid w:val="006972EC"/>
    <w:rsid w:val="006973B3"/>
    <w:rsid w:val="00697F38"/>
    <w:rsid w:val="006A03BA"/>
    <w:rsid w:val="006A05AC"/>
    <w:rsid w:val="006A0731"/>
    <w:rsid w:val="006A08C4"/>
    <w:rsid w:val="006A0FBB"/>
    <w:rsid w:val="006A17BF"/>
    <w:rsid w:val="006A24ED"/>
    <w:rsid w:val="006A2646"/>
    <w:rsid w:val="006A2749"/>
    <w:rsid w:val="006A2D85"/>
    <w:rsid w:val="006A30C3"/>
    <w:rsid w:val="006A37C7"/>
    <w:rsid w:val="006A3CAF"/>
    <w:rsid w:val="006A49AC"/>
    <w:rsid w:val="006A4F53"/>
    <w:rsid w:val="006A6A92"/>
    <w:rsid w:val="006A6F53"/>
    <w:rsid w:val="006A70F3"/>
    <w:rsid w:val="006A7468"/>
    <w:rsid w:val="006A79EC"/>
    <w:rsid w:val="006A7E2B"/>
    <w:rsid w:val="006B1B6A"/>
    <w:rsid w:val="006B2C94"/>
    <w:rsid w:val="006B302D"/>
    <w:rsid w:val="006B3075"/>
    <w:rsid w:val="006B3967"/>
    <w:rsid w:val="006B4AA3"/>
    <w:rsid w:val="006B4ED4"/>
    <w:rsid w:val="006B4FD0"/>
    <w:rsid w:val="006B521D"/>
    <w:rsid w:val="006B61DC"/>
    <w:rsid w:val="006B66B5"/>
    <w:rsid w:val="006B7516"/>
    <w:rsid w:val="006C00B0"/>
    <w:rsid w:val="006C0573"/>
    <w:rsid w:val="006C0653"/>
    <w:rsid w:val="006C0786"/>
    <w:rsid w:val="006C0BE2"/>
    <w:rsid w:val="006C0FB5"/>
    <w:rsid w:val="006C1EC2"/>
    <w:rsid w:val="006C2450"/>
    <w:rsid w:val="006C2DB1"/>
    <w:rsid w:val="006C3197"/>
    <w:rsid w:val="006C36DC"/>
    <w:rsid w:val="006C40E9"/>
    <w:rsid w:val="006C4583"/>
    <w:rsid w:val="006C47DF"/>
    <w:rsid w:val="006C58F4"/>
    <w:rsid w:val="006C716A"/>
    <w:rsid w:val="006C7229"/>
    <w:rsid w:val="006C7A2D"/>
    <w:rsid w:val="006D04E0"/>
    <w:rsid w:val="006D057F"/>
    <w:rsid w:val="006D0A02"/>
    <w:rsid w:val="006D2C68"/>
    <w:rsid w:val="006D2DA8"/>
    <w:rsid w:val="006D30A8"/>
    <w:rsid w:val="006D339D"/>
    <w:rsid w:val="006D33C1"/>
    <w:rsid w:val="006D370D"/>
    <w:rsid w:val="006D4BC0"/>
    <w:rsid w:val="006D4C40"/>
    <w:rsid w:val="006D56E0"/>
    <w:rsid w:val="006D57CD"/>
    <w:rsid w:val="006D61E5"/>
    <w:rsid w:val="006D6759"/>
    <w:rsid w:val="006D678B"/>
    <w:rsid w:val="006D6DC6"/>
    <w:rsid w:val="006D6E5B"/>
    <w:rsid w:val="006D72D7"/>
    <w:rsid w:val="006D74A8"/>
    <w:rsid w:val="006D787D"/>
    <w:rsid w:val="006E019B"/>
    <w:rsid w:val="006E0680"/>
    <w:rsid w:val="006E06A1"/>
    <w:rsid w:val="006E0EF8"/>
    <w:rsid w:val="006E1524"/>
    <w:rsid w:val="006E1659"/>
    <w:rsid w:val="006E16B8"/>
    <w:rsid w:val="006E1D49"/>
    <w:rsid w:val="006E1F6F"/>
    <w:rsid w:val="006E2677"/>
    <w:rsid w:val="006E26B3"/>
    <w:rsid w:val="006E3768"/>
    <w:rsid w:val="006E3887"/>
    <w:rsid w:val="006E38A2"/>
    <w:rsid w:val="006E38E1"/>
    <w:rsid w:val="006E3B6B"/>
    <w:rsid w:val="006E402E"/>
    <w:rsid w:val="006E4B28"/>
    <w:rsid w:val="006E4CA5"/>
    <w:rsid w:val="006E55D6"/>
    <w:rsid w:val="006E61D0"/>
    <w:rsid w:val="006E6DCF"/>
    <w:rsid w:val="006E79D6"/>
    <w:rsid w:val="006E7B85"/>
    <w:rsid w:val="006E7DCD"/>
    <w:rsid w:val="006F0565"/>
    <w:rsid w:val="006F0836"/>
    <w:rsid w:val="006F0E05"/>
    <w:rsid w:val="006F18CC"/>
    <w:rsid w:val="006F1A8A"/>
    <w:rsid w:val="006F1FA5"/>
    <w:rsid w:val="006F29D6"/>
    <w:rsid w:val="006F2A83"/>
    <w:rsid w:val="006F2BA9"/>
    <w:rsid w:val="006F3EEE"/>
    <w:rsid w:val="006F4014"/>
    <w:rsid w:val="006F4203"/>
    <w:rsid w:val="006F4287"/>
    <w:rsid w:val="006F42D6"/>
    <w:rsid w:val="006F48BD"/>
    <w:rsid w:val="006F4AF8"/>
    <w:rsid w:val="006F4DCC"/>
    <w:rsid w:val="006F4F55"/>
    <w:rsid w:val="006F5F00"/>
    <w:rsid w:val="006F6594"/>
    <w:rsid w:val="006F66B2"/>
    <w:rsid w:val="006F6C88"/>
    <w:rsid w:val="006F7179"/>
    <w:rsid w:val="006F7244"/>
    <w:rsid w:val="006F7349"/>
    <w:rsid w:val="006F7C03"/>
    <w:rsid w:val="00700006"/>
    <w:rsid w:val="00700642"/>
    <w:rsid w:val="00700763"/>
    <w:rsid w:val="0070094A"/>
    <w:rsid w:val="00701133"/>
    <w:rsid w:val="0070151A"/>
    <w:rsid w:val="00701BD3"/>
    <w:rsid w:val="00701D08"/>
    <w:rsid w:val="00701DF0"/>
    <w:rsid w:val="00702582"/>
    <w:rsid w:val="007025E3"/>
    <w:rsid w:val="00702F5F"/>
    <w:rsid w:val="00703067"/>
    <w:rsid w:val="00703698"/>
    <w:rsid w:val="00703810"/>
    <w:rsid w:val="0070381C"/>
    <w:rsid w:val="00703B94"/>
    <w:rsid w:val="007040CB"/>
    <w:rsid w:val="00704246"/>
    <w:rsid w:val="007043B8"/>
    <w:rsid w:val="00704640"/>
    <w:rsid w:val="00704908"/>
    <w:rsid w:val="00704EC2"/>
    <w:rsid w:val="0070516E"/>
    <w:rsid w:val="00705DD5"/>
    <w:rsid w:val="00705F42"/>
    <w:rsid w:val="007068F7"/>
    <w:rsid w:val="00706B5B"/>
    <w:rsid w:val="00707965"/>
    <w:rsid w:val="00710F69"/>
    <w:rsid w:val="00711090"/>
    <w:rsid w:val="0071115B"/>
    <w:rsid w:val="007115FB"/>
    <w:rsid w:val="00711BA4"/>
    <w:rsid w:val="007120A4"/>
    <w:rsid w:val="0071248A"/>
    <w:rsid w:val="00712A2C"/>
    <w:rsid w:val="00712A49"/>
    <w:rsid w:val="00712B21"/>
    <w:rsid w:val="007141AB"/>
    <w:rsid w:val="00714729"/>
    <w:rsid w:val="00714FAA"/>
    <w:rsid w:val="007154C3"/>
    <w:rsid w:val="00715624"/>
    <w:rsid w:val="00715975"/>
    <w:rsid w:val="00715B4C"/>
    <w:rsid w:val="00715CC4"/>
    <w:rsid w:val="00715F83"/>
    <w:rsid w:val="0071629C"/>
    <w:rsid w:val="00716CCB"/>
    <w:rsid w:val="00717A13"/>
    <w:rsid w:val="00717CA2"/>
    <w:rsid w:val="0072011C"/>
    <w:rsid w:val="00720E9D"/>
    <w:rsid w:val="00721B2D"/>
    <w:rsid w:val="00721B97"/>
    <w:rsid w:val="00721F7B"/>
    <w:rsid w:val="0072231E"/>
    <w:rsid w:val="00722800"/>
    <w:rsid w:val="0072307E"/>
    <w:rsid w:val="007232DA"/>
    <w:rsid w:val="00723348"/>
    <w:rsid w:val="007235D6"/>
    <w:rsid w:val="0072379C"/>
    <w:rsid w:val="007238DA"/>
    <w:rsid w:val="00723D9F"/>
    <w:rsid w:val="00724310"/>
    <w:rsid w:val="00724F11"/>
    <w:rsid w:val="00725412"/>
    <w:rsid w:val="00725C60"/>
    <w:rsid w:val="0072645A"/>
    <w:rsid w:val="00726911"/>
    <w:rsid w:val="00726B36"/>
    <w:rsid w:val="00726FD8"/>
    <w:rsid w:val="007273DC"/>
    <w:rsid w:val="0072762E"/>
    <w:rsid w:val="00727854"/>
    <w:rsid w:val="00727E50"/>
    <w:rsid w:val="00730FE6"/>
    <w:rsid w:val="00731194"/>
    <w:rsid w:val="007312C4"/>
    <w:rsid w:val="00732692"/>
    <w:rsid w:val="0073369E"/>
    <w:rsid w:val="007344F5"/>
    <w:rsid w:val="00734633"/>
    <w:rsid w:val="007347BD"/>
    <w:rsid w:val="007347C6"/>
    <w:rsid w:val="0073524E"/>
    <w:rsid w:val="00735E87"/>
    <w:rsid w:val="00735E8A"/>
    <w:rsid w:val="007361FE"/>
    <w:rsid w:val="0073639A"/>
    <w:rsid w:val="00737EF5"/>
    <w:rsid w:val="0074084C"/>
    <w:rsid w:val="00740CD5"/>
    <w:rsid w:val="00741143"/>
    <w:rsid w:val="00741A9F"/>
    <w:rsid w:val="0074214E"/>
    <w:rsid w:val="007428BC"/>
    <w:rsid w:val="00742C4F"/>
    <w:rsid w:val="00742CAC"/>
    <w:rsid w:val="00743945"/>
    <w:rsid w:val="00743F19"/>
    <w:rsid w:val="007453B8"/>
    <w:rsid w:val="007460AF"/>
    <w:rsid w:val="0074631F"/>
    <w:rsid w:val="007466E6"/>
    <w:rsid w:val="00746C48"/>
    <w:rsid w:val="0074740F"/>
    <w:rsid w:val="00747425"/>
    <w:rsid w:val="007476E3"/>
    <w:rsid w:val="007504EE"/>
    <w:rsid w:val="00750B72"/>
    <w:rsid w:val="007517DB"/>
    <w:rsid w:val="0075225E"/>
    <w:rsid w:val="00753443"/>
    <w:rsid w:val="00753830"/>
    <w:rsid w:val="00753AC9"/>
    <w:rsid w:val="00753C1C"/>
    <w:rsid w:val="00754306"/>
    <w:rsid w:val="00755709"/>
    <w:rsid w:val="00755C1C"/>
    <w:rsid w:val="007561CA"/>
    <w:rsid w:val="0075631F"/>
    <w:rsid w:val="00756FBB"/>
    <w:rsid w:val="00757951"/>
    <w:rsid w:val="00757CB8"/>
    <w:rsid w:val="00760744"/>
    <w:rsid w:val="007608ED"/>
    <w:rsid w:val="00760A1A"/>
    <w:rsid w:val="00760FEE"/>
    <w:rsid w:val="00761162"/>
    <w:rsid w:val="0076132D"/>
    <w:rsid w:val="00761545"/>
    <w:rsid w:val="00761A7B"/>
    <w:rsid w:val="00761DE6"/>
    <w:rsid w:val="00761FBE"/>
    <w:rsid w:val="007625F4"/>
    <w:rsid w:val="00764506"/>
    <w:rsid w:val="0076479D"/>
    <w:rsid w:val="00765485"/>
    <w:rsid w:val="00765E6E"/>
    <w:rsid w:val="00765E82"/>
    <w:rsid w:val="00766408"/>
    <w:rsid w:val="007664B0"/>
    <w:rsid w:val="007667A3"/>
    <w:rsid w:val="00766814"/>
    <w:rsid w:val="00766A2D"/>
    <w:rsid w:val="00766E21"/>
    <w:rsid w:val="00766F11"/>
    <w:rsid w:val="007672FB"/>
    <w:rsid w:val="00770496"/>
    <w:rsid w:val="0077061F"/>
    <w:rsid w:val="00771139"/>
    <w:rsid w:val="007719EA"/>
    <w:rsid w:val="0077290C"/>
    <w:rsid w:val="00772A6E"/>
    <w:rsid w:val="007734A3"/>
    <w:rsid w:val="007739D4"/>
    <w:rsid w:val="00773C2B"/>
    <w:rsid w:val="0077419F"/>
    <w:rsid w:val="00774668"/>
    <w:rsid w:val="00775C0C"/>
    <w:rsid w:val="00775F87"/>
    <w:rsid w:val="00775FF3"/>
    <w:rsid w:val="00776419"/>
    <w:rsid w:val="00776CD1"/>
    <w:rsid w:val="00776D29"/>
    <w:rsid w:val="0077708D"/>
    <w:rsid w:val="007773D0"/>
    <w:rsid w:val="00777C5D"/>
    <w:rsid w:val="00780125"/>
    <w:rsid w:val="00780752"/>
    <w:rsid w:val="007807B9"/>
    <w:rsid w:val="0078092A"/>
    <w:rsid w:val="00780C36"/>
    <w:rsid w:val="00781620"/>
    <w:rsid w:val="007819D5"/>
    <w:rsid w:val="00782925"/>
    <w:rsid w:val="0078294D"/>
    <w:rsid w:val="00782CBE"/>
    <w:rsid w:val="00782E4C"/>
    <w:rsid w:val="00783772"/>
    <w:rsid w:val="007839D9"/>
    <w:rsid w:val="00784027"/>
    <w:rsid w:val="00784F4F"/>
    <w:rsid w:val="007853C7"/>
    <w:rsid w:val="00785625"/>
    <w:rsid w:val="00785C21"/>
    <w:rsid w:val="0078614B"/>
    <w:rsid w:val="00786197"/>
    <w:rsid w:val="00787009"/>
    <w:rsid w:val="00787557"/>
    <w:rsid w:val="007875B2"/>
    <w:rsid w:val="007875DD"/>
    <w:rsid w:val="007878AD"/>
    <w:rsid w:val="00787AFC"/>
    <w:rsid w:val="007901F8"/>
    <w:rsid w:val="007904D8"/>
    <w:rsid w:val="00790C00"/>
    <w:rsid w:val="007911F4"/>
    <w:rsid w:val="00791E75"/>
    <w:rsid w:val="00791F15"/>
    <w:rsid w:val="0079217A"/>
    <w:rsid w:val="007928CC"/>
    <w:rsid w:val="00792A36"/>
    <w:rsid w:val="00792D32"/>
    <w:rsid w:val="00792FAD"/>
    <w:rsid w:val="007930F2"/>
    <w:rsid w:val="0079330A"/>
    <w:rsid w:val="0079387C"/>
    <w:rsid w:val="0079388C"/>
    <w:rsid w:val="00794C61"/>
    <w:rsid w:val="00795319"/>
    <w:rsid w:val="00795834"/>
    <w:rsid w:val="0079589B"/>
    <w:rsid w:val="00795CEA"/>
    <w:rsid w:val="00796030"/>
    <w:rsid w:val="0079699A"/>
    <w:rsid w:val="00797B09"/>
    <w:rsid w:val="00797C17"/>
    <w:rsid w:val="00797E38"/>
    <w:rsid w:val="007A078E"/>
    <w:rsid w:val="007A07F3"/>
    <w:rsid w:val="007A0F60"/>
    <w:rsid w:val="007A10ED"/>
    <w:rsid w:val="007A124C"/>
    <w:rsid w:val="007A23E8"/>
    <w:rsid w:val="007A29B1"/>
    <w:rsid w:val="007A2ABD"/>
    <w:rsid w:val="007A2BFF"/>
    <w:rsid w:val="007A2C60"/>
    <w:rsid w:val="007A2CE5"/>
    <w:rsid w:val="007A2D0A"/>
    <w:rsid w:val="007A2E4C"/>
    <w:rsid w:val="007A311E"/>
    <w:rsid w:val="007A358C"/>
    <w:rsid w:val="007A434A"/>
    <w:rsid w:val="007A4770"/>
    <w:rsid w:val="007A548F"/>
    <w:rsid w:val="007A65E7"/>
    <w:rsid w:val="007A6758"/>
    <w:rsid w:val="007A6A3D"/>
    <w:rsid w:val="007A7E93"/>
    <w:rsid w:val="007B00EE"/>
    <w:rsid w:val="007B05FE"/>
    <w:rsid w:val="007B095E"/>
    <w:rsid w:val="007B0B6E"/>
    <w:rsid w:val="007B1284"/>
    <w:rsid w:val="007B14FE"/>
    <w:rsid w:val="007B2164"/>
    <w:rsid w:val="007B21E8"/>
    <w:rsid w:val="007B2ACE"/>
    <w:rsid w:val="007B2C43"/>
    <w:rsid w:val="007B2DB3"/>
    <w:rsid w:val="007B2DB4"/>
    <w:rsid w:val="007B2FDD"/>
    <w:rsid w:val="007B3853"/>
    <w:rsid w:val="007B45BE"/>
    <w:rsid w:val="007B48FA"/>
    <w:rsid w:val="007B498D"/>
    <w:rsid w:val="007B4D97"/>
    <w:rsid w:val="007B505F"/>
    <w:rsid w:val="007B5221"/>
    <w:rsid w:val="007B5275"/>
    <w:rsid w:val="007B53A7"/>
    <w:rsid w:val="007B56FA"/>
    <w:rsid w:val="007B5B73"/>
    <w:rsid w:val="007B5D5C"/>
    <w:rsid w:val="007B5EEA"/>
    <w:rsid w:val="007B61C0"/>
    <w:rsid w:val="007B6A8E"/>
    <w:rsid w:val="007B6ECD"/>
    <w:rsid w:val="007B7283"/>
    <w:rsid w:val="007B7546"/>
    <w:rsid w:val="007B766B"/>
    <w:rsid w:val="007B771B"/>
    <w:rsid w:val="007B7BE4"/>
    <w:rsid w:val="007C01C2"/>
    <w:rsid w:val="007C0207"/>
    <w:rsid w:val="007C1216"/>
    <w:rsid w:val="007C19E0"/>
    <w:rsid w:val="007C30E1"/>
    <w:rsid w:val="007C357F"/>
    <w:rsid w:val="007C3934"/>
    <w:rsid w:val="007C3A94"/>
    <w:rsid w:val="007C4936"/>
    <w:rsid w:val="007C497D"/>
    <w:rsid w:val="007C4BB8"/>
    <w:rsid w:val="007C4F96"/>
    <w:rsid w:val="007C5733"/>
    <w:rsid w:val="007C5ACC"/>
    <w:rsid w:val="007C5FF1"/>
    <w:rsid w:val="007C6F0A"/>
    <w:rsid w:val="007C78A7"/>
    <w:rsid w:val="007C7B60"/>
    <w:rsid w:val="007D03B7"/>
    <w:rsid w:val="007D0508"/>
    <w:rsid w:val="007D1107"/>
    <w:rsid w:val="007D11AC"/>
    <w:rsid w:val="007D2531"/>
    <w:rsid w:val="007D268F"/>
    <w:rsid w:val="007D28BA"/>
    <w:rsid w:val="007D290A"/>
    <w:rsid w:val="007D293E"/>
    <w:rsid w:val="007D30E1"/>
    <w:rsid w:val="007D319E"/>
    <w:rsid w:val="007D3248"/>
    <w:rsid w:val="007D35D7"/>
    <w:rsid w:val="007D3725"/>
    <w:rsid w:val="007D4371"/>
    <w:rsid w:val="007D46FA"/>
    <w:rsid w:val="007D4C27"/>
    <w:rsid w:val="007D4E2E"/>
    <w:rsid w:val="007D509F"/>
    <w:rsid w:val="007D53F3"/>
    <w:rsid w:val="007D6073"/>
    <w:rsid w:val="007D62E9"/>
    <w:rsid w:val="007D6EFF"/>
    <w:rsid w:val="007D7B76"/>
    <w:rsid w:val="007E04CE"/>
    <w:rsid w:val="007E14BB"/>
    <w:rsid w:val="007E234A"/>
    <w:rsid w:val="007E239D"/>
    <w:rsid w:val="007E23C6"/>
    <w:rsid w:val="007E23CE"/>
    <w:rsid w:val="007E250C"/>
    <w:rsid w:val="007E2E78"/>
    <w:rsid w:val="007E359C"/>
    <w:rsid w:val="007E35CD"/>
    <w:rsid w:val="007E39DD"/>
    <w:rsid w:val="007E3A2F"/>
    <w:rsid w:val="007E40EB"/>
    <w:rsid w:val="007E42FA"/>
    <w:rsid w:val="007E5B38"/>
    <w:rsid w:val="007E5BED"/>
    <w:rsid w:val="007E5F3C"/>
    <w:rsid w:val="007E63B2"/>
    <w:rsid w:val="007E693D"/>
    <w:rsid w:val="007E69EF"/>
    <w:rsid w:val="007E77F7"/>
    <w:rsid w:val="007E7DE0"/>
    <w:rsid w:val="007F0BAF"/>
    <w:rsid w:val="007F107E"/>
    <w:rsid w:val="007F2542"/>
    <w:rsid w:val="007F2789"/>
    <w:rsid w:val="007F29AE"/>
    <w:rsid w:val="007F2EE5"/>
    <w:rsid w:val="007F31B0"/>
    <w:rsid w:val="007F35A0"/>
    <w:rsid w:val="007F40C1"/>
    <w:rsid w:val="007F4400"/>
    <w:rsid w:val="007F4839"/>
    <w:rsid w:val="007F4CFA"/>
    <w:rsid w:val="007F541B"/>
    <w:rsid w:val="007F60A8"/>
    <w:rsid w:val="007F688E"/>
    <w:rsid w:val="007F6D4B"/>
    <w:rsid w:val="007F6EDC"/>
    <w:rsid w:val="007F708E"/>
    <w:rsid w:val="007F7289"/>
    <w:rsid w:val="007F77B0"/>
    <w:rsid w:val="007F7A04"/>
    <w:rsid w:val="008004C0"/>
    <w:rsid w:val="008011DA"/>
    <w:rsid w:val="00801446"/>
    <w:rsid w:val="0080151D"/>
    <w:rsid w:val="008026FE"/>
    <w:rsid w:val="008029D7"/>
    <w:rsid w:val="00802C80"/>
    <w:rsid w:val="00802D10"/>
    <w:rsid w:val="00802D43"/>
    <w:rsid w:val="008036A7"/>
    <w:rsid w:val="008037BB"/>
    <w:rsid w:val="00803DB8"/>
    <w:rsid w:val="00804CAD"/>
    <w:rsid w:val="0080586D"/>
    <w:rsid w:val="00805E96"/>
    <w:rsid w:val="0080653D"/>
    <w:rsid w:val="00806AA1"/>
    <w:rsid w:val="00807F05"/>
    <w:rsid w:val="00810918"/>
    <w:rsid w:val="00810DF7"/>
    <w:rsid w:val="00811000"/>
    <w:rsid w:val="00811278"/>
    <w:rsid w:val="008118AB"/>
    <w:rsid w:val="00811F9B"/>
    <w:rsid w:val="00811FB0"/>
    <w:rsid w:val="00812A50"/>
    <w:rsid w:val="008134A9"/>
    <w:rsid w:val="00813F40"/>
    <w:rsid w:val="00814559"/>
    <w:rsid w:val="008145ED"/>
    <w:rsid w:val="00815554"/>
    <w:rsid w:val="00815A15"/>
    <w:rsid w:val="008162BF"/>
    <w:rsid w:val="00816DB4"/>
    <w:rsid w:val="00816EFD"/>
    <w:rsid w:val="008174D2"/>
    <w:rsid w:val="0081781A"/>
    <w:rsid w:val="008178BF"/>
    <w:rsid w:val="00817C24"/>
    <w:rsid w:val="00817C68"/>
    <w:rsid w:val="00820313"/>
    <w:rsid w:val="00821553"/>
    <w:rsid w:val="00821D8A"/>
    <w:rsid w:val="00821DA1"/>
    <w:rsid w:val="00821F7C"/>
    <w:rsid w:val="008221D9"/>
    <w:rsid w:val="0082293B"/>
    <w:rsid w:val="0082308A"/>
    <w:rsid w:val="00823260"/>
    <w:rsid w:val="008233F6"/>
    <w:rsid w:val="008239D1"/>
    <w:rsid w:val="00823ABC"/>
    <w:rsid w:val="00823B8E"/>
    <w:rsid w:val="00823E2B"/>
    <w:rsid w:val="00824EFB"/>
    <w:rsid w:val="0082504C"/>
    <w:rsid w:val="008250DD"/>
    <w:rsid w:val="008252A5"/>
    <w:rsid w:val="008257F4"/>
    <w:rsid w:val="0082589B"/>
    <w:rsid w:val="00825E5A"/>
    <w:rsid w:val="0082686E"/>
    <w:rsid w:val="00826A32"/>
    <w:rsid w:val="00826CCE"/>
    <w:rsid w:val="00826FBE"/>
    <w:rsid w:val="00827058"/>
    <w:rsid w:val="0082798F"/>
    <w:rsid w:val="00827E2E"/>
    <w:rsid w:val="00830407"/>
    <w:rsid w:val="00830468"/>
    <w:rsid w:val="00831060"/>
    <w:rsid w:val="00831F7B"/>
    <w:rsid w:val="0083211C"/>
    <w:rsid w:val="00832203"/>
    <w:rsid w:val="008323AA"/>
    <w:rsid w:val="008326CA"/>
    <w:rsid w:val="0083281E"/>
    <w:rsid w:val="008345AB"/>
    <w:rsid w:val="008347CD"/>
    <w:rsid w:val="0083486D"/>
    <w:rsid w:val="00834CBA"/>
    <w:rsid w:val="00834E16"/>
    <w:rsid w:val="0083523D"/>
    <w:rsid w:val="00835961"/>
    <w:rsid w:val="00835A04"/>
    <w:rsid w:val="00835C4C"/>
    <w:rsid w:val="00835FAC"/>
    <w:rsid w:val="00836B1A"/>
    <w:rsid w:val="00837B0C"/>
    <w:rsid w:val="0084099B"/>
    <w:rsid w:val="00840B28"/>
    <w:rsid w:val="00840D13"/>
    <w:rsid w:val="00841408"/>
    <w:rsid w:val="008420A8"/>
    <w:rsid w:val="00842EB4"/>
    <w:rsid w:val="00844718"/>
    <w:rsid w:val="00845390"/>
    <w:rsid w:val="00845CFD"/>
    <w:rsid w:val="00846CAC"/>
    <w:rsid w:val="00846CD1"/>
    <w:rsid w:val="00847A05"/>
    <w:rsid w:val="00850311"/>
    <w:rsid w:val="00850C0E"/>
    <w:rsid w:val="0085172F"/>
    <w:rsid w:val="00851B07"/>
    <w:rsid w:val="00851B63"/>
    <w:rsid w:val="00851E88"/>
    <w:rsid w:val="00852238"/>
    <w:rsid w:val="008525FE"/>
    <w:rsid w:val="008525FF"/>
    <w:rsid w:val="00852687"/>
    <w:rsid w:val="008526CE"/>
    <w:rsid w:val="0085270D"/>
    <w:rsid w:val="00852778"/>
    <w:rsid w:val="00853201"/>
    <w:rsid w:val="0085356F"/>
    <w:rsid w:val="008535F6"/>
    <w:rsid w:val="00853FA1"/>
    <w:rsid w:val="008548F2"/>
    <w:rsid w:val="008554E8"/>
    <w:rsid w:val="00855729"/>
    <w:rsid w:val="00855791"/>
    <w:rsid w:val="0085624A"/>
    <w:rsid w:val="0085655B"/>
    <w:rsid w:val="00857593"/>
    <w:rsid w:val="00857B22"/>
    <w:rsid w:val="00857BAE"/>
    <w:rsid w:val="00857D3A"/>
    <w:rsid w:val="0086015E"/>
    <w:rsid w:val="008604FA"/>
    <w:rsid w:val="00861129"/>
    <w:rsid w:val="00862D21"/>
    <w:rsid w:val="008630D6"/>
    <w:rsid w:val="00863945"/>
    <w:rsid w:val="008639D9"/>
    <w:rsid w:val="0086428F"/>
    <w:rsid w:val="0086458A"/>
    <w:rsid w:val="00864A6A"/>
    <w:rsid w:val="00865257"/>
    <w:rsid w:val="00865478"/>
    <w:rsid w:val="0086617E"/>
    <w:rsid w:val="008668D6"/>
    <w:rsid w:val="00866A26"/>
    <w:rsid w:val="00866BAD"/>
    <w:rsid w:val="00867707"/>
    <w:rsid w:val="0087003F"/>
    <w:rsid w:val="008701DD"/>
    <w:rsid w:val="008712F7"/>
    <w:rsid w:val="00871A07"/>
    <w:rsid w:val="00871E0F"/>
    <w:rsid w:val="00872278"/>
    <w:rsid w:val="0087371A"/>
    <w:rsid w:val="00873E29"/>
    <w:rsid w:val="008743E3"/>
    <w:rsid w:val="008746DF"/>
    <w:rsid w:val="00874A6A"/>
    <w:rsid w:val="00875620"/>
    <w:rsid w:val="008759F0"/>
    <w:rsid w:val="00875D07"/>
    <w:rsid w:val="0087689A"/>
    <w:rsid w:val="00876ACB"/>
    <w:rsid w:val="00876CE9"/>
    <w:rsid w:val="00876FEC"/>
    <w:rsid w:val="008771CC"/>
    <w:rsid w:val="008779FC"/>
    <w:rsid w:val="00877C83"/>
    <w:rsid w:val="0088028B"/>
    <w:rsid w:val="00880365"/>
    <w:rsid w:val="0088061A"/>
    <w:rsid w:val="0088080A"/>
    <w:rsid w:val="00880823"/>
    <w:rsid w:val="00882B82"/>
    <w:rsid w:val="00882D35"/>
    <w:rsid w:val="00883D57"/>
    <w:rsid w:val="008843BA"/>
    <w:rsid w:val="0088494C"/>
    <w:rsid w:val="00884E94"/>
    <w:rsid w:val="00884FB2"/>
    <w:rsid w:val="0088548F"/>
    <w:rsid w:val="00885A42"/>
    <w:rsid w:val="0088629C"/>
    <w:rsid w:val="00886D60"/>
    <w:rsid w:val="0088751F"/>
    <w:rsid w:val="00887537"/>
    <w:rsid w:val="0088755A"/>
    <w:rsid w:val="00887E4A"/>
    <w:rsid w:val="0089003C"/>
    <w:rsid w:val="00890277"/>
    <w:rsid w:val="008902C7"/>
    <w:rsid w:val="00890762"/>
    <w:rsid w:val="00890D2A"/>
    <w:rsid w:val="00891006"/>
    <w:rsid w:val="00891782"/>
    <w:rsid w:val="008918F3"/>
    <w:rsid w:val="00892E24"/>
    <w:rsid w:val="00892F29"/>
    <w:rsid w:val="00893818"/>
    <w:rsid w:val="00893861"/>
    <w:rsid w:val="00893B5F"/>
    <w:rsid w:val="00893C4F"/>
    <w:rsid w:val="00893CEB"/>
    <w:rsid w:val="0089407F"/>
    <w:rsid w:val="0089498F"/>
    <w:rsid w:val="00896204"/>
    <w:rsid w:val="008962B0"/>
    <w:rsid w:val="0089674B"/>
    <w:rsid w:val="00897682"/>
    <w:rsid w:val="00897A7C"/>
    <w:rsid w:val="00897E38"/>
    <w:rsid w:val="008A0099"/>
    <w:rsid w:val="008A0878"/>
    <w:rsid w:val="008A0D8E"/>
    <w:rsid w:val="008A14EF"/>
    <w:rsid w:val="008A16A6"/>
    <w:rsid w:val="008A177C"/>
    <w:rsid w:val="008A1DA3"/>
    <w:rsid w:val="008A2487"/>
    <w:rsid w:val="008A2901"/>
    <w:rsid w:val="008A2A6C"/>
    <w:rsid w:val="008A2B84"/>
    <w:rsid w:val="008A2CC2"/>
    <w:rsid w:val="008A3087"/>
    <w:rsid w:val="008A31D7"/>
    <w:rsid w:val="008A3DD4"/>
    <w:rsid w:val="008A458A"/>
    <w:rsid w:val="008A505D"/>
    <w:rsid w:val="008A50B6"/>
    <w:rsid w:val="008A5236"/>
    <w:rsid w:val="008A5E02"/>
    <w:rsid w:val="008A671D"/>
    <w:rsid w:val="008A75BA"/>
    <w:rsid w:val="008A7E34"/>
    <w:rsid w:val="008B0B77"/>
    <w:rsid w:val="008B172B"/>
    <w:rsid w:val="008B17F8"/>
    <w:rsid w:val="008B27F6"/>
    <w:rsid w:val="008B284A"/>
    <w:rsid w:val="008B3140"/>
    <w:rsid w:val="008B31A1"/>
    <w:rsid w:val="008B347E"/>
    <w:rsid w:val="008B4B9A"/>
    <w:rsid w:val="008B516F"/>
    <w:rsid w:val="008B5A5F"/>
    <w:rsid w:val="008B5FF5"/>
    <w:rsid w:val="008B673F"/>
    <w:rsid w:val="008B682F"/>
    <w:rsid w:val="008B79D6"/>
    <w:rsid w:val="008C09AD"/>
    <w:rsid w:val="008C0B3F"/>
    <w:rsid w:val="008C0D40"/>
    <w:rsid w:val="008C124E"/>
    <w:rsid w:val="008C182E"/>
    <w:rsid w:val="008C1C2E"/>
    <w:rsid w:val="008C1E11"/>
    <w:rsid w:val="008C2BAC"/>
    <w:rsid w:val="008C2C64"/>
    <w:rsid w:val="008C2FBE"/>
    <w:rsid w:val="008C3315"/>
    <w:rsid w:val="008C339E"/>
    <w:rsid w:val="008C341B"/>
    <w:rsid w:val="008C3A70"/>
    <w:rsid w:val="008C3E07"/>
    <w:rsid w:val="008C3EE4"/>
    <w:rsid w:val="008C4135"/>
    <w:rsid w:val="008C45F3"/>
    <w:rsid w:val="008C4AFA"/>
    <w:rsid w:val="008C5155"/>
    <w:rsid w:val="008C55CD"/>
    <w:rsid w:val="008C587F"/>
    <w:rsid w:val="008C5B2B"/>
    <w:rsid w:val="008C6CE0"/>
    <w:rsid w:val="008C6E0A"/>
    <w:rsid w:val="008C6F61"/>
    <w:rsid w:val="008C7733"/>
    <w:rsid w:val="008C789D"/>
    <w:rsid w:val="008C7F00"/>
    <w:rsid w:val="008D10A9"/>
    <w:rsid w:val="008D1722"/>
    <w:rsid w:val="008D1884"/>
    <w:rsid w:val="008D1AB7"/>
    <w:rsid w:val="008D1CA0"/>
    <w:rsid w:val="008D2598"/>
    <w:rsid w:val="008D2A24"/>
    <w:rsid w:val="008D33CF"/>
    <w:rsid w:val="008D42E8"/>
    <w:rsid w:val="008D493A"/>
    <w:rsid w:val="008D49F5"/>
    <w:rsid w:val="008D4BB1"/>
    <w:rsid w:val="008D59A6"/>
    <w:rsid w:val="008D6418"/>
    <w:rsid w:val="008D6FC2"/>
    <w:rsid w:val="008E11A8"/>
    <w:rsid w:val="008E1577"/>
    <w:rsid w:val="008E1DDE"/>
    <w:rsid w:val="008E1FBE"/>
    <w:rsid w:val="008E2393"/>
    <w:rsid w:val="008E24EF"/>
    <w:rsid w:val="008E2D2E"/>
    <w:rsid w:val="008E2E7A"/>
    <w:rsid w:val="008E3368"/>
    <w:rsid w:val="008E34BB"/>
    <w:rsid w:val="008E35B3"/>
    <w:rsid w:val="008E3AF8"/>
    <w:rsid w:val="008E3D14"/>
    <w:rsid w:val="008E3D83"/>
    <w:rsid w:val="008E3FF4"/>
    <w:rsid w:val="008E529D"/>
    <w:rsid w:val="008E5667"/>
    <w:rsid w:val="008E5693"/>
    <w:rsid w:val="008E571D"/>
    <w:rsid w:val="008E5D47"/>
    <w:rsid w:val="008E6147"/>
    <w:rsid w:val="008E68D0"/>
    <w:rsid w:val="008E7010"/>
    <w:rsid w:val="008E7882"/>
    <w:rsid w:val="008E7911"/>
    <w:rsid w:val="008F1998"/>
    <w:rsid w:val="008F1B42"/>
    <w:rsid w:val="008F1E99"/>
    <w:rsid w:val="008F301D"/>
    <w:rsid w:val="008F3964"/>
    <w:rsid w:val="008F3EF1"/>
    <w:rsid w:val="008F6E3B"/>
    <w:rsid w:val="008F76D1"/>
    <w:rsid w:val="008F7702"/>
    <w:rsid w:val="008F7AA5"/>
    <w:rsid w:val="009000BA"/>
    <w:rsid w:val="00900565"/>
    <w:rsid w:val="009006DF"/>
    <w:rsid w:val="00900DF1"/>
    <w:rsid w:val="009013F1"/>
    <w:rsid w:val="00902622"/>
    <w:rsid w:val="009031E6"/>
    <w:rsid w:val="0090332D"/>
    <w:rsid w:val="00903D2B"/>
    <w:rsid w:val="00903E12"/>
    <w:rsid w:val="00903E26"/>
    <w:rsid w:val="00904130"/>
    <w:rsid w:val="00904138"/>
    <w:rsid w:val="009048DF"/>
    <w:rsid w:val="009049E0"/>
    <w:rsid w:val="00904BCB"/>
    <w:rsid w:val="00904F7B"/>
    <w:rsid w:val="009050B3"/>
    <w:rsid w:val="00905416"/>
    <w:rsid w:val="00905830"/>
    <w:rsid w:val="0090594E"/>
    <w:rsid w:val="00905A38"/>
    <w:rsid w:val="00905C8D"/>
    <w:rsid w:val="00905D70"/>
    <w:rsid w:val="0090650C"/>
    <w:rsid w:val="00906558"/>
    <w:rsid w:val="00906B20"/>
    <w:rsid w:val="00906C74"/>
    <w:rsid w:val="00906D75"/>
    <w:rsid w:val="009075F9"/>
    <w:rsid w:val="00907CBB"/>
    <w:rsid w:val="00910705"/>
    <w:rsid w:val="0091082F"/>
    <w:rsid w:val="00910CA9"/>
    <w:rsid w:val="00911184"/>
    <w:rsid w:val="00911494"/>
    <w:rsid w:val="00911CD8"/>
    <w:rsid w:val="009127BF"/>
    <w:rsid w:val="009129C5"/>
    <w:rsid w:val="00912DD4"/>
    <w:rsid w:val="009132CC"/>
    <w:rsid w:val="0091353E"/>
    <w:rsid w:val="0091386A"/>
    <w:rsid w:val="00913B8D"/>
    <w:rsid w:val="00913FD2"/>
    <w:rsid w:val="0091424C"/>
    <w:rsid w:val="00915624"/>
    <w:rsid w:val="00915B70"/>
    <w:rsid w:val="00916005"/>
    <w:rsid w:val="009164E5"/>
    <w:rsid w:val="00916D3F"/>
    <w:rsid w:val="00917475"/>
    <w:rsid w:val="0091759F"/>
    <w:rsid w:val="00917721"/>
    <w:rsid w:val="00917D97"/>
    <w:rsid w:val="0092098C"/>
    <w:rsid w:val="00920F88"/>
    <w:rsid w:val="00921BAF"/>
    <w:rsid w:val="00921D0C"/>
    <w:rsid w:val="00922188"/>
    <w:rsid w:val="009224CD"/>
    <w:rsid w:val="009225FE"/>
    <w:rsid w:val="0092313F"/>
    <w:rsid w:val="0092327A"/>
    <w:rsid w:val="00923644"/>
    <w:rsid w:val="0092441A"/>
    <w:rsid w:val="0092442D"/>
    <w:rsid w:val="009245EC"/>
    <w:rsid w:val="00924E43"/>
    <w:rsid w:val="009259A5"/>
    <w:rsid w:val="00926218"/>
    <w:rsid w:val="0092653E"/>
    <w:rsid w:val="0092730B"/>
    <w:rsid w:val="00927AD7"/>
    <w:rsid w:val="00930EB2"/>
    <w:rsid w:val="00930ECF"/>
    <w:rsid w:val="0093130D"/>
    <w:rsid w:val="009315A3"/>
    <w:rsid w:val="00931D77"/>
    <w:rsid w:val="0093292B"/>
    <w:rsid w:val="00932A4B"/>
    <w:rsid w:val="00932ACD"/>
    <w:rsid w:val="009336C2"/>
    <w:rsid w:val="009337C6"/>
    <w:rsid w:val="009337ED"/>
    <w:rsid w:val="009338AC"/>
    <w:rsid w:val="00934E5C"/>
    <w:rsid w:val="00935066"/>
    <w:rsid w:val="009351F2"/>
    <w:rsid w:val="009354F5"/>
    <w:rsid w:val="00935DA3"/>
    <w:rsid w:val="00935FE7"/>
    <w:rsid w:val="009361A3"/>
    <w:rsid w:val="00936CAD"/>
    <w:rsid w:val="00937080"/>
    <w:rsid w:val="0093750D"/>
    <w:rsid w:val="00937853"/>
    <w:rsid w:val="00937A70"/>
    <w:rsid w:val="00937B84"/>
    <w:rsid w:val="00940A99"/>
    <w:rsid w:val="00940B69"/>
    <w:rsid w:val="00940F22"/>
    <w:rsid w:val="00941385"/>
    <w:rsid w:val="00941A14"/>
    <w:rsid w:val="00941F00"/>
    <w:rsid w:val="00941FDD"/>
    <w:rsid w:val="00942007"/>
    <w:rsid w:val="00942079"/>
    <w:rsid w:val="00942578"/>
    <w:rsid w:val="00942DC7"/>
    <w:rsid w:val="0094327D"/>
    <w:rsid w:val="00943C67"/>
    <w:rsid w:val="00943EEB"/>
    <w:rsid w:val="00944278"/>
    <w:rsid w:val="009444A6"/>
    <w:rsid w:val="00944B17"/>
    <w:rsid w:val="00944BED"/>
    <w:rsid w:val="0094517B"/>
    <w:rsid w:val="00945856"/>
    <w:rsid w:val="00945C07"/>
    <w:rsid w:val="00946037"/>
    <w:rsid w:val="009465C7"/>
    <w:rsid w:val="00946E51"/>
    <w:rsid w:val="00947CA6"/>
    <w:rsid w:val="00947F24"/>
    <w:rsid w:val="00951C72"/>
    <w:rsid w:val="00952B2A"/>
    <w:rsid w:val="00953139"/>
    <w:rsid w:val="00953201"/>
    <w:rsid w:val="009541FB"/>
    <w:rsid w:val="00954D1E"/>
    <w:rsid w:val="00954FD1"/>
    <w:rsid w:val="00955042"/>
    <w:rsid w:val="0095532B"/>
    <w:rsid w:val="009556EC"/>
    <w:rsid w:val="009557C7"/>
    <w:rsid w:val="00955EEA"/>
    <w:rsid w:val="009565D6"/>
    <w:rsid w:val="009571F1"/>
    <w:rsid w:val="00957602"/>
    <w:rsid w:val="00957962"/>
    <w:rsid w:val="00957B2E"/>
    <w:rsid w:val="00960FDA"/>
    <w:rsid w:val="00961659"/>
    <w:rsid w:val="009616B2"/>
    <w:rsid w:val="00962787"/>
    <w:rsid w:val="009629BE"/>
    <w:rsid w:val="00962BDE"/>
    <w:rsid w:val="00962FFE"/>
    <w:rsid w:val="00963A9E"/>
    <w:rsid w:val="00963AED"/>
    <w:rsid w:val="00963C3D"/>
    <w:rsid w:val="00963CEB"/>
    <w:rsid w:val="00963FE9"/>
    <w:rsid w:val="009644AB"/>
    <w:rsid w:val="0096530E"/>
    <w:rsid w:val="00965702"/>
    <w:rsid w:val="0096588B"/>
    <w:rsid w:val="00965A19"/>
    <w:rsid w:val="00965C28"/>
    <w:rsid w:val="0096772B"/>
    <w:rsid w:val="00967AD9"/>
    <w:rsid w:val="00967DD8"/>
    <w:rsid w:val="00970154"/>
    <w:rsid w:val="00970433"/>
    <w:rsid w:val="00971358"/>
    <w:rsid w:val="00971476"/>
    <w:rsid w:val="00971C57"/>
    <w:rsid w:val="00972E71"/>
    <w:rsid w:val="009738CE"/>
    <w:rsid w:val="009742E9"/>
    <w:rsid w:val="0097511C"/>
    <w:rsid w:val="009754B0"/>
    <w:rsid w:val="0097551B"/>
    <w:rsid w:val="00975527"/>
    <w:rsid w:val="00975698"/>
    <w:rsid w:val="009756B2"/>
    <w:rsid w:val="00975811"/>
    <w:rsid w:val="00975C0C"/>
    <w:rsid w:val="0097621B"/>
    <w:rsid w:val="009764C1"/>
    <w:rsid w:val="009765A3"/>
    <w:rsid w:val="00976BE8"/>
    <w:rsid w:val="00976C17"/>
    <w:rsid w:val="00977085"/>
    <w:rsid w:val="009770C9"/>
    <w:rsid w:val="00977306"/>
    <w:rsid w:val="0097772B"/>
    <w:rsid w:val="00977904"/>
    <w:rsid w:val="00977A81"/>
    <w:rsid w:val="00980816"/>
    <w:rsid w:val="00980A74"/>
    <w:rsid w:val="0098209D"/>
    <w:rsid w:val="00982B7D"/>
    <w:rsid w:val="009832C9"/>
    <w:rsid w:val="00984A81"/>
    <w:rsid w:val="00984F57"/>
    <w:rsid w:val="009858FA"/>
    <w:rsid w:val="00985AE8"/>
    <w:rsid w:val="00985C04"/>
    <w:rsid w:val="00985CC7"/>
    <w:rsid w:val="00985ED5"/>
    <w:rsid w:val="009861EE"/>
    <w:rsid w:val="0098652A"/>
    <w:rsid w:val="0098678B"/>
    <w:rsid w:val="009870E3"/>
    <w:rsid w:val="0098758B"/>
    <w:rsid w:val="0098769A"/>
    <w:rsid w:val="00987E32"/>
    <w:rsid w:val="00990289"/>
    <w:rsid w:val="00990582"/>
    <w:rsid w:val="009908AB"/>
    <w:rsid w:val="00990E7D"/>
    <w:rsid w:val="00991479"/>
    <w:rsid w:val="00991975"/>
    <w:rsid w:val="00991A8C"/>
    <w:rsid w:val="00991CD4"/>
    <w:rsid w:val="00991D75"/>
    <w:rsid w:val="00991EA7"/>
    <w:rsid w:val="0099259A"/>
    <w:rsid w:val="00992B40"/>
    <w:rsid w:val="009932FF"/>
    <w:rsid w:val="00993807"/>
    <w:rsid w:val="00993F4B"/>
    <w:rsid w:val="009940DB"/>
    <w:rsid w:val="00994467"/>
    <w:rsid w:val="009944C4"/>
    <w:rsid w:val="009947B8"/>
    <w:rsid w:val="00995204"/>
    <w:rsid w:val="009952BA"/>
    <w:rsid w:val="00995BE4"/>
    <w:rsid w:val="00995D43"/>
    <w:rsid w:val="00996B33"/>
    <w:rsid w:val="00996EC3"/>
    <w:rsid w:val="0099702A"/>
    <w:rsid w:val="0099742D"/>
    <w:rsid w:val="009977C4"/>
    <w:rsid w:val="00997E52"/>
    <w:rsid w:val="00997F73"/>
    <w:rsid w:val="009A031B"/>
    <w:rsid w:val="009A1171"/>
    <w:rsid w:val="009A1519"/>
    <w:rsid w:val="009A171D"/>
    <w:rsid w:val="009A2264"/>
    <w:rsid w:val="009A3B95"/>
    <w:rsid w:val="009A3C93"/>
    <w:rsid w:val="009A4058"/>
    <w:rsid w:val="009A43BC"/>
    <w:rsid w:val="009A49CA"/>
    <w:rsid w:val="009A4DF1"/>
    <w:rsid w:val="009A5054"/>
    <w:rsid w:val="009A5122"/>
    <w:rsid w:val="009A60E4"/>
    <w:rsid w:val="009A6C83"/>
    <w:rsid w:val="009A780E"/>
    <w:rsid w:val="009A7C12"/>
    <w:rsid w:val="009A7C64"/>
    <w:rsid w:val="009B06E3"/>
    <w:rsid w:val="009B088E"/>
    <w:rsid w:val="009B0F3F"/>
    <w:rsid w:val="009B1CDC"/>
    <w:rsid w:val="009B256C"/>
    <w:rsid w:val="009B25EF"/>
    <w:rsid w:val="009B2998"/>
    <w:rsid w:val="009B2A75"/>
    <w:rsid w:val="009B2F8F"/>
    <w:rsid w:val="009B34D8"/>
    <w:rsid w:val="009B3637"/>
    <w:rsid w:val="009B428E"/>
    <w:rsid w:val="009B532D"/>
    <w:rsid w:val="009B56B4"/>
    <w:rsid w:val="009B585D"/>
    <w:rsid w:val="009B5F3B"/>
    <w:rsid w:val="009B5FCC"/>
    <w:rsid w:val="009B6255"/>
    <w:rsid w:val="009B6332"/>
    <w:rsid w:val="009B63FD"/>
    <w:rsid w:val="009B7A70"/>
    <w:rsid w:val="009C0592"/>
    <w:rsid w:val="009C0E90"/>
    <w:rsid w:val="009C13F0"/>
    <w:rsid w:val="009C14F1"/>
    <w:rsid w:val="009C19F4"/>
    <w:rsid w:val="009C1EB4"/>
    <w:rsid w:val="009C22F3"/>
    <w:rsid w:val="009C268B"/>
    <w:rsid w:val="009C2941"/>
    <w:rsid w:val="009C2973"/>
    <w:rsid w:val="009C2B54"/>
    <w:rsid w:val="009C2C0C"/>
    <w:rsid w:val="009C2C2B"/>
    <w:rsid w:val="009C2CF8"/>
    <w:rsid w:val="009C3448"/>
    <w:rsid w:val="009C39B1"/>
    <w:rsid w:val="009C3B75"/>
    <w:rsid w:val="009C43B4"/>
    <w:rsid w:val="009C506B"/>
    <w:rsid w:val="009C5672"/>
    <w:rsid w:val="009C59CE"/>
    <w:rsid w:val="009C6A71"/>
    <w:rsid w:val="009C6D77"/>
    <w:rsid w:val="009C76F7"/>
    <w:rsid w:val="009C7D9C"/>
    <w:rsid w:val="009D0018"/>
    <w:rsid w:val="009D0C14"/>
    <w:rsid w:val="009D1030"/>
    <w:rsid w:val="009D11DD"/>
    <w:rsid w:val="009D1296"/>
    <w:rsid w:val="009D220F"/>
    <w:rsid w:val="009D2BE5"/>
    <w:rsid w:val="009D2CE0"/>
    <w:rsid w:val="009D2D33"/>
    <w:rsid w:val="009D2D66"/>
    <w:rsid w:val="009D2E6B"/>
    <w:rsid w:val="009D2E73"/>
    <w:rsid w:val="009D39E0"/>
    <w:rsid w:val="009D3C3F"/>
    <w:rsid w:val="009D4845"/>
    <w:rsid w:val="009D51D2"/>
    <w:rsid w:val="009D539C"/>
    <w:rsid w:val="009D5503"/>
    <w:rsid w:val="009D59C5"/>
    <w:rsid w:val="009D5C7E"/>
    <w:rsid w:val="009D61B3"/>
    <w:rsid w:val="009D6827"/>
    <w:rsid w:val="009D6B50"/>
    <w:rsid w:val="009D6BC0"/>
    <w:rsid w:val="009D6D0C"/>
    <w:rsid w:val="009D6D1F"/>
    <w:rsid w:val="009D6E48"/>
    <w:rsid w:val="009D7A02"/>
    <w:rsid w:val="009E0321"/>
    <w:rsid w:val="009E0BA6"/>
    <w:rsid w:val="009E0C19"/>
    <w:rsid w:val="009E0D74"/>
    <w:rsid w:val="009E11CF"/>
    <w:rsid w:val="009E2351"/>
    <w:rsid w:val="009E2ABA"/>
    <w:rsid w:val="009E2AC9"/>
    <w:rsid w:val="009E35BE"/>
    <w:rsid w:val="009E36D5"/>
    <w:rsid w:val="009E37C8"/>
    <w:rsid w:val="009E3A57"/>
    <w:rsid w:val="009E4187"/>
    <w:rsid w:val="009E434A"/>
    <w:rsid w:val="009E4BB8"/>
    <w:rsid w:val="009E4D53"/>
    <w:rsid w:val="009E5048"/>
    <w:rsid w:val="009E5254"/>
    <w:rsid w:val="009E5626"/>
    <w:rsid w:val="009E57C7"/>
    <w:rsid w:val="009E59A0"/>
    <w:rsid w:val="009E5E30"/>
    <w:rsid w:val="009E6314"/>
    <w:rsid w:val="009E7083"/>
    <w:rsid w:val="009E708C"/>
    <w:rsid w:val="009F014E"/>
    <w:rsid w:val="009F0334"/>
    <w:rsid w:val="009F04F0"/>
    <w:rsid w:val="009F04F7"/>
    <w:rsid w:val="009F0565"/>
    <w:rsid w:val="009F1104"/>
    <w:rsid w:val="009F148F"/>
    <w:rsid w:val="009F18BE"/>
    <w:rsid w:val="009F195F"/>
    <w:rsid w:val="009F2BDB"/>
    <w:rsid w:val="009F3997"/>
    <w:rsid w:val="009F3AE8"/>
    <w:rsid w:val="009F3E81"/>
    <w:rsid w:val="009F414D"/>
    <w:rsid w:val="009F4296"/>
    <w:rsid w:val="009F4754"/>
    <w:rsid w:val="009F5218"/>
    <w:rsid w:val="009F631C"/>
    <w:rsid w:val="009F64DF"/>
    <w:rsid w:val="009F64F7"/>
    <w:rsid w:val="009F6BB4"/>
    <w:rsid w:val="009F6C7D"/>
    <w:rsid w:val="009F74E2"/>
    <w:rsid w:val="009F7EED"/>
    <w:rsid w:val="00A00232"/>
    <w:rsid w:val="00A00577"/>
    <w:rsid w:val="00A00B48"/>
    <w:rsid w:val="00A0125B"/>
    <w:rsid w:val="00A01A2D"/>
    <w:rsid w:val="00A01F9D"/>
    <w:rsid w:val="00A02273"/>
    <w:rsid w:val="00A0241D"/>
    <w:rsid w:val="00A02627"/>
    <w:rsid w:val="00A02725"/>
    <w:rsid w:val="00A02CBD"/>
    <w:rsid w:val="00A02D2F"/>
    <w:rsid w:val="00A031B1"/>
    <w:rsid w:val="00A03ABE"/>
    <w:rsid w:val="00A03D37"/>
    <w:rsid w:val="00A04269"/>
    <w:rsid w:val="00A04D76"/>
    <w:rsid w:val="00A058B8"/>
    <w:rsid w:val="00A06AD1"/>
    <w:rsid w:val="00A06B32"/>
    <w:rsid w:val="00A0755C"/>
    <w:rsid w:val="00A079CD"/>
    <w:rsid w:val="00A07A84"/>
    <w:rsid w:val="00A07DB4"/>
    <w:rsid w:val="00A07F51"/>
    <w:rsid w:val="00A1156A"/>
    <w:rsid w:val="00A11774"/>
    <w:rsid w:val="00A117B3"/>
    <w:rsid w:val="00A11DA9"/>
    <w:rsid w:val="00A1234E"/>
    <w:rsid w:val="00A124A2"/>
    <w:rsid w:val="00A1260B"/>
    <w:rsid w:val="00A12872"/>
    <w:rsid w:val="00A12EF5"/>
    <w:rsid w:val="00A14466"/>
    <w:rsid w:val="00A153E2"/>
    <w:rsid w:val="00A15538"/>
    <w:rsid w:val="00A15792"/>
    <w:rsid w:val="00A16DF4"/>
    <w:rsid w:val="00A1702B"/>
    <w:rsid w:val="00A2134D"/>
    <w:rsid w:val="00A21A22"/>
    <w:rsid w:val="00A21D6F"/>
    <w:rsid w:val="00A22131"/>
    <w:rsid w:val="00A22253"/>
    <w:rsid w:val="00A229C1"/>
    <w:rsid w:val="00A22FBD"/>
    <w:rsid w:val="00A235A5"/>
    <w:rsid w:val="00A23824"/>
    <w:rsid w:val="00A2464A"/>
    <w:rsid w:val="00A250D2"/>
    <w:rsid w:val="00A25D2A"/>
    <w:rsid w:val="00A261DB"/>
    <w:rsid w:val="00A26367"/>
    <w:rsid w:val="00A26664"/>
    <w:rsid w:val="00A26C9C"/>
    <w:rsid w:val="00A26FF1"/>
    <w:rsid w:val="00A27204"/>
    <w:rsid w:val="00A273FD"/>
    <w:rsid w:val="00A27740"/>
    <w:rsid w:val="00A27C8D"/>
    <w:rsid w:val="00A306E7"/>
    <w:rsid w:val="00A32B95"/>
    <w:rsid w:val="00A337BD"/>
    <w:rsid w:val="00A33BAE"/>
    <w:rsid w:val="00A33CDC"/>
    <w:rsid w:val="00A33DD9"/>
    <w:rsid w:val="00A33ED4"/>
    <w:rsid w:val="00A33F20"/>
    <w:rsid w:val="00A368B6"/>
    <w:rsid w:val="00A368C7"/>
    <w:rsid w:val="00A3799D"/>
    <w:rsid w:val="00A37AF3"/>
    <w:rsid w:val="00A37E02"/>
    <w:rsid w:val="00A407E3"/>
    <w:rsid w:val="00A40DE1"/>
    <w:rsid w:val="00A4286F"/>
    <w:rsid w:val="00A42E0C"/>
    <w:rsid w:val="00A43D37"/>
    <w:rsid w:val="00A445B8"/>
    <w:rsid w:val="00A44C3C"/>
    <w:rsid w:val="00A44FE5"/>
    <w:rsid w:val="00A4502E"/>
    <w:rsid w:val="00A452AC"/>
    <w:rsid w:val="00A4581A"/>
    <w:rsid w:val="00A46839"/>
    <w:rsid w:val="00A46BFC"/>
    <w:rsid w:val="00A46D4A"/>
    <w:rsid w:val="00A4738D"/>
    <w:rsid w:val="00A5077C"/>
    <w:rsid w:val="00A5078A"/>
    <w:rsid w:val="00A50DF1"/>
    <w:rsid w:val="00A51B6A"/>
    <w:rsid w:val="00A51D79"/>
    <w:rsid w:val="00A52F3A"/>
    <w:rsid w:val="00A538B2"/>
    <w:rsid w:val="00A5399B"/>
    <w:rsid w:val="00A53F9E"/>
    <w:rsid w:val="00A540B2"/>
    <w:rsid w:val="00A54349"/>
    <w:rsid w:val="00A544E9"/>
    <w:rsid w:val="00A54D47"/>
    <w:rsid w:val="00A56A2D"/>
    <w:rsid w:val="00A57589"/>
    <w:rsid w:val="00A60735"/>
    <w:rsid w:val="00A60F3C"/>
    <w:rsid w:val="00A6171C"/>
    <w:rsid w:val="00A61E13"/>
    <w:rsid w:val="00A61E7A"/>
    <w:rsid w:val="00A63201"/>
    <w:rsid w:val="00A6370A"/>
    <w:rsid w:val="00A638C1"/>
    <w:rsid w:val="00A63D0D"/>
    <w:rsid w:val="00A645B2"/>
    <w:rsid w:val="00A6535A"/>
    <w:rsid w:val="00A65D0B"/>
    <w:rsid w:val="00A67101"/>
    <w:rsid w:val="00A67D11"/>
    <w:rsid w:val="00A70389"/>
    <w:rsid w:val="00A70AFB"/>
    <w:rsid w:val="00A71822"/>
    <w:rsid w:val="00A71B80"/>
    <w:rsid w:val="00A71E19"/>
    <w:rsid w:val="00A725A2"/>
    <w:rsid w:val="00A72C56"/>
    <w:rsid w:val="00A7320C"/>
    <w:rsid w:val="00A73884"/>
    <w:rsid w:val="00A74587"/>
    <w:rsid w:val="00A746FD"/>
    <w:rsid w:val="00A74D8B"/>
    <w:rsid w:val="00A75161"/>
    <w:rsid w:val="00A7594D"/>
    <w:rsid w:val="00A7625F"/>
    <w:rsid w:val="00A7669D"/>
    <w:rsid w:val="00A76B50"/>
    <w:rsid w:val="00A76B7F"/>
    <w:rsid w:val="00A76CFB"/>
    <w:rsid w:val="00A77F4F"/>
    <w:rsid w:val="00A806E3"/>
    <w:rsid w:val="00A81B79"/>
    <w:rsid w:val="00A81DD2"/>
    <w:rsid w:val="00A81FAF"/>
    <w:rsid w:val="00A82164"/>
    <w:rsid w:val="00A82263"/>
    <w:rsid w:val="00A8228C"/>
    <w:rsid w:val="00A82293"/>
    <w:rsid w:val="00A825A7"/>
    <w:rsid w:val="00A82678"/>
    <w:rsid w:val="00A82923"/>
    <w:rsid w:val="00A82D48"/>
    <w:rsid w:val="00A8332F"/>
    <w:rsid w:val="00A833D5"/>
    <w:rsid w:val="00A8357E"/>
    <w:rsid w:val="00A83A76"/>
    <w:rsid w:val="00A8430E"/>
    <w:rsid w:val="00A8434D"/>
    <w:rsid w:val="00A847AE"/>
    <w:rsid w:val="00A847CD"/>
    <w:rsid w:val="00A85050"/>
    <w:rsid w:val="00A8550D"/>
    <w:rsid w:val="00A85BEA"/>
    <w:rsid w:val="00A85DC7"/>
    <w:rsid w:val="00A85DD4"/>
    <w:rsid w:val="00A86BCD"/>
    <w:rsid w:val="00A86CB9"/>
    <w:rsid w:val="00A87DDB"/>
    <w:rsid w:val="00A9025B"/>
    <w:rsid w:val="00A90A8F"/>
    <w:rsid w:val="00A90C86"/>
    <w:rsid w:val="00A90D7C"/>
    <w:rsid w:val="00A913B2"/>
    <w:rsid w:val="00A91978"/>
    <w:rsid w:val="00A91E5F"/>
    <w:rsid w:val="00A91EAC"/>
    <w:rsid w:val="00A921F7"/>
    <w:rsid w:val="00A92BE9"/>
    <w:rsid w:val="00A92D91"/>
    <w:rsid w:val="00A93273"/>
    <w:rsid w:val="00A9357E"/>
    <w:rsid w:val="00A943A9"/>
    <w:rsid w:val="00A948AD"/>
    <w:rsid w:val="00A95D11"/>
    <w:rsid w:val="00A96B96"/>
    <w:rsid w:val="00A96CA5"/>
    <w:rsid w:val="00A96DC9"/>
    <w:rsid w:val="00A9712F"/>
    <w:rsid w:val="00A97248"/>
    <w:rsid w:val="00A97B9E"/>
    <w:rsid w:val="00AA0176"/>
    <w:rsid w:val="00AA01AF"/>
    <w:rsid w:val="00AA05E3"/>
    <w:rsid w:val="00AA075E"/>
    <w:rsid w:val="00AA0DA4"/>
    <w:rsid w:val="00AA0FAA"/>
    <w:rsid w:val="00AA14AF"/>
    <w:rsid w:val="00AA15B7"/>
    <w:rsid w:val="00AA1B6C"/>
    <w:rsid w:val="00AA1CA4"/>
    <w:rsid w:val="00AA1E82"/>
    <w:rsid w:val="00AA2739"/>
    <w:rsid w:val="00AA2A39"/>
    <w:rsid w:val="00AA2C3A"/>
    <w:rsid w:val="00AA33AA"/>
    <w:rsid w:val="00AA411A"/>
    <w:rsid w:val="00AA4A8D"/>
    <w:rsid w:val="00AA4DAE"/>
    <w:rsid w:val="00AA4DDA"/>
    <w:rsid w:val="00AA5CFB"/>
    <w:rsid w:val="00AA5DE6"/>
    <w:rsid w:val="00AA67E1"/>
    <w:rsid w:val="00AA6BBC"/>
    <w:rsid w:val="00AA77F5"/>
    <w:rsid w:val="00AA7CEF"/>
    <w:rsid w:val="00AA7DA5"/>
    <w:rsid w:val="00AB0413"/>
    <w:rsid w:val="00AB0991"/>
    <w:rsid w:val="00AB0D25"/>
    <w:rsid w:val="00AB1410"/>
    <w:rsid w:val="00AB1DE0"/>
    <w:rsid w:val="00AB1DF0"/>
    <w:rsid w:val="00AB20CE"/>
    <w:rsid w:val="00AB212A"/>
    <w:rsid w:val="00AB2A52"/>
    <w:rsid w:val="00AB2D13"/>
    <w:rsid w:val="00AB2DD4"/>
    <w:rsid w:val="00AB3412"/>
    <w:rsid w:val="00AB358B"/>
    <w:rsid w:val="00AB367C"/>
    <w:rsid w:val="00AB3E41"/>
    <w:rsid w:val="00AB4A11"/>
    <w:rsid w:val="00AB4A97"/>
    <w:rsid w:val="00AB4B72"/>
    <w:rsid w:val="00AB55F9"/>
    <w:rsid w:val="00AB6558"/>
    <w:rsid w:val="00AB6A78"/>
    <w:rsid w:val="00AB6D6A"/>
    <w:rsid w:val="00AB78DA"/>
    <w:rsid w:val="00AC087A"/>
    <w:rsid w:val="00AC093A"/>
    <w:rsid w:val="00AC0CD8"/>
    <w:rsid w:val="00AC0E09"/>
    <w:rsid w:val="00AC15CF"/>
    <w:rsid w:val="00AC2BE0"/>
    <w:rsid w:val="00AC37B0"/>
    <w:rsid w:val="00AC3F71"/>
    <w:rsid w:val="00AC4854"/>
    <w:rsid w:val="00AC500D"/>
    <w:rsid w:val="00AC546B"/>
    <w:rsid w:val="00AC590D"/>
    <w:rsid w:val="00AC5DB4"/>
    <w:rsid w:val="00AC6557"/>
    <w:rsid w:val="00AC6690"/>
    <w:rsid w:val="00AC698D"/>
    <w:rsid w:val="00AC6EEC"/>
    <w:rsid w:val="00AC7C1A"/>
    <w:rsid w:val="00AD0239"/>
    <w:rsid w:val="00AD0383"/>
    <w:rsid w:val="00AD0578"/>
    <w:rsid w:val="00AD0628"/>
    <w:rsid w:val="00AD0944"/>
    <w:rsid w:val="00AD0F8F"/>
    <w:rsid w:val="00AD1272"/>
    <w:rsid w:val="00AD16E5"/>
    <w:rsid w:val="00AD1758"/>
    <w:rsid w:val="00AD1808"/>
    <w:rsid w:val="00AD1F5E"/>
    <w:rsid w:val="00AD2CAF"/>
    <w:rsid w:val="00AD3ADD"/>
    <w:rsid w:val="00AD4152"/>
    <w:rsid w:val="00AD422A"/>
    <w:rsid w:val="00AD4627"/>
    <w:rsid w:val="00AD49A3"/>
    <w:rsid w:val="00AD4BFB"/>
    <w:rsid w:val="00AD4C60"/>
    <w:rsid w:val="00AD510C"/>
    <w:rsid w:val="00AD6279"/>
    <w:rsid w:val="00AD63BB"/>
    <w:rsid w:val="00AD715A"/>
    <w:rsid w:val="00AD75FF"/>
    <w:rsid w:val="00AD768E"/>
    <w:rsid w:val="00AD79DC"/>
    <w:rsid w:val="00AD7AC4"/>
    <w:rsid w:val="00AE0001"/>
    <w:rsid w:val="00AE00D8"/>
    <w:rsid w:val="00AE029B"/>
    <w:rsid w:val="00AE0D2A"/>
    <w:rsid w:val="00AE121A"/>
    <w:rsid w:val="00AE25BA"/>
    <w:rsid w:val="00AE26F3"/>
    <w:rsid w:val="00AE2702"/>
    <w:rsid w:val="00AE28C9"/>
    <w:rsid w:val="00AE29AE"/>
    <w:rsid w:val="00AE2E0E"/>
    <w:rsid w:val="00AE2F25"/>
    <w:rsid w:val="00AE32B5"/>
    <w:rsid w:val="00AE35D6"/>
    <w:rsid w:val="00AE399C"/>
    <w:rsid w:val="00AE39AE"/>
    <w:rsid w:val="00AE3BBF"/>
    <w:rsid w:val="00AE3BF7"/>
    <w:rsid w:val="00AE3C77"/>
    <w:rsid w:val="00AE3E5A"/>
    <w:rsid w:val="00AE4A30"/>
    <w:rsid w:val="00AE5001"/>
    <w:rsid w:val="00AE5425"/>
    <w:rsid w:val="00AE566B"/>
    <w:rsid w:val="00AE5D0E"/>
    <w:rsid w:val="00AE5DC5"/>
    <w:rsid w:val="00AE60AF"/>
    <w:rsid w:val="00AE6958"/>
    <w:rsid w:val="00AE7AC6"/>
    <w:rsid w:val="00AE7E1F"/>
    <w:rsid w:val="00AF036C"/>
    <w:rsid w:val="00AF0523"/>
    <w:rsid w:val="00AF0DC2"/>
    <w:rsid w:val="00AF139F"/>
    <w:rsid w:val="00AF1B6F"/>
    <w:rsid w:val="00AF22A7"/>
    <w:rsid w:val="00AF23DF"/>
    <w:rsid w:val="00AF2B00"/>
    <w:rsid w:val="00AF3090"/>
    <w:rsid w:val="00AF30EB"/>
    <w:rsid w:val="00AF3BD4"/>
    <w:rsid w:val="00AF3BFF"/>
    <w:rsid w:val="00AF3D57"/>
    <w:rsid w:val="00AF3F89"/>
    <w:rsid w:val="00AF43AF"/>
    <w:rsid w:val="00AF5A9D"/>
    <w:rsid w:val="00AF5C68"/>
    <w:rsid w:val="00AF706B"/>
    <w:rsid w:val="00AF7E3E"/>
    <w:rsid w:val="00B001D5"/>
    <w:rsid w:val="00B00234"/>
    <w:rsid w:val="00B0065D"/>
    <w:rsid w:val="00B00B67"/>
    <w:rsid w:val="00B01438"/>
    <w:rsid w:val="00B018DF"/>
    <w:rsid w:val="00B02338"/>
    <w:rsid w:val="00B028DE"/>
    <w:rsid w:val="00B036F6"/>
    <w:rsid w:val="00B0370D"/>
    <w:rsid w:val="00B03C43"/>
    <w:rsid w:val="00B04D75"/>
    <w:rsid w:val="00B052ED"/>
    <w:rsid w:val="00B05D8B"/>
    <w:rsid w:val="00B0698C"/>
    <w:rsid w:val="00B077A9"/>
    <w:rsid w:val="00B077CB"/>
    <w:rsid w:val="00B07CCA"/>
    <w:rsid w:val="00B10AB7"/>
    <w:rsid w:val="00B11496"/>
    <w:rsid w:val="00B11629"/>
    <w:rsid w:val="00B11C3E"/>
    <w:rsid w:val="00B1276D"/>
    <w:rsid w:val="00B1294A"/>
    <w:rsid w:val="00B12CE4"/>
    <w:rsid w:val="00B1315B"/>
    <w:rsid w:val="00B13204"/>
    <w:rsid w:val="00B13249"/>
    <w:rsid w:val="00B13868"/>
    <w:rsid w:val="00B138A0"/>
    <w:rsid w:val="00B14D80"/>
    <w:rsid w:val="00B14DF5"/>
    <w:rsid w:val="00B158F5"/>
    <w:rsid w:val="00B15B7E"/>
    <w:rsid w:val="00B16489"/>
    <w:rsid w:val="00B168EB"/>
    <w:rsid w:val="00B1729F"/>
    <w:rsid w:val="00B172CB"/>
    <w:rsid w:val="00B175B2"/>
    <w:rsid w:val="00B20172"/>
    <w:rsid w:val="00B2020C"/>
    <w:rsid w:val="00B20313"/>
    <w:rsid w:val="00B21007"/>
    <w:rsid w:val="00B210AB"/>
    <w:rsid w:val="00B21622"/>
    <w:rsid w:val="00B21670"/>
    <w:rsid w:val="00B21CBE"/>
    <w:rsid w:val="00B21D6F"/>
    <w:rsid w:val="00B21D8C"/>
    <w:rsid w:val="00B21E4D"/>
    <w:rsid w:val="00B23148"/>
    <w:rsid w:val="00B23E6F"/>
    <w:rsid w:val="00B2416E"/>
    <w:rsid w:val="00B247D8"/>
    <w:rsid w:val="00B24E56"/>
    <w:rsid w:val="00B25CEB"/>
    <w:rsid w:val="00B260ED"/>
    <w:rsid w:val="00B26465"/>
    <w:rsid w:val="00B26E27"/>
    <w:rsid w:val="00B2716B"/>
    <w:rsid w:val="00B274D1"/>
    <w:rsid w:val="00B278C2"/>
    <w:rsid w:val="00B301AE"/>
    <w:rsid w:val="00B303D5"/>
    <w:rsid w:val="00B304C3"/>
    <w:rsid w:val="00B30D65"/>
    <w:rsid w:val="00B31279"/>
    <w:rsid w:val="00B316F3"/>
    <w:rsid w:val="00B321DA"/>
    <w:rsid w:val="00B32831"/>
    <w:rsid w:val="00B32A25"/>
    <w:rsid w:val="00B33637"/>
    <w:rsid w:val="00B34E6B"/>
    <w:rsid w:val="00B352E9"/>
    <w:rsid w:val="00B354DD"/>
    <w:rsid w:val="00B35677"/>
    <w:rsid w:val="00B35824"/>
    <w:rsid w:val="00B35B0B"/>
    <w:rsid w:val="00B35B8A"/>
    <w:rsid w:val="00B36432"/>
    <w:rsid w:val="00B3656A"/>
    <w:rsid w:val="00B36631"/>
    <w:rsid w:val="00B36BD3"/>
    <w:rsid w:val="00B36D73"/>
    <w:rsid w:val="00B40351"/>
    <w:rsid w:val="00B4065D"/>
    <w:rsid w:val="00B40D66"/>
    <w:rsid w:val="00B40E39"/>
    <w:rsid w:val="00B40F82"/>
    <w:rsid w:val="00B41241"/>
    <w:rsid w:val="00B4199F"/>
    <w:rsid w:val="00B42E7C"/>
    <w:rsid w:val="00B431F4"/>
    <w:rsid w:val="00B43362"/>
    <w:rsid w:val="00B439C7"/>
    <w:rsid w:val="00B43C83"/>
    <w:rsid w:val="00B44C24"/>
    <w:rsid w:val="00B45C61"/>
    <w:rsid w:val="00B4624E"/>
    <w:rsid w:val="00B468A2"/>
    <w:rsid w:val="00B46AA8"/>
    <w:rsid w:val="00B47475"/>
    <w:rsid w:val="00B4765F"/>
    <w:rsid w:val="00B47835"/>
    <w:rsid w:val="00B479AF"/>
    <w:rsid w:val="00B51290"/>
    <w:rsid w:val="00B51753"/>
    <w:rsid w:val="00B517CC"/>
    <w:rsid w:val="00B519DF"/>
    <w:rsid w:val="00B52466"/>
    <w:rsid w:val="00B52487"/>
    <w:rsid w:val="00B52BF3"/>
    <w:rsid w:val="00B533A3"/>
    <w:rsid w:val="00B547C9"/>
    <w:rsid w:val="00B54D88"/>
    <w:rsid w:val="00B55F99"/>
    <w:rsid w:val="00B56046"/>
    <w:rsid w:val="00B565BD"/>
    <w:rsid w:val="00B56AD5"/>
    <w:rsid w:val="00B573CB"/>
    <w:rsid w:val="00B57F45"/>
    <w:rsid w:val="00B60804"/>
    <w:rsid w:val="00B612D4"/>
    <w:rsid w:val="00B61854"/>
    <w:rsid w:val="00B61D51"/>
    <w:rsid w:val="00B620AE"/>
    <w:rsid w:val="00B625AF"/>
    <w:rsid w:val="00B63449"/>
    <w:rsid w:val="00B63583"/>
    <w:rsid w:val="00B63E27"/>
    <w:rsid w:val="00B64A2A"/>
    <w:rsid w:val="00B64B06"/>
    <w:rsid w:val="00B64E58"/>
    <w:rsid w:val="00B656FF"/>
    <w:rsid w:val="00B663DF"/>
    <w:rsid w:val="00B67116"/>
    <w:rsid w:val="00B707EA"/>
    <w:rsid w:val="00B70E34"/>
    <w:rsid w:val="00B70E51"/>
    <w:rsid w:val="00B71B7D"/>
    <w:rsid w:val="00B721AE"/>
    <w:rsid w:val="00B726FF"/>
    <w:rsid w:val="00B73CB6"/>
    <w:rsid w:val="00B73EFF"/>
    <w:rsid w:val="00B74262"/>
    <w:rsid w:val="00B74644"/>
    <w:rsid w:val="00B74A55"/>
    <w:rsid w:val="00B74B24"/>
    <w:rsid w:val="00B751B9"/>
    <w:rsid w:val="00B7580A"/>
    <w:rsid w:val="00B75B12"/>
    <w:rsid w:val="00B762B3"/>
    <w:rsid w:val="00B7651A"/>
    <w:rsid w:val="00B76663"/>
    <w:rsid w:val="00B76829"/>
    <w:rsid w:val="00B768FB"/>
    <w:rsid w:val="00B76991"/>
    <w:rsid w:val="00B77333"/>
    <w:rsid w:val="00B779AF"/>
    <w:rsid w:val="00B80F79"/>
    <w:rsid w:val="00B811F4"/>
    <w:rsid w:val="00B81236"/>
    <w:rsid w:val="00B81309"/>
    <w:rsid w:val="00B815D5"/>
    <w:rsid w:val="00B81B4B"/>
    <w:rsid w:val="00B8255B"/>
    <w:rsid w:val="00B825B0"/>
    <w:rsid w:val="00B82C87"/>
    <w:rsid w:val="00B830D0"/>
    <w:rsid w:val="00B83BE3"/>
    <w:rsid w:val="00B84129"/>
    <w:rsid w:val="00B85040"/>
    <w:rsid w:val="00B85250"/>
    <w:rsid w:val="00B85F6C"/>
    <w:rsid w:val="00B8610F"/>
    <w:rsid w:val="00B86668"/>
    <w:rsid w:val="00B86E53"/>
    <w:rsid w:val="00B8701C"/>
    <w:rsid w:val="00B87604"/>
    <w:rsid w:val="00B87B48"/>
    <w:rsid w:val="00B90147"/>
    <w:rsid w:val="00B906E7"/>
    <w:rsid w:val="00B90B8C"/>
    <w:rsid w:val="00B90D7C"/>
    <w:rsid w:val="00B90DF6"/>
    <w:rsid w:val="00B90EE1"/>
    <w:rsid w:val="00B91FE7"/>
    <w:rsid w:val="00B925A1"/>
    <w:rsid w:val="00B93D52"/>
    <w:rsid w:val="00B945E2"/>
    <w:rsid w:val="00B94FAF"/>
    <w:rsid w:val="00B954E4"/>
    <w:rsid w:val="00B9597F"/>
    <w:rsid w:val="00B9618C"/>
    <w:rsid w:val="00B961A5"/>
    <w:rsid w:val="00B96E01"/>
    <w:rsid w:val="00B96F6E"/>
    <w:rsid w:val="00B977DB"/>
    <w:rsid w:val="00BA0198"/>
    <w:rsid w:val="00BA01C8"/>
    <w:rsid w:val="00BA0875"/>
    <w:rsid w:val="00BA0E78"/>
    <w:rsid w:val="00BA1458"/>
    <w:rsid w:val="00BA1DE4"/>
    <w:rsid w:val="00BA1FA2"/>
    <w:rsid w:val="00BA224F"/>
    <w:rsid w:val="00BA398F"/>
    <w:rsid w:val="00BA3B99"/>
    <w:rsid w:val="00BA3E76"/>
    <w:rsid w:val="00BA43E9"/>
    <w:rsid w:val="00BA4777"/>
    <w:rsid w:val="00BA4A75"/>
    <w:rsid w:val="00BA4D69"/>
    <w:rsid w:val="00BA53A1"/>
    <w:rsid w:val="00BA609F"/>
    <w:rsid w:val="00BA665A"/>
    <w:rsid w:val="00BA6727"/>
    <w:rsid w:val="00BA6A7F"/>
    <w:rsid w:val="00BA6FE4"/>
    <w:rsid w:val="00BB0F77"/>
    <w:rsid w:val="00BB10F8"/>
    <w:rsid w:val="00BB1535"/>
    <w:rsid w:val="00BB15E1"/>
    <w:rsid w:val="00BB1689"/>
    <w:rsid w:val="00BB184C"/>
    <w:rsid w:val="00BB25EB"/>
    <w:rsid w:val="00BB2B85"/>
    <w:rsid w:val="00BB2D5C"/>
    <w:rsid w:val="00BB2F70"/>
    <w:rsid w:val="00BB35E0"/>
    <w:rsid w:val="00BB3CC0"/>
    <w:rsid w:val="00BB3D55"/>
    <w:rsid w:val="00BB4156"/>
    <w:rsid w:val="00BB4BDD"/>
    <w:rsid w:val="00BB4F78"/>
    <w:rsid w:val="00BB5306"/>
    <w:rsid w:val="00BB5B95"/>
    <w:rsid w:val="00BB6487"/>
    <w:rsid w:val="00BB64E2"/>
    <w:rsid w:val="00BB6526"/>
    <w:rsid w:val="00BB7181"/>
    <w:rsid w:val="00BB762A"/>
    <w:rsid w:val="00BC03DB"/>
    <w:rsid w:val="00BC0D33"/>
    <w:rsid w:val="00BC1D44"/>
    <w:rsid w:val="00BC2226"/>
    <w:rsid w:val="00BC22C4"/>
    <w:rsid w:val="00BC2743"/>
    <w:rsid w:val="00BC2A14"/>
    <w:rsid w:val="00BC301C"/>
    <w:rsid w:val="00BC320E"/>
    <w:rsid w:val="00BC32AE"/>
    <w:rsid w:val="00BC34C1"/>
    <w:rsid w:val="00BC3868"/>
    <w:rsid w:val="00BC39AF"/>
    <w:rsid w:val="00BC3CEE"/>
    <w:rsid w:val="00BC4485"/>
    <w:rsid w:val="00BC5119"/>
    <w:rsid w:val="00BC57D1"/>
    <w:rsid w:val="00BC58F9"/>
    <w:rsid w:val="00BC5D93"/>
    <w:rsid w:val="00BC6044"/>
    <w:rsid w:val="00BC65B1"/>
    <w:rsid w:val="00BC697D"/>
    <w:rsid w:val="00BC6BF6"/>
    <w:rsid w:val="00BC6DBB"/>
    <w:rsid w:val="00BC6F59"/>
    <w:rsid w:val="00BC7040"/>
    <w:rsid w:val="00BD07E3"/>
    <w:rsid w:val="00BD0BAE"/>
    <w:rsid w:val="00BD1BF5"/>
    <w:rsid w:val="00BD2431"/>
    <w:rsid w:val="00BD2E34"/>
    <w:rsid w:val="00BD31EE"/>
    <w:rsid w:val="00BD345B"/>
    <w:rsid w:val="00BD37C1"/>
    <w:rsid w:val="00BD3C69"/>
    <w:rsid w:val="00BD4898"/>
    <w:rsid w:val="00BD504A"/>
    <w:rsid w:val="00BD50BA"/>
    <w:rsid w:val="00BD522D"/>
    <w:rsid w:val="00BD56BA"/>
    <w:rsid w:val="00BD5E5A"/>
    <w:rsid w:val="00BD5F78"/>
    <w:rsid w:val="00BD5F89"/>
    <w:rsid w:val="00BD6BC3"/>
    <w:rsid w:val="00BE01E7"/>
    <w:rsid w:val="00BE03E0"/>
    <w:rsid w:val="00BE0C63"/>
    <w:rsid w:val="00BE0D10"/>
    <w:rsid w:val="00BE1184"/>
    <w:rsid w:val="00BE13B5"/>
    <w:rsid w:val="00BE16A7"/>
    <w:rsid w:val="00BE196A"/>
    <w:rsid w:val="00BE1DCC"/>
    <w:rsid w:val="00BE2073"/>
    <w:rsid w:val="00BE27C7"/>
    <w:rsid w:val="00BE2966"/>
    <w:rsid w:val="00BE2AB1"/>
    <w:rsid w:val="00BE33F6"/>
    <w:rsid w:val="00BE3778"/>
    <w:rsid w:val="00BE3827"/>
    <w:rsid w:val="00BE3B64"/>
    <w:rsid w:val="00BE4919"/>
    <w:rsid w:val="00BE5469"/>
    <w:rsid w:val="00BE5B60"/>
    <w:rsid w:val="00BE5B6F"/>
    <w:rsid w:val="00BE61F1"/>
    <w:rsid w:val="00BE67C1"/>
    <w:rsid w:val="00BE6A0B"/>
    <w:rsid w:val="00BE77C6"/>
    <w:rsid w:val="00BE7B9E"/>
    <w:rsid w:val="00BF068E"/>
    <w:rsid w:val="00BF0764"/>
    <w:rsid w:val="00BF0A88"/>
    <w:rsid w:val="00BF0DF6"/>
    <w:rsid w:val="00BF0EE7"/>
    <w:rsid w:val="00BF1220"/>
    <w:rsid w:val="00BF1577"/>
    <w:rsid w:val="00BF17EC"/>
    <w:rsid w:val="00BF1884"/>
    <w:rsid w:val="00BF1CFF"/>
    <w:rsid w:val="00BF2242"/>
    <w:rsid w:val="00BF22AD"/>
    <w:rsid w:val="00BF239D"/>
    <w:rsid w:val="00BF2681"/>
    <w:rsid w:val="00BF27AC"/>
    <w:rsid w:val="00BF2AE5"/>
    <w:rsid w:val="00BF3308"/>
    <w:rsid w:val="00BF3F5F"/>
    <w:rsid w:val="00BF404B"/>
    <w:rsid w:val="00BF470C"/>
    <w:rsid w:val="00BF4D13"/>
    <w:rsid w:val="00BF56F2"/>
    <w:rsid w:val="00BF57F7"/>
    <w:rsid w:val="00BF6213"/>
    <w:rsid w:val="00BF6C55"/>
    <w:rsid w:val="00BF7466"/>
    <w:rsid w:val="00BF7C8E"/>
    <w:rsid w:val="00C00072"/>
    <w:rsid w:val="00C001FE"/>
    <w:rsid w:val="00C00354"/>
    <w:rsid w:val="00C003EE"/>
    <w:rsid w:val="00C020DD"/>
    <w:rsid w:val="00C02DF4"/>
    <w:rsid w:val="00C036EF"/>
    <w:rsid w:val="00C03CE0"/>
    <w:rsid w:val="00C03D60"/>
    <w:rsid w:val="00C03D6E"/>
    <w:rsid w:val="00C0467D"/>
    <w:rsid w:val="00C0630E"/>
    <w:rsid w:val="00C06335"/>
    <w:rsid w:val="00C0657C"/>
    <w:rsid w:val="00C065FB"/>
    <w:rsid w:val="00C06A40"/>
    <w:rsid w:val="00C06DED"/>
    <w:rsid w:val="00C06FE4"/>
    <w:rsid w:val="00C078C4"/>
    <w:rsid w:val="00C1026E"/>
    <w:rsid w:val="00C10ABE"/>
    <w:rsid w:val="00C10F78"/>
    <w:rsid w:val="00C114CF"/>
    <w:rsid w:val="00C11748"/>
    <w:rsid w:val="00C117CA"/>
    <w:rsid w:val="00C1197C"/>
    <w:rsid w:val="00C11C12"/>
    <w:rsid w:val="00C11C1C"/>
    <w:rsid w:val="00C11FA1"/>
    <w:rsid w:val="00C12021"/>
    <w:rsid w:val="00C129DC"/>
    <w:rsid w:val="00C12D38"/>
    <w:rsid w:val="00C12FCA"/>
    <w:rsid w:val="00C14974"/>
    <w:rsid w:val="00C14AAB"/>
    <w:rsid w:val="00C14E26"/>
    <w:rsid w:val="00C15093"/>
    <w:rsid w:val="00C16BA3"/>
    <w:rsid w:val="00C172B4"/>
    <w:rsid w:val="00C17AE8"/>
    <w:rsid w:val="00C17D9E"/>
    <w:rsid w:val="00C206CB"/>
    <w:rsid w:val="00C20A78"/>
    <w:rsid w:val="00C20A79"/>
    <w:rsid w:val="00C20D94"/>
    <w:rsid w:val="00C20E25"/>
    <w:rsid w:val="00C20F8E"/>
    <w:rsid w:val="00C20FB4"/>
    <w:rsid w:val="00C22AD6"/>
    <w:rsid w:val="00C230C8"/>
    <w:rsid w:val="00C233CB"/>
    <w:rsid w:val="00C23B4C"/>
    <w:rsid w:val="00C23BEA"/>
    <w:rsid w:val="00C23D0E"/>
    <w:rsid w:val="00C254B0"/>
    <w:rsid w:val="00C25818"/>
    <w:rsid w:val="00C259AE"/>
    <w:rsid w:val="00C25D61"/>
    <w:rsid w:val="00C2625E"/>
    <w:rsid w:val="00C26499"/>
    <w:rsid w:val="00C26FBB"/>
    <w:rsid w:val="00C278C8"/>
    <w:rsid w:val="00C27C6C"/>
    <w:rsid w:val="00C3066D"/>
    <w:rsid w:val="00C306A5"/>
    <w:rsid w:val="00C30D2B"/>
    <w:rsid w:val="00C30D9B"/>
    <w:rsid w:val="00C31D02"/>
    <w:rsid w:val="00C322B6"/>
    <w:rsid w:val="00C327CC"/>
    <w:rsid w:val="00C32A5B"/>
    <w:rsid w:val="00C32AAB"/>
    <w:rsid w:val="00C3373E"/>
    <w:rsid w:val="00C33ABF"/>
    <w:rsid w:val="00C33F3A"/>
    <w:rsid w:val="00C3432C"/>
    <w:rsid w:val="00C34833"/>
    <w:rsid w:val="00C356D1"/>
    <w:rsid w:val="00C35988"/>
    <w:rsid w:val="00C359BD"/>
    <w:rsid w:val="00C3671E"/>
    <w:rsid w:val="00C36C2E"/>
    <w:rsid w:val="00C3721A"/>
    <w:rsid w:val="00C374CF"/>
    <w:rsid w:val="00C3772A"/>
    <w:rsid w:val="00C37B0A"/>
    <w:rsid w:val="00C4017A"/>
    <w:rsid w:val="00C40F80"/>
    <w:rsid w:val="00C4114C"/>
    <w:rsid w:val="00C414C4"/>
    <w:rsid w:val="00C41F7C"/>
    <w:rsid w:val="00C41FC8"/>
    <w:rsid w:val="00C42048"/>
    <w:rsid w:val="00C423E2"/>
    <w:rsid w:val="00C42CB3"/>
    <w:rsid w:val="00C42F06"/>
    <w:rsid w:val="00C43270"/>
    <w:rsid w:val="00C4392C"/>
    <w:rsid w:val="00C43BC7"/>
    <w:rsid w:val="00C43BDF"/>
    <w:rsid w:val="00C4416B"/>
    <w:rsid w:val="00C44C28"/>
    <w:rsid w:val="00C45801"/>
    <w:rsid w:val="00C458B5"/>
    <w:rsid w:val="00C461C2"/>
    <w:rsid w:val="00C46C7C"/>
    <w:rsid w:val="00C46EC6"/>
    <w:rsid w:val="00C472A9"/>
    <w:rsid w:val="00C47509"/>
    <w:rsid w:val="00C47AF8"/>
    <w:rsid w:val="00C47D69"/>
    <w:rsid w:val="00C5025D"/>
    <w:rsid w:val="00C502DC"/>
    <w:rsid w:val="00C508FD"/>
    <w:rsid w:val="00C50C0D"/>
    <w:rsid w:val="00C51978"/>
    <w:rsid w:val="00C52112"/>
    <w:rsid w:val="00C52566"/>
    <w:rsid w:val="00C52EB2"/>
    <w:rsid w:val="00C536AE"/>
    <w:rsid w:val="00C5370A"/>
    <w:rsid w:val="00C5379C"/>
    <w:rsid w:val="00C53897"/>
    <w:rsid w:val="00C53F13"/>
    <w:rsid w:val="00C5431C"/>
    <w:rsid w:val="00C5440D"/>
    <w:rsid w:val="00C548C6"/>
    <w:rsid w:val="00C55D7B"/>
    <w:rsid w:val="00C55F7D"/>
    <w:rsid w:val="00C55FFD"/>
    <w:rsid w:val="00C56507"/>
    <w:rsid w:val="00C5671C"/>
    <w:rsid w:val="00C56A00"/>
    <w:rsid w:val="00C57046"/>
    <w:rsid w:val="00C570A6"/>
    <w:rsid w:val="00C5724C"/>
    <w:rsid w:val="00C579CA"/>
    <w:rsid w:val="00C606CB"/>
    <w:rsid w:val="00C606E2"/>
    <w:rsid w:val="00C61297"/>
    <w:rsid w:val="00C6148F"/>
    <w:rsid w:val="00C61B51"/>
    <w:rsid w:val="00C6284E"/>
    <w:rsid w:val="00C63FD0"/>
    <w:rsid w:val="00C645AB"/>
    <w:rsid w:val="00C64A72"/>
    <w:rsid w:val="00C64BA6"/>
    <w:rsid w:val="00C64D28"/>
    <w:rsid w:val="00C65231"/>
    <w:rsid w:val="00C65298"/>
    <w:rsid w:val="00C658D6"/>
    <w:rsid w:val="00C667D0"/>
    <w:rsid w:val="00C66A60"/>
    <w:rsid w:val="00C6768E"/>
    <w:rsid w:val="00C67B29"/>
    <w:rsid w:val="00C67BFA"/>
    <w:rsid w:val="00C67CC3"/>
    <w:rsid w:val="00C70287"/>
    <w:rsid w:val="00C7057A"/>
    <w:rsid w:val="00C7174B"/>
    <w:rsid w:val="00C719E3"/>
    <w:rsid w:val="00C73211"/>
    <w:rsid w:val="00C73BDA"/>
    <w:rsid w:val="00C74547"/>
    <w:rsid w:val="00C74901"/>
    <w:rsid w:val="00C74A5C"/>
    <w:rsid w:val="00C74D0A"/>
    <w:rsid w:val="00C74E6A"/>
    <w:rsid w:val="00C74E8F"/>
    <w:rsid w:val="00C75503"/>
    <w:rsid w:val="00C75B29"/>
    <w:rsid w:val="00C75BC5"/>
    <w:rsid w:val="00C76119"/>
    <w:rsid w:val="00C76340"/>
    <w:rsid w:val="00C76B13"/>
    <w:rsid w:val="00C76B1C"/>
    <w:rsid w:val="00C76D96"/>
    <w:rsid w:val="00C76E08"/>
    <w:rsid w:val="00C77EE6"/>
    <w:rsid w:val="00C8048E"/>
    <w:rsid w:val="00C806C6"/>
    <w:rsid w:val="00C80A91"/>
    <w:rsid w:val="00C81081"/>
    <w:rsid w:val="00C813C2"/>
    <w:rsid w:val="00C817EB"/>
    <w:rsid w:val="00C819F0"/>
    <w:rsid w:val="00C81F4F"/>
    <w:rsid w:val="00C828B8"/>
    <w:rsid w:val="00C829A2"/>
    <w:rsid w:val="00C83B21"/>
    <w:rsid w:val="00C841DE"/>
    <w:rsid w:val="00C84826"/>
    <w:rsid w:val="00C84ED4"/>
    <w:rsid w:val="00C84F44"/>
    <w:rsid w:val="00C862A3"/>
    <w:rsid w:val="00C86327"/>
    <w:rsid w:val="00C863F4"/>
    <w:rsid w:val="00C86760"/>
    <w:rsid w:val="00C86811"/>
    <w:rsid w:val="00C870D7"/>
    <w:rsid w:val="00C87A80"/>
    <w:rsid w:val="00C917A6"/>
    <w:rsid w:val="00C926F1"/>
    <w:rsid w:val="00C92E95"/>
    <w:rsid w:val="00C92EA7"/>
    <w:rsid w:val="00C92F64"/>
    <w:rsid w:val="00C9305C"/>
    <w:rsid w:val="00C942C9"/>
    <w:rsid w:val="00C94660"/>
    <w:rsid w:val="00C95B08"/>
    <w:rsid w:val="00C95E7D"/>
    <w:rsid w:val="00C95F18"/>
    <w:rsid w:val="00C967DB"/>
    <w:rsid w:val="00C97485"/>
    <w:rsid w:val="00C97583"/>
    <w:rsid w:val="00C9769B"/>
    <w:rsid w:val="00C9770A"/>
    <w:rsid w:val="00C97F38"/>
    <w:rsid w:val="00CA0487"/>
    <w:rsid w:val="00CA06A4"/>
    <w:rsid w:val="00CA08E6"/>
    <w:rsid w:val="00CA0A39"/>
    <w:rsid w:val="00CA0E97"/>
    <w:rsid w:val="00CA16E8"/>
    <w:rsid w:val="00CA17E5"/>
    <w:rsid w:val="00CA1DE4"/>
    <w:rsid w:val="00CA21C3"/>
    <w:rsid w:val="00CA2D61"/>
    <w:rsid w:val="00CA2DEB"/>
    <w:rsid w:val="00CA3147"/>
    <w:rsid w:val="00CA3186"/>
    <w:rsid w:val="00CA3523"/>
    <w:rsid w:val="00CA41F7"/>
    <w:rsid w:val="00CA4450"/>
    <w:rsid w:val="00CA445E"/>
    <w:rsid w:val="00CA4BC9"/>
    <w:rsid w:val="00CA4DC9"/>
    <w:rsid w:val="00CA54C3"/>
    <w:rsid w:val="00CA55B3"/>
    <w:rsid w:val="00CA6731"/>
    <w:rsid w:val="00CA6E5A"/>
    <w:rsid w:val="00CA6FAE"/>
    <w:rsid w:val="00CA71D6"/>
    <w:rsid w:val="00CA7587"/>
    <w:rsid w:val="00CA7980"/>
    <w:rsid w:val="00CA7AD0"/>
    <w:rsid w:val="00CA7DFD"/>
    <w:rsid w:val="00CA7E82"/>
    <w:rsid w:val="00CB04E5"/>
    <w:rsid w:val="00CB0A23"/>
    <w:rsid w:val="00CB0D5E"/>
    <w:rsid w:val="00CB13D2"/>
    <w:rsid w:val="00CB191B"/>
    <w:rsid w:val="00CB1EE3"/>
    <w:rsid w:val="00CB237E"/>
    <w:rsid w:val="00CB25A7"/>
    <w:rsid w:val="00CB2903"/>
    <w:rsid w:val="00CB3CAE"/>
    <w:rsid w:val="00CB3EA4"/>
    <w:rsid w:val="00CB3FBA"/>
    <w:rsid w:val="00CB40CE"/>
    <w:rsid w:val="00CB47DC"/>
    <w:rsid w:val="00CB49DB"/>
    <w:rsid w:val="00CB5395"/>
    <w:rsid w:val="00CB55FA"/>
    <w:rsid w:val="00CB59F8"/>
    <w:rsid w:val="00CB6285"/>
    <w:rsid w:val="00CB65D2"/>
    <w:rsid w:val="00CB67BA"/>
    <w:rsid w:val="00CB73AC"/>
    <w:rsid w:val="00CC0168"/>
    <w:rsid w:val="00CC058D"/>
    <w:rsid w:val="00CC07A0"/>
    <w:rsid w:val="00CC0AD6"/>
    <w:rsid w:val="00CC0FB5"/>
    <w:rsid w:val="00CC18D7"/>
    <w:rsid w:val="00CC1E7D"/>
    <w:rsid w:val="00CC2009"/>
    <w:rsid w:val="00CC22A3"/>
    <w:rsid w:val="00CC2A7F"/>
    <w:rsid w:val="00CC317D"/>
    <w:rsid w:val="00CC37DD"/>
    <w:rsid w:val="00CC3981"/>
    <w:rsid w:val="00CC40AB"/>
    <w:rsid w:val="00CC41BE"/>
    <w:rsid w:val="00CC47FD"/>
    <w:rsid w:val="00CC5930"/>
    <w:rsid w:val="00CC5A4A"/>
    <w:rsid w:val="00CC5B5B"/>
    <w:rsid w:val="00CC6373"/>
    <w:rsid w:val="00CC6BE8"/>
    <w:rsid w:val="00CC6C62"/>
    <w:rsid w:val="00CC6D92"/>
    <w:rsid w:val="00CC7227"/>
    <w:rsid w:val="00CC7579"/>
    <w:rsid w:val="00CD0D59"/>
    <w:rsid w:val="00CD0D8B"/>
    <w:rsid w:val="00CD124C"/>
    <w:rsid w:val="00CD14C9"/>
    <w:rsid w:val="00CD2012"/>
    <w:rsid w:val="00CD2953"/>
    <w:rsid w:val="00CD2CBD"/>
    <w:rsid w:val="00CD2F13"/>
    <w:rsid w:val="00CD3697"/>
    <w:rsid w:val="00CD382E"/>
    <w:rsid w:val="00CD3C32"/>
    <w:rsid w:val="00CD42DA"/>
    <w:rsid w:val="00CD4777"/>
    <w:rsid w:val="00CD5115"/>
    <w:rsid w:val="00CD66A1"/>
    <w:rsid w:val="00CD6DC4"/>
    <w:rsid w:val="00CD714E"/>
    <w:rsid w:val="00CD7884"/>
    <w:rsid w:val="00CE0AB0"/>
    <w:rsid w:val="00CE0B73"/>
    <w:rsid w:val="00CE0BFD"/>
    <w:rsid w:val="00CE1475"/>
    <w:rsid w:val="00CE255E"/>
    <w:rsid w:val="00CE29A7"/>
    <w:rsid w:val="00CE2A23"/>
    <w:rsid w:val="00CE2B0E"/>
    <w:rsid w:val="00CE31C9"/>
    <w:rsid w:val="00CE4505"/>
    <w:rsid w:val="00CE5034"/>
    <w:rsid w:val="00CE5CFA"/>
    <w:rsid w:val="00CF1007"/>
    <w:rsid w:val="00CF19E6"/>
    <w:rsid w:val="00CF27C4"/>
    <w:rsid w:val="00CF311E"/>
    <w:rsid w:val="00CF314F"/>
    <w:rsid w:val="00CF32D5"/>
    <w:rsid w:val="00CF37EF"/>
    <w:rsid w:val="00CF3882"/>
    <w:rsid w:val="00CF3A82"/>
    <w:rsid w:val="00CF4809"/>
    <w:rsid w:val="00CF4B15"/>
    <w:rsid w:val="00CF4C76"/>
    <w:rsid w:val="00CF516B"/>
    <w:rsid w:val="00CF55F4"/>
    <w:rsid w:val="00CF5755"/>
    <w:rsid w:val="00CF5AC8"/>
    <w:rsid w:val="00CF5C04"/>
    <w:rsid w:val="00CF5D1E"/>
    <w:rsid w:val="00CF66D8"/>
    <w:rsid w:val="00CF678A"/>
    <w:rsid w:val="00CF694B"/>
    <w:rsid w:val="00CF69D9"/>
    <w:rsid w:val="00CF76FB"/>
    <w:rsid w:val="00CF7A05"/>
    <w:rsid w:val="00CF7D08"/>
    <w:rsid w:val="00D00322"/>
    <w:rsid w:val="00D00339"/>
    <w:rsid w:val="00D003C5"/>
    <w:rsid w:val="00D0056B"/>
    <w:rsid w:val="00D00CA4"/>
    <w:rsid w:val="00D00CB9"/>
    <w:rsid w:val="00D00CC8"/>
    <w:rsid w:val="00D01014"/>
    <w:rsid w:val="00D01672"/>
    <w:rsid w:val="00D018B6"/>
    <w:rsid w:val="00D01BCD"/>
    <w:rsid w:val="00D02407"/>
    <w:rsid w:val="00D03956"/>
    <w:rsid w:val="00D03CFF"/>
    <w:rsid w:val="00D0497B"/>
    <w:rsid w:val="00D0541B"/>
    <w:rsid w:val="00D05AD1"/>
    <w:rsid w:val="00D05D52"/>
    <w:rsid w:val="00D05F90"/>
    <w:rsid w:val="00D0615A"/>
    <w:rsid w:val="00D06A65"/>
    <w:rsid w:val="00D07402"/>
    <w:rsid w:val="00D106B5"/>
    <w:rsid w:val="00D10D62"/>
    <w:rsid w:val="00D1179C"/>
    <w:rsid w:val="00D13340"/>
    <w:rsid w:val="00D13780"/>
    <w:rsid w:val="00D13CFD"/>
    <w:rsid w:val="00D14987"/>
    <w:rsid w:val="00D14CDB"/>
    <w:rsid w:val="00D14E10"/>
    <w:rsid w:val="00D15029"/>
    <w:rsid w:val="00D1510C"/>
    <w:rsid w:val="00D1552D"/>
    <w:rsid w:val="00D1561D"/>
    <w:rsid w:val="00D164B3"/>
    <w:rsid w:val="00D16515"/>
    <w:rsid w:val="00D16AF8"/>
    <w:rsid w:val="00D17FC4"/>
    <w:rsid w:val="00D2061D"/>
    <w:rsid w:val="00D2141A"/>
    <w:rsid w:val="00D2184B"/>
    <w:rsid w:val="00D23242"/>
    <w:rsid w:val="00D235ED"/>
    <w:rsid w:val="00D23A40"/>
    <w:rsid w:val="00D24501"/>
    <w:rsid w:val="00D249E1"/>
    <w:rsid w:val="00D24B4C"/>
    <w:rsid w:val="00D24EB6"/>
    <w:rsid w:val="00D25220"/>
    <w:rsid w:val="00D25534"/>
    <w:rsid w:val="00D25C26"/>
    <w:rsid w:val="00D26E1C"/>
    <w:rsid w:val="00D27AC7"/>
    <w:rsid w:val="00D27E02"/>
    <w:rsid w:val="00D31322"/>
    <w:rsid w:val="00D31C7F"/>
    <w:rsid w:val="00D31ED3"/>
    <w:rsid w:val="00D32203"/>
    <w:rsid w:val="00D3262C"/>
    <w:rsid w:val="00D32D98"/>
    <w:rsid w:val="00D3359D"/>
    <w:rsid w:val="00D3369D"/>
    <w:rsid w:val="00D33732"/>
    <w:rsid w:val="00D33A1C"/>
    <w:rsid w:val="00D33C5F"/>
    <w:rsid w:val="00D34198"/>
    <w:rsid w:val="00D342DD"/>
    <w:rsid w:val="00D348FA"/>
    <w:rsid w:val="00D34AF6"/>
    <w:rsid w:val="00D36005"/>
    <w:rsid w:val="00D3651B"/>
    <w:rsid w:val="00D36D4A"/>
    <w:rsid w:val="00D36F6F"/>
    <w:rsid w:val="00D36FE1"/>
    <w:rsid w:val="00D37921"/>
    <w:rsid w:val="00D37F29"/>
    <w:rsid w:val="00D4036F"/>
    <w:rsid w:val="00D40397"/>
    <w:rsid w:val="00D40B2C"/>
    <w:rsid w:val="00D41B89"/>
    <w:rsid w:val="00D42697"/>
    <w:rsid w:val="00D42A8C"/>
    <w:rsid w:val="00D44D0E"/>
    <w:rsid w:val="00D44D4C"/>
    <w:rsid w:val="00D45139"/>
    <w:rsid w:val="00D451CC"/>
    <w:rsid w:val="00D451E2"/>
    <w:rsid w:val="00D452ED"/>
    <w:rsid w:val="00D4541C"/>
    <w:rsid w:val="00D45567"/>
    <w:rsid w:val="00D45779"/>
    <w:rsid w:val="00D45881"/>
    <w:rsid w:val="00D45BB3"/>
    <w:rsid w:val="00D45DF3"/>
    <w:rsid w:val="00D4764E"/>
    <w:rsid w:val="00D5034A"/>
    <w:rsid w:val="00D50987"/>
    <w:rsid w:val="00D50A43"/>
    <w:rsid w:val="00D50AA7"/>
    <w:rsid w:val="00D50B9F"/>
    <w:rsid w:val="00D50DD3"/>
    <w:rsid w:val="00D51101"/>
    <w:rsid w:val="00D51186"/>
    <w:rsid w:val="00D5144D"/>
    <w:rsid w:val="00D519E2"/>
    <w:rsid w:val="00D51DA9"/>
    <w:rsid w:val="00D522BB"/>
    <w:rsid w:val="00D526BD"/>
    <w:rsid w:val="00D52B92"/>
    <w:rsid w:val="00D53638"/>
    <w:rsid w:val="00D5367C"/>
    <w:rsid w:val="00D5430C"/>
    <w:rsid w:val="00D54983"/>
    <w:rsid w:val="00D54FE6"/>
    <w:rsid w:val="00D561AE"/>
    <w:rsid w:val="00D5631F"/>
    <w:rsid w:val="00D56F78"/>
    <w:rsid w:val="00D5714A"/>
    <w:rsid w:val="00D572BD"/>
    <w:rsid w:val="00D6075C"/>
    <w:rsid w:val="00D61DE8"/>
    <w:rsid w:val="00D61E6C"/>
    <w:rsid w:val="00D624F8"/>
    <w:rsid w:val="00D62525"/>
    <w:rsid w:val="00D62BEC"/>
    <w:rsid w:val="00D62C34"/>
    <w:rsid w:val="00D63496"/>
    <w:rsid w:val="00D636FC"/>
    <w:rsid w:val="00D63E45"/>
    <w:rsid w:val="00D6481B"/>
    <w:rsid w:val="00D65850"/>
    <w:rsid w:val="00D65A82"/>
    <w:rsid w:val="00D66423"/>
    <w:rsid w:val="00D66478"/>
    <w:rsid w:val="00D670B7"/>
    <w:rsid w:val="00D67706"/>
    <w:rsid w:val="00D67A0F"/>
    <w:rsid w:val="00D705EB"/>
    <w:rsid w:val="00D70B4F"/>
    <w:rsid w:val="00D71024"/>
    <w:rsid w:val="00D7138C"/>
    <w:rsid w:val="00D713FD"/>
    <w:rsid w:val="00D714AA"/>
    <w:rsid w:val="00D71B37"/>
    <w:rsid w:val="00D72201"/>
    <w:rsid w:val="00D7259E"/>
    <w:rsid w:val="00D72C66"/>
    <w:rsid w:val="00D7408D"/>
    <w:rsid w:val="00D74396"/>
    <w:rsid w:val="00D74889"/>
    <w:rsid w:val="00D74AC6"/>
    <w:rsid w:val="00D74B8D"/>
    <w:rsid w:val="00D7575D"/>
    <w:rsid w:val="00D764CB"/>
    <w:rsid w:val="00D764E8"/>
    <w:rsid w:val="00D76F81"/>
    <w:rsid w:val="00D77A04"/>
    <w:rsid w:val="00D77EFE"/>
    <w:rsid w:val="00D80272"/>
    <w:rsid w:val="00D808A0"/>
    <w:rsid w:val="00D80965"/>
    <w:rsid w:val="00D80B96"/>
    <w:rsid w:val="00D81E17"/>
    <w:rsid w:val="00D8261D"/>
    <w:rsid w:val="00D8267E"/>
    <w:rsid w:val="00D82693"/>
    <w:rsid w:val="00D82DA5"/>
    <w:rsid w:val="00D82DC4"/>
    <w:rsid w:val="00D82EE8"/>
    <w:rsid w:val="00D83D78"/>
    <w:rsid w:val="00D8490C"/>
    <w:rsid w:val="00D85C55"/>
    <w:rsid w:val="00D86097"/>
    <w:rsid w:val="00D86952"/>
    <w:rsid w:val="00D86B70"/>
    <w:rsid w:val="00D86C8D"/>
    <w:rsid w:val="00D87BC1"/>
    <w:rsid w:val="00D87C90"/>
    <w:rsid w:val="00D87E09"/>
    <w:rsid w:val="00D90232"/>
    <w:rsid w:val="00D9085C"/>
    <w:rsid w:val="00D9126D"/>
    <w:rsid w:val="00D91999"/>
    <w:rsid w:val="00D91CC5"/>
    <w:rsid w:val="00D92192"/>
    <w:rsid w:val="00D92876"/>
    <w:rsid w:val="00D93310"/>
    <w:rsid w:val="00D93772"/>
    <w:rsid w:val="00D93A9C"/>
    <w:rsid w:val="00D947D1"/>
    <w:rsid w:val="00D951DA"/>
    <w:rsid w:val="00D9533C"/>
    <w:rsid w:val="00D965C6"/>
    <w:rsid w:val="00D96773"/>
    <w:rsid w:val="00D9698A"/>
    <w:rsid w:val="00D96ED3"/>
    <w:rsid w:val="00D96FCF"/>
    <w:rsid w:val="00D97773"/>
    <w:rsid w:val="00D97A29"/>
    <w:rsid w:val="00DA0098"/>
    <w:rsid w:val="00DA02CF"/>
    <w:rsid w:val="00DA044C"/>
    <w:rsid w:val="00DA07C7"/>
    <w:rsid w:val="00DA0C35"/>
    <w:rsid w:val="00DA0DDE"/>
    <w:rsid w:val="00DA1118"/>
    <w:rsid w:val="00DA1645"/>
    <w:rsid w:val="00DA1EF9"/>
    <w:rsid w:val="00DA1F2A"/>
    <w:rsid w:val="00DA219A"/>
    <w:rsid w:val="00DA2C68"/>
    <w:rsid w:val="00DA3366"/>
    <w:rsid w:val="00DA36F6"/>
    <w:rsid w:val="00DA3C5A"/>
    <w:rsid w:val="00DA3CF3"/>
    <w:rsid w:val="00DA3E43"/>
    <w:rsid w:val="00DA3EEF"/>
    <w:rsid w:val="00DA4257"/>
    <w:rsid w:val="00DA4A32"/>
    <w:rsid w:val="00DA5893"/>
    <w:rsid w:val="00DA5AEA"/>
    <w:rsid w:val="00DA5B56"/>
    <w:rsid w:val="00DA66BC"/>
    <w:rsid w:val="00DA6963"/>
    <w:rsid w:val="00DA6978"/>
    <w:rsid w:val="00DA70F6"/>
    <w:rsid w:val="00DA7B22"/>
    <w:rsid w:val="00DA7C52"/>
    <w:rsid w:val="00DA7D7A"/>
    <w:rsid w:val="00DB005E"/>
    <w:rsid w:val="00DB0753"/>
    <w:rsid w:val="00DB07C5"/>
    <w:rsid w:val="00DB1002"/>
    <w:rsid w:val="00DB177D"/>
    <w:rsid w:val="00DB1A59"/>
    <w:rsid w:val="00DB1ED7"/>
    <w:rsid w:val="00DB2283"/>
    <w:rsid w:val="00DB393B"/>
    <w:rsid w:val="00DB3DAD"/>
    <w:rsid w:val="00DB3FBC"/>
    <w:rsid w:val="00DB41C5"/>
    <w:rsid w:val="00DB43C3"/>
    <w:rsid w:val="00DB47D3"/>
    <w:rsid w:val="00DB51C0"/>
    <w:rsid w:val="00DB51CF"/>
    <w:rsid w:val="00DB5235"/>
    <w:rsid w:val="00DB541E"/>
    <w:rsid w:val="00DB595A"/>
    <w:rsid w:val="00DB5E19"/>
    <w:rsid w:val="00DB66A5"/>
    <w:rsid w:val="00DB6E6F"/>
    <w:rsid w:val="00DB7C7A"/>
    <w:rsid w:val="00DB7CA0"/>
    <w:rsid w:val="00DC0987"/>
    <w:rsid w:val="00DC2234"/>
    <w:rsid w:val="00DC2A93"/>
    <w:rsid w:val="00DC2AB3"/>
    <w:rsid w:val="00DC2B7A"/>
    <w:rsid w:val="00DC2B8A"/>
    <w:rsid w:val="00DC2E5E"/>
    <w:rsid w:val="00DC332C"/>
    <w:rsid w:val="00DC46D7"/>
    <w:rsid w:val="00DC4B3D"/>
    <w:rsid w:val="00DC4BFD"/>
    <w:rsid w:val="00DC4E96"/>
    <w:rsid w:val="00DC4F7C"/>
    <w:rsid w:val="00DC527B"/>
    <w:rsid w:val="00DC57C7"/>
    <w:rsid w:val="00DC59D4"/>
    <w:rsid w:val="00DC5DA2"/>
    <w:rsid w:val="00DC5ED2"/>
    <w:rsid w:val="00DC65AF"/>
    <w:rsid w:val="00DC7194"/>
    <w:rsid w:val="00DC7AC3"/>
    <w:rsid w:val="00DD0013"/>
    <w:rsid w:val="00DD0799"/>
    <w:rsid w:val="00DD0CE9"/>
    <w:rsid w:val="00DD151E"/>
    <w:rsid w:val="00DD25BD"/>
    <w:rsid w:val="00DD25EC"/>
    <w:rsid w:val="00DD29E9"/>
    <w:rsid w:val="00DD2B99"/>
    <w:rsid w:val="00DD2E99"/>
    <w:rsid w:val="00DD3658"/>
    <w:rsid w:val="00DD388B"/>
    <w:rsid w:val="00DD3D46"/>
    <w:rsid w:val="00DD3E2E"/>
    <w:rsid w:val="00DD40E9"/>
    <w:rsid w:val="00DD447A"/>
    <w:rsid w:val="00DD4793"/>
    <w:rsid w:val="00DD4B3D"/>
    <w:rsid w:val="00DD4E97"/>
    <w:rsid w:val="00DD58F3"/>
    <w:rsid w:val="00DD5A7F"/>
    <w:rsid w:val="00DD5E9B"/>
    <w:rsid w:val="00DD62BF"/>
    <w:rsid w:val="00DD7AB9"/>
    <w:rsid w:val="00DE0CAA"/>
    <w:rsid w:val="00DE10E4"/>
    <w:rsid w:val="00DE1485"/>
    <w:rsid w:val="00DE152A"/>
    <w:rsid w:val="00DE19E4"/>
    <w:rsid w:val="00DE1E15"/>
    <w:rsid w:val="00DE1F22"/>
    <w:rsid w:val="00DE2158"/>
    <w:rsid w:val="00DE2463"/>
    <w:rsid w:val="00DE263F"/>
    <w:rsid w:val="00DE2CCE"/>
    <w:rsid w:val="00DE3AD7"/>
    <w:rsid w:val="00DE3F4D"/>
    <w:rsid w:val="00DE4DCD"/>
    <w:rsid w:val="00DE50BC"/>
    <w:rsid w:val="00DE50C7"/>
    <w:rsid w:val="00DE51F8"/>
    <w:rsid w:val="00DE52DB"/>
    <w:rsid w:val="00DE5302"/>
    <w:rsid w:val="00DE5491"/>
    <w:rsid w:val="00DE555D"/>
    <w:rsid w:val="00DE5C24"/>
    <w:rsid w:val="00DE6576"/>
    <w:rsid w:val="00DF029E"/>
    <w:rsid w:val="00DF0710"/>
    <w:rsid w:val="00DF138E"/>
    <w:rsid w:val="00DF1A50"/>
    <w:rsid w:val="00DF2263"/>
    <w:rsid w:val="00DF25EC"/>
    <w:rsid w:val="00DF2D0D"/>
    <w:rsid w:val="00DF3293"/>
    <w:rsid w:val="00DF379B"/>
    <w:rsid w:val="00DF4F9A"/>
    <w:rsid w:val="00DF5666"/>
    <w:rsid w:val="00DF5E2B"/>
    <w:rsid w:val="00DF6218"/>
    <w:rsid w:val="00DF6485"/>
    <w:rsid w:val="00DF7136"/>
    <w:rsid w:val="00DF742A"/>
    <w:rsid w:val="00DF7509"/>
    <w:rsid w:val="00DF7747"/>
    <w:rsid w:val="00DF789C"/>
    <w:rsid w:val="00DF7A8C"/>
    <w:rsid w:val="00DF7BF1"/>
    <w:rsid w:val="00E00440"/>
    <w:rsid w:val="00E00601"/>
    <w:rsid w:val="00E02640"/>
    <w:rsid w:val="00E026E1"/>
    <w:rsid w:val="00E02EBA"/>
    <w:rsid w:val="00E02EF4"/>
    <w:rsid w:val="00E030F5"/>
    <w:rsid w:val="00E03157"/>
    <w:rsid w:val="00E0327B"/>
    <w:rsid w:val="00E0518D"/>
    <w:rsid w:val="00E05225"/>
    <w:rsid w:val="00E05DE4"/>
    <w:rsid w:val="00E078B8"/>
    <w:rsid w:val="00E07A6B"/>
    <w:rsid w:val="00E07A6F"/>
    <w:rsid w:val="00E07C0C"/>
    <w:rsid w:val="00E1070F"/>
    <w:rsid w:val="00E107AF"/>
    <w:rsid w:val="00E10AD6"/>
    <w:rsid w:val="00E10DB7"/>
    <w:rsid w:val="00E11349"/>
    <w:rsid w:val="00E115BF"/>
    <w:rsid w:val="00E11721"/>
    <w:rsid w:val="00E11B65"/>
    <w:rsid w:val="00E1206D"/>
    <w:rsid w:val="00E122FB"/>
    <w:rsid w:val="00E124C2"/>
    <w:rsid w:val="00E12952"/>
    <w:rsid w:val="00E12EFD"/>
    <w:rsid w:val="00E12FA8"/>
    <w:rsid w:val="00E12FC6"/>
    <w:rsid w:val="00E13B89"/>
    <w:rsid w:val="00E13C76"/>
    <w:rsid w:val="00E145F5"/>
    <w:rsid w:val="00E14DAF"/>
    <w:rsid w:val="00E15054"/>
    <w:rsid w:val="00E160CE"/>
    <w:rsid w:val="00E16D03"/>
    <w:rsid w:val="00E16E8A"/>
    <w:rsid w:val="00E171D5"/>
    <w:rsid w:val="00E171F2"/>
    <w:rsid w:val="00E1759B"/>
    <w:rsid w:val="00E20AD4"/>
    <w:rsid w:val="00E20C73"/>
    <w:rsid w:val="00E21154"/>
    <w:rsid w:val="00E2121A"/>
    <w:rsid w:val="00E21AD6"/>
    <w:rsid w:val="00E21B21"/>
    <w:rsid w:val="00E21C3B"/>
    <w:rsid w:val="00E21D92"/>
    <w:rsid w:val="00E21E8A"/>
    <w:rsid w:val="00E21EEE"/>
    <w:rsid w:val="00E222C5"/>
    <w:rsid w:val="00E22D4D"/>
    <w:rsid w:val="00E22D81"/>
    <w:rsid w:val="00E22DF0"/>
    <w:rsid w:val="00E22EE0"/>
    <w:rsid w:val="00E22F29"/>
    <w:rsid w:val="00E23546"/>
    <w:rsid w:val="00E23DF7"/>
    <w:rsid w:val="00E23FAD"/>
    <w:rsid w:val="00E2400D"/>
    <w:rsid w:val="00E24B7D"/>
    <w:rsid w:val="00E24E27"/>
    <w:rsid w:val="00E251B2"/>
    <w:rsid w:val="00E2537A"/>
    <w:rsid w:val="00E254C9"/>
    <w:rsid w:val="00E25620"/>
    <w:rsid w:val="00E25BE7"/>
    <w:rsid w:val="00E25EAF"/>
    <w:rsid w:val="00E26C46"/>
    <w:rsid w:val="00E272DF"/>
    <w:rsid w:val="00E27B2B"/>
    <w:rsid w:val="00E30FD5"/>
    <w:rsid w:val="00E3273C"/>
    <w:rsid w:val="00E33DA5"/>
    <w:rsid w:val="00E34333"/>
    <w:rsid w:val="00E34790"/>
    <w:rsid w:val="00E34E27"/>
    <w:rsid w:val="00E35A33"/>
    <w:rsid w:val="00E35DA7"/>
    <w:rsid w:val="00E360A7"/>
    <w:rsid w:val="00E3641E"/>
    <w:rsid w:val="00E371EB"/>
    <w:rsid w:val="00E37A89"/>
    <w:rsid w:val="00E4036F"/>
    <w:rsid w:val="00E405B4"/>
    <w:rsid w:val="00E416FB"/>
    <w:rsid w:val="00E41A03"/>
    <w:rsid w:val="00E41F56"/>
    <w:rsid w:val="00E4226E"/>
    <w:rsid w:val="00E4242B"/>
    <w:rsid w:val="00E42681"/>
    <w:rsid w:val="00E426F4"/>
    <w:rsid w:val="00E42A71"/>
    <w:rsid w:val="00E42BA0"/>
    <w:rsid w:val="00E42DF2"/>
    <w:rsid w:val="00E42F96"/>
    <w:rsid w:val="00E42FC3"/>
    <w:rsid w:val="00E430C9"/>
    <w:rsid w:val="00E441FD"/>
    <w:rsid w:val="00E44A39"/>
    <w:rsid w:val="00E453BA"/>
    <w:rsid w:val="00E45768"/>
    <w:rsid w:val="00E45F6F"/>
    <w:rsid w:val="00E462A5"/>
    <w:rsid w:val="00E46C7F"/>
    <w:rsid w:val="00E46DBF"/>
    <w:rsid w:val="00E47712"/>
    <w:rsid w:val="00E502FF"/>
    <w:rsid w:val="00E5047E"/>
    <w:rsid w:val="00E512DE"/>
    <w:rsid w:val="00E52A87"/>
    <w:rsid w:val="00E52B18"/>
    <w:rsid w:val="00E52B86"/>
    <w:rsid w:val="00E5385E"/>
    <w:rsid w:val="00E53F17"/>
    <w:rsid w:val="00E54424"/>
    <w:rsid w:val="00E54720"/>
    <w:rsid w:val="00E54D05"/>
    <w:rsid w:val="00E550E3"/>
    <w:rsid w:val="00E552D5"/>
    <w:rsid w:val="00E555BB"/>
    <w:rsid w:val="00E55818"/>
    <w:rsid w:val="00E575BB"/>
    <w:rsid w:val="00E579AC"/>
    <w:rsid w:val="00E57DE4"/>
    <w:rsid w:val="00E60211"/>
    <w:rsid w:val="00E60397"/>
    <w:rsid w:val="00E607D9"/>
    <w:rsid w:val="00E60E65"/>
    <w:rsid w:val="00E61747"/>
    <w:rsid w:val="00E6183B"/>
    <w:rsid w:val="00E618EE"/>
    <w:rsid w:val="00E61F8E"/>
    <w:rsid w:val="00E62800"/>
    <w:rsid w:val="00E63149"/>
    <w:rsid w:val="00E634D2"/>
    <w:rsid w:val="00E63740"/>
    <w:rsid w:val="00E6376C"/>
    <w:rsid w:val="00E640EE"/>
    <w:rsid w:val="00E64E3B"/>
    <w:rsid w:val="00E6521D"/>
    <w:rsid w:val="00E65AFA"/>
    <w:rsid w:val="00E66619"/>
    <w:rsid w:val="00E66890"/>
    <w:rsid w:val="00E67077"/>
    <w:rsid w:val="00E674C8"/>
    <w:rsid w:val="00E6784F"/>
    <w:rsid w:val="00E70142"/>
    <w:rsid w:val="00E716DD"/>
    <w:rsid w:val="00E71781"/>
    <w:rsid w:val="00E71F17"/>
    <w:rsid w:val="00E7265D"/>
    <w:rsid w:val="00E73847"/>
    <w:rsid w:val="00E73B36"/>
    <w:rsid w:val="00E745A0"/>
    <w:rsid w:val="00E745D9"/>
    <w:rsid w:val="00E74650"/>
    <w:rsid w:val="00E75177"/>
    <w:rsid w:val="00E75301"/>
    <w:rsid w:val="00E756AB"/>
    <w:rsid w:val="00E75F6D"/>
    <w:rsid w:val="00E764C7"/>
    <w:rsid w:val="00E76B57"/>
    <w:rsid w:val="00E76CBB"/>
    <w:rsid w:val="00E76F11"/>
    <w:rsid w:val="00E778E3"/>
    <w:rsid w:val="00E77CC5"/>
    <w:rsid w:val="00E8000F"/>
    <w:rsid w:val="00E80384"/>
    <w:rsid w:val="00E806E4"/>
    <w:rsid w:val="00E80794"/>
    <w:rsid w:val="00E808A1"/>
    <w:rsid w:val="00E809F3"/>
    <w:rsid w:val="00E8135A"/>
    <w:rsid w:val="00E81884"/>
    <w:rsid w:val="00E820AE"/>
    <w:rsid w:val="00E8235F"/>
    <w:rsid w:val="00E825FD"/>
    <w:rsid w:val="00E82A2F"/>
    <w:rsid w:val="00E82CBD"/>
    <w:rsid w:val="00E82F65"/>
    <w:rsid w:val="00E836A5"/>
    <w:rsid w:val="00E83C18"/>
    <w:rsid w:val="00E84562"/>
    <w:rsid w:val="00E852D2"/>
    <w:rsid w:val="00E85EEC"/>
    <w:rsid w:val="00E86D93"/>
    <w:rsid w:val="00E86FCD"/>
    <w:rsid w:val="00E90850"/>
    <w:rsid w:val="00E91602"/>
    <w:rsid w:val="00E9174F"/>
    <w:rsid w:val="00E91AB1"/>
    <w:rsid w:val="00E91EB1"/>
    <w:rsid w:val="00E91EDD"/>
    <w:rsid w:val="00E91EF2"/>
    <w:rsid w:val="00E92035"/>
    <w:rsid w:val="00E922F2"/>
    <w:rsid w:val="00E93DC2"/>
    <w:rsid w:val="00E9430C"/>
    <w:rsid w:val="00E943F1"/>
    <w:rsid w:val="00E94898"/>
    <w:rsid w:val="00E94934"/>
    <w:rsid w:val="00E9494D"/>
    <w:rsid w:val="00E94EC0"/>
    <w:rsid w:val="00E9532A"/>
    <w:rsid w:val="00E95A88"/>
    <w:rsid w:val="00E95AC3"/>
    <w:rsid w:val="00E96407"/>
    <w:rsid w:val="00E96995"/>
    <w:rsid w:val="00E96AD0"/>
    <w:rsid w:val="00E96B4A"/>
    <w:rsid w:val="00E96CCE"/>
    <w:rsid w:val="00E96DF6"/>
    <w:rsid w:val="00E976A7"/>
    <w:rsid w:val="00E97CE9"/>
    <w:rsid w:val="00E97E04"/>
    <w:rsid w:val="00EA04C3"/>
    <w:rsid w:val="00EA0A3C"/>
    <w:rsid w:val="00EA10AB"/>
    <w:rsid w:val="00EA1683"/>
    <w:rsid w:val="00EA1859"/>
    <w:rsid w:val="00EA2002"/>
    <w:rsid w:val="00EA26BD"/>
    <w:rsid w:val="00EA27B1"/>
    <w:rsid w:val="00EA29E8"/>
    <w:rsid w:val="00EA2B9E"/>
    <w:rsid w:val="00EA2D35"/>
    <w:rsid w:val="00EA2E30"/>
    <w:rsid w:val="00EA33B3"/>
    <w:rsid w:val="00EA33DE"/>
    <w:rsid w:val="00EA34E5"/>
    <w:rsid w:val="00EA3EEC"/>
    <w:rsid w:val="00EA4307"/>
    <w:rsid w:val="00EA45A0"/>
    <w:rsid w:val="00EA47CC"/>
    <w:rsid w:val="00EA4988"/>
    <w:rsid w:val="00EA4FC1"/>
    <w:rsid w:val="00EA56E8"/>
    <w:rsid w:val="00EA5F13"/>
    <w:rsid w:val="00EA60DC"/>
    <w:rsid w:val="00EA6645"/>
    <w:rsid w:val="00EA689A"/>
    <w:rsid w:val="00EA6AA9"/>
    <w:rsid w:val="00EA7062"/>
    <w:rsid w:val="00EA77C9"/>
    <w:rsid w:val="00EB063C"/>
    <w:rsid w:val="00EB06BF"/>
    <w:rsid w:val="00EB0BD0"/>
    <w:rsid w:val="00EB0BD8"/>
    <w:rsid w:val="00EB19CC"/>
    <w:rsid w:val="00EB1A0E"/>
    <w:rsid w:val="00EB2255"/>
    <w:rsid w:val="00EB28C1"/>
    <w:rsid w:val="00EB29CD"/>
    <w:rsid w:val="00EB2C3A"/>
    <w:rsid w:val="00EB35B4"/>
    <w:rsid w:val="00EB36EC"/>
    <w:rsid w:val="00EB383D"/>
    <w:rsid w:val="00EB3BF2"/>
    <w:rsid w:val="00EB4081"/>
    <w:rsid w:val="00EB54E9"/>
    <w:rsid w:val="00EB59C0"/>
    <w:rsid w:val="00EB5A0A"/>
    <w:rsid w:val="00EB5C3E"/>
    <w:rsid w:val="00EB67C1"/>
    <w:rsid w:val="00EB6E52"/>
    <w:rsid w:val="00EB70E0"/>
    <w:rsid w:val="00EB7380"/>
    <w:rsid w:val="00EB7684"/>
    <w:rsid w:val="00EC06ED"/>
    <w:rsid w:val="00EC0771"/>
    <w:rsid w:val="00EC0896"/>
    <w:rsid w:val="00EC0AA8"/>
    <w:rsid w:val="00EC0C0F"/>
    <w:rsid w:val="00EC1462"/>
    <w:rsid w:val="00EC19ED"/>
    <w:rsid w:val="00EC1A12"/>
    <w:rsid w:val="00EC1E3C"/>
    <w:rsid w:val="00EC2E9A"/>
    <w:rsid w:val="00EC2EA8"/>
    <w:rsid w:val="00EC2F7D"/>
    <w:rsid w:val="00EC3B7D"/>
    <w:rsid w:val="00EC3F16"/>
    <w:rsid w:val="00EC4C59"/>
    <w:rsid w:val="00EC51DB"/>
    <w:rsid w:val="00EC56CC"/>
    <w:rsid w:val="00EC6316"/>
    <w:rsid w:val="00EC63A9"/>
    <w:rsid w:val="00EC6D44"/>
    <w:rsid w:val="00EC771C"/>
    <w:rsid w:val="00EC7E67"/>
    <w:rsid w:val="00ED0075"/>
    <w:rsid w:val="00ED0273"/>
    <w:rsid w:val="00ED04A2"/>
    <w:rsid w:val="00ED080B"/>
    <w:rsid w:val="00ED162E"/>
    <w:rsid w:val="00ED1D90"/>
    <w:rsid w:val="00ED2AA7"/>
    <w:rsid w:val="00ED2BA3"/>
    <w:rsid w:val="00ED2E46"/>
    <w:rsid w:val="00ED32AE"/>
    <w:rsid w:val="00ED3503"/>
    <w:rsid w:val="00ED388E"/>
    <w:rsid w:val="00ED423E"/>
    <w:rsid w:val="00ED493C"/>
    <w:rsid w:val="00ED4CEC"/>
    <w:rsid w:val="00ED544B"/>
    <w:rsid w:val="00ED5530"/>
    <w:rsid w:val="00ED5A37"/>
    <w:rsid w:val="00ED7430"/>
    <w:rsid w:val="00ED7DF5"/>
    <w:rsid w:val="00EE03EA"/>
    <w:rsid w:val="00EE1108"/>
    <w:rsid w:val="00EE144B"/>
    <w:rsid w:val="00EE1E42"/>
    <w:rsid w:val="00EE1F28"/>
    <w:rsid w:val="00EE211B"/>
    <w:rsid w:val="00EE2123"/>
    <w:rsid w:val="00EE34DD"/>
    <w:rsid w:val="00EE3550"/>
    <w:rsid w:val="00EE38F2"/>
    <w:rsid w:val="00EE564E"/>
    <w:rsid w:val="00EE5767"/>
    <w:rsid w:val="00EE5B7C"/>
    <w:rsid w:val="00EE5CF3"/>
    <w:rsid w:val="00EE5FBB"/>
    <w:rsid w:val="00EE6932"/>
    <w:rsid w:val="00EE6AD0"/>
    <w:rsid w:val="00EE76D5"/>
    <w:rsid w:val="00EE79D2"/>
    <w:rsid w:val="00EE7DA2"/>
    <w:rsid w:val="00EF0270"/>
    <w:rsid w:val="00EF09D2"/>
    <w:rsid w:val="00EF0E11"/>
    <w:rsid w:val="00EF143C"/>
    <w:rsid w:val="00EF21C6"/>
    <w:rsid w:val="00EF239B"/>
    <w:rsid w:val="00EF3653"/>
    <w:rsid w:val="00EF3C67"/>
    <w:rsid w:val="00EF3F3F"/>
    <w:rsid w:val="00EF4F82"/>
    <w:rsid w:val="00EF57CF"/>
    <w:rsid w:val="00EF5843"/>
    <w:rsid w:val="00EF619D"/>
    <w:rsid w:val="00EF61DD"/>
    <w:rsid w:val="00EF63A3"/>
    <w:rsid w:val="00EF6FC1"/>
    <w:rsid w:val="00EF7492"/>
    <w:rsid w:val="00EF7F73"/>
    <w:rsid w:val="00F00369"/>
    <w:rsid w:val="00F0070F"/>
    <w:rsid w:val="00F00D7B"/>
    <w:rsid w:val="00F01A4D"/>
    <w:rsid w:val="00F01CB2"/>
    <w:rsid w:val="00F01FE6"/>
    <w:rsid w:val="00F02AFC"/>
    <w:rsid w:val="00F02E4F"/>
    <w:rsid w:val="00F02E79"/>
    <w:rsid w:val="00F02F8C"/>
    <w:rsid w:val="00F030EE"/>
    <w:rsid w:val="00F03227"/>
    <w:rsid w:val="00F034BC"/>
    <w:rsid w:val="00F03CB1"/>
    <w:rsid w:val="00F04969"/>
    <w:rsid w:val="00F04A71"/>
    <w:rsid w:val="00F04B82"/>
    <w:rsid w:val="00F04C05"/>
    <w:rsid w:val="00F0527F"/>
    <w:rsid w:val="00F05902"/>
    <w:rsid w:val="00F05A5C"/>
    <w:rsid w:val="00F05F86"/>
    <w:rsid w:val="00F05FEB"/>
    <w:rsid w:val="00F06410"/>
    <w:rsid w:val="00F06B15"/>
    <w:rsid w:val="00F07156"/>
    <w:rsid w:val="00F074F5"/>
    <w:rsid w:val="00F07670"/>
    <w:rsid w:val="00F079B3"/>
    <w:rsid w:val="00F1013E"/>
    <w:rsid w:val="00F1024C"/>
    <w:rsid w:val="00F1055D"/>
    <w:rsid w:val="00F10932"/>
    <w:rsid w:val="00F10D03"/>
    <w:rsid w:val="00F11BBD"/>
    <w:rsid w:val="00F11C5E"/>
    <w:rsid w:val="00F11C96"/>
    <w:rsid w:val="00F1239D"/>
    <w:rsid w:val="00F123F0"/>
    <w:rsid w:val="00F134A1"/>
    <w:rsid w:val="00F13FCC"/>
    <w:rsid w:val="00F150E1"/>
    <w:rsid w:val="00F15785"/>
    <w:rsid w:val="00F15935"/>
    <w:rsid w:val="00F15A23"/>
    <w:rsid w:val="00F15FBA"/>
    <w:rsid w:val="00F166A1"/>
    <w:rsid w:val="00F17208"/>
    <w:rsid w:val="00F17775"/>
    <w:rsid w:val="00F201D6"/>
    <w:rsid w:val="00F20703"/>
    <w:rsid w:val="00F20E3E"/>
    <w:rsid w:val="00F21449"/>
    <w:rsid w:val="00F230F2"/>
    <w:rsid w:val="00F23319"/>
    <w:rsid w:val="00F23437"/>
    <w:rsid w:val="00F2362E"/>
    <w:rsid w:val="00F23F25"/>
    <w:rsid w:val="00F2405B"/>
    <w:rsid w:val="00F255F3"/>
    <w:rsid w:val="00F2588A"/>
    <w:rsid w:val="00F258D2"/>
    <w:rsid w:val="00F261F6"/>
    <w:rsid w:val="00F2722C"/>
    <w:rsid w:val="00F3064B"/>
    <w:rsid w:val="00F3077B"/>
    <w:rsid w:val="00F309C2"/>
    <w:rsid w:val="00F30B65"/>
    <w:rsid w:val="00F30CEC"/>
    <w:rsid w:val="00F30D47"/>
    <w:rsid w:val="00F3149F"/>
    <w:rsid w:val="00F32D4D"/>
    <w:rsid w:val="00F330E8"/>
    <w:rsid w:val="00F336AB"/>
    <w:rsid w:val="00F336B6"/>
    <w:rsid w:val="00F33A3E"/>
    <w:rsid w:val="00F33F01"/>
    <w:rsid w:val="00F35C98"/>
    <w:rsid w:val="00F362E3"/>
    <w:rsid w:val="00F366A7"/>
    <w:rsid w:val="00F36A22"/>
    <w:rsid w:val="00F3703F"/>
    <w:rsid w:val="00F3728A"/>
    <w:rsid w:val="00F37C7A"/>
    <w:rsid w:val="00F40200"/>
    <w:rsid w:val="00F40445"/>
    <w:rsid w:val="00F40454"/>
    <w:rsid w:val="00F40D14"/>
    <w:rsid w:val="00F4179F"/>
    <w:rsid w:val="00F41A7D"/>
    <w:rsid w:val="00F41C4C"/>
    <w:rsid w:val="00F41F3C"/>
    <w:rsid w:val="00F4244E"/>
    <w:rsid w:val="00F42AC7"/>
    <w:rsid w:val="00F430A1"/>
    <w:rsid w:val="00F4335F"/>
    <w:rsid w:val="00F43956"/>
    <w:rsid w:val="00F43AC7"/>
    <w:rsid w:val="00F44485"/>
    <w:rsid w:val="00F447B3"/>
    <w:rsid w:val="00F44DC9"/>
    <w:rsid w:val="00F44E2E"/>
    <w:rsid w:val="00F44EE1"/>
    <w:rsid w:val="00F452E7"/>
    <w:rsid w:val="00F45CDE"/>
    <w:rsid w:val="00F462AE"/>
    <w:rsid w:val="00F4689D"/>
    <w:rsid w:val="00F46BE9"/>
    <w:rsid w:val="00F46EB2"/>
    <w:rsid w:val="00F47310"/>
    <w:rsid w:val="00F47622"/>
    <w:rsid w:val="00F4778B"/>
    <w:rsid w:val="00F478DB"/>
    <w:rsid w:val="00F47CAD"/>
    <w:rsid w:val="00F5023D"/>
    <w:rsid w:val="00F51290"/>
    <w:rsid w:val="00F51516"/>
    <w:rsid w:val="00F515AC"/>
    <w:rsid w:val="00F51753"/>
    <w:rsid w:val="00F5177E"/>
    <w:rsid w:val="00F51A8D"/>
    <w:rsid w:val="00F51AF5"/>
    <w:rsid w:val="00F52953"/>
    <w:rsid w:val="00F52DC6"/>
    <w:rsid w:val="00F532A3"/>
    <w:rsid w:val="00F53407"/>
    <w:rsid w:val="00F5354C"/>
    <w:rsid w:val="00F536A3"/>
    <w:rsid w:val="00F53AA7"/>
    <w:rsid w:val="00F540C2"/>
    <w:rsid w:val="00F545F7"/>
    <w:rsid w:val="00F552EA"/>
    <w:rsid w:val="00F56685"/>
    <w:rsid w:val="00F567DD"/>
    <w:rsid w:val="00F57265"/>
    <w:rsid w:val="00F57572"/>
    <w:rsid w:val="00F57785"/>
    <w:rsid w:val="00F577A8"/>
    <w:rsid w:val="00F57992"/>
    <w:rsid w:val="00F60776"/>
    <w:rsid w:val="00F609D0"/>
    <w:rsid w:val="00F61DC0"/>
    <w:rsid w:val="00F621BF"/>
    <w:rsid w:val="00F62941"/>
    <w:rsid w:val="00F637F3"/>
    <w:rsid w:val="00F6456F"/>
    <w:rsid w:val="00F646F9"/>
    <w:rsid w:val="00F64C08"/>
    <w:rsid w:val="00F65334"/>
    <w:rsid w:val="00F665DD"/>
    <w:rsid w:val="00F66B33"/>
    <w:rsid w:val="00F6710A"/>
    <w:rsid w:val="00F67211"/>
    <w:rsid w:val="00F67819"/>
    <w:rsid w:val="00F67CB6"/>
    <w:rsid w:val="00F67EE5"/>
    <w:rsid w:val="00F7070B"/>
    <w:rsid w:val="00F707F9"/>
    <w:rsid w:val="00F71198"/>
    <w:rsid w:val="00F7141B"/>
    <w:rsid w:val="00F720E3"/>
    <w:rsid w:val="00F730F3"/>
    <w:rsid w:val="00F7318B"/>
    <w:rsid w:val="00F7338C"/>
    <w:rsid w:val="00F739F0"/>
    <w:rsid w:val="00F73A09"/>
    <w:rsid w:val="00F74046"/>
    <w:rsid w:val="00F74837"/>
    <w:rsid w:val="00F74872"/>
    <w:rsid w:val="00F7493E"/>
    <w:rsid w:val="00F74E5B"/>
    <w:rsid w:val="00F75365"/>
    <w:rsid w:val="00F7542B"/>
    <w:rsid w:val="00F75AF8"/>
    <w:rsid w:val="00F767FD"/>
    <w:rsid w:val="00F76E4A"/>
    <w:rsid w:val="00F771B5"/>
    <w:rsid w:val="00F77354"/>
    <w:rsid w:val="00F80258"/>
    <w:rsid w:val="00F80A0D"/>
    <w:rsid w:val="00F80ADD"/>
    <w:rsid w:val="00F80CF4"/>
    <w:rsid w:val="00F8139E"/>
    <w:rsid w:val="00F816CA"/>
    <w:rsid w:val="00F81AFC"/>
    <w:rsid w:val="00F81DB6"/>
    <w:rsid w:val="00F81E1C"/>
    <w:rsid w:val="00F81FA8"/>
    <w:rsid w:val="00F820AC"/>
    <w:rsid w:val="00F82FBF"/>
    <w:rsid w:val="00F830B2"/>
    <w:rsid w:val="00F8324F"/>
    <w:rsid w:val="00F835C4"/>
    <w:rsid w:val="00F835D0"/>
    <w:rsid w:val="00F83C3D"/>
    <w:rsid w:val="00F84250"/>
    <w:rsid w:val="00F855C1"/>
    <w:rsid w:val="00F85D21"/>
    <w:rsid w:val="00F86A1D"/>
    <w:rsid w:val="00F86A1F"/>
    <w:rsid w:val="00F86DF8"/>
    <w:rsid w:val="00F87C06"/>
    <w:rsid w:val="00F87FED"/>
    <w:rsid w:val="00F9026A"/>
    <w:rsid w:val="00F9069B"/>
    <w:rsid w:val="00F90C99"/>
    <w:rsid w:val="00F90D70"/>
    <w:rsid w:val="00F9101C"/>
    <w:rsid w:val="00F91BC8"/>
    <w:rsid w:val="00F9208A"/>
    <w:rsid w:val="00F92DF1"/>
    <w:rsid w:val="00F9330C"/>
    <w:rsid w:val="00F941FD"/>
    <w:rsid w:val="00F94BD6"/>
    <w:rsid w:val="00F9691A"/>
    <w:rsid w:val="00F97557"/>
    <w:rsid w:val="00F977E8"/>
    <w:rsid w:val="00F97B1C"/>
    <w:rsid w:val="00FA0792"/>
    <w:rsid w:val="00FA0F07"/>
    <w:rsid w:val="00FA10F3"/>
    <w:rsid w:val="00FA222F"/>
    <w:rsid w:val="00FA2315"/>
    <w:rsid w:val="00FA23F2"/>
    <w:rsid w:val="00FA2453"/>
    <w:rsid w:val="00FA2598"/>
    <w:rsid w:val="00FA26D6"/>
    <w:rsid w:val="00FA2D37"/>
    <w:rsid w:val="00FA3A61"/>
    <w:rsid w:val="00FA446A"/>
    <w:rsid w:val="00FA485B"/>
    <w:rsid w:val="00FA5733"/>
    <w:rsid w:val="00FA6416"/>
    <w:rsid w:val="00FA70EC"/>
    <w:rsid w:val="00FA732C"/>
    <w:rsid w:val="00FA73AA"/>
    <w:rsid w:val="00FA7417"/>
    <w:rsid w:val="00FA75BB"/>
    <w:rsid w:val="00FA7D63"/>
    <w:rsid w:val="00FA7D6A"/>
    <w:rsid w:val="00FB037D"/>
    <w:rsid w:val="00FB0A84"/>
    <w:rsid w:val="00FB1653"/>
    <w:rsid w:val="00FB1776"/>
    <w:rsid w:val="00FB1A42"/>
    <w:rsid w:val="00FB1BDB"/>
    <w:rsid w:val="00FB2917"/>
    <w:rsid w:val="00FB2E2F"/>
    <w:rsid w:val="00FB2EE9"/>
    <w:rsid w:val="00FB3120"/>
    <w:rsid w:val="00FB4077"/>
    <w:rsid w:val="00FB491D"/>
    <w:rsid w:val="00FB5205"/>
    <w:rsid w:val="00FB5722"/>
    <w:rsid w:val="00FB5A40"/>
    <w:rsid w:val="00FB5B3A"/>
    <w:rsid w:val="00FB61C4"/>
    <w:rsid w:val="00FB6931"/>
    <w:rsid w:val="00FB6F01"/>
    <w:rsid w:val="00FB7390"/>
    <w:rsid w:val="00FB7412"/>
    <w:rsid w:val="00FB7FF0"/>
    <w:rsid w:val="00FC0E84"/>
    <w:rsid w:val="00FC1315"/>
    <w:rsid w:val="00FC1D96"/>
    <w:rsid w:val="00FC21BA"/>
    <w:rsid w:val="00FC252F"/>
    <w:rsid w:val="00FC2F14"/>
    <w:rsid w:val="00FC327E"/>
    <w:rsid w:val="00FC3401"/>
    <w:rsid w:val="00FC3547"/>
    <w:rsid w:val="00FC37E9"/>
    <w:rsid w:val="00FC386D"/>
    <w:rsid w:val="00FC39E4"/>
    <w:rsid w:val="00FC415C"/>
    <w:rsid w:val="00FC427C"/>
    <w:rsid w:val="00FC43DF"/>
    <w:rsid w:val="00FC48D8"/>
    <w:rsid w:val="00FC5819"/>
    <w:rsid w:val="00FC5BD3"/>
    <w:rsid w:val="00FC6147"/>
    <w:rsid w:val="00FC6FB4"/>
    <w:rsid w:val="00FC7FCB"/>
    <w:rsid w:val="00FD0113"/>
    <w:rsid w:val="00FD07FB"/>
    <w:rsid w:val="00FD0868"/>
    <w:rsid w:val="00FD14FE"/>
    <w:rsid w:val="00FD25BB"/>
    <w:rsid w:val="00FD45D1"/>
    <w:rsid w:val="00FD493E"/>
    <w:rsid w:val="00FD51F9"/>
    <w:rsid w:val="00FD533A"/>
    <w:rsid w:val="00FD5A19"/>
    <w:rsid w:val="00FD5B68"/>
    <w:rsid w:val="00FD60C7"/>
    <w:rsid w:val="00FD72F0"/>
    <w:rsid w:val="00FD77D1"/>
    <w:rsid w:val="00FD7AB5"/>
    <w:rsid w:val="00FD7ADF"/>
    <w:rsid w:val="00FD7E0E"/>
    <w:rsid w:val="00FE0145"/>
    <w:rsid w:val="00FE08CF"/>
    <w:rsid w:val="00FE0B73"/>
    <w:rsid w:val="00FE0E41"/>
    <w:rsid w:val="00FE100A"/>
    <w:rsid w:val="00FE176C"/>
    <w:rsid w:val="00FE1B4B"/>
    <w:rsid w:val="00FE257D"/>
    <w:rsid w:val="00FE2785"/>
    <w:rsid w:val="00FE2C47"/>
    <w:rsid w:val="00FE3493"/>
    <w:rsid w:val="00FE355E"/>
    <w:rsid w:val="00FE45ED"/>
    <w:rsid w:val="00FE46A8"/>
    <w:rsid w:val="00FE491B"/>
    <w:rsid w:val="00FE497B"/>
    <w:rsid w:val="00FE4C3C"/>
    <w:rsid w:val="00FE59B6"/>
    <w:rsid w:val="00FE5E06"/>
    <w:rsid w:val="00FE653A"/>
    <w:rsid w:val="00FE691E"/>
    <w:rsid w:val="00FE697E"/>
    <w:rsid w:val="00FE6A04"/>
    <w:rsid w:val="00FE71B1"/>
    <w:rsid w:val="00FE7493"/>
    <w:rsid w:val="00FE7778"/>
    <w:rsid w:val="00FE7DA3"/>
    <w:rsid w:val="00FE7DEE"/>
    <w:rsid w:val="00FE7E3E"/>
    <w:rsid w:val="00FF0F7B"/>
    <w:rsid w:val="00FF12CF"/>
    <w:rsid w:val="00FF16B1"/>
    <w:rsid w:val="00FF27B6"/>
    <w:rsid w:val="00FF2AFA"/>
    <w:rsid w:val="00FF2D0E"/>
    <w:rsid w:val="00FF312C"/>
    <w:rsid w:val="00FF3200"/>
    <w:rsid w:val="00FF3538"/>
    <w:rsid w:val="00FF36E2"/>
    <w:rsid w:val="00FF3C08"/>
    <w:rsid w:val="00FF3DB0"/>
    <w:rsid w:val="00FF4037"/>
    <w:rsid w:val="00FF43CF"/>
    <w:rsid w:val="00FF4717"/>
    <w:rsid w:val="00FF4CD0"/>
    <w:rsid w:val="00FF4FDE"/>
    <w:rsid w:val="00FF5326"/>
    <w:rsid w:val="00FF5E5F"/>
    <w:rsid w:val="00FF6061"/>
    <w:rsid w:val="00FF6B5F"/>
    <w:rsid w:val="00FF6EC1"/>
    <w:rsid w:val="00FF7395"/>
    <w:rsid w:val="05C1A303"/>
    <w:rsid w:val="06609913"/>
    <w:rsid w:val="0B531730"/>
    <w:rsid w:val="0C68CD35"/>
    <w:rsid w:val="10F1C52E"/>
    <w:rsid w:val="1721A55B"/>
    <w:rsid w:val="227049D1"/>
    <w:rsid w:val="265EE3B5"/>
    <w:rsid w:val="28372607"/>
    <w:rsid w:val="28C275A6"/>
    <w:rsid w:val="29605642"/>
    <w:rsid w:val="2CD9B824"/>
    <w:rsid w:val="34C4BFE1"/>
    <w:rsid w:val="352F792B"/>
    <w:rsid w:val="35C77FCA"/>
    <w:rsid w:val="3DE51721"/>
    <w:rsid w:val="408C743B"/>
    <w:rsid w:val="45B19ABB"/>
    <w:rsid w:val="4C80606E"/>
    <w:rsid w:val="4DBF9B7D"/>
    <w:rsid w:val="53D3AC7C"/>
    <w:rsid w:val="5DAE0ACD"/>
    <w:rsid w:val="5E212A81"/>
    <w:rsid w:val="6D62ED35"/>
    <w:rsid w:val="75CF1AFD"/>
    <w:rsid w:val="7A70D1EB"/>
  </w:rsids>
  <m:mathPr>
    <m:mathFont m:val="Cambria Math"/>
    <m:brkBin m:val="before"/>
    <m:brkBinSub m:val="--"/>
    <m:smallFrac/>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DFA77C"/>
  <w15:docId w15:val="{BCC012AB-52BF-46AD-BB6E-7A1565710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b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locked="1" w:semiHidden="1" w:uiPriority="0"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iPriority="0" w:unhideWhenUsed="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iPriority="0" w:unhideWhenUsed="1"/>
    <w:lsdException w:name="List Bullet" w:locked="1" w:semiHidden="1" w:uiPriority="0" w:unhideWhenUsed="1"/>
    <w:lsdException w:name="List Number" w:locked="1" w:semiHidden="1" w:uiPriority="0"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0"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iPriority="0" w:unhideWhenUsed="1"/>
    <w:lsdException w:name="List Number 4" w:locked="1" w:semiHidden="1" w:uiPriority="0" w:unhideWhenUsed="1"/>
    <w:lsdException w:name="List Number 5" w:locked="1" w:semiHidden="1" w:unhideWhenUsed="1"/>
    <w:lsdException w:name="Title" w:uiPriority="10" w:qFormat="1"/>
    <w:lsdException w:name="Closing" w:locked="1" w:semiHidden="1" w:unhideWhenUsed="1"/>
    <w:lsdException w:name="Signature" w:locked="1" w:semiHidden="1" w:uiPriority="0" w:unhideWhenUsed="1"/>
    <w:lsdException w:name="Default Paragraph Font" w:semiHidden="1" w:uiPriority="1" w:unhideWhenUsed="1"/>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iPriority="0"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7">
    <w:name w:val="Normal"/>
    <w:qFormat/>
    <w:rsid w:val="00E91EF2"/>
  </w:style>
  <w:style w:type="paragraph" w:styleId="1">
    <w:name w:val="heading 1"/>
    <w:basedOn w:val="a7"/>
    <w:next w:val="a7"/>
    <w:link w:val="10"/>
    <w:uiPriority w:val="9"/>
    <w:qFormat/>
    <w:rsid w:val="00672F55"/>
    <w:pPr>
      <w:keepNext/>
      <w:pageBreakBefore/>
      <w:numPr>
        <w:numId w:val="1"/>
      </w:numPr>
      <w:tabs>
        <w:tab w:val="left" w:pos="1134"/>
      </w:tabs>
      <w:spacing w:before="240" w:after="240"/>
      <w:outlineLvl w:val="0"/>
    </w:pPr>
    <w:rPr>
      <w:b/>
      <w:bCs w:val="0"/>
      <w:color w:val="000000"/>
      <w:sz w:val="32"/>
      <w:lang w:val="ru-RU"/>
    </w:rPr>
  </w:style>
  <w:style w:type="paragraph" w:styleId="20">
    <w:name w:val="heading 2"/>
    <w:basedOn w:val="a7"/>
    <w:next w:val="a7"/>
    <w:link w:val="22"/>
    <w:qFormat/>
    <w:rsid w:val="003557CF"/>
    <w:pPr>
      <w:keepNext/>
      <w:numPr>
        <w:ilvl w:val="1"/>
        <w:numId w:val="1"/>
      </w:numPr>
      <w:tabs>
        <w:tab w:val="left" w:pos="1276"/>
      </w:tabs>
      <w:spacing w:before="240" w:after="240"/>
      <w:outlineLvl w:val="1"/>
    </w:pPr>
    <w:rPr>
      <w:b/>
      <w:bCs w:val="0"/>
      <w:color w:val="000000"/>
      <w:sz w:val="28"/>
      <w:lang w:val="x-none"/>
    </w:rPr>
  </w:style>
  <w:style w:type="paragraph" w:styleId="32">
    <w:name w:val="heading 3"/>
    <w:basedOn w:val="a7"/>
    <w:next w:val="a7"/>
    <w:link w:val="33"/>
    <w:uiPriority w:val="9"/>
    <w:qFormat/>
    <w:rsid w:val="00C37B0A"/>
    <w:pPr>
      <w:keepNext/>
      <w:numPr>
        <w:ilvl w:val="2"/>
        <w:numId w:val="1"/>
      </w:numPr>
      <w:tabs>
        <w:tab w:val="clear" w:pos="4951"/>
        <w:tab w:val="left" w:pos="1134"/>
        <w:tab w:val="left" w:pos="1276"/>
        <w:tab w:val="left" w:pos="1560"/>
        <w:tab w:val="num" w:pos="5311"/>
      </w:tabs>
      <w:spacing w:before="240" w:after="240"/>
      <w:outlineLvl w:val="2"/>
    </w:pPr>
    <w:rPr>
      <w:b/>
      <w:bCs w:val="0"/>
      <w:lang w:val="x-none"/>
    </w:rPr>
  </w:style>
  <w:style w:type="paragraph" w:styleId="4">
    <w:name w:val="heading 4"/>
    <w:basedOn w:val="a7"/>
    <w:next w:val="a7"/>
    <w:link w:val="40"/>
    <w:uiPriority w:val="9"/>
    <w:qFormat/>
    <w:rsid w:val="00F258D2"/>
    <w:pPr>
      <w:keepNext/>
      <w:numPr>
        <w:ilvl w:val="3"/>
        <w:numId w:val="1"/>
      </w:numPr>
      <w:tabs>
        <w:tab w:val="right" w:pos="1560"/>
        <w:tab w:val="left" w:pos="1701"/>
      </w:tabs>
      <w:spacing w:before="240" w:after="120"/>
      <w:outlineLvl w:val="3"/>
    </w:pPr>
    <w:rPr>
      <w:b/>
      <w:bCs w:val="0"/>
      <w:iCs/>
      <w:lang w:val="ru-RU"/>
    </w:rPr>
  </w:style>
  <w:style w:type="paragraph" w:styleId="5">
    <w:name w:val="heading 5"/>
    <w:aliases w:val="Table caption,H5"/>
    <w:basedOn w:val="a7"/>
    <w:next w:val="a7"/>
    <w:link w:val="50"/>
    <w:uiPriority w:val="9"/>
    <w:qFormat/>
    <w:rsid w:val="00E16D03"/>
    <w:pPr>
      <w:keepNext/>
      <w:numPr>
        <w:ilvl w:val="4"/>
        <w:numId w:val="1"/>
      </w:numPr>
      <w:tabs>
        <w:tab w:val="left" w:pos="1843"/>
      </w:tabs>
      <w:spacing w:after="60"/>
      <w:outlineLvl w:val="4"/>
    </w:pPr>
    <w:rPr>
      <w:bCs w:val="0"/>
      <w:sz w:val="20"/>
    </w:rPr>
  </w:style>
  <w:style w:type="paragraph" w:styleId="6">
    <w:name w:val="heading 6"/>
    <w:basedOn w:val="a7"/>
    <w:next w:val="a7"/>
    <w:link w:val="60"/>
    <w:uiPriority w:val="9"/>
    <w:qFormat/>
    <w:rsid w:val="00E16D03"/>
    <w:pPr>
      <w:keepNext/>
      <w:jc w:val="center"/>
      <w:outlineLvl w:val="5"/>
    </w:pPr>
    <w:rPr>
      <w:rFonts w:ascii="Calibri" w:hAnsi="Calibri"/>
      <w:b/>
      <w:bCs w:val="0"/>
      <w:sz w:val="20"/>
      <w:szCs w:val="20"/>
    </w:rPr>
  </w:style>
  <w:style w:type="paragraph" w:styleId="7">
    <w:name w:val="heading 7"/>
    <w:basedOn w:val="a7"/>
    <w:next w:val="a7"/>
    <w:link w:val="70"/>
    <w:uiPriority w:val="9"/>
    <w:qFormat/>
    <w:rsid w:val="000D4372"/>
    <w:pPr>
      <w:keepNext/>
      <w:spacing w:line="216" w:lineRule="auto"/>
      <w:jc w:val="center"/>
      <w:outlineLvl w:val="6"/>
    </w:pPr>
    <w:rPr>
      <w:rFonts w:ascii="Calibri" w:hAnsi="Calibri"/>
      <w:sz w:val="20"/>
    </w:rPr>
  </w:style>
  <w:style w:type="paragraph" w:styleId="8">
    <w:name w:val="heading 8"/>
    <w:basedOn w:val="a7"/>
    <w:next w:val="a7"/>
    <w:link w:val="80"/>
    <w:uiPriority w:val="9"/>
    <w:qFormat/>
    <w:rsid w:val="00E16D03"/>
    <w:pPr>
      <w:keepNext/>
      <w:jc w:val="center"/>
      <w:outlineLvl w:val="7"/>
    </w:pPr>
    <w:rPr>
      <w:rFonts w:ascii="Calibri" w:hAnsi="Calibri"/>
      <w:i/>
      <w:iCs/>
      <w:sz w:val="20"/>
    </w:rPr>
  </w:style>
  <w:style w:type="paragraph" w:styleId="9">
    <w:name w:val="heading 9"/>
    <w:aliases w:val="Заголовок 90"/>
    <w:basedOn w:val="a7"/>
    <w:next w:val="a7"/>
    <w:link w:val="90"/>
    <w:uiPriority w:val="9"/>
    <w:qFormat/>
    <w:rsid w:val="00E16D03"/>
    <w:pPr>
      <w:keepNext/>
      <w:jc w:val="center"/>
      <w:outlineLvl w:val="8"/>
    </w:pPr>
    <w:rPr>
      <w:rFonts w:ascii="Cambria" w:hAnsi="Cambria"/>
      <w:sz w:val="20"/>
      <w:szCs w:val="20"/>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0">
    <w:name w:val="Заголовок 1 Знак"/>
    <w:link w:val="1"/>
    <w:uiPriority w:val="9"/>
    <w:locked/>
    <w:rsid w:val="00672F55"/>
    <w:rPr>
      <w:b/>
      <w:bCs w:val="0"/>
      <w:color w:val="000000"/>
      <w:sz w:val="32"/>
      <w:lang w:val="ru-RU"/>
    </w:rPr>
  </w:style>
  <w:style w:type="character" w:customStyle="1" w:styleId="22">
    <w:name w:val="Заголовок 2 Знак"/>
    <w:link w:val="20"/>
    <w:locked/>
    <w:rsid w:val="003557CF"/>
    <w:rPr>
      <w:b/>
      <w:bCs w:val="0"/>
      <w:color w:val="000000"/>
      <w:sz w:val="28"/>
      <w:lang w:val="x-none"/>
    </w:rPr>
  </w:style>
  <w:style w:type="character" w:customStyle="1" w:styleId="33">
    <w:name w:val="Заголовок 3 Знак"/>
    <w:link w:val="32"/>
    <w:uiPriority w:val="9"/>
    <w:locked/>
    <w:rsid w:val="00C37B0A"/>
    <w:rPr>
      <w:b/>
      <w:bCs w:val="0"/>
      <w:lang w:val="x-none"/>
    </w:rPr>
  </w:style>
  <w:style w:type="character" w:customStyle="1" w:styleId="40">
    <w:name w:val="Заголовок 4 Знак"/>
    <w:link w:val="4"/>
    <w:uiPriority w:val="9"/>
    <w:locked/>
    <w:rsid w:val="00F258D2"/>
    <w:rPr>
      <w:b/>
      <w:bCs w:val="0"/>
      <w:iCs/>
      <w:lang w:val="ru-RU"/>
    </w:rPr>
  </w:style>
  <w:style w:type="character" w:customStyle="1" w:styleId="50">
    <w:name w:val="Заголовок 5 Знак"/>
    <w:aliases w:val="Table caption Знак,H5 Знак"/>
    <w:link w:val="5"/>
    <w:uiPriority w:val="9"/>
    <w:locked/>
    <w:rsid w:val="006160D3"/>
    <w:rPr>
      <w:bCs w:val="0"/>
      <w:sz w:val="20"/>
    </w:rPr>
  </w:style>
  <w:style w:type="character" w:customStyle="1" w:styleId="60">
    <w:name w:val="Заголовок 6 Знак"/>
    <w:link w:val="6"/>
    <w:uiPriority w:val="9"/>
    <w:locked/>
    <w:rsid w:val="00EA60DC"/>
    <w:rPr>
      <w:rFonts w:ascii="Calibri" w:hAnsi="Calibri"/>
      <w:b/>
      <w:bCs w:val="0"/>
      <w:sz w:val="20"/>
      <w:szCs w:val="20"/>
      <w:lang w:val="en-US" w:eastAsia="en-US"/>
    </w:rPr>
  </w:style>
  <w:style w:type="character" w:customStyle="1" w:styleId="70">
    <w:name w:val="Заголовок 7 Знак"/>
    <w:link w:val="7"/>
    <w:uiPriority w:val="9"/>
    <w:locked/>
    <w:rsid w:val="000D4372"/>
    <w:rPr>
      <w:rFonts w:ascii="Calibri" w:hAnsi="Calibri"/>
      <w:szCs w:val="24"/>
    </w:rPr>
  </w:style>
  <w:style w:type="character" w:customStyle="1" w:styleId="80">
    <w:name w:val="Заголовок 8 Знак"/>
    <w:link w:val="8"/>
    <w:uiPriority w:val="9"/>
    <w:locked/>
    <w:rsid w:val="00EA60DC"/>
    <w:rPr>
      <w:rFonts w:ascii="Calibri" w:hAnsi="Calibri"/>
      <w:i/>
      <w:iCs/>
      <w:szCs w:val="24"/>
      <w:lang w:val="en-US" w:eastAsia="en-US"/>
    </w:rPr>
  </w:style>
  <w:style w:type="character" w:customStyle="1" w:styleId="90">
    <w:name w:val="Заголовок 9 Знак"/>
    <w:aliases w:val="Заголовок 90 Знак"/>
    <w:link w:val="9"/>
    <w:uiPriority w:val="9"/>
    <w:locked/>
    <w:rsid w:val="00EA60DC"/>
    <w:rPr>
      <w:rFonts w:ascii="Cambria" w:hAnsi="Cambria"/>
      <w:sz w:val="20"/>
      <w:szCs w:val="20"/>
      <w:lang w:val="en-US" w:eastAsia="en-US"/>
    </w:rPr>
  </w:style>
  <w:style w:type="paragraph" w:customStyle="1" w:styleId="StyleText">
    <w:name w:val="Style Text"/>
    <w:basedOn w:val="a7"/>
    <w:link w:val="StyleText0"/>
    <w:uiPriority w:val="99"/>
    <w:rsid w:val="00E33DA5"/>
    <w:pPr>
      <w:spacing w:after="60"/>
      <w:ind w:firstLine="697"/>
    </w:pPr>
    <w:rPr>
      <w:rFonts w:eastAsia="Batang"/>
      <w:szCs w:val="20"/>
      <w:lang w:val="ru-RU" w:eastAsia="de-DE"/>
    </w:rPr>
  </w:style>
  <w:style w:type="character" w:customStyle="1" w:styleId="StyleText0">
    <w:name w:val="Style Text Знак"/>
    <w:link w:val="StyleText"/>
    <w:uiPriority w:val="99"/>
    <w:rsid w:val="00E33DA5"/>
    <w:rPr>
      <w:rFonts w:eastAsia="Batang"/>
      <w:szCs w:val="20"/>
      <w:lang w:val="ru-RU" w:eastAsia="de-DE"/>
    </w:rPr>
  </w:style>
  <w:style w:type="paragraph" w:styleId="ab">
    <w:name w:val="Balloon Text"/>
    <w:basedOn w:val="a7"/>
    <w:link w:val="ac"/>
    <w:uiPriority w:val="99"/>
    <w:unhideWhenUsed/>
    <w:locked/>
    <w:rsid w:val="000D4372"/>
    <w:rPr>
      <w:rFonts w:ascii="Lucida Grande" w:hAnsi="Lucida Grande" w:cs="Lucida Grande"/>
      <w:sz w:val="18"/>
      <w:szCs w:val="18"/>
    </w:rPr>
  </w:style>
  <w:style w:type="character" w:customStyle="1" w:styleId="ac">
    <w:name w:val="Текст выноски Знак"/>
    <w:basedOn w:val="a8"/>
    <w:link w:val="ab"/>
    <w:uiPriority w:val="99"/>
    <w:rsid w:val="000D4372"/>
    <w:rPr>
      <w:rFonts w:ascii="Lucida Grande" w:hAnsi="Lucida Grande" w:cs="Lucida Grande"/>
      <w:sz w:val="18"/>
      <w:szCs w:val="18"/>
    </w:rPr>
  </w:style>
  <w:style w:type="paragraph" w:customStyle="1" w:styleId="ad">
    <w:name w:val="Колонтитулы"/>
    <w:basedOn w:val="a7"/>
    <w:qFormat/>
    <w:rsid w:val="000E7E94"/>
    <w:pPr>
      <w:tabs>
        <w:tab w:val="right" w:pos="9360"/>
      </w:tabs>
    </w:pPr>
  </w:style>
  <w:style w:type="paragraph" w:customStyle="1" w:styleId="TableText">
    <w:name w:val="Table Text"/>
    <w:basedOn w:val="a7"/>
    <w:link w:val="TableText0"/>
    <w:qFormat/>
    <w:rsid w:val="009D0C14"/>
    <w:pPr>
      <w:spacing w:before="40" w:after="40"/>
    </w:pPr>
    <w:rPr>
      <w:noProof/>
      <w:sz w:val="22"/>
      <w:szCs w:val="20"/>
    </w:rPr>
  </w:style>
  <w:style w:type="character" w:customStyle="1" w:styleId="TableText0">
    <w:name w:val="Table Text Знак"/>
    <w:link w:val="TableText"/>
    <w:rsid w:val="009D0C14"/>
    <w:rPr>
      <w:noProof/>
      <w:sz w:val="22"/>
    </w:rPr>
  </w:style>
  <w:style w:type="paragraph" w:styleId="11">
    <w:name w:val="toc 1"/>
    <w:basedOn w:val="a7"/>
    <w:next w:val="a7"/>
    <w:autoRedefine/>
    <w:uiPriority w:val="39"/>
    <w:qFormat/>
    <w:rsid w:val="003C6F09"/>
    <w:pPr>
      <w:tabs>
        <w:tab w:val="left" w:pos="385"/>
        <w:tab w:val="left" w:pos="426"/>
        <w:tab w:val="right" w:leader="dot" w:pos="9923"/>
      </w:tabs>
      <w:spacing w:before="200" w:after="80"/>
    </w:pPr>
    <w:rPr>
      <w:bCs w:val="0"/>
      <w:noProof/>
      <w:sz w:val="26"/>
      <w:szCs w:val="28"/>
    </w:rPr>
  </w:style>
  <w:style w:type="paragraph" w:styleId="23">
    <w:name w:val="toc 2"/>
    <w:basedOn w:val="a7"/>
    <w:next w:val="a7"/>
    <w:autoRedefine/>
    <w:uiPriority w:val="39"/>
    <w:qFormat/>
    <w:rsid w:val="003C6F09"/>
    <w:pPr>
      <w:tabs>
        <w:tab w:val="left" w:pos="862"/>
        <w:tab w:val="left" w:pos="1000"/>
        <w:tab w:val="right" w:leader="dot" w:pos="9923"/>
      </w:tabs>
      <w:spacing w:after="60"/>
      <w:ind w:left="288" w:right="567"/>
    </w:pPr>
    <w:rPr>
      <w:noProof/>
    </w:rPr>
  </w:style>
  <w:style w:type="paragraph" w:styleId="34">
    <w:name w:val="toc 3"/>
    <w:basedOn w:val="a7"/>
    <w:next w:val="a7"/>
    <w:link w:val="35"/>
    <w:autoRedefine/>
    <w:uiPriority w:val="39"/>
    <w:qFormat/>
    <w:rsid w:val="003C6F09"/>
    <w:pPr>
      <w:tabs>
        <w:tab w:val="left" w:pos="1560"/>
        <w:tab w:val="left" w:pos="1625"/>
        <w:tab w:val="right" w:leader="dot" w:pos="9923"/>
      </w:tabs>
      <w:spacing w:before="60"/>
      <w:ind w:left="1560" w:right="559" w:hanging="709"/>
    </w:pPr>
    <w:rPr>
      <w:iCs/>
      <w:noProof/>
      <w:szCs w:val="20"/>
    </w:rPr>
  </w:style>
  <w:style w:type="character" w:customStyle="1" w:styleId="35">
    <w:name w:val="Оглавление 3 Знак"/>
    <w:link w:val="34"/>
    <w:uiPriority w:val="39"/>
    <w:rsid w:val="003C6F09"/>
    <w:rPr>
      <w:iCs/>
      <w:noProof/>
      <w:szCs w:val="20"/>
    </w:rPr>
  </w:style>
  <w:style w:type="paragraph" w:styleId="41">
    <w:name w:val="toc 4"/>
    <w:basedOn w:val="a7"/>
    <w:next w:val="a7"/>
    <w:autoRedefine/>
    <w:uiPriority w:val="39"/>
    <w:rsid w:val="000935CD"/>
    <w:pPr>
      <w:ind w:left="600"/>
    </w:pPr>
  </w:style>
  <w:style w:type="paragraph" w:styleId="51">
    <w:name w:val="toc 5"/>
    <w:basedOn w:val="a7"/>
    <w:next w:val="a7"/>
    <w:autoRedefine/>
    <w:uiPriority w:val="39"/>
    <w:rsid w:val="000935CD"/>
    <w:pPr>
      <w:ind w:left="800"/>
    </w:pPr>
  </w:style>
  <w:style w:type="paragraph" w:styleId="61">
    <w:name w:val="toc 6"/>
    <w:basedOn w:val="a7"/>
    <w:next w:val="a7"/>
    <w:autoRedefine/>
    <w:uiPriority w:val="39"/>
    <w:rsid w:val="000935CD"/>
    <w:pPr>
      <w:ind w:left="1000"/>
    </w:pPr>
  </w:style>
  <w:style w:type="paragraph" w:styleId="71">
    <w:name w:val="toc 7"/>
    <w:basedOn w:val="a7"/>
    <w:next w:val="a7"/>
    <w:autoRedefine/>
    <w:uiPriority w:val="39"/>
    <w:rsid w:val="000935CD"/>
    <w:pPr>
      <w:ind w:left="1200"/>
    </w:pPr>
  </w:style>
  <w:style w:type="paragraph" w:customStyle="1" w:styleId="TableText-Bullet">
    <w:name w:val="Table Text - Bullet"/>
    <w:basedOn w:val="Bullet2"/>
    <w:link w:val="TableText-Bullet0"/>
    <w:uiPriority w:val="99"/>
    <w:rsid w:val="00937B84"/>
    <w:pPr>
      <w:numPr>
        <w:numId w:val="20"/>
      </w:numPr>
      <w:spacing w:before="40" w:after="40"/>
    </w:pPr>
    <w:rPr>
      <w:sz w:val="22"/>
      <w:szCs w:val="20"/>
      <w:lang w:val="ru-RU"/>
    </w:rPr>
  </w:style>
  <w:style w:type="paragraph" w:customStyle="1" w:styleId="Bullet2">
    <w:name w:val="Bullet 2"/>
    <w:basedOn w:val="a7"/>
    <w:link w:val="Bullet20"/>
    <w:uiPriority w:val="99"/>
    <w:rsid w:val="00253556"/>
    <w:pPr>
      <w:numPr>
        <w:numId w:val="2"/>
      </w:numPr>
      <w:spacing w:before="60"/>
    </w:pPr>
    <w:rPr>
      <w:rFonts w:eastAsia="Batang"/>
      <w:sz w:val="20"/>
      <w:lang w:val="x-none"/>
    </w:rPr>
  </w:style>
  <w:style w:type="character" w:customStyle="1" w:styleId="Bullet20">
    <w:name w:val="Bullet 2 Знак"/>
    <w:link w:val="Bullet2"/>
    <w:uiPriority w:val="99"/>
    <w:rsid w:val="00253556"/>
    <w:rPr>
      <w:rFonts w:eastAsia="Batang"/>
      <w:sz w:val="20"/>
      <w:lang w:val="x-none"/>
    </w:rPr>
  </w:style>
  <w:style w:type="character" w:customStyle="1" w:styleId="TableText-Bullet0">
    <w:name w:val="Table Text - Bullet Знак"/>
    <w:link w:val="TableText-Bullet"/>
    <w:uiPriority w:val="99"/>
    <w:rsid w:val="00937B84"/>
    <w:rPr>
      <w:rFonts w:eastAsia="Batang"/>
      <w:sz w:val="22"/>
      <w:szCs w:val="20"/>
      <w:lang w:val="ru-RU"/>
    </w:rPr>
  </w:style>
  <w:style w:type="paragraph" w:customStyle="1" w:styleId="TableHeading2">
    <w:name w:val="Table Heading 2"/>
    <w:basedOn w:val="a7"/>
    <w:next w:val="TableText"/>
    <w:link w:val="TableHeading20"/>
    <w:uiPriority w:val="99"/>
    <w:rsid w:val="000E3F22"/>
    <w:pPr>
      <w:keepNext/>
      <w:spacing w:before="40" w:after="40"/>
      <w:jc w:val="center"/>
    </w:pPr>
    <w:rPr>
      <w:b/>
      <w:bCs w:val="0"/>
      <w:sz w:val="22"/>
      <w:szCs w:val="20"/>
      <w:lang w:val="ru-RU"/>
    </w:rPr>
  </w:style>
  <w:style w:type="character" w:customStyle="1" w:styleId="TableHeading20">
    <w:name w:val="Table Heading 2 Знак"/>
    <w:link w:val="TableHeading2"/>
    <w:uiPriority w:val="99"/>
    <w:rsid w:val="000E3F22"/>
    <w:rPr>
      <w:b/>
      <w:bCs w:val="0"/>
      <w:sz w:val="22"/>
      <w:szCs w:val="20"/>
      <w:lang w:val="ru-RU"/>
    </w:rPr>
  </w:style>
  <w:style w:type="character" w:customStyle="1" w:styleId="TableHeader">
    <w:name w:val="Table Header Знак"/>
    <w:link w:val="TableHeader0"/>
    <w:uiPriority w:val="99"/>
    <w:rsid w:val="00C76E08"/>
    <w:rPr>
      <w:rFonts w:cs="Arial"/>
      <w:bCs w:val="0"/>
      <w:lang w:val="ru-RU"/>
    </w:rPr>
  </w:style>
  <w:style w:type="paragraph" w:customStyle="1" w:styleId="TableHeader0">
    <w:name w:val="Table Header"/>
    <w:link w:val="TableHeader"/>
    <w:uiPriority w:val="99"/>
    <w:rsid w:val="00C76E08"/>
    <w:pPr>
      <w:keepNext/>
      <w:spacing w:before="360" w:after="120"/>
      <w:jc w:val="both"/>
    </w:pPr>
    <w:rPr>
      <w:rFonts w:cs="Arial"/>
      <w:bCs w:val="0"/>
      <w:lang w:val="ru-RU"/>
    </w:rPr>
  </w:style>
  <w:style w:type="paragraph" w:styleId="ae">
    <w:name w:val="caption"/>
    <w:basedOn w:val="a7"/>
    <w:next w:val="a7"/>
    <w:link w:val="af"/>
    <w:uiPriority w:val="35"/>
    <w:qFormat/>
    <w:rsid w:val="004C76C9"/>
    <w:pPr>
      <w:spacing w:after="120"/>
      <w:ind w:right="-8"/>
      <w:jc w:val="center"/>
    </w:pPr>
    <w:rPr>
      <w:bCs w:val="0"/>
    </w:rPr>
  </w:style>
  <w:style w:type="character" w:customStyle="1" w:styleId="af">
    <w:name w:val="Название объекта Знак"/>
    <w:link w:val="ae"/>
    <w:uiPriority w:val="35"/>
    <w:rsid w:val="004C76C9"/>
    <w:rPr>
      <w:bCs w:val="0"/>
      <w:sz w:val="24"/>
      <w:szCs w:val="24"/>
    </w:rPr>
  </w:style>
  <w:style w:type="paragraph" w:styleId="af0">
    <w:name w:val="Document Map"/>
    <w:basedOn w:val="a7"/>
    <w:link w:val="af1"/>
    <w:uiPriority w:val="99"/>
    <w:semiHidden/>
    <w:rsid w:val="00E16D03"/>
    <w:pPr>
      <w:shd w:val="clear" w:color="auto" w:fill="000080"/>
      <w:spacing w:line="280" w:lineRule="exact"/>
    </w:pPr>
    <w:rPr>
      <w:sz w:val="2"/>
      <w:szCs w:val="20"/>
    </w:rPr>
  </w:style>
  <w:style w:type="character" w:customStyle="1" w:styleId="af1">
    <w:name w:val="Схема документа Знак"/>
    <w:link w:val="af0"/>
    <w:uiPriority w:val="99"/>
    <w:semiHidden/>
    <w:locked/>
    <w:rsid w:val="00EA60DC"/>
    <w:rPr>
      <w:rFonts w:ascii="Times New Roman" w:hAnsi="Times New Roman"/>
      <w:sz w:val="2"/>
      <w:szCs w:val="20"/>
      <w:shd w:val="clear" w:color="auto" w:fill="000080"/>
      <w:lang w:val="en-US" w:eastAsia="en-US"/>
    </w:rPr>
  </w:style>
  <w:style w:type="character" w:styleId="af2">
    <w:name w:val="footnote reference"/>
    <w:aliases w:val="ftref"/>
    <w:semiHidden/>
    <w:rsid w:val="000935CD"/>
    <w:rPr>
      <w:rFonts w:cs="Times New Roman"/>
      <w:vertAlign w:val="superscript"/>
    </w:rPr>
  </w:style>
  <w:style w:type="paragraph" w:styleId="af3">
    <w:name w:val="Subtitle"/>
    <w:aliases w:val="caption"/>
    <w:basedOn w:val="a7"/>
    <w:link w:val="af4"/>
    <w:uiPriority w:val="11"/>
    <w:qFormat/>
    <w:rsid w:val="00306924"/>
    <w:pPr>
      <w:keepNext/>
      <w:spacing w:line="280" w:lineRule="exact"/>
      <w:ind w:left="720"/>
    </w:pPr>
    <w:rPr>
      <w:b/>
      <w:bCs w:val="0"/>
      <w:noProof/>
      <w:kern w:val="72"/>
      <w:sz w:val="28"/>
      <w:szCs w:val="32"/>
    </w:rPr>
  </w:style>
  <w:style w:type="character" w:customStyle="1" w:styleId="af4">
    <w:name w:val="Подзаголовок Знак"/>
    <w:aliases w:val="caption Знак"/>
    <w:link w:val="af3"/>
    <w:uiPriority w:val="11"/>
    <w:locked/>
    <w:rsid w:val="00306924"/>
    <w:rPr>
      <w:rFonts w:ascii="Arial" w:hAnsi="Arial" w:cs="Arial"/>
      <w:b/>
      <w:bCs w:val="0"/>
      <w:noProof/>
      <w:kern w:val="72"/>
      <w:sz w:val="28"/>
      <w:szCs w:val="32"/>
      <w:lang w:val="en-US" w:eastAsia="en-US"/>
    </w:rPr>
  </w:style>
  <w:style w:type="paragraph" w:styleId="af5">
    <w:name w:val="table of figures"/>
    <w:basedOn w:val="a7"/>
    <w:next w:val="a7"/>
    <w:uiPriority w:val="99"/>
    <w:rsid w:val="000935CD"/>
    <w:pPr>
      <w:spacing w:line="280" w:lineRule="exact"/>
      <w:ind w:left="480" w:hanging="480"/>
    </w:pPr>
    <w:rPr>
      <w:rFonts w:ascii="Arial Narrow" w:hAnsi="Arial Narrow"/>
    </w:rPr>
  </w:style>
  <w:style w:type="paragraph" w:styleId="af6">
    <w:name w:val="annotation text"/>
    <w:basedOn w:val="a7"/>
    <w:link w:val="af7"/>
    <w:uiPriority w:val="99"/>
    <w:rsid w:val="00E16D03"/>
    <w:pPr>
      <w:spacing w:line="280" w:lineRule="exact"/>
    </w:pPr>
    <w:rPr>
      <w:sz w:val="20"/>
      <w:szCs w:val="20"/>
    </w:rPr>
  </w:style>
  <w:style w:type="character" w:customStyle="1" w:styleId="af7">
    <w:name w:val="Текст примечания Знак"/>
    <w:link w:val="af6"/>
    <w:uiPriority w:val="99"/>
    <w:locked/>
    <w:rsid w:val="00EA60DC"/>
    <w:rPr>
      <w:sz w:val="20"/>
      <w:szCs w:val="20"/>
      <w:lang w:val="en-US" w:eastAsia="en-US"/>
    </w:rPr>
  </w:style>
  <w:style w:type="paragraph" w:styleId="af8">
    <w:name w:val="annotation subject"/>
    <w:basedOn w:val="af6"/>
    <w:next w:val="af6"/>
    <w:link w:val="af9"/>
    <w:uiPriority w:val="99"/>
    <w:rsid w:val="00E16D03"/>
    <w:pPr>
      <w:spacing w:line="240" w:lineRule="auto"/>
    </w:pPr>
    <w:rPr>
      <w:b/>
      <w:bCs w:val="0"/>
    </w:rPr>
  </w:style>
  <w:style w:type="character" w:customStyle="1" w:styleId="af9">
    <w:name w:val="Тема примечания Знак"/>
    <w:link w:val="af8"/>
    <w:uiPriority w:val="99"/>
    <w:locked/>
    <w:rsid w:val="00EA60DC"/>
    <w:rPr>
      <w:b/>
      <w:bCs w:val="0"/>
      <w:sz w:val="20"/>
      <w:szCs w:val="20"/>
      <w:lang w:val="en-US" w:eastAsia="en-US"/>
    </w:rPr>
  </w:style>
  <w:style w:type="table" w:styleId="afa">
    <w:name w:val="Table Grid"/>
    <w:basedOn w:val="a9"/>
    <w:rsid w:val="00B433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footnote text"/>
    <w:aliases w:val="fn,FOOTNOTES,single space,ADB,Geneva 9,Font: Geneva 9,Boston 10,f,Footnote Text Char1 Char1,Footnote Text Char Char Char1,Footnote Text Char1 Char Char,Footnote Text Char Char Char Char,WB-Fußnotentext,Fußnote,ft,footnote text,A"/>
    <w:basedOn w:val="a7"/>
    <w:link w:val="afc"/>
    <w:uiPriority w:val="99"/>
    <w:semiHidden/>
    <w:rsid w:val="00E16D03"/>
    <w:rPr>
      <w:sz w:val="20"/>
      <w:szCs w:val="20"/>
    </w:rPr>
  </w:style>
  <w:style w:type="character" w:customStyle="1" w:styleId="afc">
    <w:name w:val="Текст сноски Знак"/>
    <w:aliases w:val="fn Знак,FOOTNOTES Знак,single space Знак,ADB Знак,Geneva 9 Знак,Font: Geneva 9 Знак,Boston 10 Знак,f Знак,Footnote Text Char1 Char1 Знак,Footnote Text Char Char Char1 Знак,Footnote Text Char1 Char Char Знак,WB-Fußnotentext Знак,ft Знак"/>
    <w:link w:val="afb"/>
    <w:uiPriority w:val="99"/>
    <w:semiHidden/>
    <w:locked/>
    <w:rsid w:val="001A68F1"/>
    <w:rPr>
      <w:rFonts w:ascii="Times New Roman" w:hAnsi="Times New Roman"/>
      <w:sz w:val="20"/>
      <w:szCs w:val="20"/>
      <w:lang w:val="en-US" w:eastAsia="en-US"/>
    </w:rPr>
  </w:style>
  <w:style w:type="paragraph" w:styleId="2">
    <w:name w:val="List Bullet 2"/>
    <w:basedOn w:val="a7"/>
    <w:unhideWhenUsed/>
    <w:locked/>
    <w:rsid w:val="0025542E"/>
    <w:pPr>
      <w:numPr>
        <w:numId w:val="5"/>
      </w:numPr>
      <w:contextualSpacing/>
    </w:pPr>
  </w:style>
  <w:style w:type="paragraph" w:customStyle="1" w:styleId="a5">
    <w:name w:val="Стиль Нумерованный"/>
    <w:basedOn w:val="a7"/>
    <w:link w:val="Char"/>
    <w:uiPriority w:val="99"/>
    <w:rsid w:val="00866BAD"/>
    <w:pPr>
      <w:numPr>
        <w:numId w:val="4"/>
      </w:numPr>
      <w:autoSpaceDE w:val="0"/>
      <w:autoSpaceDN w:val="0"/>
      <w:adjustRightInd w:val="0"/>
      <w:spacing w:after="60"/>
    </w:pPr>
    <w:rPr>
      <w:lang w:val="ru-RU"/>
    </w:rPr>
  </w:style>
  <w:style w:type="character" w:customStyle="1" w:styleId="Char">
    <w:name w:val="Стиль Нумерованный Char"/>
    <w:link w:val="a5"/>
    <w:uiPriority w:val="99"/>
    <w:rsid w:val="00866BAD"/>
    <w:rPr>
      <w:lang w:val="ru-RU"/>
    </w:rPr>
  </w:style>
  <w:style w:type="paragraph" w:styleId="a4">
    <w:name w:val="List Bullet"/>
    <w:basedOn w:val="Bullet2"/>
    <w:link w:val="afd"/>
    <w:rsid w:val="00637EEC"/>
    <w:pPr>
      <w:numPr>
        <w:numId w:val="3"/>
      </w:numPr>
      <w:tabs>
        <w:tab w:val="clear" w:pos="992"/>
        <w:tab w:val="num" w:pos="284"/>
      </w:tabs>
      <w:ind w:left="284"/>
    </w:pPr>
    <w:rPr>
      <w:sz w:val="24"/>
    </w:rPr>
  </w:style>
  <w:style w:type="character" w:customStyle="1" w:styleId="afd">
    <w:name w:val="Маркированный список Знак"/>
    <w:link w:val="a4"/>
    <w:rsid w:val="00637EEC"/>
    <w:rPr>
      <w:rFonts w:eastAsia="Batang"/>
      <w:lang w:val="x-none"/>
    </w:rPr>
  </w:style>
  <w:style w:type="paragraph" w:customStyle="1" w:styleId="afe">
    <w:name w:val="Рисунок"/>
    <w:basedOn w:val="a7"/>
    <w:link w:val="aff"/>
    <w:qFormat/>
    <w:rsid w:val="008118AB"/>
    <w:pPr>
      <w:keepNext/>
      <w:jc w:val="center"/>
    </w:pPr>
    <w:rPr>
      <w:noProof/>
      <w:lang w:val="x-none" w:eastAsia="x-none"/>
    </w:rPr>
  </w:style>
  <w:style w:type="character" w:customStyle="1" w:styleId="aff">
    <w:name w:val="Рисунок Знак"/>
    <w:link w:val="afe"/>
    <w:rsid w:val="008118AB"/>
    <w:rPr>
      <w:noProof/>
      <w:sz w:val="24"/>
      <w:szCs w:val="24"/>
    </w:rPr>
  </w:style>
  <w:style w:type="paragraph" w:styleId="aff0">
    <w:name w:val="Revision"/>
    <w:hidden/>
    <w:uiPriority w:val="99"/>
    <w:semiHidden/>
    <w:rsid w:val="00852778"/>
    <w:pPr>
      <w:spacing w:before="120"/>
      <w:ind w:firstLine="697"/>
      <w:jc w:val="both"/>
    </w:pPr>
    <w:rPr>
      <w:rFonts w:cs="Arial"/>
    </w:rPr>
  </w:style>
  <w:style w:type="paragraph" w:customStyle="1" w:styleId="NumberBP">
    <w:name w:val="Number_BP"/>
    <w:basedOn w:val="TableText"/>
    <w:qFormat/>
    <w:rsid w:val="00570747"/>
    <w:pPr>
      <w:numPr>
        <w:numId w:val="8"/>
      </w:numPr>
      <w:ind w:left="0"/>
    </w:pPr>
  </w:style>
  <w:style w:type="paragraph" w:customStyle="1" w:styleId="NumberBP2">
    <w:name w:val="Number_BP_2"/>
    <w:basedOn w:val="NumberBP"/>
    <w:qFormat/>
    <w:rsid w:val="0014346A"/>
    <w:pPr>
      <w:numPr>
        <w:ilvl w:val="1"/>
      </w:numPr>
    </w:pPr>
    <w:rPr>
      <w:rFonts w:eastAsia="Batang"/>
      <w:lang w:val="ru-RU"/>
    </w:rPr>
  </w:style>
  <w:style w:type="character" w:styleId="aff1">
    <w:name w:val="Hyperlink"/>
    <w:uiPriority w:val="99"/>
    <w:unhideWhenUsed/>
    <w:locked/>
    <w:rsid w:val="00306924"/>
    <w:rPr>
      <w:color w:val="0000FF"/>
      <w:u w:val="single"/>
    </w:rPr>
  </w:style>
  <w:style w:type="paragraph" w:styleId="24">
    <w:name w:val="index 2"/>
    <w:basedOn w:val="a7"/>
    <w:next w:val="a7"/>
    <w:autoRedefine/>
    <w:uiPriority w:val="99"/>
    <w:semiHidden/>
    <w:unhideWhenUsed/>
    <w:locked/>
    <w:rsid w:val="00755C1C"/>
    <w:pPr>
      <w:ind w:left="400" w:hanging="200"/>
    </w:pPr>
  </w:style>
  <w:style w:type="character" w:styleId="aff2">
    <w:name w:val="Placeholder Text"/>
    <w:uiPriority w:val="99"/>
    <w:semiHidden/>
    <w:rsid w:val="00DA219A"/>
    <w:rPr>
      <w:color w:val="808080"/>
    </w:rPr>
  </w:style>
  <w:style w:type="table" w:customStyle="1" w:styleId="12">
    <w:name w:val="Светлая сетка1"/>
    <w:basedOn w:val="a9"/>
    <w:uiPriority w:val="62"/>
    <w:rsid w:val="007F541B"/>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Math" w:eastAsia="Cambria Math" w:hAnsi="Cambria Math"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Math" w:eastAsia="Cambria Math" w:hAnsi="Cambria Math"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Math" w:eastAsia="Cambria Math" w:hAnsi="Cambria Math" w:cs="Times New Roman"/>
        <w:b/>
        <w:bCs/>
      </w:rPr>
    </w:tblStylePr>
    <w:tblStylePr w:type="lastCol">
      <w:rPr>
        <w:rFonts w:ascii="Cambria Math" w:eastAsia="Cambria Math" w:hAnsi="Cambria Math"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13">
    <w:name w:val="Светлая заливка1"/>
    <w:basedOn w:val="a9"/>
    <w:uiPriority w:val="60"/>
    <w:rsid w:val="007F541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0">
    <w:name w:val="Средний список 21"/>
    <w:basedOn w:val="a9"/>
    <w:uiPriority w:val="66"/>
    <w:rsid w:val="00737EF5"/>
    <w:rPr>
      <w:rFonts w:ascii="Cambria" w:eastAsia="MS Gothic"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110">
    <w:name w:val="Средний список 11"/>
    <w:basedOn w:val="a9"/>
    <w:uiPriority w:val="65"/>
    <w:rsid w:val="00913FD2"/>
    <w:rPr>
      <w:color w:val="000000"/>
    </w:rPr>
    <w:tblPr>
      <w:tblStyleRowBandSize w:val="1"/>
      <w:tblStyleColBandSize w:val="1"/>
      <w:tblBorders>
        <w:top w:val="single" w:sz="8" w:space="0" w:color="000000"/>
        <w:bottom w:val="single" w:sz="8" w:space="0" w:color="000000"/>
      </w:tblBorders>
    </w:tblPr>
    <w:tblStylePr w:type="firstRow">
      <w:rPr>
        <w:rFonts w:ascii="Cambria Math" w:eastAsia="Cambria Math" w:hAnsi="Cambria Math"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25">
    <w:name w:val="Светлая сетка2"/>
    <w:basedOn w:val="a9"/>
    <w:uiPriority w:val="62"/>
    <w:rsid w:val="00AE35D6"/>
    <w:pPr>
      <w:ind w:firstLine="697"/>
      <w:jc w:val="both"/>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Math" w:eastAsia="Times New Roman" w:hAnsi="Cambria Math"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26">
    <w:name w:val="Светлая заливка2"/>
    <w:basedOn w:val="a9"/>
    <w:uiPriority w:val="60"/>
    <w:rsid w:val="00AE35D6"/>
    <w:pPr>
      <w:ind w:firstLine="697"/>
      <w:jc w:val="both"/>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20">
    <w:name w:val="Средний список 22"/>
    <w:basedOn w:val="a9"/>
    <w:uiPriority w:val="66"/>
    <w:rsid w:val="00AE35D6"/>
    <w:pPr>
      <w:ind w:firstLine="697"/>
      <w:jc w:val="both"/>
    </w:pPr>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120">
    <w:name w:val="Средний список 12"/>
    <w:basedOn w:val="a9"/>
    <w:uiPriority w:val="65"/>
    <w:rsid w:val="00AE35D6"/>
    <w:pPr>
      <w:ind w:firstLine="697"/>
      <w:jc w:val="both"/>
    </w:pPr>
    <w:rPr>
      <w:color w:val="000000"/>
    </w:rPr>
    <w:tblPr>
      <w:tblStyleRowBandSize w:val="1"/>
      <w:tblStyleColBandSize w:val="1"/>
      <w:tblBorders>
        <w:top w:val="single" w:sz="8" w:space="0" w:color="000000"/>
        <w:bottom w:val="single" w:sz="8" w:space="0" w:color="000000"/>
      </w:tblBorders>
    </w:tblPr>
    <w:tblStylePr w:type="firstRow">
      <w:rPr>
        <w:rFonts w:ascii="Cambria Math" w:eastAsia="Times New Roman" w:hAnsi="Cambria Math"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paragraph" w:customStyle="1" w:styleId="EYBodyText">
    <w:name w:val="EY Body Text"/>
    <w:basedOn w:val="a7"/>
    <w:link w:val="EYBodyTextChar"/>
    <w:semiHidden/>
    <w:rsid w:val="0022684C"/>
    <w:pPr>
      <w:widowControl w:val="0"/>
      <w:overflowPunct w:val="0"/>
      <w:autoSpaceDE w:val="0"/>
      <w:autoSpaceDN w:val="0"/>
      <w:adjustRightInd w:val="0"/>
      <w:spacing w:after="120" w:line="280" w:lineRule="exact"/>
      <w:textAlignment w:val="baseline"/>
    </w:pPr>
    <w:rPr>
      <w:rFonts w:eastAsia="MS Mincho"/>
      <w:bCs w:val="0"/>
      <w:sz w:val="20"/>
      <w:szCs w:val="20"/>
      <w:lang w:eastAsia="x-none"/>
    </w:rPr>
  </w:style>
  <w:style w:type="character" w:customStyle="1" w:styleId="EYBodyTextChar">
    <w:name w:val="EY Body Text Char"/>
    <w:link w:val="EYBodyText"/>
    <w:semiHidden/>
    <w:rsid w:val="0022684C"/>
    <w:rPr>
      <w:rFonts w:ascii="Times New Roman" w:eastAsia="MS Mincho" w:hAnsi="Times New Roman"/>
      <w:bCs w:val="0"/>
      <w:sz w:val="20"/>
      <w:szCs w:val="20"/>
      <w:lang w:val="en-US"/>
    </w:rPr>
  </w:style>
  <w:style w:type="table" w:customStyle="1" w:styleId="36">
    <w:name w:val="Светлая сетка3"/>
    <w:basedOn w:val="a9"/>
    <w:uiPriority w:val="62"/>
    <w:rsid w:val="0053783A"/>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Math" w:eastAsia="Cambria Math" w:hAnsi="Cambria Math"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Math" w:eastAsia="Cambria Math" w:hAnsi="Cambria Math"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Math" w:eastAsia="Cambria Math" w:hAnsi="Cambria Math" w:cs="Times New Roman"/>
        <w:b/>
        <w:bCs/>
      </w:rPr>
    </w:tblStylePr>
    <w:tblStylePr w:type="lastCol">
      <w:rPr>
        <w:rFonts w:ascii="Cambria Math" w:eastAsia="Cambria Math" w:hAnsi="Cambria Math"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37">
    <w:name w:val="Светлая заливка3"/>
    <w:basedOn w:val="a9"/>
    <w:uiPriority w:val="60"/>
    <w:rsid w:val="0053783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30">
    <w:name w:val="Средний список 23"/>
    <w:basedOn w:val="a9"/>
    <w:uiPriority w:val="66"/>
    <w:rsid w:val="0053783A"/>
    <w:rPr>
      <w:rFonts w:ascii="Cambria" w:eastAsia="MS Gothic"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130">
    <w:name w:val="Средний список 13"/>
    <w:basedOn w:val="a9"/>
    <w:uiPriority w:val="65"/>
    <w:rsid w:val="0053783A"/>
    <w:rPr>
      <w:color w:val="000000"/>
    </w:rPr>
    <w:tblPr>
      <w:tblStyleRowBandSize w:val="1"/>
      <w:tblStyleColBandSize w:val="1"/>
      <w:tblBorders>
        <w:top w:val="single" w:sz="8" w:space="0" w:color="000000"/>
        <w:bottom w:val="single" w:sz="8" w:space="0" w:color="000000"/>
      </w:tblBorders>
    </w:tblPr>
    <w:tblStylePr w:type="firstRow">
      <w:rPr>
        <w:rFonts w:ascii="Cambria Math" w:eastAsia="Cambria Math" w:hAnsi="Cambria Math"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character" w:styleId="aff3">
    <w:name w:val="FollowedHyperlink"/>
    <w:uiPriority w:val="99"/>
    <w:locked/>
    <w:rsid w:val="00C35988"/>
    <w:rPr>
      <w:color w:val="800080"/>
      <w:u w:val="single"/>
    </w:rPr>
  </w:style>
  <w:style w:type="paragraph" w:customStyle="1" w:styleId="NumberBP3">
    <w:name w:val="Number_BP_3"/>
    <w:basedOn w:val="NumberBP2"/>
    <w:qFormat/>
    <w:rsid w:val="0014346A"/>
    <w:pPr>
      <w:numPr>
        <w:ilvl w:val="2"/>
      </w:numPr>
    </w:pPr>
  </w:style>
  <w:style w:type="character" w:styleId="aff4">
    <w:name w:val="Strong"/>
    <w:uiPriority w:val="22"/>
    <w:qFormat/>
    <w:rsid w:val="00C35988"/>
    <w:rPr>
      <w:b/>
      <w:bCs w:val="0"/>
    </w:rPr>
  </w:style>
  <w:style w:type="numbering" w:customStyle="1" w:styleId="StyleOutlinenumbered">
    <w:name w:val="Style Outline numbered"/>
    <w:basedOn w:val="aa"/>
    <w:rsid w:val="00C35988"/>
    <w:pPr>
      <w:numPr>
        <w:numId w:val="6"/>
      </w:numPr>
    </w:pPr>
  </w:style>
  <w:style w:type="paragraph" w:customStyle="1" w:styleId="Bullet">
    <w:name w:val="Bullet"/>
    <w:basedOn w:val="a7"/>
    <w:link w:val="Bullet0"/>
    <w:rsid w:val="00C35988"/>
    <w:pPr>
      <w:numPr>
        <w:numId w:val="7"/>
      </w:numPr>
      <w:tabs>
        <w:tab w:val="left" w:pos="709"/>
      </w:tabs>
      <w:spacing w:line="276" w:lineRule="auto"/>
    </w:pPr>
    <w:rPr>
      <w:rFonts w:eastAsia="Calibri"/>
      <w:lang w:val="x-none" w:eastAsia="x-none"/>
    </w:rPr>
  </w:style>
  <w:style w:type="character" w:customStyle="1" w:styleId="Bullet0">
    <w:name w:val="Bullet Знак"/>
    <w:link w:val="Bullet"/>
    <w:rsid w:val="00C35988"/>
    <w:rPr>
      <w:rFonts w:ascii="Times New Roman" w:eastAsia="Calibri" w:hAnsi="Times New Roman"/>
      <w:lang w:val="x-none" w:eastAsia="x-none"/>
    </w:rPr>
  </w:style>
  <w:style w:type="table" w:customStyle="1" w:styleId="LightShading-Accent12">
    <w:name w:val="Light Shading - Accent 12"/>
    <w:basedOn w:val="a9"/>
    <w:rsid w:val="00C35988"/>
    <w:rPr>
      <w:rFonts w:ascii="Calibri" w:hAnsi="Calibri"/>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aff5">
    <w:name w:val="annotation reference"/>
    <w:basedOn w:val="a8"/>
    <w:uiPriority w:val="99"/>
    <w:unhideWhenUsed/>
    <w:locked/>
    <w:rPr>
      <w:sz w:val="18"/>
      <w:szCs w:val="18"/>
    </w:rPr>
  </w:style>
  <w:style w:type="paragraph" w:styleId="aff6">
    <w:name w:val="header"/>
    <w:aliases w:val="Even"/>
    <w:basedOn w:val="a7"/>
    <w:link w:val="aff7"/>
    <w:uiPriority w:val="99"/>
    <w:unhideWhenUsed/>
    <w:locked/>
    <w:rsid w:val="00334555"/>
    <w:pPr>
      <w:tabs>
        <w:tab w:val="center" w:pos="4320"/>
        <w:tab w:val="right" w:pos="8640"/>
      </w:tabs>
    </w:pPr>
  </w:style>
  <w:style w:type="character" w:customStyle="1" w:styleId="aff7">
    <w:name w:val="Верхний колонтитул Знак"/>
    <w:aliases w:val="Even Знак"/>
    <w:basedOn w:val="a8"/>
    <w:link w:val="aff6"/>
    <w:uiPriority w:val="99"/>
    <w:rsid w:val="00334555"/>
    <w:rPr>
      <w:rFonts w:cs="Arial"/>
      <w:sz w:val="24"/>
      <w:szCs w:val="24"/>
    </w:rPr>
  </w:style>
  <w:style w:type="paragraph" w:styleId="aff8">
    <w:name w:val="footer"/>
    <w:basedOn w:val="a7"/>
    <w:link w:val="aff9"/>
    <w:uiPriority w:val="99"/>
    <w:unhideWhenUsed/>
    <w:locked/>
    <w:rsid w:val="00334555"/>
    <w:pPr>
      <w:tabs>
        <w:tab w:val="center" w:pos="4320"/>
        <w:tab w:val="right" w:pos="8640"/>
      </w:tabs>
    </w:pPr>
  </w:style>
  <w:style w:type="character" w:customStyle="1" w:styleId="aff9">
    <w:name w:val="Нижний колонтитул Знак"/>
    <w:basedOn w:val="a8"/>
    <w:link w:val="aff8"/>
    <w:uiPriority w:val="99"/>
    <w:rsid w:val="00334555"/>
    <w:rPr>
      <w:rFonts w:cs="Arial"/>
      <w:sz w:val="24"/>
      <w:szCs w:val="24"/>
    </w:rPr>
  </w:style>
  <w:style w:type="paragraph" w:styleId="affa">
    <w:name w:val="Body Text"/>
    <w:aliases w:val="Основной текст Знак Знак Знак,Основной текст Знак Знак Знак Знак Знак Знак Знак Знак Знак Знак Знак Знак Знак Знак Знак Знак Знак Знак,Основной текст Знак1,Основной текст Знак Знак,Основной текст Знак1 Знак Знак1,body text,contents,Specs"/>
    <w:link w:val="affb"/>
    <w:locked/>
    <w:rsid w:val="00773C2B"/>
    <w:pPr>
      <w:spacing w:before="120"/>
      <w:ind w:firstLine="697"/>
      <w:jc w:val="both"/>
    </w:pPr>
    <w:rPr>
      <w:rFonts w:eastAsia="Batang" w:cs="Tahoma"/>
      <w:lang w:val="ru-RU" w:eastAsia="de-DE"/>
    </w:rPr>
  </w:style>
  <w:style w:type="character" w:customStyle="1" w:styleId="affb">
    <w:name w:val="Основной текст Знак"/>
    <w:aliases w:val="Основной текст Знак Знак Знак Знак1,Основной текст Знак Знак Знак Знак Знак Знак Знак Знак Знак Знак Знак Знак Знак Знак Знак Знак Знак Знак Знак,Основной текст Знак1 Знак1,Основной текст Знак Знак Знак2,body text Знак,contents Знак"/>
    <w:basedOn w:val="a8"/>
    <w:link w:val="affa"/>
    <w:rsid w:val="00773C2B"/>
    <w:rPr>
      <w:rFonts w:eastAsia="Batang" w:cs="Tahoma"/>
      <w:sz w:val="24"/>
      <w:szCs w:val="24"/>
      <w:lang w:val="ru-RU" w:eastAsia="de-DE"/>
    </w:rPr>
  </w:style>
  <w:style w:type="paragraph" w:styleId="affc">
    <w:name w:val="Title"/>
    <w:aliases w:val="ASAPTitle"/>
    <w:basedOn w:val="a7"/>
    <w:link w:val="affd"/>
    <w:uiPriority w:val="10"/>
    <w:qFormat/>
    <w:rsid w:val="00773C2B"/>
    <w:pPr>
      <w:jc w:val="center"/>
      <w:outlineLvl w:val="0"/>
    </w:pPr>
    <w:rPr>
      <w:rFonts w:ascii="Cambria" w:hAnsi="Cambria"/>
      <w:b/>
      <w:bCs w:val="0"/>
      <w:kern w:val="28"/>
      <w:sz w:val="32"/>
      <w:szCs w:val="32"/>
    </w:rPr>
  </w:style>
  <w:style w:type="character" w:customStyle="1" w:styleId="affd">
    <w:name w:val="Заголовок Знак"/>
    <w:aliases w:val="ASAPTitle Знак"/>
    <w:basedOn w:val="a8"/>
    <w:link w:val="affc"/>
    <w:uiPriority w:val="10"/>
    <w:rsid w:val="00773C2B"/>
    <w:rPr>
      <w:rFonts w:ascii="Cambria" w:hAnsi="Cambria"/>
      <w:b/>
      <w:bCs w:val="0"/>
      <w:kern w:val="28"/>
      <w:sz w:val="32"/>
      <w:szCs w:val="32"/>
    </w:rPr>
  </w:style>
  <w:style w:type="character" w:styleId="affe">
    <w:name w:val="page number"/>
    <w:aliases w:val="style2"/>
    <w:locked/>
    <w:rsid w:val="00773C2B"/>
    <w:rPr>
      <w:rFonts w:cs="Times New Roman"/>
    </w:rPr>
  </w:style>
  <w:style w:type="paragraph" w:styleId="81">
    <w:name w:val="toc 8"/>
    <w:basedOn w:val="a7"/>
    <w:next w:val="a7"/>
    <w:autoRedefine/>
    <w:uiPriority w:val="39"/>
    <w:rsid w:val="00773C2B"/>
    <w:pPr>
      <w:ind w:left="1400"/>
    </w:pPr>
  </w:style>
  <w:style w:type="paragraph" w:styleId="91">
    <w:name w:val="toc 9"/>
    <w:basedOn w:val="a7"/>
    <w:next w:val="a7"/>
    <w:autoRedefine/>
    <w:uiPriority w:val="39"/>
    <w:rsid w:val="00773C2B"/>
    <w:pPr>
      <w:spacing w:after="120"/>
      <w:ind w:left="1598"/>
    </w:pPr>
  </w:style>
  <w:style w:type="paragraph" w:customStyle="1" w:styleId="GuideHeader">
    <w:name w:val="Guide Header"/>
    <w:basedOn w:val="a7"/>
    <w:uiPriority w:val="99"/>
    <w:rsid w:val="00773C2B"/>
    <w:pPr>
      <w:pBdr>
        <w:bottom w:val="single" w:sz="8" w:space="1" w:color="000000"/>
      </w:pBdr>
      <w:tabs>
        <w:tab w:val="right" w:pos="9000"/>
      </w:tabs>
      <w:spacing w:before="40" w:line="280" w:lineRule="exact"/>
    </w:pPr>
    <w:rPr>
      <w:rFonts w:ascii="Arial Narrow" w:hAnsi="Arial Narrow"/>
      <w:b/>
      <w:bCs w:val="0"/>
      <w:i/>
      <w:iCs/>
      <w:smallCaps/>
      <w:color w:val="000000"/>
    </w:rPr>
  </w:style>
  <w:style w:type="paragraph" w:customStyle="1" w:styleId="afff">
    <w:name w:val="Шаблон"/>
    <w:uiPriority w:val="99"/>
    <w:rsid w:val="00773C2B"/>
    <w:pPr>
      <w:spacing w:before="120" w:after="120"/>
      <w:ind w:firstLine="697"/>
      <w:jc w:val="center"/>
    </w:pPr>
    <w:rPr>
      <w:b/>
      <w:lang w:val="ru-RU" w:eastAsia="ru-RU"/>
    </w:rPr>
  </w:style>
  <w:style w:type="paragraph" w:styleId="afff0">
    <w:name w:val="List Paragraph"/>
    <w:basedOn w:val="a7"/>
    <w:link w:val="afff1"/>
    <w:uiPriority w:val="34"/>
    <w:qFormat/>
    <w:rsid w:val="00773C2B"/>
    <w:pPr>
      <w:ind w:left="720"/>
    </w:pPr>
  </w:style>
  <w:style w:type="character" w:customStyle="1" w:styleId="afff2">
    <w:name w:val="Стиль Нумерованный Знак"/>
    <w:uiPriority w:val="99"/>
    <w:rsid w:val="00773C2B"/>
    <w:rPr>
      <w:sz w:val="24"/>
      <w:szCs w:val="24"/>
      <w:lang w:val="ru-RU"/>
    </w:rPr>
  </w:style>
  <w:style w:type="paragraph" w:styleId="afff3">
    <w:name w:val="Plain Text"/>
    <w:basedOn w:val="a7"/>
    <w:link w:val="afff4"/>
    <w:uiPriority w:val="99"/>
    <w:unhideWhenUsed/>
    <w:locked/>
    <w:rsid w:val="00773C2B"/>
    <w:rPr>
      <w:rFonts w:ascii="Calibri" w:eastAsia="Calibri" w:hAnsi="Calibri"/>
      <w:sz w:val="22"/>
      <w:szCs w:val="22"/>
      <w:lang w:val="x-none" w:eastAsia="x-none"/>
    </w:rPr>
  </w:style>
  <w:style w:type="character" w:customStyle="1" w:styleId="afff4">
    <w:name w:val="Текст Знак"/>
    <w:basedOn w:val="a8"/>
    <w:link w:val="afff3"/>
    <w:uiPriority w:val="99"/>
    <w:rsid w:val="00773C2B"/>
    <w:rPr>
      <w:rFonts w:ascii="Calibri" w:eastAsia="Calibri" w:hAnsi="Calibri"/>
      <w:sz w:val="22"/>
      <w:szCs w:val="22"/>
      <w:lang w:val="x-none" w:eastAsia="x-none"/>
    </w:rPr>
  </w:style>
  <w:style w:type="paragraph" w:customStyle="1" w:styleId="TableNumeric">
    <w:name w:val="Table Numeric"/>
    <w:basedOn w:val="a7"/>
    <w:link w:val="TableNumeric0"/>
    <w:qFormat/>
    <w:rsid w:val="00773C2B"/>
    <w:pPr>
      <w:spacing w:before="40" w:after="40"/>
      <w:ind w:left="357" w:hanging="357"/>
    </w:pPr>
    <w:rPr>
      <w:noProof/>
      <w:sz w:val="20"/>
      <w:szCs w:val="20"/>
    </w:rPr>
  </w:style>
  <w:style w:type="character" w:customStyle="1" w:styleId="TableNumeric0">
    <w:name w:val="Table Numeric Знак"/>
    <w:link w:val="TableNumeric"/>
    <w:rsid w:val="00773C2B"/>
    <w:rPr>
      <w:noProof/>
    </w:rPr>
  </w:style>
  <w:style w:type="character" w:styleId="afff5">
    <w:name w:val="Emphasis"/>
    <w:qFormat/>
    <w:rsid w:val="00773C2B"/>
    <w:rPr>
      <w:rFonts w:ascii="Arial" w:hAnsi="Arial" w:cs="Times New Roman"/>
      <w:b/>
      <w:i/>
      <w:sz w:val="20"/>
    </w:rPr>
  </w:style>
  <w:style w:type="paragraph" w:styleId="14">
    <w:name w:val="index 1"/>
    <w:basedOn w:val="a7"/>
    <w:next w:val="a7"/>
    <w:autoRedefine/>
    <w:unhideWhenUsed/>
    <w:locked/>
    <w:rsid w:val="00773C2B"/>
    <w:pPr>
      <w:ind w:left="200" w:hanging="200"/>
    </w:pPr>
  </w:style>
  <w:style w:type="paragraph" w:styleId="27">
    <w:name w:val="Body Text 2"/>
    <w:basedOn w:val="a7"/>
    <w:link w:val="28"/>
    <w:unhideWhenUsed/>
    <w:locked/>
    <w:rsid w:val="00773C2B"/>
    <w:pPr>
      <w:spacing w:after="120" w:line="480" w:lineRule="auto"/>
    </w:pPr>
    <w:rPr>
      <w:sz w:val="20"/>
      <w:szCs w:val="20"/>
    </w:rPr>
  </w:style>
  <w:style w:type="character" w:customStyle="1" w:styleId="28">
    <w:name w:val="Основной текст 2 Знак"/>
    <w:basedOn w:val="a8"/>
    <w:link w:val="27"/>
    <w:rsid w:val="00773C2B"/>
  </w:style>
  <w:style w:type="character" w:customStyle="1" w:styleId="afff6">
    <w:name w:val="Нумерованный Знак"/>
    <w:link w:val="a3"/>
    <w:rsid w:val="00773C2B"/>
    <w:rPr>
      <w:rFonts w:ascii="Times New Roman" w:hAnsi="Times New Roman"/>
      <w:sz w:val="20"/>
      <w:lang w:val="x-none" w:eastAsia="x-none"/>
    </w:rPr>
  </w:style>
  <w:style w:type="paragraph" w:customStyle="1" w:styleId="a3">
    <w:name w:val="Нумерованный"/>
    <w:basedOn w:val="a7"/>
    <w:link w:val="afff6"/>
    <w:rsid w:val="00773C2B"/>
    <w:pPr>
      <w:numPr>
        <w:numId w:val="9"/>
      </w:numPr>
    </w:pPr>
    <w:rPr>
      <w:sz w:val="20"/>
      <w:lang w:val="x-none" w:eastAsia="x-none"/>
    </w:rPr>
  </w:style>
  <w:style w:type="paragraph" w:styleId="afff7">
    <w:name w:val="Normal (Web)"/>
    <w:aliases w:val="Обычный (Web),Обычный (Web)1,Обычный (Web)11,Знак4, Знак4,Обычный (веб)1"/>
    <w:basedOn w:val="a7"/>
    <w:uiPriority w:val="99"/>
    <w:unhideWhenUsed/>
    <w:locked/>
    <w:rsid w:val="00773C2B"/>
    <w:pPr>
      <w:spacing w:before="100" w:beforeAutospacing="1" w:after="100" w:afterAutospacing="1"/>
    </w:pPr>
    <w:rPr>
      <w:rFonts w:eastAsia="MS Mincho"/>
      <w:lang w:val="ru-RU" w:eastAsia="ru-RU"/>
    </w:rPr>
  </w:style>
  <w:style w:type="character" w:customStyle="1" w:styleId="Normaltablesmall">
    <w:name w:val="Normal table small Знак"/>
    <w:link w:val="Normaltablesmall0"/>
    <w:rsid w:val="00773C2B"/>
    <w:rPr>
      <w:sz w:val="24"/>
      <w:szCs w:val="24"/>
    </w:rPr>
  </w:style>
  <w:style w:type="paragraph" w:customStyle="1" w:styleId="Normaltablesmall0">
    <w:name w:val="Normal table small"/>
    <w:basedOn w:val="a7"/>
    <w:link w:val="Normaltablesmall"/>
    <w:rsid w:val="00773C2B"/>
    <w:pPr>
      <w:spacing w:before="40" w:after="40"/>
    </w:pPr>
  </w:style>
  <w:style w:type="paragraph" w:customStyle="1" w:styleId="Headtable">
    <w:name w:val="Head table"/>
    <w:basedOn w:val="Normaltablesmall0"/>
    <w:next w:val="Normaltablesmall0"/>
    <w:link w:val="Headtable0"/>
    <w:rsid w:val="00773C2B"/>
    <w:pPr>
      <w:keepNext/>
      <w:jc w:val="center"/>
    </w:pPr>
    <w:rPr>
      <w:bCs w:val="0"/>
    </w:rPr>
  </w:style>
  <w:style w:type="character" w:customStyle="1" w:styleId="Headtable0">
    <w:name w:val="Head table Знак"/>
    <w:link w:val="Headtable"/>
    <w:rsid w:val="00773C2B"/>
    <w:rPr>
      <w:bCs w:val="0"/>
      <w:sz w:val="24"/>
      <w:szCs w:val="24"/>
    </w:rPr>
  </w:style>
  <w:style w:type="paragraph" w:customStyle="1" w:styleId="BodyTextBold">
    <w:name w:val="Body Text Bold"/>
    <w:basedOn w:val="a7"/>
    <w:next w:val="a7"/>
    <w:link w:val="BodyTextBold0"/>
    <w:rsid w:val="00773C2B"/>
    <w:pPr>
      <w:keepNext/>
      <w:keepLines/>
      <w:tabs>
        <w:tab w:val="right" w:pos="9214"/>
      </w:tabs>
      <w:spacing w:before="240" w:after="120"/>
    </w:pPr>
    <w:rPr>
      <w:caps/>
      <w:szCs w:val="20"/>
      <w:lang w:val="x-none"/>
    </w:rPr>
  </w:style>
  <w:style w:type="character" w:customStyle="1" w:styleId="BodyTextBold0">
    <w:name w:val="Body Text Bold Знак"/>
    <w:link w:val="BodyTextBold"/>
    <w:rsid w:val="00773C2B"/>
    <w:rPr>
      <w:caps/>
      <w:sz w:val="24"/>
      <w:lang w:val="x-none"/>
    </w:rPr>
  </w:style>
  <w:style w:type="paragraph" w:customStyle="1" w:styleId="Numbertable">
    <w:name w:val="Number table"/>
    <w:basedOn w:val="Normaltablesmall0"/>
    <w:qFormat/>
    <w:rsid w:val="00773C2B"/>
    <w:pPr>
      <w:numPr>
        <w:numId w:val="10"/>
      </w:numPr>
      <w:tabs>
        <w:tab w:val="num" w:pos="786"/>
      </w:tabs>
      <w:spacing w:before="120" w:after="0"/>
      <w:ind w:left="454" w:hanging="454"/>
    </w:pPr>
  </w:style>
  <w:style w:type="paragraph" w:customStyle="1" w:styleId="font5">
    <w:name w:val="font5"/>
    <w:basedOn w:val="a7"/>
    <w:rsid w:val="00773C2B"/>
    <w:pPr>
      <w:spacing w:before="100" w:beforeAutospacing="1" w:after="100" w:afterAutospacing="1"/>
    </w:pPr>
    <w:rPr>
      <w:color w:val="000000"/>
      <w:sz w:val="16"/>
      <w:szCs w:val="16"/>
      <w:lang w:val="ru-RU" w:eastAsia="ru-RU"/>
    </w:rPr>
  </w:style>
  <w:style w:type="paragraph" w:customStyle="1" w:styleId="xl68">
    <w:name w:val="xl68"/>
    <w:basedOn w:val="a7"/>
    <w:rsid w:val="00773C2B"/>
    <w:pPr>
      <w:spacing w:before="100" w:beforeAutospacing="1" w:after="100" w:afterAutospacing="1"/>
      <w:textAlignment w:val="top"/>
    </w:pPr>
    <w:rPr>
      <w:lang w:val="ru-RU" w:eastAsia="ru-RU"/>
    </w:rPr>
  </w:style>
  <w:style w:type="paragraph" w:customStyle="1" w:styleId="TableText1">
    <w:name w:val="Table_Text"/>
    <w:basedOn w:val="a7"/>
    <w:qFormat/>
    <w:rsid w:val="00196B65"/>
    <w:pPr>
      <w:tabs>
        <w:tab w:val="left" w:pos="993"/>
      </w:tabs>
      <w:spacing w:before="60"/>
    </w:pPr>
    <w:rPr>
      <w:szCs w:val="22"/>
      <w:lang w:val="ru-RU"/>
    </w:rPr>
  </w:style>
  <w:style w:type="paragraph" w:customStyle="1" w:styleId="TableHead">
    <w:name w:val="Table Head"/>
    <w:basedOn w:val="a7"/>
    <w:next w:val="a7"/>
    <w:qFormat/>
    <w:rsid w:val="00773C2B"/>
    <w:pPr>
      <w:keepNext/>
      <w:suppressAutoHyphens/>
      <w:spacing w:before="20" w:after="20"/>
      <w:jc w:val="center"/>
    </w:pPr>
    <w:rPr>
      <w:rFonts w:eastAsia="Batang"/>
      <w:b/>
      <w:sz w:val="22"/>
      <w:szCs w:val="22"/>
      <w:lang w:val="ru-RU" w:eastAsia="he-IL" w:bidi="he-IL"/>
    </w:rPr>
  </w:style>
  <w:style w:type="paragraph" w:customStyle="1" w:styleId="afff8">
    <w:name w:val="Текст в таблице"/>
    <w:link w:val="afff9"/>
    <w:qFormat/>
    <w:rsid w:val="00773C2B"/>
    <w:pPr>
      <w:spacing w:before="120"/>
      <w:ind w:firstLine="697"/>
      <w:jc w:val="both"/>
    </w:pPr>
    <w:rPr>
      <w:sz w:val="22"/>
    </w:rPr>
  </w:style>
  <w:style w:type="character" w:customStyle="1" w:styleId="afff9">
    <w:name w:val="Текст в таблице Знак"/>
    <w:link w:val="afff8"/>
    <w:rsid w:val="00773C2B"/>
    <w:rPr>
      <w:sz w:val="22"/>
      <w:szCs w:val="24"/>
    </w:rPr>
  </w:style>
  <w:style w:type="paragraph" w:customStyle="1" w:styleId="BodyTextBullet">
    <w:name w:val="Body_Text_Bullet"/>
    <w:basedOn w:val="BodyText"/>
    <w:link w:val="BodyTextBulletChar"/>
    <w:qFormat/>
    <w:rsid w:val="00773C2B"/>
    <w:pPr>
      <w:numPr>
        <w:numId w:val="11"/>
      </w:numPr>
      <w:spacing w:before="120" w:after="120"/>
      <w:ind w:left="992" w:hanging="425"/>
    </w:pPr>
  </w:style>
  <w:style w:type="paragraph" w:customStyle="1" w:styleId="BodyText">
    <w:name w:val="Body_Text"/>
    <w:basedOn w:val="a7"/>
    <w:qFormat/>
    <w:rsid w:val="00773C2B"/>
    <w:pPr>
      <w:spacing w:before="20"/>
      <w:ind w:firstLine="567"/>
    </w:pPr>
    <w:rPr>
      <w:lang w:val="ru-RU"/>
    </w:rPr>
  </w:style>
  <w:style w:type="character" w:customStyle="1" w:styleId="BodyTextBulletChar">
    <w:name w:val="Body_Text_Bullet Char"/>
    <w:basedOn w:val="a8"/>
    <w:link w:val="BodyTextBullet"/>
    <w:rsid w:val="00773C2B"/>
    <w:rPr>
      <w:lang w:val="ru-RU"/>
    </w:rPr>
  </w:style>
  <w:style w:type="table" w:customStyle="1" w:styleId="310">
    <w:name w:val="Светлая сетка31"/>
    <w:basedOn w:val="a9"/>
    <w:uiPriority w:val="62"/>
    <w:rsid w:val="00773C2B"/>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Math" w:eastAsia="Cambria Math" w:hAnsi="Cambria Math"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Math" w:eastAsia="Cambria Math" w:hAnsi="Cambria Math"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Math" w:eastAsia="Cambria Math" w:hAnsi="Cambria Math" w:cs="Times New Roman"/>
        <w:b/>
        <w:bCs/>
      </w:rPr>
    </w:tblStylePr>
    <w:tblStylePr w:type="lastCol">
      <w:rPr>
        <w:rFonts w:ascii="Cambria Math" w:eastAsia="Cambria Math" w:hAnsi="Cambria Math"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311">
    <w:name w:val="Светлая заливка31"/>
    <w:basedOn w:val="a9"/>
    <w:uiPriority w:val="60"/>
    <w:rsid w:val="00773C2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31">
    <w:name w:val="Средний список 231"/>
    <w:basedOn w:val="a9"/>
    <w:uiPriority w:val="66"/>
    <w:rsid w:val="00773C2B"/>
    <w:rPr>
      <w:rFonts w:ascii="Cambria" w:eastAsia="MS Gothic"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131">
    <w:name w:val="Средний список 131"/>
    <w:basedOn w:val="a9"/>
    <w:uiPriority w:val="65"/>
    <w:rsid w:val="00773C2B"/>
    <w:rPr>
      <w:color w:val="000000"/>
    </w:rPr>
    <w:tblPr>
      <w:tblStyleRowBandSize w:val="1"/>
      <w:tblStyleColBandSize w:val="1"/>
      <w:tblBorders>
        <w:top w:val="single" w:sz="8" w:space="0" w:color="000000"/>
        <w:bottom w:val="single" w:sz="8" w:space="0" w:color="000000"/>
      </w:tblBorders>
    </w:tblPr>
    <w:tblStylePr w:type="firstRow">
      <w:rPr>
        <w:rFonts w:ascii="Cambria Math" w:eastAsia="Cambria Math" w:hAnsi="Cambria Math"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paragraph" w:styleId="afffa">
    <w:name w:val="Body Text Indent"/>
    <w:basedOn w:val="a7"/>
    <w:link w:val="afffb"/>
    <w:locked/>
    <w:rsid w:val="00773C2B"/>
    <w:pPr>
      <w:ind w:firstLine="708"/>
    </w:pPr>
    <w:rPr>
      <w:lang w:val="x-none" w:eastAsia="x-none"/>
    </w:rPr>
  </w:style>
  <w:style w:type="character" w:customStyle="1" w:styleId="afffb">
    <w:name w:val="Основной текст с отступом Знак"/>
    <w:basedOn w:val="a8"/>
    <w:link w:val="afffa"/>
    <w:rsid w:val="00773C2B"/>
    <w:rPr>
      <w:rFonts w:ascii="Times New Roman" w:hAnsi="Times New Roman"/>
      <w:sz w:val="24"/>
      <w:szCs w:val="24"/>
      <w:lang w:val="x-none" w:eastAsia="x-none"/>
    </w:rPr>
  </w:style>
  <w:style w:type="paragraph" w:styleId="29">
    <w:name w:val="Body Text Indent 2"/>
    <w:basedOn w:val="a7"/>
    <w:link w:val="2a"/>
    <w:locked/>
    <w:rsid w:val="00773C2B"/>
    <w:pPr>
      <w:spacing w:before="100" w:beforeAutospacing="1" w:after="100" w:afterAutospacing="1"/>
      <w:ind w:left="360"/>
    </w:pPr>
    <w:rPr>
      <w:lang w:val="ru-RU" w:eastAsia="ru-RU"/>
    </w:rPr>
  </w:style>
  <w:style w:type="character" w:customStyle="1" w:styleId="2a">
    <w:name w:val="Основной текст с отступом 2 Знак"/>
    <w:basedOn w:val="a8"/>
    <w:link w:val="29"/>
    <w:rsid w:val="00773C2B"/>
    <w:rPr>
      <w:rFonts w:ascii="Times New Roman" w:hAnsi="Times New Roman"/>
      <w:sz w:val="24"/>
      <w:szCs w:val="24"/>
      <w:lang w:val="ru-RU" w:eastAsia="ru-RU"/>
    </w:rPr>
  </w:style>
  <w:style w:type="paragraph" w:styleId="38">
    <w:name w:val="Body Text Indent 3"/>
    <w:basedOn w:val="a7"/>
    <w:link w:val="39"/>
    <w:uiPriority w:val="99"/>
    <w:locked/>
    <w:rsid w:val="00773C2B"/>
    <w:pPr>
      <w:ind w:firstLine="360"/>
    </w:pPr>
    <w:rPr>
      <w:lang w:val="x-none" w:eastAsia="x-none"/>
    </w:rPr>
  </w:style>
  <w:style w:type="character" w:customStyle="1" w:styleId="39">
    <w:name w:val="Основной текст с отступом 3 Знак"/>
    <w:basedOn w:val="a8"/>
    <w:link w:val="38"/>
    <w:uiPriority w:val="99"/>
    <w:rsid w:val="00773C2B"/>
    <w:rPr>
      <w:rFonts w:ascii="Times New Roman" w:hAnsi="Times New Roman"/>
      <w:sz w:val="24"/>
      <w:szCs w:val="24"/>
      <w:lang w:val="x-none" w:eastAsia="x-none"/>
    </w:rPr>
  </w:style>
  <w:style w:type="paragraph" w:styleId="HTML">
    <w:name w:val="HTML Preformatted"/>
    <w:basedOn w:val="a7"/>
    <w:link w:val="HTML0"/>
    <w:locked/>
    <w:rsid w:val="00773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sz w:val="20"/>
      <w:szCs w:val="20"/>
      <w:lang w:val="x-none" w:eastAsia="x-none"/>
    </w:rPr>
  </w:style>
  <w:style w:type="character" w:customStyle="1" w:styleId="HTML0">
    <w:name w:val="Стандартный HTML Знак"/>
    <w:basedOn w:val="a8"/>
    <w:link w:val="HTML"/>
    <w:rsid w:val="00773C2B"/>
    <w:rPr>
      <w:rFonts w:ascii="Arial Unicode MS" w:eastAsia="Arial Unicode MS" w:hAnsi="Arial Unicode MS"/>
      <w:lang w:val="x-none" w:eastAsia="x-none"/>
    </w:rPr>
  </w:style>
  <w:style w:type="paragraph" w:customStyle="1" w:styleId="15">
    <w:name w:val="Обычный1"/>
    <w:rsid w:val="00773C2B"/>
    <w:pPr>
      <w:spacing w:before="100" w:after="100"/>
    </w:pPr>
    <w:rPr>
      <w:snapToGrid w:val="0"/>
      <w:lang w:val="ru-RU" w:eastAsia="ru-RU"/>
    </w:rPr>
  </w:style>
  <w:style w:type="paragraph" w:customStyle="1" w:styleId="afffc">
    <w:name w:val="Список маркированный"/>
    <w:autoRedefine/>
    <w:rsid w:val="00773C2B"/>
    <w:pPr>
      <w:tabs>
        <w:tab w:val="num" w:pos="360"/>
      </w:tabs>
      <w:spacing w:before="60" w:line="360" w:lineRule="auto"/>
      <w:ind w:left="426" w:right="-52" w:hanging="426"/>
      <w:jc w:val="both"/>
      <w:outlineLvl w:val="0"/>
    </w:pPr>
    <w:rPr>
      <w:sz w:val="28"/>
      <w:lang w:val="ru-RU" w:eastAsia="ru-RU"/>
    </w:rPr>
  </w:style>
  <w:style w:type="paragraph" w:styleId="3a">
    <w:name w:val="Body Text 3"/>
    <w:basedOn w:val="a7"/>
    <w:link w:val="3b"/>
    <w:locked/>
    <w:rsid w:val="00773C2B"/>
    <w:pPr>
      <w:framePr w:hSpace="180" w:wrap="notBeside" w:vAnchor="text" w:hAnchor="margin" w:y="1"/>
      <w:jc w:val="center"/>
    </w:pPr>
    <w:rPr>
      <w:lang w:val="ru-RU" w:eastAsia="ru-RU"/>
    </w:rPr>
  </w:style>
  <w:style w:type="character" w:customStyle="1" w:styleId="3b">
    <w:name w:val="Основной текст 3 Знак"/>
    <w:basedOn w:val="a8"/>
    <w:link w:val="3a"/>
    <w:rsid w:val="00773C2B"/>
    <w:rPr>
      <w:rFonts w:ascii="Times New Roman" w:hAnsi="Times New Roman"/>
      <w:sz w:val="24"/>
      <w:szCs w:val="24"/>
      <w:lang w:val="ru-RU" w:eastAsia="ru-RU"/>
    </w:rPr>
  </w:style>
  <w:style w:type="paragraph" w:styleId="a">
    <w:name w:val="List Number"/>
    <w:basedOn w:val="a7"/>
    <w:locked/>
    <w:rsid w:val="00773C2B"/>
    <w:pPr>
      <w:numPr>
        <w:numId w:val="12"/>
      </w:numPr>
      <w:contextualSpacing/>
    </w:pPr>
    <w:rPr>
      <w:lang w:val="ru-RU" w:eastAsia="ru-RU"/>
    </w:rPr>
  </w:style>
  <w:style w:type="paragraph" w:styleId="afffd">
    <w:name w:val="TOC Heading"/>
    <w:basedOn w:val="1"/>
    <w:next w:val="a7"/>
    <w:uiPriority w:val="39"/>
    <w:unhideWhenUsed/>
    <w:qFormat/>
    <w:rsid w:val="00773C2B"/>
    <w:pPr>
      <w:keepLines/>
      <w:pageBreakBefore w:val="0"/>
      <w:numPr>
        <w:numId w:val="0"/>
      </w:numPr>
      <w:tabs>
        <w:tab w:val="clear" w:pos="1134"/>
      </w:tabs>
      <w:spacing w:before="480" w:after="0" w:line="276" w:lineRule="auto"/>
      <w:outlineLvl w:val="9"/>
    </w:pPr>
    <w:rPr>
      <w:rFonts w:ascii="Cambria" w:hAnsi="Cambria"/>
      <w:color w:val="365F91"/>
      <w:szCs w:val="28"/>
      <w:lang w:val="x-none"/>
    </w:rPr>
  </w:style>
  <w:style w:type="paragraph" w:styleId="3">
    <w:name w:val="List Number 3"/>
    <w:basedOn w:val="a7"/>
    <w:locked/>
    <w:rsid w:val="00773C2B"/>
    <w:pPr>
      <w:numPr>
        <w:numId w:val="13"/>
      </w:numPr>
      <w:tabs>
        <w:tab w:val="clear" w:pos="926"/>
        <w:tab w:val="num" w:pos="0"/>
        <w:tab w:val="left" w:pos="284"/>
        <w:tab w:val="left" w:pos="426"/>
      </w:tabs>
      <w:ind w:left="0" w:firstLine="0"/>
      <w:contextualSpacing/>
    </w:pPr>
    <w:rPr>
      <w:sz w:val="28"/>
      <w:lang w:val="ru-RU" w:eastAsia="ru-RU"/>
    </w:rPr>
  </w:style>
  <w:style w:type="character" w:customStyle="1" w:styleId="s0">
    <w:name w:val="s0"/>
    <w:rsid w:val="00773C2B"/>
    <w:rPr>
      <w:rFonts w:ascii="Times New Roman" w:hAnsi="Times New Roman" w:cs="Times New Roman" w:hint="default"/>
      <w:b w:val="0"/>
      <w:bCs/>
      <w:i w:val="0"/>
      <w:iCs w:val="0"/>
      <w:strike w:val="0"/>
      <w:dstrike w:val="0"/>
      <w:color w:val="000000"/>
      <w:sz w:val="24"/>
      <w:szCs w:val="24"/>
      <w:u w:val="none"/>
      <w:effect w:val="none"/>
    </w:rPr>
  </w:style>
  <w:style w:type="paragraph" w:styleId="31">
    <w:name w:val="List Bullet 3"/>
    <w:basedOn w:val="a7"/>
    <w:uiPriority w:val="99"/>
    <w:locked/>
    <w:rsid w:val="00773C2B"/>
    <w:pPr>
      <w:numPr>
        <w:numId w:val="14"/>
      </w:numPr>
      <w:contextualSpacing/>
    </w:pPr>
    <w:rPr>
      <w:lang w:val="ru-RU" w:eastAsia="ru-RU"/>
    </w:rPr>
  </w:style>
  <w:style w:type="paragraph" w:customStyle="1" w:styleId="afffe">
    <w:name w:val="Таблица"/>
    <w:basedOn w:val="a7"/>
    <w:next w:val="a7"/>
    <w:rsid w:val="00773C2B"/>
    <w:pPr>
      <w:adjustRightInd w:val="0"/>
      <w:textAlignment w:val="baseline"/>
    </w:pPr>
    <w:rPr>
      <w:szCs w:val="20"/>
      <w:lang w:val="ru-RU"/>
    </w:rPr>
  </w:style>
  <w:style w:type="paragraph" w:customStyle="1" w:styleId="affff">
    <w:name w:val="Комментарий"/>
    <w:basedOn w:val="affa"/>
    <w:rsid w:val="00773C2B"/>
    <w:pPr>
      <w:ind w:right="-1" w:firstLine="0"/>
    </w:pPr>
    <w:rPr>
      <w:rFonts w:ascii="Tahoma" w:eastAsia="Times New Roman" w:hAnsi="Tahoma"/>
      <w:i/>
      <w:sz w:val="16"/>
      <w:szCs w:val="22"/>
      <w:lang w:val="x-none" w:eastAsia="en-US"/>
    </w:rPr>
  </w:style>
  <w:style w:type="paragraph" w:customStyle="1" w:styleId="affff0">
    <w:name w:val="Текст таблицы"/>
    <w:basedOn w:val="a7"/>
    <w:rsid w:val="00773C2B"/>
    <w:rPr>
      <w:rFonts w:ascii="Tahoma" w:hAnsi="Tahoma" w:cs="Tahoma"/>
      <w:szCs w:val="20"/>
      <w:lang w:val="ru-RU"/>
    </w:rPr>
  </w:style>
  <w:style w:type="paragraph" w:customStyle="1" w:styleId="a6">
    <w:name w:val="Маркированный список в таблице"/>
    <w:basedOn w:val="a4"/>
    <w:rsid w:val="00773C2B"/>
    <w:pPr>
      <w:numPr>
        <w:numId w:val="15"/>
      </w:numPr>
      <w:spacing w:after="60"/>
    </w:pPr>
    <w:rPr>
      <w:rFonts w:ascii="Tahoma" w:eastAsia="Times New Roman" w:hAnsi="Tahoma" w:cs="Tahoma"/>
      <w:szCs w:val="20"/>
    </w:rPr>
  </w:style>
  <w:style w:type="paragraph" w:customStyle="1" w:styleId="a1">
    <w:name w:val="Нумерованный список в таблице"/>
    <w:basedOn w:val="a"/>
    <w:rsid w:val="00773C2B"/>
    <w:pPr>
      <w:numPr>
        <w:numId w:val="16"/>
      </w:numPr>
      <w:tabs>
        <w:tab w:val="num" w:pos="1134"/>
      </w:tabs>
      <w:spacing w:before="60" w:after="60"/>
      <w:contextualSpacing w:val="0"/>
      <w:jc w:val="both"/>
    </w:pPr>
    <w:rPr>
      <w:rFonts w:ascii="Tahoma" w:hAnsi="Tahoma" w:cs="Tahoma"/>
      <w:szCs w:val="20"/>
      <w:lang w:eastAsia="en-US"/>
    </w:rPr>
  </w:style>
  <w:style w:type="paragraph" w:customStyle="1" w:styleId="affff1">
    <w:name w:val="Название документа"/>
    <w:basedOn w:val="affa"/>
    <w:rsid w:val="00773C2B"/>
    <w:pPr>
      <w:spacing w:before="0"/>
      <w:ind w:right="-1" w:firstLine="0"/>
      <w:jc w:val="left"/>
    </w:pPr>
    <w:rPr>
      <w:rFonts w:ascii="Tahoma" w:eastAsia="Times New Roman" w:hAnsi="Tahoma"/>
      <w:b/>
      <w:bCs w:val="0"/>
      <w:caps/>
      <w:color w:val="000080"/>
      <w:sz w:val="36"/>
      <w:szCs w:val="22"/>
      <w:lang w:val="x-none" w:eastAsia="en-US"/>
    </w:rPr>
  </w:style>
  <w:style w:type="paragraph" w:customStyle="1" w:styleId="affff2">
    <w:name w:val="Тема документа"/>
    <w:basedOn w:val="a7"/>
    <w:rsid w:val="00773C2B"/>
    <w:pPr>
      <w:spacing w:after="100" w:afterAutospacing="1" w:line="240" w:lineRule="atLeast"/>
    </w:pPr>
    <w:rPr>
      <w:rFonts w:ascii="Tahoma" w:hAnsi="Tahoma" w:cs="Tahoma"/>
      <w:caps/>
      <w:color w:val="000080"/>
      <w:sz w:val="28"/>
      <w:szCs w:val="20"/>
      <w:lang w:val="ru-RU"/>
    </w:rPr>
  </w:style>
  <w:style w:type="paragraph" w:customStyle="1" w:styleId="affff3">
    <w:name w:val="Содержание"/>
    <w:basedOn w:val="affa"/>
    <w:rsid w:val="00773C2B"/>
    <w:pPr>
      <w:spacing w:before="440" w:after="320"/>
      <w:ind w:right="-1" w:firstLine="0"/>
    </w:pPr>
    <w:rPr>
      <w:rFonts w:ascii="Tahoma" w:eastAsia="Times New Roman" w:hAnsi="Tahoma"/>
      <w:b/>
      <w:bCs w:val="0"/>
      <w:caps/>
      <w:color w:val="003366"/>
      <w:sz w:val="36"/>
      <w:szCs w:val="22"/>
      <w:lang w:val="x-none" w:eastAsia="en-US"/>
    </w:rPr>
  </w:style>
  <w:style w:type="paragraph" w:styleId="affff4">
    <w:name w:val="List"/>
    <w:basedOn w:val="a7"/>
    <w:locked/>
    <w:rsid w:val="00773C2B"/>
    <w:pPr>
      <w:ind w:left="283" w:hanging="283"/>
    </w:pPr>
    <w:rPr>
      <w:rFonts w:ascii="Tahoma" w:hAnsi="Tahoma" w:cs="Tahoma"/>
      <w:szCs w:val="20"/>
      <w:lang w:val="ru-RU"/>
    </w:rPr>
  </w:style>
  <w:style w:type="paragraph" w:customStyle="1" w:styleId="StyleBullet11ptBefore6pt">
    <w:name w:val="Style Bullet + 11 pt Before:  6 pt"/>
    <w:basedOn w:val="a7"/>
    <w:autoRedefine/>
    <w:rsid w:val="00773C2B"/>
    <w:pPr>
      <w:numPr>
        <w:numId w:val="17"/>
      </w:numPr>
      <w:tabs>
        <w:tab w:val="left" w:pos="567"/>
        <w:tab w:val="left" w:pos="851"/>
        <w:tab w:val="left" w:pos="1134"/>
      </w:tabs>
    </w:pPr>
    <w:rPr>
      <w:sz w:val="20"/>
      <w:szCs w:val="20"/>
      <w:lang w:val="ru-RU"/>
    </w:rPr>
  </w:style>
  <w:style w:type="paragraph" w:customStyle="1" w:styleId="List1bullet">
    <w:name w:val="List1 bullet"/>
    <w:basedOn w:val="affff4"/>
    <w:rsid w:val="00773C2B"/>
    <w:pPr>
      <w:ind w:left="720" w:hanging="360"/>
    </w:pPr>
    <w:rPr>
      <w:rFonts w:ascii="Arial" w:hAnsi="Arial" w:cs="Times New Roman"/>
      <w:sz w:val="22"/>
      <w:lang w:val="en-US" w:eastAsia="ru-RU"/>
    </w:rPr>
  </w:style>
  <w:style w:type="character" w:customStyle="1" w:styleId="emphasize-input">
    <w:name w:val="emphasize-input"/>
    <w:basedOn w:val="a8"/>
    <w:rsid w:val="00773C2B"/>
  </w:style>
  <w:style w:type="paragraph" w:customStyle="1" w:styleId="normalweb">
    <w:name w:val="normalweb"/>
    <w:basedOn w:val="a7"/>
    <w:rsid w:val="00773C2B"/>
    <w:pPr>
      <w:spacing w:before="100" w:beforeAutospacing="1" w:after="100" w:afterAutospacing="1"/>
    </w:pPr>
    <w:rPr>
      <w:lang w:val="ru-RU" w:eastAsia="ru-RU"/>
    </w:rPr>
  </w:style>
  <w:style w:type="character" w:customStyle="1" w:styleId="sysui">
    <w:name w:val="sysui"/>
    <w:basedOn w:val="a8"/>
    <w:rsid w:val="00773C2B"/>
  </w:style>
  <w:style w:type="character" w:customStyle="1" w:styleId="2b">
    <w:name w:val="Основной текст Знак2"/>
    <w:aliases w:val="Основной текст Знак Знак Знак Знак,Основной текст Знак Знак Знак Знак Знак Знак Знак Знак Знак Знак Знак Знак Знак Знак Знак Знак Знак Знак Знак1,Основной текст Знак1 Знак,Основной текст Знак Знак Знак1,Основной текст Знак Знак1"/>
    <w:rsid w:val="00773C2B"/>
    <w:rPr>
      <w:rFonts w:ascii="Tahoma" w:hAnsi="Tahoma" w:cs="Tahoma"/>
      <w:sz w:val="18"/>
      <w:szCs w:val="22"/>
      <w:lang w:val="ru-RU" w:eastAsia="en-US" w:bidi="ar-SA"/>
    </w:rPr>
  </w:style>
  <w:style w:type="paragraph" w:customStyle="1" w:styleId="attention">
    <w:name w:val="attention"/>
    <w:basedOn w:val="a7"/>
    <w:rsid w:val="00773C2B"/>
    <w:pPr>
      <w:spacing w:before="100" w:beforeAutospacing="1" w:after="100" w:afterAutospacing="1"/>
    </w:pPr>
    <w:rPr>
      <w:lang w:val="ru-RU" w:eastAsia="ru-RU"/>
    </w:rPr>
  </w:style>
  <w:style w:type="character" w:customStyle="1" w:styleId="a00">
    <w:name w:val="a0"/>
    <w:rsid w:val="00773C2B"/>
    <w:rPr>
      <w:rFonts w:ascii="Tahoma" w:hAnsi="Tahoma" w:cs="Tahoma" w:hint="default"/>
      <w:b/>
      <w:bCs w:val="0"/>
      <w:i/>
      <w:iCs/>
    </w:rPr>
  </w:style>
  <w:style w:type="paragraph" w:styleId="affff5">
    <w:name w:val="No Spacing"/>
    <w:basedOn w:val="a7"/>
    <w:link w:val="affff6"/>
    <w:uiPriority w:val="1"/>
    <w:qFormat/>
    <w:rsid w:val="00773C2B"/>
    <w:rPr>
      <w:sz w:val="28"/>
      <w:szCs w:val="22"/>
      <w:lang w:bidi="en-US"/>
    </w:rPr>
  </w:style>
  <w:style w:type="character" w:customStyle="1" w:styleId="affff6">
    <w:name w:val="Без интервала Знак"/>
    <w:link w:val="affff5"/>
    <w:uiPriority w:val="1"/>
    <w:rsid w:val="00773C2B"/>
    <w:rPr>
      <w:rFonts w:ascii="Times New Roman" w:hAnsi="Times New Roman"/>
      <w:sz w:val="28"/>
      <w:szCs w:val="22"/>
      <w:lang w:bidi="en-US"/>
    </w:rPr>
  </w:style>
  <w:style w:type="paragraph" w:styleId="2c">
    <w:name w:val="Quote"/>
    <w:basedOn w:val="a7"/>
    <w:next w:val="a7"/>
    <w:link w:val="2d"/>
    <w:uiPriority w:val="29"/>
    <w:qFormat/>
    <w:rsid w:val="00773C2B"/>
    <w:pPr>
      <w:spacing w:before="200"/>
      <w:ind w:left="360" w:right="360"/>
    </w:pPr>
    <w:rPr>
      <w:i/>
      <w:iCs/>
      <w:sz w:val="28"/>
      <w:szCs w:val="22"/>
      <w:lang w:bidi="en-US"/>
    </w:rPr>
  </w:style>
  <w:style w:type="character" w:customStyle="1" w:styleId="2d">
    <w:name w:val="Цитата 2 Знак"/>
    <w:basedOn w:val="a8"/>
    <w:link w:val="2c"/>
    <w:uiPriority w:val="29"/>
    <w:rsid w:val="00773C2B"/>
    <w:rPr>
      <w:rFonts w:ascii="Times New Roman" w:hAnsi="Times New Roman"/>
      <w:i/>
      <w:iCs/>
      <w:sz w:val="28"/>
      <w:szCs w:val="22"/>
      <w:lang w:bidi="en-US"/>
    </w:rPr>
  </w:style>
  <w:style w:type="paragraph" w:styleId="affff7">
    <w:name w:val="Intense Quote"/>
    <w:basedOn w:val="a7"/>
    <w:next w:val="a7"/>
    <w:link w:val="affff8"/>
    <w:uiPriority w:val="30"/>
    <w:qFormat/>
    <w:rsid w:val="00773C2B"/>
    <w:pPr>
      <w:pBdr>
        <w:bottom w:val="single" w:sz="4" w:space="1" w:color="auto"/>
      </w:pBdr>
      <w:spacing w:before="200" w:after="280"/>
      <w:ind w:left="1008" w:right="1152"/>
    </w:pPr>
    <w:rPr>
      <w:b/>
      <w:bCs w:val="0"/>
      <w:i/>
      <w:iCs/>
      <w:sz w:val="28"/>
      <w:szCs w:val="22"/>
      <w:lang w:bidi="en-US"/>
    </w:rPr>
  </w:style>
  <w:style w:type="character" w:customStyle="1" w:styleId="affff8">
    <w:name w:val="Выделенная цитата Знак"/>
    <w:basedOn w:val="a8"/>
    <w:link w:val="affff7"/>
    <w:uiPriority w:val="30"/>
    <w:rsid w:val="00773C2B"/>
    <w:rPr>
      <w:rFonts w:ascii="Times New Roman" w:hAnsi="Times New Roman"/>
      <w:b/>
      <w:bCs w:val="0"/>
      <w:i/>
      <w:iCs/>
      <w:sz w:val="28"/>
      <w:szCs w:val="22"/>
      <w:lang w:bidi="en-US"/>
    </w:rPr>
  </w:style>
  <w:style w:type="character" w:styleId="affff9">
    <w:name w:val="Subtle Emphasis"/>
    <w:uiPriority w:val="19"/>
    <w:qFormat/>
    <w:rsid w:val="00773C2B"/>
    <w:rPr>
      <w:i/>
      <w:iCs/>
    </w:rPr>
  </w:style>
  <w:style w:type="character" w:styleId="affffa">
    <w:name w:val="Intense Emphasis"/>
    <w:uiPriority w:val="21"/>
    <w:qFormat/>
    <w:rsid w:val="00773C2B"/>
    <w:rPr>
      <w:b/>
      <w:bCs w:val="0"/>
    </w:rPr>
  </w:style>
  <w:style w:type="character" w:styleId="affffb">
    <w:name w:val="Subtle Reference"/>
    <w:uiPriority w:val="31"/>
    <w:qFormat/>
    <w:rsid w:val="00773C2B"/>
    <w:rPr>
      <w:smallCaps/>
    </w:rPr>
  </w:style>
  <w:style w:type="character" w:styleId="affffc">
    <w:name w:val="Intense Reference"/>
    <w:uiPriority w:val="32"/>
    <w:qFormat/>
    <w:rsid w:val="00773C2B"/>
    <w:rPr>
      <w:smallCaps/>
      <w:spacing w:val="5"/>
      <w:u w:val="single"/>
    </w:rPr>
  </w:style>
  <w:style w:type="character" w:styleId="affffd">
    <w:name w:val="Book Title"/>
    <w:uiPriority w:val="33"/>
    <w:qFormat/>
    <w:rsid w:val="00773C2B"/>
    <w:rPr>
      <w:i/>
      <w:iCs/>
      <w:smallCaps/>
      <w:spacing w:val="5"/>
    </w:rPr>
  </w:style>
  <w:style w:type="paragraph" w:styleId="affffe">
    <w:name w:val="index heading"/>
    <w:basedOn w:val="a7"/>
    <w:next w:val="14"/>
    <w:locked/>
    <w:rsid w:val="00773C2B"/>
  </w:style>
  <w:style w:type="paragraph" w:customStyle="1" w:styleId="CoverAddress">
    <w:name w:val="Cover Address"/>
    <w:basedOn w:val="a7"/>
    <w:rsid w:val="00773C2B"/>
    <w:pPr>
      <w:spacing w:before="60" w:after="240"/>
    </w:pPr>
    <w:rPr>
      <w:spacing w:val="-5"/>
      <w:sz w:val="20"/>
      <w:szCs w:val="20"/>
      <w:lang w:val="ru-RU"/>
    </w:rPr>
  </w:style>
  <w:style w:type="character" w:customStyle="1" w:styleId="Keyboard">
    <w:name w:val="Keyboard"/>
    <w:rsid w:val="00773C2B"/>
    <w:rPr>
      <w:rFonts w:ascii="Courier New" w:hAnsi="Courier New"/>
      <w:b/>
      <w:sz w:val="20"/>
    </w:rPr>
  </w:style>
  <w:style w:type="paragraph" w:customStyle="1" w:styleId="30">
    <w:name w:val="Стиль3"/>
    <w:basedOn w:val="4"/>
    <w:link w:val="3c"/>
    <w:qFormat/>
    <w:rsid w:val="00773C2B"/>
    <w:pPr>
      <w:numPr>
        <w:ilvl w:val="2"/>
        <w:numId w:val="13"/>
      </w:numPr>
      <w:tabs>
        <w:tab w:val="clear" w:pos="1560"/>
      </w:tabs>
      <w:spacing w:before="120" w:line="288" w:lineRule="auto"/>
      <w:ind w:left="0" w:firstLine="0"/>
    </w:pPr>
    <w:rPr>
      <w:bCs/>
      <w:iCs w:val="0"/>
      <w:szCs w:val="20"/>
      <w:lang w:eastAsia="x-none"/>
    </w:rPr>
  </w:style>
  <w:style w:type="character" w:customStyle="1" w:styleId="3c">
    <w:name w:val="Стиль3 Знак"/>
    <w:link w:val="30"/>
    <w:rsid w:val="00773C2B"/>
    <w:rPr>
      <w:rFonts w:ascii="Times New Roman" w:hAnsi="Times New Roman"/>
      <w:b/>
      <w:szCs w:val="20"/>
      <w:lang w:val="ru-RU" w:eastAsia="x-none"/>
    </w:rPr>
  </w:style>
  <w:style w:type="paragraph" w:customStyle="1" w:styleId="Preformatted">
    <w:name w:val="Preformatted"/>
    <w:basedOn w:val="a7"/>
    <w:rsid w:val="00773C2B"/>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60" w:after="60"/>
    </w:pPr>
    <w:rPr>
      <w:rFonts w:ascii="Courier New" w:hAnsi="Courier New"/>
      <w:sz w:val="20"/>
      <w:szCs w:val="20"/>
      <w:lang w:val="ru-RU"/>
    </w:rPr>
  </w:style>
  <w:style w:type="paragraph" w:customStyle="1" w:styleId="DomSub">
    <w:name w:val="DomSub"/>
    <w:basedOn w:val="a7"/>
    <w:rsid w:val="00773C2B"/>
    <w:pPr>
      <w:ind w:left="1440"/>
    </w:pPr>
    <w:rPr>
      <w:rFonts w:eastAsia="SimSun"/>
      <w:sz w:val="20"/>
      <w:szCs w:val="20"/>
      <w:lang w:eastAsia="ru-RU"/>
    </w:rPr>
  </w:style>
  <w:style w:type="paragraph" w:customStyle="1" w:styleId="Default">
    <w:name w:val="Default"/>
    <w:rsid w:val="00773C2B"/>
    <w:pPr>
      <w:autoSpaceDE w:val="0"/>
      <w:autoSpaceDN w:val="0"/>
      <w:adjustRightInd w:val="0"/>
    </w:pPr>
    <w:rPr>
      <w:rFonts w:ascii="Tahoma" w:hAnsi="Tahoma" w:cs="Tahoma"/>
      <w:color w:val="000000"/>
      <w:lang w:val="ru-RU" w:eastAsia="ru-RU"/>
    </w:rPr>
  </w:style>
  <w:style w:type="paragraph" w:customStyle="1" w:styleId="NormalASAPNormal">
    <w:name w:val="Normal.ASAPNormal"/>
    <w:rsid w:val="00773C2B"/>
  </w:style>
  <w:style w:type="paragraph" w:customStyle="1" w:styleId="afffff">
    <w:name w:val="Базовый"/>
    <w:rsid w:val="00773C2B"/>
    <w:pPr>
      <w:tabs>
        <w:tab w:val="left" w:pos="709"/>
      </w:tabs>
      <w:suppressAutoHyphens/>
      <w:spacing w:line="360" w:lineRule="atLeast"/>
      <w:ind w:firstLine="720"/>
      <w:jc w:val="both"/>
    </w:pPr>
    <w:rPr>
      <w:rFonts w:eastAsia="HG Mincho Light J"/>
      <w:color w:val="000000"/>
      <w:lang w:val="ru-RU" w:eastAsia="ar-SA"/>
    </w:rPr>
  </w:style>
  <w:style w:type="paragraph" w:styleId="afffff0">
    <w:name w:val="Signature"/>
    <w:basedOn w:val="a7"/>
    <w:link w:val="afffff1"/>
    <w:locked/>
    <w:rsid w:val="00773C2B"/>
    <w:pPr>
      <w:tabs>
        <w:tab w:val="right" w:pos="9639"/>
      </w:tabs>
      <w:spacing w:line="360" w:lineRule="auto"/>
      <w:ind w:firstLine="680"/>
    </w:pPr>
    <w:rPr>
      <w:b/>
      <w:sz w:val="28"/>
      <w:szCs w:val="28"/>
      <w:lang w:val="x-none" w:eastAsia="x-none"/>
    </w:rPr>
  </w:style>
  <w:style w:type="character" w:customStyle="1" w:styleId="afffff1">
    <w:name w:val="Подпись Знак"/>
    <w:basedOn w:val="a8"/>
    <w:link w:val="afffff0"/>
    <w:rsid w:val="00773C2B"/>
    <w:rPr>
      <w:rFonts w:ascii="Times New Roman" w:hAnsi="Times New Roman"/>
      <w:b/>
      <w:sz w:val="28"/>
      <w:szCs w:val="28"/>
      <w:lang w:val="x-none" w:eastAsia="x-none"/>
    </w:rPr>
  </w:style>
  <w:style w:type="paragraph" w:customStyle="1" w:styleId="afffff2">
    <w:name w:val="титульный лист центр"/>
    <w:basedOn w:val="a7"/>
    <w:link w:val="Char0"/>
    <w:rsid w:val="00773C2B"/>
    <w:pPr>
      <w:spacing w:before="40"/>
      <w:jc w:val="center"/>
    </w:pPr>
    <w:rPr>
      <w:b/>
      <w:bCs w:val="0"/>
      <w:szCs w:val="28"/>
      <w:lang w:val="x-none" w:eastAsia="x-none"/>
    </w:rPr>
  </w:style>
  <w:style w:type="character" w:customStyle="1" w:styleId="Char0">
    <w:name w:val="титульный лист центр Char"/>
    <w:link w:val="afffff2"/>
    <w:rsid w:val="00773C2B"/>
    <w:rPr>
      <w:rFonts w:ascii="Times New Roman" w:hAnsi="Times New Roman"/>
      <w:b/>
      <w:bCs w:val="0"/>
      <w:sz w:val="24"/>
      <w:szCs w:val="28"/>
      <w:lang w:val="x-none" w:eastAsia="x-none"/>
    </w:rPr>
  </w:style>
  <w:style w:type="paragraph" w:customStyle="1" w:styleId="Tableheading">
    <w:name w:val="Table_heading"/>
    <w:rsid w:val="00773C2B"/>
    <w:pPr>
      <w:spacing w:before="240" w:after="120"/>
      <w:ind w:left="-57" w:right="-57"/>
      <w:jc w:val="center"/>
    </w:pPr>
    <w:rPr>
      <w:b/>
      <w:lang w:val="de-DE" w:eastAsia="ru-RU"/>
    </w:rPr>
  </w:style>
  <w:style w:type="paragraph" w:customStyle="1" w:styleId="Tabletextcenter">
    <w:name w:val="Table_text_center"/>
    <w:rsid w:val="00773C2B"/>
    <w:pPr>
      <w:widowControl w:val="0"/>
      <w:autoSpaceDE w:val="0"/>
      <w:autoSpaceDN w:val="0"/>
      <w:adjustRightInd w:val="0"/>
      <w:spacing w:before="240" w:after="120"/>
      <w:ind w:left="-57" w:right="-57"/>
      <w:jc w:val="center"/>
    </w:pPr>
    <w:rPr>
      <w:color w:val="000000"/>
      <w:u w:color="000000"/>
      <w:lang w:val="ru-RU" w:eastAsia="ru-RU"/>
    </w:rPr>
  </w:style>
  <w:style w:type="paragraph" w:customStyle="1" w:styleId="a2">
    <w:name w:val="Текст нумерованный"/>
    <w:basedOn w:val="a7"/>
    <w:link w:val="afffff3"/>
    <w:rsid w:val="00773C2B"/>
    <w:pPr>
      <w:numPr>
        <w:numId w:val="18"/>
      </w:numPr>
      <w:tabs>
        <w:tab w:val="left" w:pos="993"/>
      </w:tabs>
      <w:spacing w:line="276" w:lineRule="auto"/>
    </w:pPr>
    <w:rPr>
      <w:rFonts w:eastAsia="Calibri"/>
      <w:lang w:val="x-none" w:eastAsia="x-none"/>
    </w:rPr>
  </w:style>
  <w:style w:type="character" w:customStyle="1" w:styleId="afffff3">
    <w:name w:val="Текст нумерованный Знак"/>
    <w:link w:val="a2"/>
    <w:rsid w:val="00773C2B"/>
    <w:rPr>
      <w:rFonts w:ascii="Times New Roman" w:eastAsia="Calibri" w:hAnsi="Times New Roman"/>
      <w:lang w:val="x-none" w:eastAsia="x-none"/>
    </w:rPr>
  </w:style>
  <w:style w:type="character" w:customStyle="1" w:styleId="afffff4">
    <w:name w:val="Таблица заголовок Знак"/>
    <w:link w:val="afffff5"/>
    <w:locked/>
    <w:rsid w:val="00773C2B"/>
    <w:rPr>
      <w:b/>
      <w:bCs w:val="0"/>
    </w:rPr>
  </w:style>
  <w:style w:type="paragraph" w:customStyle="1" w:styleId="afffff5">
    <w:name w:val="Таблица заголовок"/>
    <w:basedOn w:val="a7"/>
    <w:link w:val="afffff4"/>
    <w:rsid w:val="00773C2B"/>
    <w:pPr>
      <w:keepNext/>
      <w:spacing w:before="40" w:after="40"/>
      <w:jc w:val="center"/>
    </w:pPr>
    <w:rPr>
      <w:b/>
      <w:bCs w:val="0"/>
      <w:sz w:val="20"/>
      <w:szCs w:val="20"/>
    </w:rPr>
  </w:style>
  <w:style w:type="paragraph" w:customStyle="1" w:styleId="afffff6">
    <w:name w:val="Таблица текст"/>
    <w:basedOn w:val="a7"/>
    <w:next w:val="afff3"/>
    <w:link w:val="afffff7"/>
    <w:rsid w:val="00773C2B"/>
    <w:rPr>
      <w:szCs w:val="20"/>
      <w:lang w:val="x-none"/>
    </w:rPr>
  </w:style>
  <w:style w:type="character" w:customStyle="1" w:styleId="afffff7">
    <w:name w:val="Таблица текст Знак"/>
    <w:link w:val="afffff6"/>
    <w:rsid w:val="00773C2B"/>
    <w:rPr>
      <w:rFonts w:ascii="Times New Roman" w:hAnsi="Times New Roman"/>
      <w:sz w:val="24"/>
      <w:lang w:val="x-none"/>
    </w:rPr>
  </w:style>
  <w:style w:type="paragraph" w:customStyle="1" w:styleId="-11">
    <w:name w:val="Цветной список - Акцент 11"/>
    <w:basedOn w:val="a7"/>
    <w:uiPriority w:val="34"/>
    <w:qFormat/>
    <w:rsid w:val="00773C2B"/>
    <w:pPr>
      <w:spacing w:after="200" w:line="276" w:lineRule="auto"/>
      <w:ind w:left="720"/>
      <w:contextualSpacing/>
    </w:pPr>
    <w:rPr>
      <w:rFonts w:ascii="Calibri" w:eastAsia="Calibri" w:hAnsi="Calibri"/>
      <w:sz w:val="22"/>
      <w:szCs w:val="22"/>
      <w:lang w:val="ru-RU"/>
    </w:rPr>
  </w:style>
  <w:style w:type="paragraph" w:customStyle="1" w:styleId="afffff8">
    <w:name w:val="Обычный (тбл)"/>
    <w:basedOn w:val="a7"/>
    <w:link w:val="afffff9"/>
    <w:rsid w:val="00773C2B"/>
    <w:pPr>
      <w:spacing w:before="40" w:after="80" w:line="360" w:lineRule="auto"/>
      <w:ind w:left="-57" w:right="-57"/>
    </w:pPr>
    <w:rPr>
      <w:bCs w:val="0"/>
      <w:sz w:val="22"/>
      <w:szCs w:val="18"/>
      <w:lang w:val="x-none" w:eastAsia="x-none"/>
    </w:rPr>
  </w:style>
  <w:style w:type="paragraph" w:customStyle="1" w:styleId="afffffa">
    <w:name w:val="Маркированный список (тбл)"/>
    <w:basedOn w:val="a7"/>
    <w:link w:val="afffffb"/>
    <w:autoRedefine/>
    <w:rsid w:val="00773C2B"/>
    <w:pPr>
      <w:spacing w:line="312" w:lineRule="auto"/>
      <w:ind w:left="170" w:right="-57"/>
    </w:pPr>
    <w:rPr>
      <w:bCs w:val="0"/>
      <w:sz w:val="22"/>
      <w:szCs w:val="18"/>
      <w:lang w:val="x-none" w:eastAsia="x-none"/>
    </w:rPr>
  </w:style>
  <w:style w:type="paragraph" w:styleId="42">
    <w:name w:val="List Number 4"/>
    <w:basedOn w:val="a7"/>
    <w:locked/>
    <w:rsid w:val="00773C2B"/>
    <w:pPr>
      <w:tabs>
        <w:tab w:val="num" w:pos="3025"/>
        <w:tab w:val="left" w:pos="3119"/>
      </w:tabs>
      <w:spacing w:line="360" w:lineRule="auto"/>
      <w:ind w:left="2268" w:right="-57" w:firstLine="397"/>
    </w:pPr>
    <w:rPr>
      <w:lang w:val="x-none" w:eastAsia="x-none"/>
    </w:rPr>
  </w:style>
  <w:style w:type="paragraph" w:customStyle="1" w:styleId="afffffc">
    <w:name w:val="Шапка таблицы"/>
    <w:basedOn w:val="afffff8"/>
    <w:rsid w:val="00773C2B"/>
    <w:pPr>
      <w:keepNext/>
      <w:spacing w:before="60"/>
    </w:pPr>
    <w:rPr>
      <w:b/>
    </w:rPr>
  </w:style>
  <w:style w:type="paragraph" w:customStyle="1" w:styleId="a0">
    <w:name w:val="Нумерованный список (тбл)"/>
    <w:basedOn w:val="a7"/>
    <w:rsid w:val="00773C2B"/>
    <w:pPr>
      <w:numPr>
        <w:numId w:val="19"/>
      </w:numPr>
      <w:tabs>
        <w:tab w:val="clear" w:pos="567"/>
      </w:tabs>
      <w:spacing w:before="40" w:after="80" w:line="360" w:lineRule="auto"/>
      <w:ind w:right="-57"/>
    </w:pPr>
    <w:rPr>
      <w:bCs w:val="0"/>
      <w:sz w:val="22"/>
      <w:szCs w:val="18"/>
      <w:lang w:val="x-none" w:eastAsia="x-none"/>
    </w:rPr>
  </w:style>
  <w:style w:type="character" w:customStyle="1" w:styleId="afffff9">
    <w:name w:val="Обычный (тбл) Знак"/>
    <w:link w:val="afffff8"/>
    <w:locked/>
    <w:rsid w:val="00773C2B"/>
    <w:rPr>
      <w:rFonts w:ascii="Times New Roman" w:hAnsi="Times New Roman"/>
      <w:bCs w:val="0"/>
      <w:sz w:val="22"/>
      <w:szCs w:val="18"/>
      <w:lang w:val="x-none" w:eastAsia="x-none"/>
    </w:rPr>
  </w:style>
  <w:style w:type="character" w:customStyle="1" w:styleId="afffffb">
    <w:name w:val="Маркированный список (тбл) Знак"/>
    <w:link w:val="afffffa"/>
    <w:locked/>
    <w:rsid w:val="00773C2B"/>
    <w:rPr>
      <w:rFonts w:ascii="Times New Roman" w:hAnsi="Times New Roman"/>
      <w:bCs w:val="0"/>
      <w:sz w:val="22"/>
      <w:szCs w:val="18"/>
      <w:lang w:val="x-none" w:eastAsia="x-none"/>
    </w:rPr>
  </w:style>
  <w:style w:type="paragraph" w:customStyle="1" w:styleId="ColorfulShading-Accent11">
    <w:name w:val="Colorful Shading - Accent 11"/>
    <w:hidden/>
    <w:uiPriority w:val="99"/>
    <w:semiHidden/>
    <w:rsid w:val="00B26E27"/>
    <w:pPr>
      <w:spacing w:before="120"/>
      <w:ind w:firstLine="697"/>
      <w:jc w:val="both"/>
    </w:pPr>
    <w:rPr>
      <w:rFonts w:cs="Arial"/>
    </w:rPr>
  </w:style>
  <w:style w:type="character" w:customStyle="1" w:styleId="MediumGrid11">
    <w:name w:val="Medium Grid 11"/>
    <w:uiPriority w:val="99"/>
    <w:semiHidden/>
    <w:rsid w:val="00B26E27"/>
    <w:rPr>
      <w:color w:val="808080"/>
    </w:rPr>
  </w:style>
  <w:style w:type="paragraph" w:customStyle="1" w:styleId="ColorfulList-Accent11">
    <w:name w:val="Colorful List - Accent 11"/>
    <w:basedOn w:val="a7"/>
    <w:uiPriority w:val="34"/>
    <w:qFormat/>
    <w:rsid w:val="00B26E27"/>
    <w:pPr>
      <w:ind w:left="720"/>
    </w:pPr>
  </w:style>
  <w:style w:type="paragraph" w:customStyle="1" w:styleId="MediumGrid21">
    <w:name w:val="Medium Grid 21"/>
    <w:basedOn w:val="a7"/>
    <w:link w:val="MediumGrid2Char"/>
    <w:uiPriority w:val="1"/>
    <w:qFormat/>
    <w:rsid w:val="00B26E27"/>
    <w:rPr>
      <w:sz w:val="28"/>
      <w:szCs w:val="22"/>
      <w:lang w:val="x-none" w:eastAsia="x-none" w:bidi="en-US"/>
    </w:rPr>
  </w:style>
  <w:style w:type="character" w:customStyle="1" w:styleId="MediumGrid2Char">
    <w:name w:val="Medium Grid 2 Char"/>
    <w:link w:val="MediumGrid21"/>
    <w:uiPriority w:val="1"/>
    <w:rsid w:val="00B26E27"/>
    <w:rPr>
      <w:rFonts w:ascii="Times New Roman" w:hAnsi="Times New Roman"/>
      <w:sz w:val="28"/>
      <w:szCs w:val="22"/>
      <w:lang w:val="x-none" w:eastAsia="x-none" w:bidi="en-US"/>
    </w:rPr>
  </w:style>
  <w:style w:type="paragraph" w:customStyle="1" w:styleId="ColorfulGrid-Accent11">
    <w:name w:val="Colorful Grid - Accent 11"/>
    <w:basedOn w:val="a7"/>
    <w:next w:val="a7"/>
    <w:link w:val="ColorfulGrid-Accent1Char"/>
    <w:uiPriority w:val="29"/>
    <w:qFormat/>
    <w:rsid w:val="00B26E27"/>
    <w:pPr>
      <w:spacing w:before="200"/>
      <w:ind w:left="360" w:right="360"/>
    </w:pPr>
    <w:rPr>
      <w:i/>
      <w:iCs/>
      <w:sz w:val="28"/>
      <w:szCs w:val="22"/>
      <w:lang w:bidi="en-US"/>
    </w:rPr>
  </w:style>
  <w:style w:type="character" w:customStyle="1" w:styleId="ColorfulGrid-Accent1Char">
    <w:name w:val="Colorful Grid - Accent 1 Char"/>
    <w:link w:val="ColorfulGrid-Accent11"/>
    <w:uiPriority w:val="29"/>
    <w:rsid w:val="00B26E27"/>
    <w:rPr>
      <w:rFonts w:ascii="Times New Roman" w:hAnsi="Times New Roman"/>
      <w:i/>
      <w:iCs/>
      <w:sz w:val="28"/>
      <w:szCs w:val="22"/>
      <w:lang w:bidi="en-US"/>
    </w:rPr>
  </w:style>
  <w:style w:type="paragraph" w:customStyle="1" w:styleId="LightShading-Accent21">
    <w:name w:val="Light Shading - Accent 21"/>
    <w:basedOn w:val="a7"/>
    <w:next w:val="a7"/>
    <w:link w:val="LightShading-Accent2Char"/>
    <w:uiPriority w:val="30"/>
    <w:qFormat/>
    <w:rsid w:val="00B26E27"/>
    <w:pPr>
      <w:pBdr>
        <w:bottom w:val="single" w:sz="4" w:space="1" w:color="auto"/>
      </w:pBdr>
      <w:spacing w:before="200" w:after="280"/>
      <w:ind w:left="1008" w:right="1152"/>
    </w:pPr>
    <w:rPr>
      <w:b/>
      <w:bCs w:val="0"/>
      <w:i/>
      <w:iCs/>
      <w:sz w:val="28"/>
      <w:szCs w:val="22"/>
      <w:lang w:bidi="en-US"/>
    </w:rPr>
  </w:style>
  <w:style w:type="character" w:customStyle="1" w:styleId="LightShading-Accent2Char">
    <w:name w:val="Light Shading - Accent 2 Char"/>
    <w:link w:val="LightShading-Accent21"/>
    <w:uiPriority w:val="30"/>
    <w:rsid w:val="00B26E27"/>
    <w:rPr>
      <w:rFonts w:ascii="Times New Roman" w:hAnsi="Times New Roman"/>
      <w:b/>
      <w:bCs w:val="0"/>
      <w:i/>
      <w:iCs/>
      <w:sz w:val="28"/>
      <w:szCs w:val="22"/>
      <w:lang w:bidi="en-US"/>
    </w:rPr>
  </w:style>
  <w:style w:type="paragraph" w:customStyle="1" w:styleId="xl359">
    <w:name w:val="xl359"/>
    <w:basedOn w:val="a7"/>
    <w:rsid w:val="00B2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val="0"/>
      <w:color w:val="000000"/>
      <w:sz w:val="20"/>
      <w:szCs w:val="20"/>
      <w:lang w:val="ru-RU" w:eastAsia="ru-RU"/>
    </w:rPr>
  </w:style>
  <w:style w:type="paragraph" w:customStyle="1" w:styleId="xl360">
    <w:name w:val="xl360"/>
    <w:basedOn w:val="a7"/>
    <w:rsid w:val="00B26E27"/>
    <w:pPr>
      <w:spacing w:before="100" w:beforeAutospacing="1" w:after="100" w:afterAutospacing="1"/>
    </w:pPr>
    <w:rPr>
      <w:b/>
      <w:bCs w:val="0"/>
      <w:sz w:val="20"/>
      <w:szCs w:val="20"/>
      <w:lang w:val="ru-RU" w:eastAsia="ru-RU"/>
    </w:rPr>
  </w:style>
  <w:style w:type="paragraph" w:customStyle="1" w:styleId="xl361">
    <w:name w:val="xl361"/>
    <w:basedOn w:val="a7"/>
    <w:rsid w:val="00B26E27"/>
    <w:pPr>
      <w:spacing w:before="100" w:beforeAutospacing="1" w:after="100" w:afterAutospacing="1"/>
    </w:pPr>
    <w:rPr>
      <w:sz w:val="20"/>
      <w:szCs w:val="20"/>
      <w:lang w:val="ru-RU" w:eastAsia="ru-RU"/>
    </w:rPr>
  </w:style>
  <w:style w:type="paragraph" w:customStyle="1" w:styleId="xl362">
    <w:name w:val="xl362"/>
    <w:basedOn w:val="a7"/>
    <w:rsid w:val="00B2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20"/>
      <w:szCs w:val="20"/>
      <w:lang w:val="ru-RU" w:eastAsia="ru-RU"/>
    </w:rPr>
  </w:style>
  <w:style w:type="paragraph" w:customStyle="1" w:styleId="xl363">
    <w:name w:val="xl363"/>
    <w:basedOn w:val="a7"/>
    <w:rsid w:val="00B2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20"/>
      <w:szCs w:val="20"/>
      <w:lang w:val="ru-RU" w:eastAsia="ru-RU"/>
    </w:rPr>
  </w:style>
  <w:style w:type="paragraph" w:customStyle="1" w:styleId="xl364">
    <w:name w:val="xl364"/>
    <w:basedOn w:val="a7"/>
    <w:rsid w:val="00B2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20"/>
      <w:szCs w:val="20"/>
      <w:lang w:val="ru-RU" w:eastAsia="ru-RU"/>
    </w:rPr>
  </w:style>
  <w:style w:type="paragraph" w:customStyle="1" w:styleId="xl365">
    <w:name w:val="xl365"/>
    <w:basedOn w:val="a7"/>
    <w:rsid w:val="00B2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20"/>
      <w:szCs w:val="20"/>
      <w:lang w:val="ru-RU" w:eastAsia="ru-RU"/>
    </w:rPr>
  </w:style>
  <w:style w:type="paragraph" w:customStyle="1" w:styleId="xl367">
    <w:name w:val="xl367"/>
    <w:basedOn w:val="a7"/>
    <w:rsid w:val="00B26E27"/>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color w:val="000000"/>
      <w:sz w:val="20"/>
      <w:szCs w:val="20"/>
      <w:lang w:val="ru-RU" w:eastAsia="ru-RU"/>
    </w:rPr>
  </w:style>
  <w:style w:type="paragraph" w:customStyle="1" w:styleId="xl377">
    <w:name w:val="xl377"/>
    <w:basedOn w:val="a7"/>
    <w:rsid w:val="00B26E27"/>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textAlignment w:val="center"/>
    </w:pPr>
    <w:rPr>
      <w:b/>
      <w:bCs w:val="0"/>
      <w:color w:val="000000"/>
      <w:sz w:val="20"/>
      <w:szCs w:val="20"/>
      <w:lang w:val="ru-RU" w:eastAsia="ru-RU"/>
    </w:rPr>
  </w:style>
  <w:style w:type="paragraph" w:customStyle="1" w:styleId="xl378">
    <w:name w:val="xl378"/>
    <w:basedOn w:val="a7"/>
    <w:rsid w:val="00B26E2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20"/>
      <w:szCs w:val="20"/>
      <w:lang w:val="ru-RU" w:eastAsia="ru-RU"/>
    </w:rPr>
  </w:style>
  <w:style w:type="paragraph" w:customStyle="1" w:styleId="paragraph">
    <w:name w:val="paragraph"/>
    <w:basedOn w:val="a7"/>
    <w:rsid w:val="003E18F9"/>
    <w:pPr>
      <w:spacing w:before="100" w:beforeAutospacing="1" w:after="100" w:afterAutospacing="1"/>
    </w:pPr>
    <w:rPr>
      <w:lang w:val="ru-RU" w:eastAsia="ru-RU"/>
    </w:rPr>
  </w:style>
  <w:style w:type="character" w:customStyle="1" w:styleId="normaltextrun">
    <w:name w:val="normaltextrun"/>
    <w:basedOn w:val="a8"/>
    <w:rsid w:val="003E18F9"/>
  </w:style>
  <w:style w:type="character" w:customStyle="1" w:styleId="eop">
    <w:name w:val="eop"/>
    <w:basedOn w:val="a8"/>
    <w:rsid w:val="003E18F9"/>
  </w:style>
  <w:style w:type="character" w:customStyle="1" w:styleId="apple-converted-space">
    <w:name w:val="apple-converted-space"/>
    <w:basedOn w:val="a8"/>
    <w:rsid w:val="003E18F9"/>
  </w:style>
  <w:style w:type="paragraph" w:customStyle="1" w:styleId="03TextBold">
    <w:name w:val="03_Text + Bold"/>
    <w:basedOn w:val="a7"/>
    <w:link w:val="03TextBoldChar"/>
    <w:qFormat/>
    <w:rsid w:val="00B40F82"/>
    <w:pPr>
      <w:spacing w:after="120" w:line="360" w:lineRule="auto"/>
    </w:pPr>
    <w:rPr>
      <w:b/>
      <w:bCs w:val="0"/>
      <w:sz w:val="22"/>
      <w:szCs w:val="22"/>
      <w:lang w:val="de-DE"/>
    </w:rPr>
  </w:style>
  <w:style w:type="character" w:customStyle="1" w:styleId="03TextBoldChar">
    <w:name w:val="03_Text + Bold Char"/>
    <w:link w:val="03TextBold"/>
    <w:rsid w:val="00B40F82"/>
    <w:rPr>
      <w:b/>
      <w:bCs w:val="0"/>
      <w:sz w:val="22"/>
      <w:szCs w:val="22"/>
      <w:lang w:val="de-DE"/>
    </w:rPr>
  </w:style>
  <w:style w:type="paragraph" w:customStyle="1" w:styleId="BodyCopy">
    <w:name w:val="BodyCopy"/>
    <w:basedOn w:val="a7"/>
    <w:qFormat/>
    <w:rsid w:val="00B40F82"/>
    <w:rPr>
      <w:rFonts w:eastAsia="Calibri"/>
      <w:sz w:val="20"/>
      <w:szCs w:val="22"/>
    </w:rPr>
  </w:style>
  <w:style w:type="paragraph" w:customStyle="1" w:styleId="Tableheadline">
    <w:name w:val="Table headline"/>
    <w:basedOn w:val="a7"/>
    <w:rsid w:val="006B302D"/>
    <w:pPr>
      <w:keepNext/>
      <w:spacing w:after="120"/>
    </w:pPr>
    <w:rPr>
      <w:rFonts w:eastAsia="Calibri"/>
      <w:b/>
      <w:sz w:val="22"/>
      <w:szCs w:val="22"/>
      <w:lang w:val="ru-RU" w:eastAsia="ru-RU"/>
    </w:rPr>
  </w:style>
  <w:style w:type="paragraph" w:customStyle="1" w:styleId="bullet1">
    <w:name w:val="bullet_1"/>
    <w:basedOn w:val="afff0"/>
    <w:qFormat/>
    <w:rsid w:val="00B40F82"/>
    <w:pPr>
      <w:numPr>
        <w:numId w:val="21"/>
      </w:numPr>
      <w:ind w:left="284" w:hanging="284"/>
      <w:contextualSpacing/>
    </w:pPr>
    <w:rPr>
      <w:rFonts w:eastAsia="Calibri"/>
      <w:sz w:val="20"/>
      <w:szCs w:val="22"/>
    </w:rPr>
  </w:style>
  <w:style w:type="paragraph" w:customStyle="1" w:styleId="Tablebodycopy">
    <w:name w:val="Table_bodycopy"/>
    <w:basedOn w:val="a7"/>
    <w:rsid w:val="00B40F82"/>
    <w:rPr>
      <w:rFonts w:eastAsia="Calibri"/>
      <w:sz w:val="18"/>
      <w:szCs w:val="22"/>
    </w:rPr>
  </w:style>
  <w:style w:type="paragraph" w:customStyle="1" w:styleId="Tablebullet">
    <w:name w:val="Table_bullet"/>
    <w:basedOn w:val="TableText"/>
    <w:rsid w:val="000E3F22"/>
    <w:pPr>
      <w:numPr>
        <w:numId w:val="22"/>
      </w:numPr>
      <w:spacing w:line="252" w:lineRule="auto"/>
      <w:ind w:left="295" w:hanging="295"/>
    </w:pPr>
    <w:rPr>
      <w:rFonts w:cs="Arial"/>
      <w:bCs w:val="0"/>
      <w:szCs w:val="22"/>
      <w:lang w:val="ru-RU"/>
    </w:rPr>
  </w:style>
  <w:style w:type="paragraph" w:customStyle="1" w:styleId="03Text">
    <w:name w:val="03_Text"/>
    <w:basedOn w:val="a7"/>
    <w:link w:val="03TextZchn"/>
    <w:qFormat/>
    <w:rsid w:val="00B40F82"/>
    <w:pPr>
      <w:spacing w:before="60" w:after="60"/>
    </w:pPr>
    <w:rPr>
      <w:sz w:val="22"/>
      <w:szCs w:val="20"/>
      <w:lang w:val="de-DE"/>
    </w:rPr>
  </w:style>
  <w:style w:type="character" w:customStyle="1" w:styleId="03TextZchn">
    <w:name w:val="03_Text Zchn"/>
    <w:link w:val="03Text"/>
    <w:rsid w:val="00B40F82"/>
    <w:rPr>
      <w:sz w:val="22"/>
      <w:szCs w:val="20"/>
      <w:lang w:val="de-DE"/>
    </w:rPr>
  </w:style>
  <w:style w:type="paragraph" w:customStyle="1" w:styleId="05BodyCopy">
    <w:name w:val="05_Body_Copy"/>
    <w:basedOn w:val="a7"/>
    <w:rsid w:val="00B40F82"/>
    <w:pPr>
      <w:spacing w:line="260" w:lineRule="exact"/>
    </w:pPr>
    <w:rPr>
      <w:sz w:val="20"/>
      <w:szCs w:val="20"/>
      <w:lang w:val="en-GB"/>
    </w:rPr>
  </w:style>
  <w:style w:type="character" w:customStyle="1" w:styleId="shorttext">
    <w:name w:val="short_text"/>
    <w:rsid w:val="00B40F82"/>
  </w:style>
  <w:style w:type="numbering" w:customStyle="1" w:styleId="Style1">
    <w:name w:val="Style1"/>
    <w:uiPriority w:val="99"/>
    <w:rsid w:val="00E809F3"/>
    <w:pPr>
      <w:numPr>
        <w:numId w:val="23"/>
      </w:numPr>
    </w:pPr>
  </w:style>
  <w:style w:type="table" w:customStyle="1" w:styleId="-41">
    <w:name w:val="Таблица-сетка 41"/>
    <w:basedOn w:val="a9"/>
    <w:uiPriority w:val="49"/>
    <w:rsid w:val="00211B8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16">
    <w:name w:val="Неразрешенное упоминание1"/>
    <w:basedOn w:val="a8"/>
    <w:uiPriority w:val="99"/>
    <w:semiHidden/>
    <w:unhideWhenUsed/>
    <w:rsid w:val="002D424E"/>
    <w:rPr>
      <w:color w:val="605E5C"/>
      <w:shd w:val="clear" w:color="auto" w:fill="E1DFDD"/>
    </w:rPr>
  </w:style>
  <w:style w:type="character" w:customStyle="1" w:styleId="SAPEmphasis">
    <w:name w:val="SAP_Emphasis"/>
    <w:basedOn w:val="a8"/>
    <w:uiPriority w:val="1"/>
    <w:qFormat/>
    <w:rsid w:val="00D519E2"/>
    <w:rPr>
      <w:rFonts w:ascii="Arial" w:hAnsi="Arial"/>
      <w:b/>
    </w:rPr>
  </w:style>
  <w:style w:type="character" w:customStyle="1" w:styleId="afff1">
    <w:name w:val="Абзац списка Знак"/>
    <w:basedOn w:val="a8"/>
    <w:link w:val="afff0"/>
    <w:uiPriority w:val="34"/>
    <w:qFormat/>
    <w:rsid w:val="00F7141B"/>
    <w:rPr>
      <w:rFonts w:cs="Arial"/>
    </w:rPr>
  </w:style>
  <w:style w:type="character" w:customStyle="1" w:styleId="s1">
    <w:name w:val="s1"/>
    <w:basedOn w:val="a8"/>
    <w:rsid w:val="00533729"/>
  </w:style>
  <w:style w:type="paragraph" w:customStyle="1" w:styleId="afffffd">
    <w:name w:val="Обычный (текст)"/>
    <w:basedOn w:val="a7"/>
    <w:qFormat/>
    <w:rsid w:val="00D61DE8"/>
    <w:pPr>
      <w:spacing w:before="120" w:after="120" w:line="276" w:lineRule="auto"/>
      <w:ind w:left="709"/>
      <w:jc w:val="both"/>
    </w:pPr>
    <w:rPr>
      <w:rFonts w:eastAsia="Calibri"/>
      <w:bCs w:val="0"/>
      <w:lang w:val="ru-RU"/>
    </w:rPr>
  </w:style>
  <w:style w:type="paragraph" w:customStyle="1" w:styleId="21">
    <w:name w:val="Список2"/>
    <w:rsid w:val="00D61DE8"/>
    <w:pPr>
      <w:numPr>
        <w:numId w:val="28"/>
      </w:numPr>
      <w:spacing w:line="360" w:lineRule="auto"/>
    </w:pPr>
    <w:rPr>
      <w:bCs w:val="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4658">
      <w:bodyDiv w:val="1"/>
      <w:marLeft w:val="0"/>
      <w:marRight w:val="0"/>
      <w:marTop w:val="0"/>
      <w:marBottom w:val="0"/>
      <w:divBdr>
        <w:top w:val="none" w:sz="0" w:space="0" w:color="auto"/>
        <w:left w:val="none" w:sz="0" w:space="0" w:color="auto"/>
        <w:bottom w:val="none" w:sz="0" w:space="0" w:color="auto"/>
        <w:right w:val="none" w:sz="0" w:space="0" w:color="auto"/>
      </w:divBdr>
    </w:div>
    <w:div w:id="48725775">
      <w:bodyDiv w:val="1"/>
      <w:marLeft w:val="0"/>
      <w:marRight w:val="0"/>
      <w:marTop w:val="0"/>
      <w:marBottom w:val="0"/>
      <w:divBdr>
        <w:top w:val="none" w:sz="0" w:space="0" w:color="auto"/>
        <w:left w:val="none" w:sz="0" w:space="0" w:color="auto"/>
        <w:bottom w:val="none" w:sz="0" w:space="0" w:color="auto"/>
        <w:right w:val="none" w:sz="0" w:space="0" w:color="auto"/>
      </w:divBdr>
    </w:div>
    <w:div w:id="53354158">
      <w:bodyDiv w:val="1"/>
      <w:marLeft w:val="0"/>
      <w:marRight w:val="0"/>
      <w:marTop w:val="0"/>
      <w:marBottom w:val="0"/>
      <w:divBdr>
        <w:top w:val="none" w:sz="0" w:space="0" w:color="auto"/>
        <w:left w:val="none" w:sz="0" w:space="0" w:color="auto"/>
        <w:bottom w:val="none" w:sz="0" w:space="0" w:color="auto"/>
        <w:right w:val="none" w:sz="0" w:space="0" w:color="auto"/>
      </w:divBdr>
    </w:div>
    <w:div w:id="228149859">
      <w:bodyDiv w:val="1"/>
      <w:marLeft w:val="0"/>
      <w:marRight w:val="0"/>
      <w:marTop w:val="0"/>
      <w:marBottom w:val="0"/>
      <w:divBdr>
        <w:top w:val="none" w:sz="0" w:space="0" w:color="auto"/>
        <w:left w:val="none" w:sz="0" w:space="0" w:color="auto"/>
        <w:bottom w:val="none" w:sz="0" w:space="0" w:color="auto"/>
        <w:right w:val="none" w:sz="0" w:space="0" w:color="auto"/>
      </w:divBdr>
    </w:div>
    <w:div w:id="256332238">
      <w:bodyDiv w:val="1"/>
      <w:marLeft w:val="0"/>
      <w:marRight w:val="0"/>
      <w:marTop w:val="0"/>
      <w:marBottom w:val="0"/>
      <w:divBdr>
        <w:top w:val="none" w:sz="0" w:space="0" w:color="auto"/>
        <w:left w:val="none" w:sz="0" w:space="0" w:color="auto"/>
        <w:bottom w:val="none" w:sz="0" w:space="0" w:color="auto"/>
        <w:right w:val="none" w:sz="0" w:space="0" w:color="auto"/>
      </w:divBdr>
    </w:div>
    <w:div w:id="269967939">
      <w:bodyDiv w:val="1"/>
      <w:marLeft w:val="0"/>
      <w:marRight w:val="0"/>
      <w:marTop w:val="0"/>
      <w:marBottom w:val="0"/>
      <w:divBdr>
        <w:top w:val="none" w:sz="0" w:space="0" w:color="auto"/>
        <w:left w:val="none" w:sz="0" w:space="0" w:color="auto"/>
        <w:bottom w:val="none" w:sz="0" w:space="0" w:color="auto"/>
        <w:right w:val="none" w:sz="0" w:space="0" w:color="auto"/>
      </w:divBdr>
    </w:div>
    <w:div w:id="315302334">
      <w:bodyDiv w:val="1"/>
      <w:marLeft w:val="0"/>
      <w:marRight w:val="0"/>
      <w:marTop w:val="0"/>
      <w:marBottom w:val="0"/>
      <w:divBdr>
        <w:top w:val="none" w:sz="0" w:space="0" w:color="auto"/>
        <w:left w:val="none" w:sz="0" w:space="0" w:color="auto"/>
        <w:bottom w:val="none" w:sz="0" w:space="0" w:color="auto"/>
        <w:right w:val="none" w:sz="0" w:space="0" w:color="auto"/>
      </w:divBdr>
    </w:div>
    <w:div w:id="345836536">
      <w:bodyDiv w:val="1"/>
      <w:marLeft w:val="0"/>
      <w:marRight w:val="0"/>
      <w:marTop w:val="0"/>
      <w:marBottom w:val="0"/>
      <w:divBdr>
        <w:top w:val="none" w:sz="0" w:space="0" w:color="auto"/>
        <w:left w:val="none" w:sz="0" w:space="0" w:color="auto"/>
        <w:bottom w:val="none" w:sz="0" w:space="0" w:color="auto"/>
        <w:right w:val="none" w:sz="0" w:space="0" w:color="auto"/>
      </w:divBdr>
    </w:div>
    <w:div w:id="389041414">
      <w:bodyDiv w:val="1"/>
      <w:marLeft w:val="0"/>
      <w:marRight w:val="0"/>
      <w:marTop w:val="0"/>
      <w:marBottom w:val="0"/>
      <w:divBdr>
        <w:top w:val="none" w:sz="0" w:space="0" w:color="auto"/>
        <w:left w:val="none" w:sz="0" w:space="0" w:color="auto"/>
        <w:bottom w:val="none" w:sz="0" w:space="0" w:color="auto"/>
        <w:right w:val="none" w:sz="0" w:space="0" w:color="auto"/>
      </w:divBdr>
    </w:div>
    <w:div w:id="395057651">
      <w:bodyDiv w:val="1"/>
      <w:marLeft w:val="0"/>
      <w:marRight w:val="0"/>
      <w:marTop w:val="0"/>
      <w:marBottom w:val="0"/>
      <w:divBdr>
        <w:top w:val="none" w:sz="0" w:space="0" w:color="auto"/>
        <w:left w:val="none" w:sz="0" w:space="0" w:color="auto"/>
        <w:bottom w:val="none" w:sz="0" w:space="0" w:color="auto"/>
        <w:right w:val="none" w:sz="0" w:space="0" w:color="auto"/>
      </w:divBdr>
    </w:div>
    <w:div w:id="497618437">
      <w:bodyDiv w:val="1"/>
      <w:marLeft w:val="0"/>
      <w:marRight w:val="0"/>
      <w:marTop w:val="0"/>
      <w:marBottom w:val="0"/>
      <w:divBdr>
        <w:top w:val="none" w:sz="0" w:space="0" w:color="auto"/>
        <w:left w:val="none" w:sz="0" w:space="0" w:color="auto"/>
        <w:bottom w:val="none" w:sz="0" w:space="0" w:color="auto"/>
        <w:right w:val="none" w:sz="0" w:space="0" w:color="auto"/>
      </w:divBdr>
    </w:div>
    <w:div w:id="516626205">
      <w:bodyDiv w:val="1"/>
      <w:marLeft w:val="0"/>
      <w:marRight w:val="0"/>
      <w:marTop w:val="0"/>
      <w:marBottom w:val="0"/>
      <w:divBdr>
        <w:top w:val="none" w:sz="0" w:space="0" w:color="auto"/>
        <w:left w:val="none" w:sz="0" w:space="0" w:color="auto"/>
        <w:bottom w:val="none" w:sz="0" w:space="0" w:color="auto"/>
        <w:right w:val="none" w:sz="0" w:space="0" w:color="auto"/>
      </w:divBdr>
    </w:div>
    <w:div w:id="541749010">
      <w:bodyDiv w:val="1"/>
      <w:marLeft w:val="0"/>
      <w:marRight w:val="0"/>
      <w:marTop w:val="0"/>
      <w:marBottom w:val="0"/>
      <w:divBdr>
        <w:top w:val="none" w:sz="0" w:space="0" w:color="auto"/>
        <w:left w:val="none" w:sz="0" w:space="0" w:color="auto"/>
        <w:bottom w:val="none" w:sz="0" w:space="0" w:color="auto"/>
        <w:right w:val="none" w:sz="0" w:space="0" w:color="auto"/>
      </w:divBdr>
      <w:divsChild>
        <w:div w:id="1523324050">
          <w:marLeft w:val="0"/>
          <w:marRight w:val="0"/>
          <w:marTop w:val="0"/>
          <w:marBottom w:val="0"/>
          <w:divBdr>
            <w:top w:val="none" w:sz="0" w:space="0" w:color="auto"/>
            <w:left w:val="none" w:sz="0" w:space="0" w:color="auto"/>
            <w:bottom w:val="none" w:sz="0" w:space="0" w:color="auto"/>
            <w:right w:val="none" w:sz="0" w:space="0" w:color="auto"/>
          </w:divBdr>
          <w:divsChild>
            <w:div w:id="478688836">
              <w:marLeft w:val="0"/>
              <w:marRight w:val="0"/>
              <w:marTop w:val="0"/>
              <w:marBottom w:val="0"/>
              <w:divBdr>
                <w:top w:val="none" w:sz="0" w:space="0" w:color="auto"/>
                <w:left w:val="none" w:sz="0" w:space="0" w:color="auto"/>
                <w:bottom w:val="none" w:sz="0" w:space="0" w:color="auto"/>
                <w:right w:val="none" w:sz="0" w:space="0" w:color="auto"/>
              </w:divBdr>
              <w:divsChild>
                <w:div w:id="379744498">
                  <w:marLeft w:val="0"/>
                  <w:marRight w:val="0"/>
                  <w:marTop w:val="0"/>
                  <w:marBottom w:val="0"/>
                  <w:divBdr>
                    <w:top w:val="none" w:sz="0" w:space="0" w:color="auto"/>
                    <w:left w:val="none" w:sz="0" w:space="0" w:color="auto"/>
                    <w:bottom w:val="none" w:sz="0" w:space="0" w:color="auto"/>
                    <w:right w:val="none" w:sz="0" w:space="0" w:color="auto"/>
                  </w:divBdr>
                  <w:divsChild>
                    <w:div w:id="109910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0125">
      <w:bodyDiv w:val="1"/>
      <w:marLeft w:val="0"/>
      <w:marRight w:val="0"/>
      <w:marTop w:val="0"/>
      <w:marBottom w:val="0"/>
      <w:divBdr>
        <w:top w:val="none" w:sz="0" w:space="0" w:color="auto"/>
        <w:left w:val="none" w:sz="0" w:space="0" w:color="auto"/>
        <w:bottom w:val="none" w:sz="0" w:space="0" w:color="auto"/>
        <w:right w:val="none" w:sz="0" w:space="0" w:color="auto"/>
      </w:divBdr>
    </w:div>
    <w:div w:id="565409727">
      <w:bodyDiv w:val="1"/>
      <w:marLeft w:val="0"/>
      <w:marRight w:val="0"/>
      <w:marTop w:val="0"/>
      <w:marBottom w:val="0"/>
      <w:divBdr>
        <w:top w:val="none" w:sz="0" w:space="0" w:color="auto"/>
        <w:left w:val="none" w:sz="0" w:space="0" w:color="auto"/>
        <w:bottom w:val="none" w:sz="0" w:space="0" w:color="auto"/>
        <w:right w:val="none" w:sz="0" w:space="0" w:color="auto"/>
      </w:divBdr>
    </w:div>
    <w:div w:id="583104460">
      <w:bodyDiv w:val="1"/>
      <w:marLeft w:val="0"/>
      <w:marRight w:val="0"/>
      <w:marTop w:val="0"/>
      <w:marBottom w:val="0"/>
      <w:divBdr>
        <w:top w:val="none" w:sz="0" w:space="0" w:color="auto"/>
        <w:left w:val="none" w:sz="0" w:space="0" w:color="auto"/>
        <w:bottom w:val="none" w:sz="0" w:space="0" w:color="auto"/>
        <w:right w:val="none" w:sz="0" w:space="0" w:color="auto"/>
      </w:divBdr>
      <w:divsChild>
        <w:div w:id="90979859">
          <w:marLeft w:val="0"/>
          <w:marRight w:val="0"/>
          <w:marTop w:val="0"/>
          <w:marBottom w:val="0"/>
          <w:divBdr>
            <w:top w:val="none" w:sz="0" w:space="0" w:color="auto"/>
            <w:left w:val="none" w:sz="0" w:space="0" w:color="auto"/>
            <w:bottom w:val="none" w:sz="0" w:space="0" w:color="auto"/>
            <w:right w:val="none" w:sz="0" w:space="0" w:color="auto"/>
          </w:divBdr>
          <w:divsChild>
            <w:div w:id="403450876">
              <w:marLeft w:val="0"/>
              <w:marRight w:val="0"/>
              <w:marTop w:val="0"/>
              <w:marBottom w:val="0"/>
              <w:divBdr>
                <w:top w:val="none" w:sz="0" w:space="0" w:color="auto"/>
                <w:left w:val="none" w:sz="0" w:space="0" w:color="auto"/>
                <w:bottom w:val="none" w:sz="0" w:space="0" w:color="auto"/>
                <w:right w:val="none" w:sz="0" w:space="0" w:color="auto"/>
              </w:divBdr>
            </w:div>
          </w:divsChild>
        </w:div>
        <w:div w:id="304356105">
          <w:marLeft w:val="0"/>
          <w:marRight w:val="0"/>
          <w:marTop w:val="0"/>
          <w:marBottom w:val="0"/>
          <w:divBdr>
            <w:top w:val="none" w:sz="0" w:space="0" w:color="auto"/>
            <w:left w:val="none" w:sz="0" w:space="0" w:color="auto"/>
            <w:bottom w:val="none" w:sz="0" w:space="0" w:color="auto"/>
            <w:right w:val="none" w:sz="0" w:space="0" w:color="auto"/>
          </w:divBdr>
          <w:divsChild>
            <w:div w:id="802163983">
              <w:marLeft w:val="0"/>
              <w:marRight w:val="0"/>
              <w:marTop w:val="0"/>
              <w:marBottom w:val="0"/>
              <w:divBdr>
                <w:top w:val="none" w:sz="0" w:space="0" w:color="auto"/>
                <w:left w:val="none" w:sz="0" w:space="0" w:color="auto"/>
                <w:bottom w:val="none" w:sz="0" w:space="0" w:color="auto"/>
                <w:right w:val="none" w:sz="0" w:space="0" w:color="auto"/>
              </w:divBdr>
            </w:div>
          </w:divsChild>
        </w:div>
        <w:div w:id="528833311">
          <w:marLeft w:val="0"/>
          <w:marRight w:val="0"/>
          <w:marTop w:val="0"/>
          <w:marBottom w:val="0"/>
          <w:divBdr>
            <w:top w:val="none" w:sz="0" w:space="0" w:color="auto"/>
            <w:left w:val="none" w:sz="0" w:space="0" w:color="auto"/>
            <w:bottom w:val="none" w:sz="0" w:space="0" w:color="auto"/>
            <w:right w:val="none" w:sz="0" w:space="0" w:color="auto"/>
          </w:divBdr>
          <w:divsChild>
            <w:div w:id="2069762991">
              <w:marLeft w:val="0"/>
              <w:marRight w:val="0"/>
              <w:marTop w:val="0"/>
              <w:marBottom w:val="0"/>
              <w:divBdr>
                <w:top w:val="none" w:sz="0" w:space="0" w:color="auto"/>
                <w:left w:val="none" w:sz="0" w:space="0" w:color="auto"/>
                <w:bottom w:val="none" w:sz="0" w:space="0" w:color="auto"/>
                <w:right w:val="none" w:sz="0" w:space="0" w:color="auto"/>
              </w:divBdr>
            </w:div>
          </w:divsChild>
        </w:div>
        <w:div w:id="547034041">
          <w:marLeft w:val="0"/>
          <w:marRight w:val="0"/>
          <w:marTop w:val="0"/>
          <w:marBottom w:val="0"/>
          <w:divBdr>
            <w:top w:val="none" w:sz="0" w:space="0" w:color="auto"/>
            <w:left w:val="none" w:sz="0" w:space="0" w:color="auto"/>
            <w:bottom w:val="none" w:sz="0" w:space="0" w:color="auto"/>
            <w:right w:val="none" w:sz="0" w:space="0" w:color="auto"/>
          </w:divBdr>
          <w:divsChild>
            <w:div w:id="580722247">
              <w:marLeft w:val="0"/>
              <w:marRight w:val="0"/>
              <w:marTop w:val="0"/>
              <w:marBottom w:val="0"/>
              <w:divBdr>
                <w:top w:val="none" w:sz="0" w:space="0" w:color="auto"/>
                <w:left w:val="none" w:sz="0" w:space="0" w:color="auto"/>
                <w:bottom w:val="none" w:sz="0" w:space="0" w:color="auto"/>
                <w:right w:val="none" w:sz="0" w:space="0" w:color="auto"/>
              </w:divBdr>
            </w:div>
          </w:divsChild>
        </w:div>
        <w:div w:id="590822829">
          <w:marLeft w:val="0"/>
          <w:marRight w:val="0"/>
          <w:marTop w:val="0"/>
          <w:marBottom w:val="0"/>
          <w:divBdr>
            <w:top w:val="none" w:sz="0" w:space="0" w:color="auto"/>
            <w:left w:val="none" w:sz="0" w:space="0" w:color="auto"/>
            <w:bottom w:val="none" w:sz="0" w:space="0" w:color="auto"/>
            <w:right w:val="none" w:sz="0" w:space="0" w:color="auto"/>
          </w:divBdr>
          <w:divsChild>
            <w:div w:id="1017849321">
              <w:marLeft w:val="0"/>
              <w:marRight w:val="0"/>
              <w:marTop w:val="0"/>
              <w:marBottom w:val="0"/>
              <w:divBdr>
                <w:top w:val="none" w:sz="0" w:space="0" w:color="auto"/>
                <w:left w:val="none" w:sz="0" w:space="0" w:color="auto"/>
                <w:bottom w:val="none" w:sz="0" w:space="0" w:color="auto"/>
                <w:right w:val="none" w:sz="0" w:space="0" w:color="auto"/>
              </w:divBdr>
            </w:div>
            <w:div w:id="1581676346">
              <w:marLeft w:val="0"/>
              <w:marRight w:val="0"/>
              <w:marTop w:val="0"/>
              <w:marBottom w:val="0"/>
              <w:divBdr>
                <w:top w:val="none" w:sz="0" w:space="0" w:color="auto"/>
                <w:left w:val="none" w:sz="0" w:space="0" w:color="auto"/>
                <w:bottom w:val="none" w:sz="0" w:space="0" w:color="auto"/>
                <w:right w:val="none" w:sz="0" w:space="0" w:color="auto"/>
              </w:divBdr>
            </w:div>
            <w:div w:id="1807308367">
              <w:marLeft w:val="0"/>
              <w:marRight w:val="0"/>
              <w:marTop w:val="0"/>
              <w:marBottom w:val="0"/>
              <w:divBdr>
                <w:top w:val="none" w:sz="0" w:space="0" w:color="auto"/>
                <w:left w:val="none" w:sz="0" w:space="0" w:color="auto"/>
                <w:bottom w:val="none" w:sz="0" w:space="0" w:color="auto"/>
                <w:right w:val="none" w:sz="0" w:space="0" w:color="auto"/>
              </w:divBdr>
            </w:div>
          </w:divsChild>
        </w:div>
        <w:div w:id="1187792864">
          <w:marLeft w:val="0"/>
          <w:marRight w:val="0"/>
          <w:marTop w:val="0"/>
          <w:marBottom w:val="0"/>
          <w:divBdr>
            <w:top w:val="none" w:sz="0" w:space="0" w:color="auto"/>
            <w:left w:val="none" w:sz="0" w:space="0" w:color="auto"/>
            <w:bottom w:val="none" w:sz="0" w:space="0" w:color="auto"/>
            <w:right w:val="none" w:sz="0" w:space="0" w:color="auto"/>
          </w:divBdr>
          <w:divsChild>
            <w:div w:id="967662623">
              <w:marLeft w:val="0"/>
              <w:marRight w:val="0"/>
              <w:marTop w:val="0"/>
              <w:marBottom w:val="0"/>
              <w:divBdr>
                <w:top w:val="none" w:sz="0" w:space="0" w:color="auto"/>
                <w:left w:val="none" w:sz="0" w:space="0" w:color="auto"/>
                <w:bottom w:val="none" w:sz="0" w:space="0" w:color="auto"/>
                <w:right w:val="none" w:sz="0" w:space="0" w:color="auto"/>
              </w:divBdr>
            </w:div>
          </w:divsChild>
        </w:div>
        <w:div w:id="1754743510">
          <w:marLeft w:val="0"/>
          <w:marRight w:val="0"/>
          <w:marTop w:val="0"/>
          <w:marBottom w:val="0"/>
          <w:divBdr>
            <w:top w:val="none" w:sz="0" w:space="0" w:color="auto"/>
            <w:left w:val="none" w:sz="0" w:space="0" w:color="auto"/>
            <w:bottom w:val="none" w:sz="0" w:space="0" w:color="auto"/>
            <w:right w:val="none" w:sz="0" w:space="0" w:color="auto"/>
          </w:divBdr>
          <w:divsChild>
            <w:div w:id="227691675">
              <w:marLeft w:val="0"/>
              <w:marRight w:val="0"/>
              <w:marTop w:val="0"/>
              <w:marBottom w:val="0"/>
              <w:divBdr>
                <w:top w:val="none" w:sz="0" w:space="0" w:color="auto"/>
                <w:left w:val="none" w:sz="0" w:space="0" w:color="auto"/>
                <w:bottom w:val="none" w:sz="0" w:space="0" w:color="auto"/>
                <w:right w:val="none" w:sz="0" w:space="0" w:color="auto"/>
              </w:divBdr>
            </w:div>
          </w:divsChild>
        </w:div>
        <w:div w:id="1833837988">
          <w:marLeft w:val="0"/>
          <w:marRight w:val="0"/>
          <w:marTop w:val="0"/>
          <w:marBottom w:val="0"/>
          <w:divBdr>
            <w:top w:val="none" w:sz="0" w:space="0" w:color="auto"/>
            <w:left w:val="none" w:sz="0" w:space="0" w:color="auto"/>
            <w:bottom w:val="none" w:sz="0" w:space="0" w:color="auto"/>
            <w:right w:val="none" w:sz="0" w:space="0" w:color="auto"/>
          </w:divBdr>
          <w:divsChild>
            <w:div w:id="1642925730">
              <w:marLeft w:val="0"/>
              <w:marRight w:val="0"/>
              <w:marTop w:val="0"/>
              <w:marBottom w:val="0"/>
              <w:divBdr>
                <w:top w:val="none" w:sz="0" w:space="0" w:color="auto"/>
                <w:left w:val="none" w:sz="0" w:space="0" w:color="auto"/>
                <w:bottom w:val="none" w:sz="0" w:space="0" w:color="auto"/>
                <w:right w:val="none" w:sz="0" w:space="0" w:color="auto"/>
              </w:divBdr>
            </w:div>
          </w:divsChild>
        </w:div>
        <w:div w:id="1865899458">
          <w:marLeft w:val="0"/>
          <w:marRight w:val="0"/>
          <w:marTop w:val="0"/>
          <w:marBottom w:val="0"/>
          <w:divBdr>
            <w:top w:val="none" w:sz="0" w:space="0" w:color="auto"/>
            <w:left w:val="none" w:sz="0" w:space="0" w:color="auto"/>
            <w:bottom w:val="none" w:sz="0" w:space="0" w:color="auto"/>
            <w:right w:val="none" w:sz="0" w:space="0" w:color="auto"/>
          </w:divBdr>
          <w:divsChild>
            <w:div w:id="62812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400837">
      <w:bodyDiv w:val="1"/>
      <w:marLeft w:val="0"/>
      <w:marRight w:val="0"/>
      <w:marTop w:val="0"/>
      <w:marBottom w:val="0"/>
      <w:divBdr>
        <w:top w:val="none" w:sz="0" w:space="0" w:color="auto"/>
        <w:left w:val="none" w:sz="0" w:space="0" w:color="auto"/>
        <w:bottom w:val="none" w:sz="0" w:space="0" w:color="auto"/>
        <w:right w:val="none" w:sz="0" w:space="0" w:color="auto"/>
      </w:divBdr>
    </w:div>
    <w:div w:id="630672492">
      <w:bodyDiv w:val="1"/>
      <w:marLeft w:val="0"/>
      <w:marRight w:val="0"/>
      <w:marTop w:val="0"/>
      <w:marBottom w:val="0"/>
      <w:divBdr>
        <w:top w:val="none" w:sz="0" w:space="0" w:color="auto"/>
        <w:left w:val="none" w:sz="0" w:space="0" w:color="auto"/>
        <w:bottom w:val="none" w:sz="0" w:space="0" w:color="auto"/>
        <w:right w:val="none" w:sz="0" w:space="0" w:color="auto"/>
      </w:divBdr>
    </w:div>
    <w:div w:id="635140070">
      <w:marLeft w:val="0"/>
      <w:marRight w:val="0"/>
      <w:marTop w:val="0"/>
      <w:marBottom w:val="0"/>
      <w:divBdr>
        <w:top w:val="none" w:sz="0" w:space="0" w:color="auto"/>
        <w:left w:val="none" w:sz="0" w:space="0" w:color="auto"/>
        <w:bottom w:val="none" w:sz="0" w:space="0" w:color="auto"/>
        <w:right w:val="none" w:sz="0" w:space="0" w:color="auto"/>
      </w:divBdr>
    </w:div>
    <w:div w:id="635140071">
      <w:marLeft w:val="0"/>
      <w:marRight w:val="0"/>
      <w:marTop w:val="0"/>
      <w:marBottom w:val="0"/>
      <w:divBdr>
        <w:top w:val="none" w:sz="0" w:space="0" w:color="auto"/>
        <w:left w:val="none" w:sz="0" w:space="0" w:color="auto"/>
        <w:bottom w:val="none" w:sz="0" w:space="0" w:color="auto"/>
        <w:right w:val="none" w:sz="0" w:space="0" w:color="auto"/>
      </w:divBdr>
    </w:div>
    <w:div w:id="635140072">
      <w:marLeft w:val="0"/>
      <w:marRight w:val="0"/>
      <w:marTop w:val="0"/>
      <w:marBottom w:val="0"/>
      <w:divBdr>
        <w:top w:val="none" w:sz="0" w:space="0" w:color="auto"/>
        <w:left w:val="none" w:sz="0" w:space="0" w:color="auto"/>
        <w:bottom w:val="none" w:sz="0" w:space="0" w:color="auto"/>
        <w:right w:val="none" w:sz="0" w:space="0" w:color="auto"/>
      </w:divBdr>
    </w:div>
    <w:div w:id="635140073">
      <w:marLeft w:val="0"/>
      <w:marRight w:val="0"/>
      <w:marTop w:val="0"/>
      <w:marBottom w:val="0"/>
      <w:divBdr>
        <w:top w:val="none" w:sz="0" w:space="0" w:color="auto"/>
        <w:left w:val="none" w:sz="0" w:space="0" w:color="auto"/>
        <w:bottom w:val="none" w:sz="0" w:space="0" w:color="auto"/>
        <w:right w:val="none" w:sz="0" w:space="0" w:color="auto"/>
      </w:divBdr>
    </w:div>
    <w:div w:id="635140074">
      <w:marLeft w:val="0"/>
      <w:marRight w:val="0"/>
      <w:marTop w:val="0"/>
      <w:marBottom w:val="0"/>
      <w:divBdr>
        <w:top w:val="none" w:sz="0" w:space="0" w:color="auto"/>
        <w:left w:val="none" w:sz="0" w:space="0" w:color="auto"/>
        <w:bottom w:val="none" w:sz="0" w:space="0" w:color="auto"/>
        <w:right w:val="none" w:sz="0" w:space="0" w:color="auto"/>
      </w:divBdr>
    </w:div>
    <w:div w:id="635140075">
      <w:marLeft w:val="0"/>
      <w:marRight w:val="0"/>
      <w:marTop w:val="0"/>
      <w:marBottom w:val="0"/>
      <w:divBdr>
        <w:top w:val="none" w:sz="0" w:space="0" w:color="auto"/>
        <w:left w:val="none" w:sz="0" w:space="0" w:color="auto"/>
        <w:bottom w:val="none" w:sz="0" w:space="0" w:color="auto"/>
        <w:right w:val="none" w:sz="0" w:space="0" w:color="auto"/>
      </w:divBdr>
    </w:div>
    <w:div w:id="635140076">
      <w:marLeft w:val="0"/>
      <w:marRight w:val="0"/>
      <w:marTop w:val="0"/>
      <w:marBottom w:val="0"/>
      <w:divBdr>
        <w:top w:val="none" w:sz="0" w:space="0" w:color="auto"/>
        <w:left w:val="none" w:sz="0" w:space="0" w:color="auto"/>
        <w:bottom w:val="none" w:sz="0" w:space="0" w:color="auto"/>
        <w:right w:val="none" w:sz="0" w:space="0" w:color="auto"/>
      </w:divBdr>
    </w:div>
    <w:div w:id="635140077">
      <w:marLeft w:val="0"/>
      <w:marRight w:val="0"/>
      <w:marTop w:val="0"/>
      <w:marBottom w:val="0"/>
      <w:divBdr>
        <w:top w:val="none" w:sz="0" w:space="0" w:color="auto"/>
        <w:left w:val="none" w:sz="0" w:space="0" w:color="auto"/>
        <w:bottom w:val="none" w:sz="0" w:space="0" w:color="auto"/>
        <w:right w:val="none" w:sz="0" w:space="0" w:color="auto"/>
      </w:divBdr>
    </w:div>
    <w:div w:id="635140078">
      <w:marLeft w:val="0"/>
      <w:marRight w:val="0"/>
      <w:marTop w:val="0"/>
      <w:marBottom w:val="0"/>
      <w:divBdr>
        <w:top w:val="none" w:sz="0" w:space="0" w:color="auto"/>
        <w:left w:val="none" w:sz="0" w:space="0" w:color="auto"/>
        <w:bottom w:val="none" w:sz="0" w:space="0" w:color="auto"/>
        <w:right w:val="none" w:sz="0" w:space="0" w:color="auto"/>
      </w:divBdr>
    </w:div>
    <w:div w:id="635140079">
      <w:marLeft w:val="0"/>
      <w:marRight w:val="0"/>
      <w:marTop w:val="0"/>
      <w:marBottom w:val="0"/>
      <w:divBdr>
        <w:top w:val="none" w:sz="0" w:space="0" w:color="auto"/>
        <w:left w:val="none" w:sz="0" w:space="0" w:color="auto"/>
        <w:bottom w:val="none" w:sz="0" w:space="0" w:color="auto"/>
        <w:right w:val="none" w:sz="0" w:space="0" w:color="auto"/>
      </w:divBdr>
    </w:div>
    <w:div w:id="635140080">
      <w:marLeft w:val="0"/>
      <w:marRight w:val="0"/>
      <w:marTop w:val="0"/>
      <w:marBottom w:val="0"/>
      <w:divBdr>
        <w:top w:val="none" w:sz="0" w:space="0" w:color="auto"/>
        <w:left w:val="none" w:sz="0" w:space="0" w:color="auto"/>
        <w:bottom w:val="none" w:sz="0" w:space="0" w:color="auto"/>
        <w:right w:val="none" w:sz="0" w:space="0" w:color="auto"/>
      </w:divBdr>
    </w:div>
    <w:div w:id="635140081">
      <w:marLeft w:val="0"/>
      <w:marRight w:val="0"/>
      <w:marTop w:val="0"/>
      <w:marBottom w:val="0"/>
      <w:divBdr>
        <w:top w:val="none" w:sz="0" w:space="0" w:color="auto"/>
        <w:left w:val="none" w:sz="0" w:space="0" w:color="auto"/>
        <w:bottom w:val="none" w:sz="0" w:space="0" w:color="auto"/>
        <w:right w:val="none" w:sz="0" w:space="0" w:color="auto"/>
      </w:divBdr>
    </w:div>
    <w:div w:id="635140082">
      <w:marLeft w:val="0"/>
      <w:marRight w:val="0"/>
      <w:marTop w:val="0"/>
      <w:marBottom w:val="0"/>
      <w:divBdr>
        <w:top w:val="none" w:sz="0" w:space="0" w:color="auto"/>
        <w:left w:val="none" w:sz="0" w:space="0" w:color="auto"/>
        <w:bottom w:val="none" w:sz="0" w:space="0" w:color="auto"/>
        <w:right w:val="none" w:sz="0" w:space="0" w:color="auto"/>
      </w:divBdr>
    </w:div>
    <w:div w:id="635140083">
      <w:marLeft w:val="0"/>
      <w:marRight w:val="0"/>
      <w:marTop w:val="0"/>
      <w:marBottom w:val="0"/>
      <w:divBdr>
        <w:top w:val="none" w:sz="0" w:space="0" w:color="auto"/>
        <w:left w:val="none" w:sz="0" w:space="0" w:color="auto"/>
        <w:bottom w:val="none" w:sz="0" w:space="0" w:color="auto"/>
        <w:right w:val="none" w:sz="0" w:space="0" w:color="auto"/>
      </w:divBdr>
    </w:div>
    <w:div w:id="635140084">
      <w:marLeft w:val="0"/>
      <w:marRight w:val="0"/>
      <w:marTop w:val="0"/>
      <w:marBottom w:val="0"/>
      <w:divBdr>
        <w:top w:val="none" w:sz="0" w:space="0" w:color="auto"/>
        <w:left w:val="none" w:sz="0" w:space="0" w:color="auto"/>
        <w:bottom w:val="none" w:sz="0" w:space="0" w:color="auto"/>
        <w:right w:val="none" w:sz="0" w:space="0" w:color="auto"/>
      </w:divBdr>
    </w:div>
    <w:div w:id="635140085">
      <w:marLeft w:val="0"/>
      <w:marRight w:val="0"/>
      <w:marTop w:val="0"/>
      <w:marBottom w:val="0"/>
      <w:divBdr>
        <w:top w:val="none" w:sz="0" w:space="0" w:color="auto"/>
        <w:left w:val="none" w:sz="0" w:space="0" w:color="auto"/>
        <w:bottom w:val="none" w:sz="0" w:space="0" w:color="auto"/>
        <w:right w:val="none" w:sz="0" w:space="0" w:color="auto"/>
      </w:divBdr>
    </w:div>
    <w:div w:id="635140086">
      <w:marLeft w:val="0"/>
      <w:marRight w:val="0"/>
      <w:marTop w:val="0"/>
      <w:marBottom w:val="0"/>
      <w:divBdr>
        <w:top w:val="none" w:sz="0" w:space="0" w:color="auto"/>
        <w:left w:val="none" w:sz="0" w:space="0" w:color="auto"/>
        <w:bottom w:val="none" w:sz="0" w:space="0" w:color="auto"/>
        <w:right w:val="none" w:sz="0" w:space="0" w:color="auto"/>
      </w:divBdr>
    </w:div>
    <w:div w:id="635140087">
      <w:marLeft w:val="0"/>
      <w:marRight w:val="0"/>
      <w:marTop w:val="0"/>
      <w:marBottom w:val="0"/>
      <w:divBdr>
        <w:top w:val="none" w:sz="0" w:space="0" w:color="auto"/>
        <w:left w:val="none" w:sz="0" w:space="0" w:color="auto"/>
        <w:bottom w:val="none" w:sz="0" w:space="0" w:color="auto"/>
        <w:right w:val="none" w:sz="0" w:space="0" w:color="auto"/>
      </w:divBdr>
    </w:div>
    <w:div w:id="635140088">
      <w:marLeft w:val="0"/>
      <w:marRight w:val="0"/>
      <w:marTop w:val="0"/>
      <w:marBottom w:val="0"/>
      <w:divBdr>
        <w:top w:val="none" w:sz="0" w:space="0" w:color="auto"/>
        <w:left w:val="none" w:sz="0" w:space="0" w:color="auto"/>
        <w:bottom w:val="none" w:sz="0" w:space="0" w:color="auto"/>
        <w:right w:val="none" w:sz="0" w:space="0" w:color="auto"/>
      </w:divBdr>
    </w:div>
    <w:div w:id="635140089">
      <w:marLeft w:val="0"/>
      <w:marRight w:val="0"/>
      <w:marTop w:val="0"/>
      <w:marBottom w:val="0"/>
      <w:divBdr>
        <w:top w:val="none" w:sz="0" w:space="0" w:color="auto"/>
        <w:left w:val="none" w:sz="0" w:space="0" w:color="auto"/>
        <w:bottom w:val="none" w:sz="0" w:space="0" w:color="auto"/>
        <w:right w:val="none" w:sz="0" w:space="0" w:color="auto"/>
      </w:divBdr>
    </w:div>
    <w:div w:id="635140091">
      <w:marLeft w:val="0"/>
      <w:marRight w:val="0"/>
      <w:marTop w:val="0"/>
      <w:marBottom w:val="0"/>
      <w:divBdr>
        <w:top w:val="none" w:sz="0" w:space="0" w:color="auto"/>
        <w:left w:val="none" w:sz="0" w:space="0" w:color="auto"/>
        <w:bottom w:val="none" w:sz="0" w:space="0" w:color="auto"/>
        <w:right w:val="none" w:sz="0" w:space="0" w:color="auto"/>
      </w:divBdr>
      <w:divsChild>
        <w:div w:id="635140090">
          <w:marLeft w:val="0"/>
          <w:marRight w:val="0"/>
          <w:marTop w:val="0"/>
          <w:marBottom w:val="0"/>
          <w:divBdr>
            <w:top w:val="none" w:sz="0" w:space="0" w:color="auto"/>
            <w:left w:val="none" w:sz="0" w:space="0" w:color="auto"/>
            <w:bottom w:val="none" w:sz="0" w:space="0" w:color="auto"/>
            <w:right w:val="none" w:sz="0" w:space="0" w:color="auto"/>
          </w:divBdr>
        </w:div>
      </w:divsChild>
    </w:div>
    <w:div w:id="635454165">
      <w:bodyDiv w:val="1"/>
      <w:marLeft w:val="0"/>
      <w:marRight w:val="0"/>
      <w:marTop w:val="0"/>
      <w:marBottom w:val="0"/>
      <w:divBdr>
        <w:top w:val="none" w:sz="0" w:space="0" w:color="auto"/>
        <w:left w:val="none" w:sz="0" w:space="0" w:color="auto"/>
        <w:bottom w:val="none" w:sz="0" w:space="0" w:color="auto"/>
        <w:right w:val="none" w:sz="0" w:space="0" w:color="auto"/>
      </w:divBdr>
    </w:div>
    <w:div w:id="656497875">
      <w:bodyDiv w:val="1"/>
      <w:marLeft w:val="0"/>
      <w:marRight w:val="0"/>
      <w:marTop w:val="0"/>
      <w:marBottom w:val="0"/>
      <w:divBdr>
        <w:top w:val="none" w:sz="0" w:space="0" w:color="auto"/>
        <w:left w:val="none" w:sz="0" w:space="0" w:color="auto"/>
        <w:bottom w:val="none" w:sz="0" w:space="0" w:color="auto"/>
        <w:right w:val="none" w:sz="0" w:space="0" w:color="auto"/>
      </w:divBdr>
    </w:div>
    <w:div w:id="667751272">
      <w:bodyDiv w:val="1"/>
      <w:marLeft w:val="0"/>
      <w:marRight w:val="0"/>
      <w:marTop w:val="0"/>
      <w:marBottom w:val="0"/>
      <w:divBdr>
        <w:top w:val="none" w:sz="0" w:space="0" w:color="auto"/>
        <w:left w:val="none" w:sz="0" w:space="0" w:color="auto"/>
        <w:bottom w:val="none" w:sz="0" w:space="0" w:color="auto"/>
        <w:right w:val="none" w:sz="0" w:space="0" w:color="auto"/>
      </w:divBdr>
    </w:div>
    <w:div w:id="705102839">
      <w:marLeft w:val="0"/>
      <w:marRight w:val="0"/>
      <w:marTop w:val="0"/>
      <w:marBottom w:val="0"/>
      <w:divBdr>
        <w:top w:val="none" w:sz="0" w:space="0" w:color="auto"/>
        <w:left w:val="none" w:sz="0" w:space="0" w:color="auto"/>
        <w:bottom w:val="none" w:sz="0" w:space="0" w:color="auto"/>
        <w:right w:val="none" w:sz="0" w:space="0" w:color="auto"/>
      </w:divBdr>
    </w:div>
    <w:div w:id="705102840">
      <w:marLeft w:val="0"/>
      <w:marRight w:val="0"/>
      <w:marTop w:val="0"/>
      <w:marBottom w:val="0"/>
      <w:divBdr>
        <w:top w:val="none" w:sz="0" w:space="0" w:color="auto"/>
        <w:left w:val="none" w:sz="0" w:space="0" w:color="auto"/>
        <w:bottom w:val="none" w:sz="0" w:space="0" w:color="auto"/>
        <w:right w:val="none" w:sz="0" w:space="0" w:color="auto"/>
      </w:divBdr>
    </w:div>
    <w:div w:id="705102841">
      <w:marLeft w:val="0"/>
      <w:marRight w:val="0"/>
      <w:marTop w:val="0"/>
      <w:marBottom w:val="0"/>
      <w:divBdr>
        <w:top w:val="none" w:sz="0" w:space="0" w:color="auto"/>
        <w:left w:val="none" w:sz="0" w:space="0" w:color="auto"/>
        <w:bottom w:val="none" w:sz="0" w:space="0" w:color="auto"/>
        <w:right w:val="none" w:sz="0" w:space="0" w:color="auto"/>
      </w:divBdr>
    </w:div>
    <w:div w:id="705102842">
      <w:marLeft w:val="0"/>
      <w:marRight w:val="0"/>
      <w:marTop w:val="0"/>
      <w:marBottom w:val="0"/>
      <w:divBdr>
        <w:top w:val="none" w:sz="0" w:space="0" w:color="auto"/>
        <w:left w:val="none" w:sz="0" w:space="0" w:color="auto"/>
        <w:bottom w:val="none" w:sz="0" w:space="0" w:color="auto"/>
        <w:right w:val="none" w:sz="0" w:space="0" w:color="auto"/>
      </w:divBdr>
    </w:div>
    <w:div w:id="705102843">
      <w:marLeft w:val="0"/>
      <w:marRight w:val="0"/>
      <w:marTop w:val="0"/>
      <w:marBottom w:val="0"/>
      <w:divBdr>
        <w:top w:val="none" w:sz="0" w:space="0" w:color="auto"/>
        <w:left w:val="none" w:sz="0" w:space="0" w:color="auto"/>
        <w:bottom w:val="none" w:sz="0" w:space="0" w:color="auto"/>
        <w:right w:val="none" w:sz="0" w:space="0" w:color="auto"/>
      </w:divBdr>
    </w:div>
    <w:div w:id="705102844">
      <w:marLeft w:val="0"/>
      <w:marRight w:val="0"/>
      <w:marTop w:val="0"/>
      <w:marBottom w:val="0"/>
      <w:divBdr>
        <w:top w:val="none" w:sz="0" w:space="0" w:color="auto"/>
        <w:left w:val="none" w:sz="0" w:space="0" w:color="auto"/>
        <w:bottom w:val="none" w:sz="0" w:space="0" w:color="auto"/>
        <w:right w:val="none" w:sz="0" w:space="0" w:color="auto"/>
      </w:divBdr>
    </w:div>
    <w:div w:id="705102845">
      <w:marLeft w:val="0"/>
      <w:marRight w:val="0"/>
      <w:marTop w:val="0"/>
      <w:marBottom w:val="0"/>
      <w:divBdr>
        <w:top w:val="none" w:sz="0" w:space="0" w:color="auto"/>
        <w:left w:val="none" w:sz="0" w:space="0" w:color="auto"/>
        <w:bottom w:val="none" w:sz="0" w:space="0" w:color="auto"/>
        <w:right w:val="none" w:sz="0" w:space="0" w:color="auto"/>
      </w:divBdr>
    </w:div>
    <w:div w:id="705102846">
      <w:marLeft w:val="0"/>
      <w:marRight w:val="0"/>
      <w:marTop w:val="0"/>
      <w:marBottom w:val="0"/>
      <w:divBdr>
        <w:top w:val="none" w:sz="0" w:space="0" w:color="auto"/>
        <w:left w:val="none" w:sz="0" w:space="0" w:color="auto"/>
        <w:bottom w:val="none" w:sz="0" w:space="0" w:color="auto"/>
        <w:right w:val="none" w:sz="0" w:space="0" w:color="auto"/>
      </w:divBdr>
    </w:div>
    <w:div w:id="705102847">
      <w:marLeft w:val="0"/>
      <w:marRight w:val="0"/>
      <w:marTop w:val="0"/>
      <w:marBottom w:val="0"/>
      <w:divBdr>
        <w:top w:val="none" w:sz="0" w:space="0" w:color="auto"/>
        <w:left w:val="none" w:sz="0" w:space="0" w:color="auto"/>
        <w:bottom w:val="none" w:sz="0" w:space="0" w:color="auto"/>
        <w:right w:val="none" w:sz="0" w:space="0" w:color="auto"/>
      </w:divBdr>
    </w:div>
    <w:div w:id="705102848">
      <w:marLeft w:val="0"/>
      <w:marRight w:val="0"/>
      <w:marTop w:val="0"/>
      <w:marBottom w:val="0"/>
      <w:divBdr>
        <w:top w:val="none" w:sz="0" w:space="0" w:color="auto"/>
        <w:left w:val="none" w:sz="0" w:space="0" w:color="auto"/>
        <w:bottom w:val="none" w:sz="0" w:space="0" w:color="auto"/>
        <w:right w:val="none" w:sz="0" w:space="0" w:color="auto"/>
      </w:divBdr>
    </w:div>
    <w:div w:id="705102849">
      <w:marLeft w:val="0"/>
      <w:marRight w:val="0"/>
      <w:marTop w:val="0"/>
      <w:marBottom w:val="0"/>
      <w:divBdr>
        <w:top w:val="none" w:sz="0" w:space="0" w:color="auto"/>
        <w:left w:val="none" w:sz="0" w:space="0" w:color="auto"/>
        <w:bottom w:val="none" w:sz="0" w:space="0" w:color="auto"/>
        <w:right w:val="none" w:sz="0" w:space="0" w:color="auto"/>
      </w:divBdr>
    </w:div>
    <w:div w:id="705102850">
      <w:marLeft w:val="0"/>
      <w:marRight w:val="0"/>
      <w:marTop w:val="0"/>
      <w:marBottom w:val="0"/>
      <w:divBdr>
        <w:top w:val="none" w:sz="0" w:space="0" w:color="auto"/>
        <w:left w:val="none" w:sz="0" w:space="0" w:color="auto"/>
        <w:bottom w:val="none" w:sz="0" w:space="0" w:color="auto"/>
        <w:right w:val="none" w:sz="0" w:space="0" w:color="auto"/>
      </w:divBdr>
    </w:div>
    <w:div w:id="705102851">
      <w:marLeft w:val="0"/>
      <w:marRight w:val="0"/>
      <w:marTop w:val="0"/>
      <w:marBottom w:val="0"/>
      <w:divBdr>
        <w:top w:val="none" w:sz="0" w:space="0" w:color="auto"/>
        <w:left w:val="none" w:sz="0" w:space="0" w:color="auto"/>
        <w:bottom w:val="none" w:sz="0" w:space="0" w:color="auto"/>
        <w:right w:val="none" w:sz="0" w:space="0" w:color="auto"/>
      </w:divBdr>
    </w:div>
    <w:div w:id="705102852">
      <w:marLeft w:val="0"/>
      <w:marRight w:val="0"/>
      <w:marTop w:val="0"/>
      <w:marBottom w:val="0"/>
      <w:divBdr>
        <w:top w:val="none" w:sz="0" w:space="0" w:color="auto"/>
        <w:left w:val="none" w:sz="0" w:space="0" w:color="auto"/>
        <w:bottom w:val="none" w:sz="0" w:space="0" w:color="auto"/>
        <w:right w:val="none" w:sz="0" w:space="0" w:color="auto"/>
      </w:divBdr>
    </w:div>
    <w:div w:id="705102853">
      <w:marLeft w:val="0"/>
      <w:marRight w:val="0"/>
      <w:marTop w:val="0"/>
      <w:marBottom w:val="0"/>
      <w:divBdr>
        <w:top w:val="none" w:sz="0" w:space="0" w:color="auto"/>
        <w:left w:val="none" w:sz="0" w:space="0" w:color="auto"/>
        <w:bottom w:val="none" w:sz="0" w:space="0" w:color="auto"/>
        <w:right w:val="none" w:sz="0" w:space="0" w:color="auto"/>
      </w:divBdr>
    </w:div>
    <w:div w:id="705102854">
      <w:marLeft w:val="0"/>
      <w:marRight w:val="0"/>
      <w:marTop w:val="0"/>
      <w:marBottom w:val="0"/>
      <w:divBdr>
        <w:top w:val="none" w:sz="0" w:space="0" w:color="auto"/>
        <w:left w:val="none" w:sz="0" w:space="0" w:color="auto"/>
        <w:bottom w:val="none" w:sz="0" w:space="0" w:color="auto"/>
        <w:right w:val="none" w:sz="0" w:space="0" w:color="auto"/>
      </w:divBdr>
    </w:div>
    <w:div w:id="705102855">
      <w:marLeft w:val="0"/>
      <w:marRight w:val="0"/>
      <w:marTop w:val="0"/>
      <w:marBottom w:val="0"/>
      <w:divBdr>
        <w:top w:val="none" w:sz="0" w:space="0" w:color="auto"/>
        <w:left w:val="none" w:sz="0" w:space="0" w:color="auto"/>
        <w:bottom w:val="none" w:sz="0" w:space="0" w:color="auto"/>
        <w:right w:val="none" w:sz="0" w:space="0" w:color="auto"/>
      </w:divBdr>
    </w:div>
    <w:div w:id="705102856">
      <w:marLeft w:val="0"/>
      <w:marRight w:val="0"/>
      <w:marTop w:val="0"/>
      <w:marBottom w:val="0"/>
      <w:divBdr>
        <w:top w:val="none" w:sz="0" w:space="0" w:color="auto"/>
        <w:left w:val="none" w:sz="0" w:space="0" w:color="auto"/>
        <w:bottom w:val="none" w:sz="0" w:space="0" w:color="auto"/>
        <w:right w:val="none" w:sz="0" w:space="0" w:color="auto"/>
      </w:divBdr>
    </w:div>
    <w:div w:id="705102857">
      <w:marLeft w:val="0"/>
      <w:marRight w:val="0"/>
      <w:marTop w:val="0"/>
      <w:marBottom w:val="0"/>
      <w:divBdr>
        <w:top w:val="none" w:sz="0" w:space="0" w:color="auto"/>
        <w:left w:val="none" w:sz="0" w:space="0" w:color="auto"/>
        <w:bottom w:val="none" w:sz="0" w:space="0" w:color="auto"/>
        <w:right w:val="none" w:sz="0" w:space="0" w:color="auto"/>
      </w:divBdr>
    </w:div>
    <w:div w:id="705102858">
      <w:marLeft w:val="0"/>
      <w:marRight w:val="0"/>
      <w:marTop w:val="0"/>
      <w:marBottom w:val="0"/>
      <w:divBdr>
        <w:top w:val="none" w:sz="0" w:space="0" w:color="auto"/>
        <w:left w:val="none" w:sz="0" w:space="0" w:color="auto"/>
        <w:bottom w:val="none" w:sz="0" w:space="0" w:color="auto"/>
        <w:right w:val="none" w:sz="0" w:space="0" w:color="auto"/>
      </w:divBdr>
    </w:div>
    <w:div w:id="705102860">
      <w:marLeft w:val="0"/>
      <w:marRight w:val="0"/>
      <w:marTop w:val="0"/>
      <w:marBottom w:val="0"/>
      <w:divBdr>
        <w:top w:val="none" w:sz="0" w:space="0" w:color="auto"/>
        <w:left w:val="none" w:sz="0" w:space="0" w:color="auto"/>
        <w:bottom w:val="none" w:sz="0" w:space="0" w:color="auto"/>
        <w:right w:val="none" w:sz="0" w:space="0" w:color="auto"/>
      </w:divBdr>
      <w:divsChild>
        <w:div w:id="705102859">
          <w:marLeft w:val="0"/>
          <w:marRight w:val="0"/>
          <w:marTop w:val="0"/>
          <w:marBottom w:val="0"/>
          <w:divBdr>
            <w:top w:val="none" w:sz="0" w:space="0" w:color="auto"/>
            <w:left w:val="none" w:sz="0" w:space="0" w:color="auto"/>
            <w:bottom w:val="none" w:sz="0" w:space="0" w:color="auto"/>
            <w:right w:val="none" w:sz="0" w:space="0" w:color="auto"/>
          </w:divBdr>
        </w:div>
      </w:divsChild>
    </w:div>
    <w:div w:id="776367569">
      <w:bodyDiv w:val="1"/>
      <w:marLeft w:val="0"/>
      <w:marRight w:val="0"/>
      <w:marTop w:val="0"/>
      <w:marBottom w:val="0"/>
      <w:divBdr>
        <w:top w:val="none" w:sz="0" w:space="0" w:color="auto"/>
        <w:left w:val="none" w:sz="0" w:space="0" w:color="auto"/>
        <w:bottom w:val="none" w:sz="0" w:space="0" w:color="auto"/>
        <w:right w:val="none" w:sz="0" w:space="0" w:color="auto"/>
      </w:divBdr>
    </w:div>
    <w:div w:id="781152616">
      <w:bodyDiv w:val="1"/>
      <w:marLeft w:val="0"/>
      <w:marRight w:val="0"/>
      <w:marTop w:val="0"/>
      <w:marBottom w:val="0"/>
      <w:divBdr>
        <w:top w:val="none" w:sz="0" w:space="0" w:color="auto"/>
        <w:left w:val="none" w:sz="0" w:space="0" w:color="auto"/>
        <w:bottom w:val="none" w:sz="0" w:space="0" w:color="auto"/>
        <w:right w:val="none" w:sz="0" w:space="0" w:color="auto"/>
      </w:divBdr>
    </w:div>
    <w:div w:id="784470780">
      <w:bodyDiv w:val="1"/>
      <w:marLeft w:val="0"/>
      <w:marRight w:val="0"/>
      <w:marTop w:val="0"/>
      <w:marBottom w:val="0"/>
      <w:divBdr>
        <w:top w:val="none" w:sz="0" w:space="0" w:color="auto"/>
        <w:left w:val="none" w:sz="0" w:space="0" w:color="auto"/>
        <w:bottom w:val="none" w:sz="0" w:space="0" w:color="auto"/>
        <w:right w:val="none" w:sz="0" w:space="0" w:color="auto"/>
      </w:divBdr>
    </w:div>
    <w:div w:id="804354531">
      <w:bodyDiv w:val="1"/>
      <w:marLeft w:val="0"/>
      <w:marRight w:val="0"/>
      <w:marTop w:val="0"/>
      <w:marBottom w:val="0"/>
      <w:divBdr>
        <w:top w:val="none" w:sz="0" w:space="0" w:color="auto"/>
        <w:left w:val="none" w:sz="0" w:space="0" w:color="auto"/>
        <w:bottom w:val="none" w:sz="0" w:space="0" w:color="auto"/>
        <w:right w:val="none" w:sz="0" w:space="0" w:color="auto"/>
      </w:divBdr>
    </w:div>
    <w:div w:id="872616599">
      <w:bodyDiv w:val="1"/>
      <w:marLeft w:val="0"/>
      <w:marRight w:val="0"/>
      <w:marTop w:val="0"/>
      <w:marBottom w:val="0"/>
      <w:divBdr>
        <w:top w:val="none" w:sz="0" w:space="0" w:color="auto"/>
        <w:left w:val="none" w:sz="0" w:space="0" w:color="auto"/>
        <w:bottom w:val="none" w:sz="0" w:space="0" w:color="auto"/>
        <w:right w:val="none" w:sz="0" w:space="0" w:color="auto"/>
      </w:divBdr>
    </w:div>
    <w:div w:id="882443955">
      <w:bodyDiv w:val="1"/>
      <w:marLeft w:val="0"/>
      <w:marRight w:val="0"/>
      <w:marTop w:val="0"/>
      <w:marBottom w:val="0"/>
      <w:divBdr>
        <w:top w:val="none" w:sz="0" w:space="0" w:color="auto"/>
        <w:left w:val="none" w:sz="0" w:space="0" w:color="auto"/>
        <w:bottom w:val="none" w:sz="0" w:space="0" w:color="auto"/>
        <w:right w:val="none" w:sz="0" w:space="0" w:color="auto"/>
      </w:divBdr>
    </w:div>
    <w:div w:id="888885367">
      <w:bodyDiv w:val="1"/>
      <w:marLeft w:val="0"/>
      <w:marRight w:val="0"/>
      <w:marTop w:val="0"/>
      <w:marBottom w:val="0"/>
      <w:divBdr>
        <w:top w:val="none" w:sz="0" w:space="0" w:color="auto"/>
        <w:left w:val="none" w:sz="0" w:space="0" w:color="auto"/>
        <w:bottom w:val="none" w:sz="0" w:space="0" w:color="auto"/>
        <w:right w:val="none" w:sz="0" w:space="0" w:color="auto"/>
      </w:divBdr>
    </w:div>
    <w:div w:id="906956574">
      <w:bodyDiv w:val="1"/>
      <w:marLeft w:val="0"/>
      <w:marRight w:val="0"/>
      <w:marTop w:val="0"/>
      <w:marBottom w:val="0"/>
      <w:divBdr>
        <w:top w:val="none" w:sz="0" w:space="0" w:color="auto"/>
        <w:left w:val="none" w:sz="0" w:space="0" w:color="auto"/>
        <w:bottom w:val="none" w:sz="0" w:space="0" w:color="auto"/>
        <w:right w:val="none" w:sz="0" w:space="0" w:color="auto"/>
      </w:divBdr>
    </w:div>
    <w:div w:id="924606683">
      <w:bodyDiv w:val="1"/>
      <w:marLeft w:val="0"/>
      <w:marRight w:val="0"/>
      <w:marTop w:val="0"/>
      <w:marBottom w:val="0"/>
      <w:divBdr>
        <w:top w:val="none" w:sz="0" w:space="0" w:color="auto"/>
        <w:left w:val="none" w:sz="0" w:space="0" w:color="auto"/>
        <w:bottom w:val="none" w:sz="0" w:space="0" w:color="auto"/>
        <w:right w:val="none" w:sz="0" w:space="0" w:color="auto"/>
      </w:divBdr>
    </w:div>
    <w:div w:id="960844137">
      <w:bodyDiv w:val="1"/>
      <w:marLeft w:val="0"/>
      <w:marRight w:val="0"/>
      <w:marTop w:val="0"/>
      <w:marBottom w:val="0"/>
      <w:divBdr>
        <w:top w:val="none" w:sz="0" w:space="0" w:color="auto"/>
        <w:left w:val="none" w:sz="0" w:space="0" w:color="auto"/>
        <w:bottom w:val="none" w:sz="0" w:space="0" w:color="auto"/>
        <w:right w:val="none" w:sz="0" w:space="0" w:color="auto"/>
      </w:divBdr>
    </w:div>
    <w:div w:id="1051001254">
      <w:bodyDiv w:val="1"/>
      <w:marLeft w:val="0"/>
      <w:marRight w:val="0"/>
      <w:marTop w:val="0"/>
      <w:marBottom w:val="0"/>
      <w:divBdr>
        <w:top w:val="none" w:sz="0" w:space="0" w:color="auto"/>
        <w:left w:val="none" w:sz="0" w:space="0" w:color="auto"/>
        <w:bottom w:val="none" w:sz="0" w:space="0" w:color="auto"/>
        <w:right w:val="none" w:sz="0" w:space="0" w:color="auto"/>
      </w:divBdr>
    </w:div>
    <w:div w:id="1079209120">
      <w:marLeft w:val="0"/>
      <w:marRight w:val="0"/>
      <w:marTop w:val="0"/>
      <w:marBottom w:val="0"/>
      <w:divBdr>
        <w:top w:val="none" w:sz="0" w:space="0" w:color="auto"/>
        <w:left w:val="none" w:sz="0" w:space="0" w:color="auto"/>
        <w:bottom w:val="none" w:sz="0" w:space="0" w:color="auto"/>
        <w:right w:val="none" w:sz="0" w:space="0" w:color="auto"/>
      </w:divBdr>
    </w:div>
    <w:div w:id="1079209121">
      <w:marLeft w:val="0"/>
      <w:marRight w:val="0"/>
      <w:marTop w:val="0"/>
      <w:marBottom w:val="0"/>
      <w:divBdr>
        <w:top w:val="none" w:sz="0" w:space="0" w:color="auto"/>
        <w:left w:val="none" w:sz="0" w:space="0" w:color="auto"/>
        <w:bottom w:val="none" w:sz="0" w:space="0" w:color="auto"/>
        <w:right w:val="none" w:sz="0" w:space="0" w:color="auto"/>
      </w:divBdr>
    </w:div>
    <w:div w:id="1079209122">
      <w:marLeft w:val="0"/>
      <w:marRight w:val="0"/>
      <w:marTop w:val="0"/>
      <w:marBottom w:val="0"/>
      <w:divBdr>
        <w:top w:val="none" w:sz="0" w:space="0" w:color="auto"/>
        <w:left w:val="none" w:sz="0" w:space="0" w:color="auto"/>
        <w:bottom w:val="none" w:sz="0" w:space="0" w:color="auto"/>
        <w:right w:val="none" w:sz="0" w:space="0" w:color="auto"/>
      </w:divBdr>
    </w:div>
    <w:div w:id="1079209123">
      <w:marLeft w:val="0"/>
      <w:marRight w:val="0"/>
      <w:marTop w:val="0"/>
      <w:marBottom w:val="0"/>
      <w:divBdr>
        <w:top w:val="none" w:sz="0" w:space="0" w:color="auto"/>
        <w:left w:val="none" w:sz="0" w:space="0" w:color="auto"/>
        <w:bottom w:val="none" w:sz="0" w:space="0" w:color="auto"/>
        <w:right w:val="none" w:sz="0" w:space="0" w:color="auto"/>
      </w:divBdr>
    </w:div>
    <w:div w:id="1079209124">
      <w:marLeft w:val="0"/>
      <w:marRight w:val="0"/>
      <w:marTop w:val="0"/>
      <w:marBottom w:val="0"/>
      <w:divBdr>
        <w:top w:val="none" w:sz="0" w:space="0" w:color="auto"/>
        <w:left w:val="none" w:sz="0" w:space="0" w:color="auto"/>
        <w:bottom w:val="none" w:sz="0" w:space="0" w:color="auto"/>
        <w:right w:val="none" w:sz="0" w:space="0" w:color="auto"/>
      </w:divBdr>
    </w:div>
    <w:div w:id="1079209125">
      <w:marLeft w:val="0"/>
      <w:marRight w:val="0"/>
      <w:marTop w:val="0"/>
      <w:marBottom w:val="0"/>
      <w:divBdr>
        <w:top w:val="none" w:sz="0" w:space="0" w:color="auto"/>
        <w:left w:val="none" w:sz="0" w:space="0" w:color="auto"/>
        <w:bottom w:val="none" w:sz="0" w:space="0" w:color="auto"/>
        <w:right w:val="none" w:sz="0" w:space="0" w:color="auto"/>
      </w:divBdr>
    </w:div>
    <w:div w:id="1079209126">
      <w:marLeft w:val="0"/>
      <w:marRight w:val="0"/>
      <w:marTop w:val="0"/>
      <w:marBottom w:val="0"/>
      <w:divBdr>
        <w:top w:val="none" w:sz="0" w:space="0" w:color="auto"/>
        <w:left w:val="none" w:sz="0" w:space="0" w:color="auto"/>
        <w:bottom w:val="none" w:sz="0" w:space="0" w:color="auto"/>
        <w:right w:val="none" w:sz="0" w:space="0" w:color="auto"/>
      </w:divBdr>
    </w:div>
    <w:div w:id="1079209127">
      <w:marLeft w:val="0"/>
      <w:marRight w:val="0"/>
      <w:marTop w:val="0"/>
      <w:marBottom w:val="0"/>
      <w:divBdr>
        <w:top w:val="none" w:sz="0" w:space="0" w:color="auto"/>
        <w:left w:val="none" w:sz="0" w:space="0" w:color="auto"/>
        <w:bottom w:val="none" w:sz="0" w:space="0" w:color="auto"/>
        <w:right w:val="none" w:sz="0" w:space="0" w:color="auto"/>
      </w:divBdr>
    </w:div>
    <w:div w:id="1079209128">
      <w:marLeft w:val="0"/>
      <w:marRight w:val="0"/>
      <w:marTop w:val="0"/>
      <w:marBottom w:val="0"/>
      <w:divBdr>
        <w:top w:val="none" w:sz="0" w:space="0" w:color="auto"/>
        <w:left w:val="none" w:sz="0" w:space="0" w:color="auto"/>
        <w:bottom w:val="none" w:sz="0" w:space="0" w:color="auto"/>
        <w:right w:val="none" w:sz="0" w:space="0" w:color="auto"/>
      </w:divBdr>
    </w:div>
    <w:div w:id="1079209129">
      <w:marLeft w:val="0"/>
      <w:marRight w:val="0"/>
      <w:marTop w:val="0"/>
      <w:marBottom w:val="0"/>
      <w:divBdr>
        <w:top w:val="none" w:sz="0" w:space="0" w:color="auto"/>
        <w:left w:val="none" w:sz="0" w:space="0" w:color="auto"/>
        <w:bottom w:val="none" w:sz="0" w:space="0" w:color="auto"/>
        <w:right w:val="none" w:sz="0" w:space="0" w:color="auto"/>
      </w:divBdr>
    </w:div>
    <w:div w:id="1079209130">
      <w:marLeft w:val="0"/>
      <w:marRight w:val="0"/>
      <w:marTop w:val="0"/>
      <w:marBottom w:val="0"/>
      <w:divBdr>
        <w:top w:val="none" w:sz="0" w:space="0" w:color="auto"/>
        <w:left w:val="none" w:sz="0" w:space="0" w:color="auto"/>
        <w:bottom w:val="none" w:sz="0" w:space="0" w:color="auto"/>
        <w:right w:val="none" w:sz="0" w:space="0" w:color="auto"/>
      </w:divBdr>
    </w:div>
    <w:div w:id="1079209131">
      <w:marLeft w:val="0"/>
      <w:marRight w:val="0"/>
      <w:marTop w:val="0"/>
      <w:marBottom w:val="0"/>
      <w:divBdr>
        <w:top w:val="none" w:sz="0" w:space="0" w:color="auto"/>
        <w:left w:val="none" w:sz="0" w:space="0" w:color="auto"/>
        <w:bottom w:val="none" w:sz="0" w:space="0" w:color="auto"/>
        <w:right w:val="none" w:sz="0" w:space="0" w:color="auto"/>
      </w:divBdr>
    </w:div>
    <w:div w:id="1079209132">
      <w:marLeft w:val="0"/>
      <w:marRight w:val="0"/>
      <w:marTop w:val="0"/>
      <w:marBottom w:val="0"/>
      <w:divBdr>
        <w:top w:val="none" w:sz="0" w:space="0" w:color="auto"/>
        <w:left w:val="none" w:sz="0" w:space="0" w:color="auto"/>
        <w:bottom w:val="none" w:sz="0" w:space="0" w:color="auto"/>
        <w:right w:val="none" w:sz="0" w:space="0" w:color="auto"/>
      </w:divBdr>
    </w:div>
    <w:div w:id="1079209133">
      <w:marLeft w:val="0"/>
      <w:marRight w:val="0"/>
      <w:marTop w:val="0"/>
      <w:marBottom w:val="0"/>
      <w:divBdr>
        <w:top w:val="none" w:sz="0" w:space="0" w:color="auto"/>
        <w:left w:val="none" w:sz="0" w:space="0" w:color="auto"/>
        <w:bottom w:val="none" w:sz="0" w:space="0" w:color="auto"/>
        <w:right w:val="none" w:sz="0" w:space="0" w:color="auto"/>
      </w:divBdr>
    </w:div>
    <w:div w:id="1079209134">
      <w:marLeft w:val="0"/>
      <w:marRight w:val="0"/>
      <w:marTop w:val="0"/>
      <w:marBottom w:val="0"/>
      <w:divBdr>
        <w:top w:val="none" w:sz="0" w:space="0" w:color="auto"/>
        <w:left w:val="none" w:sz="0" w:space="0" w:color="auto"/>
        <w:bottom w:val="none" w:sz="0" w:space="0" w:color="auto"/>
        <w:right w:val="none" w:sz="0" w:space="0" w:color="auto"/>
      </w:divBdr>
    </w:div>
    <w:div w:id="1079209135">
      <w:marLeft w:val="0"/>
      <w:marRight w:val="0"/>
      <w:marTop w:val="0"/>
      <w:marBottom w:val="0"/>
      <w:divBdr>
        <w:top w:val="none" w:sz="0" w:space="0" w:color="auto"/>
        <w:left w:val="none" w:sz="0" w:space="0" w:color="auto"/>
        <w:bottom w:val="none" w:sz="0" w:space="0" w:color="auto"/>
        <w:right w:val="none" w:sz="0" w:space="0" w:color="auto"/>
      </w:divBdr>
    </w:div>
    <w:div w:id="1079209136">
      <w:marLeft w:val="0"/>
      <w:marRight w:val="0"/>
      <w:marTop w:val="0"/>
      <w:marBottom w:val="0"/>
      <w:divBdr>
        <w:top w:val="none" w:sz="0" w:space="0" w:color="auto"/>
        <w:left w:val="none" w:sz="0" w:space="0" w:color="auto"/>
        <w:bottom w:val="none" w:sz="0" w:space="0" w:color="auto"/>
        <w:right w:val="none" w:sz="0" w:space="0" w:color="auto"/>
      </w:divBdr>
    </w:div>
    <w:div w:id="1079209137">
      <w:marLeft w:val="0"/>
      <w:marRight w:val="0"/>
      <w:marTop w:val="0"/>
      <w:marBottom w:val="0"/>
      <w:divBdr>
        <w:top w:val="none" w:sz="0" w:space="0" w:color="auto"/>
        <w:left w:val="none" w:sz="0" w:space="0" w:color="auto"/>
        <w:bottom w:val="none" w:sz="0" w:space="0" w:color="auto"/>
        <w:right w:val="none" w:sz="0" w:space="0" w:color="auto"/>
      </w:divBdr>
    </w:div>
    <w:div w:id="1079209138">
      <w:marLeft w:val="0"/>
      <w:marRight w:val="0"/>
      <w:marTop w:val="0"/>
      <w:marBottom w:val="0"/>
      <w:divBdr>
        <w:top w:val="none" w:sz="0" w:space="0" w:color="auto"/>
        <w:left w:val="none" w:sz="0" w:space="0" w:color="auto"/>
        <w:bottom w:val="none" w:sz="0" w:space="0" w:color="auto"/>
        <w:right w:val="none" w:sz="0" w:space="0" w:color="auto"/>
      </w:divBdr>
    </w:div>
    <w:div w:id="1079209139">
      <w:marLeft w:val="0"/>
      <w:marRight w:val="0"/>
      <w:marTop w:val="0"/>
      <w:marBottom w:val="0"/>
      <w:divBdr>
        <w:top w:val="none" w:sz="0" w:space="0" w:color="auto"/>
        <w:left w:val="none" w:sz="0" w:space="0" w:color="auto"/>
        <w:bottom w:val="none" w:sz="0" w:space="0" w:color="auto"/>
        <w:right w:val="none" w:sz="0" w:space="0" w:color="auto"/>
      </w:divBdr>
    </w:div>
    <w:div w:id="1079209140">
      <w:marLeft w:val="0"/>
      <w:marRight w:val="0"/>
      <w:marTop w:val="0"/>
      <w:marBottom w:val="0"/>
      <w:divBdr>
        <w:top w:val="none" w:sz="0" w:space="0" w:color="auto"/>
        <w:left w:val="none" w:sz="0" w:space="0" w:color="auto"/>
        <w:bottom w:val="none" w:sz="0" w:space="0" w:color="auto"/>
        <w:right w:val="none" w:sz="0" w:space="0" w:color="auto"/>
      </w:divBdr>
    </w:div>
    <w:div w:id="1079209142">
      <w:marLeft w:val="0"/>
      <w:marRight w:val="0"/>
      <w:marTop w:val="0"/>
      <w:marBottom w:val="0"/>
      <w:divBdr>
        <w:top w:val="none" w:sz="0" w:space="0" w:color="auto"/>
        <w:left w:val="none" w:sz="0" w:space="0" w:color="auto"/>
        <w:bottom w:val="none" w:sz="0" w:space="0" w:color="auto"/>
        <w:right w:val="none" w:sz="0" w:space="0" w:color="auto"/>
      </w:divBdr>
      <w:divsChild>
        <w:div w:id="1079209141">
          <w:marLeft w:val="0"/>
          <w:marRight w:val="0"/>
          <w:marTop w:val="0"/>
          <w:marBottom w:val="0"/>
          <w:divBdr>
            <w:top w:val="none" w:sz="0" w:space="0" w:color="auto"/>
            <w:left w:val="none" w:sz="0" w:space="0" w:color="auto"/>
            <w:bottom w:val="none" w:sz="0" w:space="0" w:color="auto"/>
            <w:right w:val="none" w:sz="0" w:space="0" w:color="auto"/>
          </w:divBdr>
        </w:div>
      </w:divsChild>
    </w:div>
    <w:div w:id="1079209143">
      <w:marLeft w:val="0"/>
      <w:marRight w:val="0"/>
      <w:marTop w:val="0"/>
      <w:marBottom w:val="0"/>
      <w:divBdr>
        <w:top w:val="none" w:sz="0" w:space="0" w:color="auto"/>
        <w:left w:val="none" w:sz="0" w:space="0" w:color="auto"/>
        <w:bottom w:val="none" w:sz="0" w:space="0" w:color="auto"/>
        <w:right w:val="none" w:sz="0" w:space="0" w:color="auto"/>
      </w:divBdr>
    </w:div>
    <w:div w:id="1099526383">
      <w:bodyDiv w:val="1"/>
      <w:marLeft w:val="0"/>
      <w:marRight w:val="0"/>
      <w:marTop w:val="0"/>
      <w:marBottom w:val="0"/>
      <w:divBdr>
        <w:top w:val="none" w:sz="0" w:space="0" w:color="auto"/>
        <w:left w:val="none" w:sz="0" w:space="0" w:color="auto"/>
        <w:bottom w:val="none" w:sz="0" w:space="0" w:color="auto"/>
        <w:right w:val="none" w:sz="0" w:space="0" w:color="auto"/>
      </w:divBdr>
    </w:div>
    <w:div w:id="1100688137">
      <w:marLeft w:val="0"/>
      <w:marRight w:val="0"/>
      <w:marTop w:val="0"/>
      <w:marBottom w:val="0"/>
      <w:divBdr>
        <w:top w:val="none" w:sz="0" w:space="0" w:color="auto"/>
        <w:left w:val="none" w:sz="0" w:space="0" w:color="auto"/>
        <w:bottom w:val="none" w:sz="0" w:space="0" w:color="auto"/>
        <w:right w:val="none" w:sz="0" w:space="0" w:color="auto"/>
      </w:divBdr>
    </w:div>
    <w:div w:id="1100688138">
      <w:marLeft w:val="0"/>
      <w:marRight w:val="0"/>
      <w:marTop w:val="0"/>
      <w:marBottom w:val="0"/>
      <w:divBdr>
        <w:top w:val="none" w:sz="0" w:space="0" w:color="auto"/>
        <w:left w:val="none" w:sz="0" w:space="0" w:color="auto"/>
        <w:bottom w:val="none" w:sz="0" w:space="0" w:color="auto"/>
        <w:right w:val="none" w:sz="0" w:space="0" w:color="auto"/>
      </w:divBdr>
    </w:div>
    <w:div w:id="1100688139">
      <w:marLeft w:val="0"/>
      <w:marRight w:val="0"/>
      <w:marTop w:val="0"/>
      <w:marBottom w:val="0"/>
      <w:divBdr>
        <w:top w:val="none" w:sz="0" w:space="0" w:color="auto"/>
        <w:left w:val="none" w:sz="0" w:space="0" w:color="auto"/>
        <w:bottom w:val="none" w:sz="0" w:space="0" w:color="auto"/>
        <w:right w:val="none" w:sz="0" w:space="0" w:color="auto"/>
      </w:divBdr>
    </w:div>
    <w:div w:id="1100688140">
      <w:marLeft w:val="0"/>
      <w:marRight w:val="0"/>
      <w:marTop w:val="0"/>
      <w:marBottom w:val="0"/>
      <w:divBdr>
        <w:top w:val="none" w:sz="0" w:space="0" w:color="auto"/>
        <w:left w:val="none" w:sz="0" w:space="0" w:color="auto"/>
        <w:bottom w:val="none" w:sz="0" w:space="0" w:color="auto"/>
        <w:right w:val="none" w:sz="0" w:space="0" w:color="auto"/>
      </w:divBdr>
    </w:div>
    <w:div w:id="1100688141">
      <w:marLeft w:val="0"/>
      <w:marRight w:val="0"/>
      <w:marTop w:val="0"/>
      <w:marBottom w:val="0"/>
      <w:divBdr>
        <w:top w:val="none" w:sz="0" w:space="0" w:color="auto"/>
        <w:left w:val="none" w:sz="0" w:space="0" w:color="auto"/>
        <w:bottom w:val="none" w:sz="0" w:space="0" w:color="auto"/>
        <w:right w:val="none" w:sz="0" w:space="0" w:color="auto"/>
      </w:divBdr>
    </w:div>
    <w:div w:id="1100688142">
      <w:marLeft w:val="0"/>
      <w:marRight w:val="0"/>
      <w:marTop w:val="0"/>
      <w:marBottom w:val="0"/>
      <w:divBdr>
        <w:top w:val="none" w:sz="0" w:space="0" w:color="auto"/>
        <w:left w:val="none" w:sz="0" w:space="0" w:color="auto"/>
        <w:bottom w:val="none" w:sz="0" w:space="0" w:color="auto"/>
        <w:right w:val="none" w:sz="0" w:space="0" w:color="auto"/>
      </w:divBdr>
    </w:div>
    <w:div w:id="1100688143">
      <w:marLeft w:val="0"/>
      <w:marRight w:val="0"/>
      <w:marTop w:val="0"/>
      <w:marBottom w:val="0"/>
      <w:divBdr>
        <w:top w:val="none" w:sz="0" w:space="0" w:color="auto"/>
        <w:left w:val="none" w:sz="0" w:space="0" w:color="auto"/>
        <w:bottom w:val="none" w:sz="0" w:space="0" w:color="auto"/>
        <w:right w:val="none" w:sz="0" w:space="0" w:color="auto"/>
      </w:divBdr>
    </w:div>
    <w:div w:id="1100688144">
      <w:marLeft w:val="0"/>
      <w:marRight w:val="0"/>
      <w:marTop w:val="0"/>
      <w:marBottom w:val="0"/>
      <w:divBdr>
        <w:top w:val="none" w:sz="0" w:space="0" w:color="auto"/>
        <w:left w:val="none" w:sz="0" w:space="0" w:color="auto"/>
        <w:bottom w:val="none" w:sz="0" w:space="0" w:color="auto"/>
        <w:right w:val="none" w:sz="0" w:space="0" w:color="auto"/>
      </w:divBdr>
    </w:div>
    <w:div w:id="1100688145">
      <w:marLeft w:val="0"/>
      <w:marRight w:val="0"/>
      <w:marTop w:val="0"/>
      <w:marBottom w:val="0"/>
      <w:divBdr>
        <w:top w:val="none" w:sz="0" w:space="0" w:color="auto"/>
        <w:left w:val="none" w:sz="0" w:space="0" w:color="auto"/>
        <w:bottom w:val="none" w:sz="0" w:space="0" w:color="auto"/>
        <w:right w:val="none" w:sz="0" w:space="0" w:color="auto"/>
      </w:divBdr>
    </w:div>
    <w:div w:id="1100688146">
      <w:marLeft w:val="0"/>
      <w:marRight w:val="0"/>
      <w:marTop w:val="0"/>
      <w:marBottom w:val="0"/>
      <w:divBdr>
        <w:top w:val="none" w:sz="0" w:space="0" w:color="auto"/>
        <w:left w:val="none" w:sz="0" w:space="0" w:color="auto"/>
        <w:bottom w:val="none" w:sz="0" w:space="0" w:color="auto"/>
        <w:right w:val="none" w:sz="0" w:space="0" w:color="auto"/>
      </w:divBdr>
    </w:div>
    <w:div w:id="1100688147">
      <w:marLeft w:val="0"/>
      <w:marRight w:val="0"/>
      <w:marTop w:val="0"/>
      <w:marBottom w:val="0"/>
      <w:divBdr>
        <w:top w:val="none" w:sz="0" w:space="0" w:color="auto"/>
        <w:left w:val="none" w:sz="0" w:space="0" w:color="auto"/>
        <w:bottom w:val="none" w:sz="0" w:space="0" w:color="auto"/>
        <w:right w:val="none" w:sz="0" w:space="0" w:color="auto"/>
      </w:divBdr>
    </w:div>
    <w:div w:id="1100688148">
      <w:marLeft w:val="0"/>
      <w:marRight w:val="0"/>
      <w:marTop w:val="0"/>
      <w:marBottom w:val="0"/>
      <w:divBdr>
        <w:top w:val="none" w:sz="0" w:space="0" w:color="auto"/>
        <w:left w:val="none" w:sz="0" w:space="0" w:color="auto"/>
        <w:bottom w:val="none" w:sz="0" w:space="0" w:color="auto"/>
        <w:right w:val="none" w:sz="0" w:space="0" w:color="auto"/>
      </w:divBdr>
    </w:div>
    <w:div w:id="1100688149">
      <w:marLeft w:val="0"/>
      <w:marRight w:val="0"/>
      <w:marTop w:val="0"/>
      <w:marBottom w:val="0"/>
      <w:divBdr>
        <w:top w:val="none" w:sz="0" w:space="0" w:color="auto"/>
        <w:left w:val="none" w:sz="0" w:space="0" w:color="auto"/>
        <w:bottom w:val="none" w:sz="0" w:space="0" w:color="auto"/>
        <w:right w:val="none" w:sz="0" w:space="0" w:color="auto"/>
      </w:divBdr>
    </w:div>
    <w:div w:id="1100688150">
      <w:marLeft w:val="0"/>
      <w:marRight w:val="0"/>
      <w:marTop w:val="0"/>
      <w:marBottom w:val="0"/>
      <w:divBdr>
        <w:top w:val="none" w:sz="0" w:space="0" w:color="auto"/>
        <w:left w:val="none" w:sz="0" w:space="0" w:color="auto"/>
        <w:bottom w:val="none" w:sz="0" w:space="0" w:color="auto"/>
        <w:right w:val="none" w:sz="0" w:space="0" w:color="auto"/>
      </w:divBdr>
    </w:div>
    <w:div w:id="1100688151">
      <w:marLeft w:val="0"/>
      <w:marRight w:val="0"/>
      <w:marTop w:val="0"/>
      <w:marBottom w:val="0"/>
      <w:divBdr>
        <w:top w:val="none" w:sz="0" w:space="0" w:color="auto"/>
        <w:left w:val="none" w:sz="0" w:space="0" w:color="auto"/>
        <w:bottom w:val="none" w:sz="0" w:space="0" w:color="auto"/>
        <w:right w:val="none" w:sz="0" w:space="0" w:color="auto"/>
      </w:divBdr>
    </w:div>
    <w:div w:id="1100688152">
      <w:marLeft w:val="0"/>
      <w:marRight w:val="0"/>
      <w:marTop w:val="0"/>
      <w:marBottom w:val="0"/>
      <w:divBdr>
        <w:top w:val="none" w:sz="0" w:space="0" w:color="auto"/>
        <w:left w:val="none" w:sz="0" w:space="0" w:color="auto"/>
        <w:bottom w:val="none" w:sz="0" w:space="0" w:color="auto"/>
        <w:right w:val="none" w:sz="0" w:space="0" w:color="auto"/>
      </w:divBdr>
    </w:div>
    <w:div w:id="1100688153">
      <w:marLeft w:val="0"/>
      <w:marRight w:val="0"/>
      <w:marTop w:val="0"/>
      <w:marBottom w:val="0"/>
      <w:divBdr>
        <w:top w:val="none" w:sz="0" w:space="0" w:color="auto"/>
        <w:left w:val="none" w:sz="0" w:space="0" w:color="auto"/>
        <w:bottom w:val="none" w:sz="0" w:space="0" w:color="auto"/>
        <w:right w:val="none" w:sz="0" w:space="0" w:color="auto"/>
      </w:divBdr>
    </w:div>
    <w:div w:id="1100688154">
      <w:marLeft w:val="0"/>
      <w:marRight w:val="0"/>
      <w:marTop w:val="0"/>
      <w:marBottom w:val="0"/>
      <w:divBdr>
        <w:top w:val="none" w:sz="0" w:space="0" w:color="auto"/>
        <w:left w:val="none" w:sz="0" w:space="0" w:color="auto"/>
        <w:bottom w:val="none" w:sz="0" w:space="0" w:color="auto"/>
        <w:right w:val="none" w:sz="0" w:space="0" w:color="auto"/>
      </w:divBdr>
    </w:div>
    <w:div w:id="1100688155">
      <w:marLeft w:val="0"/>
      <w:marRight w:val="0"/>
      <w:marTop w:val="0"/>
      <w:marBottom w:val="0"/>
      <w:divBdr>
        <w:top w:val="none" w:sz="0" w:space="0" w:color="auto"/>
        <w:left w:val="none" w:sz="0" w:space="0" w:color="auto"/>
        <w:bottom w:val="none" w:sz="0" w:space="0" w:color="auto"/>
        <w:right w:val="none" w:sz="0" w:space="0" w:color="auto"/>
      </w:divBdr>
    </w:div>
    <w:div w:id="1100688156">
      <w:marLeft w:val="0"/>
      <w:marRight w:val="0"/>
      <w:marTop w:val="0"/>
      <w:marBottom w:val="0"/>
      <w:divBdr>
        <w:top w:val="none" w:sz="0" w:space="0" w:color="auto"/>
        <w:left w:val="none" w:sz="0" w:space="0" w:color="auto"/>
        <w:bottom w:val="none" w:sz="0" w:space="0" w:color="auto"/>
        <w:right w:val="none" w:sz="0" w:space="0" w:color="auto"/>
      </w:divBdr>
    </w:div>
    <w:div w:id="1100688158">
      <w:marLeft w:val="0"/>
      <w:marRight w:val="0"/>
      <w:marTop w:val="0"/>
      <w:marBottom w:val="0"/>
      <w:divBdr>
        <w:top w:val="none" w:sz="0" w:space="0" w:color="auto"/>
        <w:left w:val="none" w:sz="0" w:space="0" w:color="auto"/>
        <w:bottom w:val="none" w:sz="0" w:space="0" w:color="auto"/>
        <w:right w:val="none" w:sz="0" w:space="0" w:color="auto"/>
      </w:divBdr>
      <w:divsChild>
        <w:div w:id="1100688157">
          <w:marLeft w:val="0"/>
          <w:marRight w:val="0"/>
          <w:marTop w:val="0"/>
          <w:marBottom w:val="0"/>
          <w:divBdr>
            <w:top w:val="none" w:sz="0" w:space="0" w:color="auto"/>
            <w:left w:val="none" w:sz="0" w:space="0" w:color="auto"/>
            <w:bottom w:val="none" w:sz="0" w:space="0" w:color="auto"/>
            <w:right w:val="none" w:sz="0" w:space="0" w:color="auto"/>
          </w:divBdr>
        </w:div>
      </w:divsChild>
    </w:div>
    <w:div w:id="1135560457">
      <w:bodyDiv w:val="1"/>
      <w:marLeft w:val="0"/>
      <w:marRight w:val="0"/>
      <w:marTop w:val="0"/>
      <w:marBottom w:val="0"/>
      <w:divBdr>
        <w:top w:val="none" w:sz="0" w:space="0" w:color="auto"/>
        <w:left w:val="none" w:sz="0" w:space="0" w:color="auto"/>
        <w:bottom w:val="none" w:sz="0" w:space="0" w:color="auto"/>
        <w:right w:val="none" w:sz="0" w:space="0" w:color="auto"/>
      </w:divBdr>
      <w:divsChild>
        <w:div w:id="282465843">
          <w:marLeft w:val="0"/>
          <w:marRight w:val="0"/>
          <w:marTop w:val="0"/>
          <w:marBottom w:val="0"/>
          <w:divBdr>
            <w:top w:val="none" w:sz="0" w:space="0" w:color="auto"/>
            <w:left w:val="none" w:sz="0" w:space="0" w:color="auto"/>
            <w:bottom w:val="none" w:sz="0" w:space="0" w:color="auto"/>
            <w:right w:val="none" w:sz="0" w:space="0" w:color="auto"/>
          </w:divBdr>
          <w:divsChild>
            <w:div w:id="810098013">
              <w:marLeft w:val="0"/>
              <w:marRight w:val="0"/>
              <w:marTop w:val="0"/>
              <w:marBottom w:val="0"/>
              <w:divBdr>
                <w:top w:val="none" w:sz="0" w:space="0" w:color="auto"/>
                <w:left w:val="none" w:sz="0" w:space="0" w:color="auto"/>
                <w:bottom w:val="none" w:sz="0" w:space="0" w:color="auto"/>
                <w:right w:val="none" w:sz="0" w:space="0" w:color="auto"/>
              </w:divBdr>
              <w:divsChild>
                <w:div w:id="17638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186664">
      <w:bodyDiv w:val="1"/>
      <w:marLeft w:val="0"/>
      <w:marRight w:val="0"/>
      <w:marTop w:val="0"/>
      <w:marBottom w:val="0"/>
      <w:divBdr>
        <w:top w:val="none" w:sz="0" w:space="0" w:color="auto"/>
        <w:left w:val="none" w:sz="0" w:space="0" w:color="auto"/>
        <w:bottom w:val="none" w:sz="0" w:space="0" w:color="auto"/>
        <w:right w:val="none" w:sz="0" w:space="0" w:color="auto"/>
      </w:divBdr>
    </w:div>
    <w:div w:id="1137533959">
      <w:bodyDiv w:val="1"/>
      <w:marLeft w:val="0"/>
      <w:marRight w:val="0"/>
      <w:marTop w:val="0"/>
      <w:marBottom w:val="0"/>
      <w:divBdr>
        <w:top w:val="none" w:sz="0" w:space="0" w:color="auto"/>
        <w:left w:val="none" w:sz="0" w:space="0" w:color="auto"/>
        <w:bottom w:val="none" w:sz="0" w:space="0" w:color="auto"/>
        <w:right w:val="none" w:sz="0" w:space="0" w:color="auto"/>
      </w:divBdr>
    </w:div>
    <w:div w:id="1143081372">
      <w:bodyDiv w:val="1"/>
      <w:marLeft w:val="0"/>
      <w:marRight w:val="0"/>
      <w:marTop w:val="0"/>
      <w:marBottom w:val="0"/>
      <w:divBdr>
        <w:top w:val="none" w:sz="0" w:space="0" w:color="auto"/>
        <w:left w:val="none" w:sz="0" w:space="0" w:color="auto"/>
        <w:bottom w:val="none" w:sz="0" w:space="0" w:color="auto"/>
        <w:right w:val="none" w:sz="0" w:space="0" w:color="auto"/>
      </w:divBdr>
    </w:div>
    <w:div w:id="1196499822">
      <w:bodyDiv w:val="1"/>
      <w:marLeft w:val="0"/>
      <w:marRight w:val="0"/>
      <w:marTop w:val="0"/>
      <w:marBottom w:val="0"/>
      <w:divBdr>
        <w:top w:val="none" w:sz="0" w:space="0" w:color="auto"/>
        <w:left w:val="none" w:sz="0" w:space="0" w:color="auto"/>
        <w:bottom w:val="none" w:sz="0" w:space="0" w:color="auto"/>
        <w:right w:val="none" w:sz="0" w:space="0" w:color="auto"/>
      </w:divBdr>
    </w:div>
    <w:div w:id="1198663735">
      <w:bodyDiv w:val="1"/>
      <w:marLeft w:val="0"/>
      <w:marRight w:val="0"/>
      <w:marTop w:val="0"/>
      <w:marBottom w:val="0"/>
      <w:divBdr>
        <w:top w:val="none" w:sz="0" w:space="0" w:color="auto"/>
        <w:left w:val="none" w:sz="0" w:space="0" w:color="auto"/>
        <w:bottom w:val="none" w:sz="0" w:space="0" w:color="auto"/>
        <w:right w:val="none" w:sz="0" w:space="0" w:color="auto"/>
      </w:divBdr>
    </w:div>
    <w:div w:id="1210606480">
      <w:bodyDiv w:val="1"/>
      <w:marLeft w:val="0"/>
      <w:marRight w:val="0"/>
      <w:marTop w:val="0"/>
      <w:marBottom w:val="0"/>
      <w:divBdr>
        <w:top w:val="none" w:sz="0" w:space="0" w:color="auto"/>
        <w:left w:val="none" w:sz="0" w:space="0" w:color="auto"/>
        <w:bottom w:val="none" w:sz="0" w:space="0" w:color="auto"/>
        <w:right w:val="none" w:sz="0" w:space="0" w:color="auto"/>
      </w:divBdr>
    </w:div>
    <w:div w:id="1282762405">
      <w:bodyDiv w:val="1"/>
      <w:marLeft w:val="0"/>
      <w:marRight w:val="0"/>
      <w:marTop w:val="0"/>
      <w:marBottom w:val="0"/>
      <w:divBdr>
        <w:top w:val="none" w:sz="0" w:space="0" w:color="auto"/>
        <w:left w:val="none" w:sz="0" w:space="0" w:color="auto"/>
        <w:bottom w:val="none" w:sz="0" w:space="0" w:color="auto"/>
        <w:right w:val="none" w:sz="0" w:space="0" w:color="auto"/>
      </w:divBdr>
      <w:divsChild>
        <w:div w:id="745687467">
          <w:marLeft w:val="403"/>
          <w:marRight w:val="0"/>
          <w:marTop w:val="40"/>
          <w:marBottom w:val="40"/>
          <w:divBdr>
            <w:top w:val="none" w:sz="0" w:space="0" w:color="auto"/>
            <w:left w:val="none" w:sz="0" w:space="0" w:color="auto"/>
            <w:bottom w:val="none" w:sz="0" w:space="0" w:color="auto"/>
            <w:right w:val="none" w:sz="0" w:space="0" w:color="auto"/>
          </w:divBdr>
        </w:div>
        <w:div w:id="854467571">
          <w:marLeft w:val="403"/>
          <w:marRight w:val="0"/>
          <w:marTop w:val="40"/>
          <w:marBottom w:val="40"/>
          <w:divBdr>
            <w:top w:val="none" w:sz="0" w:space="0" w:color="auto"/>
            <w:left w:val="none" w:sz="0" w:space="0" w:color="auto"/>
            <w:bottom w:val="none" w:sz="0" w:space="0" w:color="auto"/>
            <w:right w:val="none" w:sz="0" w:space="0" w:color="auto"/>
          </w:divBdr>
        </w:div>
        <w:div w:id="861818842">
          <w:marLeft w:val="403"/>
          <w:marRight w:val="0"/>
          <w:marTop w:val="40"/>
          <w:marBottom w:val="40"/>
          <w:divBdr>
            <w:top w:val="none" w:sz="0" w:space="0" w:color="auto"/>
            <w:left w:val="none" w:sz="0" w:space="0" w:color="auto"/>
            <w:bottom w:val="none" w:sz="0" w:space="0" w:color="auto"/>
            <w:right w:val="none" w:sz="0" w:space="0" w:color="auto"/>
          </w:divBdr>
        </w:div>
        <w:div w:id="1014696140">
          <w:marLeft w:val="403"/>
          <w:marRight w:val="0"/>
          <w:marTop w:val="40"/>
          <w:marBottom w:val="40"/>
          <w:divBdr>
            <w:top w:val="none" w:sz="0" w:space="0" w:color="auto"/>
            <w:left w:val="none" w:sz="0" w:space="0" w:color="auto"/>
            <w:bottom w:val="none" w:sz="0" w:space="0" w:color="auto"/>
            <w:right w:val="none" w:sz="0" w:space="0" w:color="auto"/>
          </w:divBdr>
        </w:div>
        <w:div w:id="1186209600">
          <w:marLeft w:val="403"/>
          <w:marRight w:val="0"/>
          <w:marTop w:val="40"/>
          <w:marBottom w:val="40"/>
          <w:divBdr>
            <w:top w:val="none" w:sz="0" w:space="0" w:color="auto"/>
            <w:left w:val="none" w:sz="0" w:space="0" w:color="auto"/>
            <w:bottom w:val="none" w:sz="0" w:space="0" w:color="auto"/>
            <w:right w:val="none" w:sz="0" w:space="0" w:color="auto"/>
          </w:divBdr>
        </w:div>
        <w:div w:id="1354262117">
          <w:marLeft w:val="403"/>
          <w:marRight w:val="0"/>
          <w:marTop w:val="40"/>
          <w:marBottom w:val="40"/>
          <w:divBdr>
            <w:top w:val="none" w:sz="0" w:space="0" w:color="auto"/>
            <w:left w:val="none" w:sz="0" w:space="0" w:color="auto"/>
            <w:bottom w:val="none" w:sz="0" w:space="0" w:color="auto"/>
            <w:right w:val="none" w:sz="0" w:space="0" w:color="auto"/>
          </w:divBdr>
        </w:div>
        <w:div w:id="1633057498">
          <w:marLeft w:val="403"/>
          <w:marRight w:val="0"/>
          <w:marTop w:val="40"/>
          <w:marBottom w:val="40"/>
          <w:divBdr>
            <w:top w:val="none" w:sz="0" w:space="0" w:color="auto"/>
            <w:left w:val="none" w:sz="0" w:space="0" w:color="auto"/>
            <w:bottom w:val="none" w:sz="0" w:space="0" w:color="auto"/>
            <w:right w:val="none" w:sz="0" w:space="0" w:color="auto"/>
          </w:divBdr>
        </w:div>
      </w:divsChild>
    </w:div>
    <w:div w:id="1311055177">
      <w:bodyDiv w:val="1"/>
      <w:marLeft w:val="0"/>
      <w:marRight w:val="0"/>
      <w:marTop w:val="0"/>
      <w:marBottom w:val="0"/>
      <w:divBdr>
        <w:top w:val="none" w:sz="0" w:space="0" w:color="auto"/>
        <w:left w:val="none" w:sz="0" w:space="0" w:color="auto"/>
        <w:bottom w:val="none" w:sz="0" w:space="0" w:color="auto"/>
        <w:right w:val="none" w:sz="0" w:space="0" w:color="auto"/>
      </w:divBdr>
    </w:div>
    <w:div w:id="1346251275">
      <w:bodyDiv w:val="1"/>
      <w:marLeft w:val="0"/>
      <w:marRight w:val="0"/>
      <w:marTop w:val="0"/>
      <w:marBottom w:val="0"/>
      <w:divBdr>
        <w:top w:val="none" w:sz="0" w:space="0" w:color="auto"/>
        <w:left w:val="none" w:sz="0" w:space="0" w:color="auto"/>
        <w:bottom w:val="none" w:sz="0" w:space="0" w:color="auto"/>
        <w:right w:val="none" w:sz="0" w:space="0" w:color="auto"/>
      </w:divBdr>
      <w:divsChild>
        <w:div w:id="1027876158">
          <w:marLeft w:val="403"/>
          <w:marRight w:val="0"/>
          <w:marTop w:val="40"/>
          <w:marBottom w:val="40"/>
          <w:divBdr>
            <w:top w:val="none" w:sz="0" w:space="0" w:color="auto"/>
            <w:left w:val="none" w:sz="0" w:space="0" w:color="auto"/>
            <w:bottom w:val="none" w:sz="0" w:space="0" w:color="auto"/>
            <w:right w:val="none" w:sz="0" w:space="0" w:color="auto"/>
          </w:divBdr>
        </w:div>
      </w:divsChild>
    </w:div>
    <w:div w:id="1374034157">
      <w:bodyDiv w:val="1"/>
      <w:marLeft w:val="0"/>
      <w:marRight w:val="0"/>
      <w:marTop w:val="0"/>
      <w:marBottom w:val="0"/>
      <w:divBdr>
        <w:top w:val="none" w:sz="0" w:space="0" w:color="auto"/>
        <w:left w:val="none" w:sz="0" w:space="0" w:color="auto"/>
        <w:bottom w:val="none" w:sz="0" w:space="0" w:color="auto"/>
        <w:right w:val="none" w:sz="0" w:space="0" w:color="auto"/>
      </w:divBdr>
    </w:div>
    <w:div w:id="1395859689">
      <w:bodyDiv w:val="1"/>
      <w:marLeft w:val="0"/>
      <w:marRight w:val="0"/>
      <w:marTop w:val="0"/>
      <w:marBottom w:val="0"/>
      <w:divBdr>
        <w:top w:val="none" w:sz="0" w:space="0" w:color="auto"/>
        <w:left w:val="none" w:sz="0" w:space="0" w:color="auto"/>
        <w:bottom w:val="none" w:sz="0" w:space="0" w:color="auto"/>
        <w:right w:val="none" w:sz="0" w:space="0" w:color="auto"/>
      </w:divBdr>
    </w:div>
    <w:div w:id="1403453752">
      <w:bodyDiv w:val="1"/>
      <w:marLeft w:val="0"/>
      <w:marRight w:val="0"/>
      <w:marTop w:val="0"/>
      <w:marBottom w:val="0"/>
      <w:divBdr>
        <w:top w:val="none" w:sz="0" w:space="0" w:color="auto"/>
        <w:left w:val="none" w:sz="0" w:space="0" w:color="auto"/>
        <w:bottom w:val="none" w:sz="0" w:space="0" w:color="auto"/>
        <w:right w:val="none" w:sz="0" w:space="0" w:color="auto"/>
      </w:divBdr>
    </w:div>
    <w:div w:id="1491213177">
      <w:bodyDiv w:val="1"/>
      <w:marLeft w:val="0"/>
      <w:marRight w:val="0"/>
      <w:marTop w:val="0"/>
      <w:marBottom w:val="0"/>
      <w:divBdr>
        <w:top w:val="none" w:sz="0" w:space="0" w:color="auto"/>
        <w:left w:val="none" w:sz="0" w:space="0" w:color="auto"/>
        <w:bottom w:val="none" w:sz="0" w:space="0" w:color="auto"/>
        <w:right w:val="none" w:sz="0" w:space="0" w:color="auto"/>
      </w:divBdr>
    </w:div>
    <w:div w:id="1492063546">
      <w:marLeft w:val="0"/>
      <w:marRight w:val="0"/>
      <w:marTop w:val="0"/>
      <w:marBottom w:val="0"/>
      <w:divBdr>
        <w:top w:val="none" w:sz="0" w:space="0" w:color="auto"/>
        <w:left w:val="none" w:sz="0" w:space="0" w:color="auto"/>
        <w:bottom w:val="none" w:sz="0" w:space="0" w:color="auto"/>
        <w:right w:val="none" w:sz="0" w:space="0" w:color="auto"/>
      </w:divBdr>
    </w:div>
    <w:div w:id="1492063547">
      <w:marLeft w:val="0"/>
      <w:marRight w:val="0"/>
      <w:marTop w:val="0"/>
      <w:marBottom w:val="0"/>
      <w:divBdr>
        <w:top w:val="none" w:sz="0" w:space="0" w:color="auto"/>
        <w:left w:val="none" w:sz="0" w:space="0" w:color="auto"/>
        <w:bottom w:val="none" w:sz="0" w:space="0" w:color="auto"/>
        <w:right w:val="none" w:sz="0" w:space="0" w:color="auto"/>
      </w:divBdr>
    </w:div>
    <w:div w:id="1492063548">
      <w:marLeft w:val="0"/>
      <w:marRight w:val="0"/>
      <w:marTop w:val="0"/>
      <w:marBottom w:val="0"/>
      <w:divBdr>
        <w:top w:val="none" w:sz="0" w:space="0" w:color="auto"/>
        <w:left w:val="none" w:sz="0" w:space="0" w:color="auto"/>
        <w:bottom w:val="none" w:sz="0" w:space="0" w:color="auto"/>
        <w:right w:val="none" w:sz="0" w:space="0" w:color="auto"/>
      </w:divBdr>
    </w:div>
    <w:div w:id="1492063549">
      <w:marLeft w:val="0"/>
      <w:marRight w:val="0"/>
      <w:marTop w:val="0"/>
      <w:marBottom w:val="0"/>
      <w:divBdr>
        <w:top w:val="none" w:sz="0" w:space="0" w:color="auto"/>
        <w:left w:val="none" w:sz="0" w:space="0" w:color="auto"/>
        <w:bottom w:val="none" w:sz="0" w:space="0" w:color="auto"/>
        <w:right w:val="none" w:sz="0" w:space="0" w:color="auto"/>
      </w:divBdr>
    </w:div>
    <w:div w:id="1492063550">
      <w:marLeft w:val="0"/>
      <w:marRight w:val="0"/>
      <w:marTop w:val="0"/>
      <w:marBottom w:val="0"/>
      <w:divBdr>
        <w:top w:val="none" w:sz="0" w:space="0" w:color="auto"/>
        <w:left w:val="none" w:sz="0" w:space="0" w:color="auto"/>
        <w:bottom w:val="none" w:sz="0" w:space="0" w:color="auto"/>
        <w:right w:val="none" w:sz="0" w:space="0" w:color="auto"/>
      </w:divBdr>
    </w:div>
    <w:div w:id="1492063551">
      <w:marLeft w:val="0"/>
      <w:marRight w:val="0"/>
      <w:marTop w:val="0"/>
      <w:marBottom w:val="0"/>
      <w:divBdr>
        <w:top w:val="none" w:sz="0" w:space="0" w:color="auto"/>
        <w:left w:val="none" w:sz="0" w:space="0" w:color="auto"/>
        <w:bottom w:val="none" w:sz="0" w:space="0" w:color="auto"/>
        <w:right w:val="none" w:sz="0" w:space="0" w:color="auto"/>
      </w:divBdr>
    </w:div>
    <w:div w:id="1492063552">
      <w:marLeft w:val="0"/>
      <w:marRight w:val="0"/>
      <w:marTop w:val="0"/>
      <w:marBottom w:val="0"/>
      <w:divBdr>
        <w:top w:val="none" w:sz="0" w:space="0" w:color="auto"/>
        <w:left w:val="none" w:sz="0" w:space="0" w:color="auto"/>
        <w:bottom w:val="none" w:sz="0" w:space="0" w:color="auto"/>
        <w:right w:val="none" w:sz="0" w:space="0" w:color="auto"/>
      </w:divBdr>
    </w:div>
    <w:div w:id="1492063553">
      <w:marLeft w:val="0"/>
      <w:marRight w:val="0"/>
      <w:marTop w:val="0"/>
      <w:marBottom w:val="0"/>
      <w:divBdr>
        <w:top w:val="none" w:sz="0" w:space="0" w:color="auto"/>
        <w:left w:val="none" w:sz="0" w:space="0" w:color="auto"/>
        <w:bottom w:val="none" w:sz="0" w:space="0" w:color="auto"/>
        <w:right w:val="none" w:sz="0" w:space="0" w:color="auto"/>
      </w:divBdr>
    </w:div>
    <w:div w:id="1492063554">
      <w:marLeft w:val="0"/>
      <w:marRight w:val="0"/>
      <w:marTop w:val="0"/>
      <w:marBottom w:val="0"/>
      <w:divBdr>
        <w:top w:val="none" w:sz="0" w:space="0" w:color="auto"/>
        <w:left w:val="none" w:sz="0" w:space="0" w:color="auto"/>
        <w:bottom w:val="none" w:sz="0" w:space="0" w:color="auto"/>
        <w:right w:val="none" w:sz="0" w:space="0" w:color="auto"/>
      </w:divBdr>
    </w:div>
    <w:div w:id="1492063555">
      <w:marLeft w:val="0"/>
      <w:marRight w:val="0"/>
      <w:marTop w:val="0"/>
      <w:marBottom w:val="0"/>
      <w:divBdr>
        <w:top w:val="none" w:sz="0" w:space="0" w:color="auto"/>
        <w:left w:val="none" w:sz="0" w:space="0" w:color="auto"/>
        <w:bottom w:val="none" w:sz="0" w:space="0" w:color="auto"/>
        <w:right w:val="none" w:sz="0" w:space="0" w:color="auto"/>
      </w:divBdr>
    </w:div>
    <w:div w:id="1492063556">
      <w:marLeft w:val="0"/>
      <w:marRight w:val="0"/>
      <w:marTop w:val="0"/>
      <w:marBottom w:val="0"/>
      <w:divBdr>
        <w:top w:val="none" w:sz="0" w:space="0" w:color="auto"/>
        <w:left w:val="none" w:sz="0" w:space="0" w:color="auto"/>
        <w:bottom w:val="none" w:sz="0" w:space="0" w:color="auto"/>
        <w:right w:val="none" w:sz="0" w:space="0" w:color="auto"/>
      </w:divBdr>
    </w:div>
    <w:div w:id="1492063557">
      <w:marLeft w:val="0"/>
      <w:marRight w:val="0"/>
      <w:marTop w:val="0"/>
      <w:marBottom w:val="0"/>
      <w:divBdr>
        <w:top w:val="none" w:sz="0" w:space="0" w:color="auto"/>
        <w:left w:val="none" w:sz="0" w:space="0" w:color="auto"/>
        <w:bottom w:val="none" w:sz="0" w:space="0" w:color="auto"/>
        <w:right w:val="none" w:sz="0" w:space="0" w:color="auto"/>
      </w:divBdr>
    </w:div>
    <w:div w:id="1492063558">
      <w:marLeft w:val="0"/>
      <w:marRight w:val="0"/>
      <w:marTop w:val="0"/>
      <w:marBottom w:val="0"/>
      <w:divBdr>
        <w:top w:val="none" w:sz="0" w:space="0" w:color="auto"/>
        <w:left w:val="none" w:sz="0" w:space="0" w:color="auto"/>
        <w:bottom w:val="none" w:sz="0" w:space="0" w:color="auto"/>
        <w:right w:val="none" w:sz="0" w:space="0" w:color="auto"/>
      </w:divBdr>
    </w:div>
    <w:div w:id="1492063559">
      <w:marLeft w:val="0"/>
      <w:marRight w:val="0"/>
      <w:marTop w:val="0"/>
      <w:marBottom w:val="0"/>
      <w:divBdr>
        <w:top w:val="none" w:sz="0" w:space="0" w:color="auto"/>
        <w:left w:val="none" w:sz="0" w:space="0" w:color="auto"/>
        <w:bottom w:val="none" w:sz="0" w:space="0" w:color="auto"/>
        <w:right w:val="none" w:sz="0" w:space="0" w:color="auto"/>
      </w:divBdr>
    </w:div>
    <w:div w:id="1492063560">
      <w:marLeft w:val="0"/>
      <w:marRight w:val="0"/>
      <w:marTop w:val="0"/>
      <w:marBottom w:val="0"/>
      <w:divBdr>
        <w:top w:val="none" w:sz="0" w:space="0" w:color="auto"/>
        <w:left w:val="none" w:sz="0" w:space="0" w:color="auto"/>
        <w:bottom w:val="none" w:sz="0" w:space="0" w:color="auto"/>
        <w:right w:val="none" w:sz="0" w:space="0" w:color="auto"/>
      </w:divBdr>
    </w:div>
    <w:div w:id="1492063561">
      <w:marLeft w:val="0"/>
      <w:marRight w:val="0"/>
      <w:marTop w:val="0"/>
      <w:marBottom w:val="0"/>
      <w:divBdr>
        <w:top w:val="none" w:sz="0" w:space="0" w:color="auto"/>
        <w:left w:val="none" w:sz="0" w:space="0" w:color="auto"/>
        <w:bottom w:val="none" w:sz="0" w:space="0" w:color="auto"/>
        <w:right w:val="none" w:sz="0" w:space="0" w:color="auto"/>
      </w:divBdr>
    </w:div>
    <w:div w:id="1492063562">
      <w:marLeft w:val="0"/>
      <w:marRight w:val="0"/>
      <w:marTop w:val="0"/>
      <w:marBottom w:val="0"/>
      <w:divBdr>
        <w:top w:val="none" w:sz="0" w:space="0" w:color="auto"/>
        <w:left w:val="none" w:sz="0" w:space="0" w:color="auto"/>
        <w:bottom w:val="none" w:sz="0" w:space="0" w:color="auto"/>
        <w:right w:val="none" w:sz="0" w:space="0" w:color="auto"/>
      </w:divBdr>
    </w:div>
    <w:div w:id="1492063563">
      <w:marLeft w:val="0"/>
      <w:marRight w:val="0"/>
      <w:marTop w:val="0"/>
      <w:marBottom w:val="0"/>
      <w:divBdr>
        <w:top w:val="none" w:sz="0" w:space="0" w:color="auto"/>
        <w:left w:val="none" w:sz="0" w:space="0" w:color="auto"/>
        <w:bottom w:val="none" w:sz="0" w:space="0" w:color="auto"/>
        <w:right w:val="none" w:sz="0" w:space="0" w:color="auto"/>
      </w:divBdr>
    </w:div>
    <w:div w:id="1492063564">
      <w:marLeft w:val="0"/>
      <w:marRight w:val="0"/>
      <w:marTop w:val="0"/>
      <w:marBottom w:val="0"/>
      <w:divBdr>
        <w:top w:val="none" w:sz="0" w:space="0" w:color="auto"/>
        <w:left w:val="none" w:sz="0" w:space="0" w:color="auto"/>
        <w:bottom w:val="none" w:sz="0" w:space="0" w:color="auto"/>
        <w:right w:val="none" w:sz="0" w:space="0" w:color="auto"/>
      </w:divBdr>
    </w:div>
    <w:div w:id="1492063565">
      <w:marLeft w:val="0"/>
      <w:marRight w:val="0"/>
      <w:marTop w:val="0"/>
      <w:marBottom w:val="0"/>
      <w:divBdr>
        <w:top w:val="none" w:sz="0" w:space="0" w:color="auto"/>
        <w:left w:val="none" w:sz="0" w:space="0" w:color="auto"/>
        <w:bottom w:val="none" w:sz="0" w:space="0" w:color="auto"/>
        <w:right w:val="none" w:sz="0" w:space="0" w:color="auto"/>
      </w:divBdr>
    </w:div>
    <w:div w:id="1492063567">
      <w:marLeft w:val="0"/>
      <w:marRight w:val="0"/>
      <w:marTop w:val="0"/>
      <w:marBottom w:val="0"/>
      <w:divBdr>
        <w:top w:val="none" w:sz="0" w:space="0" w:color="auto"/>
        <w:left w:val="none" w:sz="0" w:space="0" w:color="auto"/>
        <w:bottom w:val="none" w:sz="0" w:space="0" w:color="auto"/>
        <w:right w:val="none" w:sz="0" w:space="0" w:color="auto"/>
      </w:divBdr>
      <w:divsChild>
        <w:div w:id="1492063566">
          <w:marLeft w:val="0"/>
          <w:marRight w:val="0"/>
          <w:marTop w:val="0"/>
          <w:marBottom w:val="0"/>
          <w:divBdr>
            <w:top w:val="none" w:sz="0" w:space="0" w:color="auto"/>
            <w:left w:val="none" w:sz="0" w:space="0" w:color="auto"/>
            <w:bottom w:val="none" w:sz="0" w:space="0" w:color="auto"/>
            <w:right w:val="none" w:sz="0" w:space="0" w:color="auto"/>
          </w:divBdr>
        </w:div>
      </w:divsChild>
    </w:div>
    <w:div w:id="1527019489">
      <w:bodyDiv w:val="1"/>
      <w:marLeft w:val="0"/>
      <w:marRight w:val="0"/>
      <w:marTop w:val="0"/>
      <w:marBottom w:val="0"/>
      <w:divBdr>
        <w:top w:val="none" w:sz="0" w:space="0" w:color="auto"/>
        <w:left w:val="none" w:sz="0" w:space="0" w:color="auto"/>
        <w:bottom w:val="none" w:sz="0" w:space="0" w:color="auto"/>
        <w:right w:val="none" w:sz="0" w:space="0" w:color="auto"/>
      </w:divBdr>
    </w:div>
    <w:div w:id="1537352878">
      <w:bodyDiv w:val="1"/>
      <w:marLeft w:val="0"/>
      <w:marRight w:val="0"/>
      <w:marTop w:val="0"/>
      <w:marBottom w:val="0"/>
      <w:divBdr>
        <w:top w:val="none" w:sz="0" w:space="0" w:color="auto"/>
        <w:left w:val="none" w:sz="0" w:space="0" w:color="auto"/>
        <w:bottom w:val="none" w:sz="0" w:space="0" w:color="auto"/>
        <w:right w:val="none" w:sz="0" w:space="0" w:color="auto"/>
      </w:divBdr>
    </w:div>
    <w:div w:id="1569612275">
      <w:bodyDiv w:val="1"/>
      <w:marLeft w:val="0"/>
      <w:marRight w:val="0"/>
      <w:marTop w:val="0"/>
      <w:marBottom w:val="0"/>
      <w:divBdr>
        <w:top w:val="none" w:sz="0" w:space="0" w:color="auto"/>
        <w:left w:val="none" w:sz="0" w:space="0" w:color="auto"/>
        <w:bottom w:val="none" w:sz="0" w:space="0" w:color="auto"/>
        <w:right w:val="none" w:sz="0" w:space="0" w:color="auto"/>
      </w:divBdr>
    </w:div>
    <w:div w:id="1572740263">
      <w:bodyDiv w:val="1"/>
      <w:marLeft w:val="0"/>
      <w:marRight w:val="0"/>
      <w:marTop w:val="0"/>
      <w:marBottom w:val="0"/>
      <w:divBdr>
        <w:top w:val="none" w:sz="0" w:space="0" w:color="auto"/>
        <w:left w:val="none" w:sz="0" w:space="0" w:color="auto"/>
        <w:bottom w:val="none" w:sz="0" w:space="0" w:color="auto"/>
        <w:right w:val="none" w:sz="0" w:space="0" w:color="auto"/>
      </w:divBdr>
    </w:div>
    <w:div w:id="1595937701">
      <w:bodyDiv w:val="1"/>
      <w:marLeft w:val="0"/>
      <w:marRight w:val="0"/>
      <w:marTop w:val="0"/>
      <w:marBottom w:val="0"/>
      <w:divBdr>
        <w:top w:val="none" w:sz="0" w:space="0" w:color="auto"/>
        <w:left w:val="none" w:sz="0" w:space="0" w:color="auto"/>
        <w:bottom w:val="none" w:sz="0" w:space="0" w:color="auto"/>
        <w:right w:val="none" w:sz="0" w:space="0" w:color="auto"/>
      </w:divBdr>
    </w:div>
    <w:div w:id="1610357819">
      <w:bodyDiv w:val="1"/>
      <w:marLeft w:val="0"/>
      <w:marRight w:val="0"/>
      <w:marTop w:val="0"/>
      <w:marBottom w:val="0"/>
      <w:divBdr>
        <w:top w:val="none" w:sz="0" w:space="0" w:color="auto"/>
        <w:left w:val="none" w:sz="0" w:space="0" w:color="auto"/>
        <w:bottom w:val="none" w:sz="0" w:space="0" w:color="auto"/>
        <w:right w:val="none" w:sz="0" w:space="0" w:color="auto"/>
      </w:divBdr>
    </w:div>
    <w:div w:id="1612785699">
      <w:bodyDiv w:val="1"/>
      <w:marLeft w:val="0"/>
      <w:marRight w:val="0"/>
      <w:marTop w:val="0"/>
      <w:marBottom w:val="0"/>
      <w:divBdr>
        <w:top w:val="none" w:sz="0" w:space="0" w:color="auto"/>
        <w:left w:val="none" w:sz="0" w:space="0" w:color="auto"/>
        <w:bottom w:val="none" w:sz="0" w:space="0" w:color="auto"/>
        <w:right w:val="none" w:sz="0" w:space="0" w:color="auto"/>
      </w:divBdr>
      <w:divsChild>
        <w:div w:id="82142847">
          <w:marLeft w:val="547"/>
          <w:marRight w:val="0"/>
          <w:marTop w:val="0"/>
          <w:marBottom w:val="0"/>
          <w:divBdr>
            <w:top w:val="none" w:sz="0" w:space="0" w:color="auto"/>
            <w:left w:val="none" w:sz="0" w:space="0" w:color="auto"/>
            <w:bottom w:val="none" w:sz="0" w:space="0" w:color="auto"/>
            <w:right w:val="none" w:sz="0" w:space="0" w:color="auto"/>
          </w:divBdr>
        </w:div>
        <w:div w:id="1757827161">
          <w:marLeft w:val="547"/>
          <w:marRight w:val="0"/>
          <w:marTop w:val="0"/>
          <w:marBottom w:val="0"/>
          <w:divBdr>
            <w:top w:val="none" w:sz="0" w:space="0" w:color="auto"/>
            <w:left w:val="none" w:sz="0" w:space="0" w:color="auto"/>
            <w:bottom w:val="none" w:sz="0" w:space="0" w:color="auto"/>
            <w:right w:val="none" w:sz="0" w:space="0" w:color="auto"/>
          </w:divBdr>
        </w:div>
        <w:div w:id="44569149">
          <w:marLeft w:val="547"/>
          <w:marRight w:val="0"/>
          <w:marTop w:val="0"/>
          <w:marBottom w:val="0"/>
          <w:divBdr>
            <w:top w:val="none" w:sz="0" w:space="0" w:color="auto"/>
            <w:left w:val="none" w:sz="0" w:space="0" w:color="auto"/>
            <w:bottom w:val="none" w:sz="0" w:space="0" w:color="auto"/>
            <w:right w:val="none" w:sz="0" w:space="0" w:color="auto"/>
          </w:divBdr>
        </w:div>
        <w:div w:id="809320721">
          <w:marLeft w:val="547"/>
          <w:marRight w:val="0"/>
          <w:marTop w:val="0"/>
          <w:marBottom w:val="0"/>
          <w:divBdr>
            <w:top w:val="none" w:sz="0" w:space="0" w:color="auto"/>
            <w:left w:val="none" w:sz="0" w:space="0" w:color="auto"/>
            <w:bottom w:val="none" w:sz="0" w:space="0" w:color="auto"/>
            <w:right w:val="none" w:sz="0" w:space="0" w:color="auto"/>
          </w:divBdr>
        </w:div>
        <w:div w:id="820004287">
          <w:marLeft w:val="547"/>
          <w:marRight w:val="0"/>
          <w:marTop w:val="0"/>
          <w:marBottom w:val="0"/>
          <w:divBdr>
            <w:top w:val="none" w:sz="0" w:space="0" w:color="auto"/>
            <w:left w:val="none" w:sz="0" w:space="0" w:color="auto"/>
            <w:bottom w:val="none" w:sz="0" w:space="0" w:color="auto"/>
            <w:right w:val="none" w:sz="0" w:space="0" w:color="auto"/>
          </w:divBdr>
        </w:div>
        <w:div w:id="42102370">
          <w:marLeft w:val="547"/>
          <w:marRight w:val="0"/>
          <w:marTop w:val="0"/>
          <w:marBottom w:val="0"/>
          <w:divBdr>
            <w:top w:val="none" w:sz="0" w:space="0" w:color="auto"/>
            <w:left w:val="none" w:sz="0" w:space="0" w:color="auto"/>
            <w:bottom w:val="none" w:sz="0" w:space="0" w:color="auto"/>
            <w:right w:val="none" w:sz="0" w:space="0" w:color="auto"/>
          </w:divBdr>
        </w:div>
      </w:divsChild>
    </w:div>
    <w:div w:id="1644696090">
      <w:bodyDiv w:val="1"/>
      <w:marLeft w:val="0"/>
      <w:marRight w:val="0"/>
      <w:marTop w:val="0"/>
      <w:marBottom w:val="0"/>
      <w:divBdr>
        <w:top w:val="none" w:sz="0" w:space="0" w:color="auto"/>
        <w:left w:val="none" w:sz="0" w:space="0" w:color="auto"/>
        <w:bottom w:val="none" w:sz="0" w:space="0" w:color="auto"/>
        <w:right w:val="none" w:sz="0" w:space="0" w:color="auto"/>
      </w:divBdr>
    </w:div>
    <w:div w:id="1681734656">
      <w:bodyDiv w:val="1"/>
      <w:marLeft w:val="0"/>
      <w:marRight w:val="0"/>
      <w:marTop w:val="0"/>
      <w:marBottom w:val="0"/>
      <w:divBdr>
        <w:top w:val="none" w:sz="0" w:space="0" w:color="auto"/>
        <w:left w:val="none" w:sz="0" w:space="0" w:color="auto"/>
        <w:bottom w:val="none" w:sz="0" w:space="0" w:color="auto"/>
        <w:right w:val="none" w:sz="0" w:space="0" w:color="auto"/>
      </w:divBdr>
      <w:divsChild>
        <w:div w:id="68234983">
          <w:marLeft w:val="0"/>
          <w:marRight w:val="0"/>
          <w:marTop w:val="0"/>
          <w:marBottom w:val="0"/>
          <w:divBdr>
            <w:top w:val="none" w:sz="0" w:space="0" w:color="auto"/>
            <w:left w:val="none" w:sz="0" w:space="0" w:color="auto"/>
            <w:bottom w:val="none" w:sz="0" w:space="0" w:color="auto"/>
            <w:right w:val="none" w:sz="0" w:space="0" w:color="auto"/>
          </w:divBdr>
          <w:divsChild>
            <w:div w:id="734593067">
              <w:marLeft w:val="0"/>
              <w:marRight w:val="0"/>
              <w:marTop w:val="0"/>
              <w:marBottom w:val="0"/>
              <w:divBdr>
                <w:top w:val="none" w:sz="0" w:space="0" w:color="auto"/>
                <w:left w:val="none" w:sz="0" w:space="0" w:color="auto"/>
                <w:bottom w:val="none" w:sz="0" w:space="0" w:color="auto"/>
                <w:right w:val="none" w:sz="0" w:space="0" w:color="auto"/>
              </w:divBdr>
              <w:divsChild>
                <w:div w:id="161050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721527">
      <w:bodyDiv w:val="1"/>
      <w:marLeft w:val="0"/>
      <w:marRight w:val="0"/>
      <w:marTop w:val="0"/>
      <w:marBottom w:val="0"/>
      <w:divBdr>
        <w:top w:val="none" w:sz="0" w:space="0" w:color="auto"/>
        <w:left w:val="none" w:sz="0" w:space="0" w:color="auto"/>
        <w:bottom w:val="none" w:sz="0" w:space="0" w:color="auto"/>
        <w:right w:val="none" w:sz="0" w:space="0" w:color="auto"/>
      </w:divBdr>
    </w:div>
    <w:div w:id="1861430228">
      <w:bodyDiv w:val="1"/>
      <w:marLeft w:val="0"/>
      <w:marRight w:val="0"/>
      <w:marTop w:val="0"/>
      <w:marBottom w:val="0"/>
      <w:divBdr>
        <w:top w:val="none" w:sz="0" w:space="0" w:color="auto"/>
        <w:left w:val="none" w:sz="0" w:space="0" w:color="auto"/>
        <w:bottom w:val="none" w:sz="0" w:space="0" w:color="auto"/>
        <w:right w:val="none" w:sz="0" w:space="0" w:color="auto"/>
      </w:divBdr>
    </w:div>
    <w:div w:id="1882939299">
      <w:bodyDiv w:val="1"/>
      <w:marLeft w:val="0"/>
      <w:marRight w:val="0"/>
      <w:marTop w:val="0"/>
      <w:marBottom w:val="0"/>
      <w:divBdr>
        <w:top w:val="none" w:sz="0" w:space="0" w:color="auto"/>
        <w:left w:val="none" w:sz="0" w:space="0" w:color="auto"/>
        <w:bottom w:val="none" w:sz="0" w:space="0" w:color="auto"/>
        <w:right w:val="none" w:sz="0" w:space="0" w:color="auto"/>
      </w:divBdr>
    </w:div>
    <w:div w:id="1959528284">
      <w:bodyDiv w:val="1"/>
      <w:marLeft w:val="0"/>
      <w:marRight w:val="0"/>
      <w:marTop w:val="0"/>
      <w:marBottom w:val="0"/>
      <w:divBdr>
        <w:top w:val="none" w:sz="0" w:space="0" w:color="auto"/>
        <w:left w:val="none" w:sz="0" w:space="0" w:color="auto"/>
        <w:bottom w:val="none" w:sz="0" w:space="0" w:color="auto"/>
        <w:right w:val="none" w:sz="0" w:space="0" w:color="auto"/>
      </w:divBdr>
    </w:div>
    <w:div w:id="1977878572">
      <w:bodyDiv w:val="1"/>
      <w:marLeft w:val="0"/>
      <w:marRight w:val="0"/>
      <w:marTop w:val="0"/>
      <w:marBottom w:val="0"/>
      <w:divBdr>
        <w:top w:val="none" w:sz="0" w:space="0" w:color="auto"/>
        <w:left w:val="none" w:sz="0" w:space="0" w:color="auto"/>
        <w:bottom w:val="none" w:sz="0" w:space="0" w:color="auto"/>
        <w:right w:val="none" w:sz="0" w:space="0" w:color="auto"/>
      </w:divBdr>
      <w:divsChild>
        <w:div w:id="1945187400">
          <w:marLeft w:val="547"/>
          <w:marRight w:val="0"/>
          <w:marTop w:val="0"/>
          <w:marBottom w:val="0"/>
          <w:divBdr>
            <w:top w:val="none" w:sz="0" w:space="0" w:color="auto"/>
            <w:left w:val="none" w:sz="0" w:space="0" w:color="auto"/>
            <w:bottom w:val="none" w:sz="0" w:space="0" w:color="auto"/>
            <w:right w:val="none" w:sz="0" w:space="0" w:color="auto"/>
          </w:divBdr>
        </w:div>
        <w:div w:id="554463845">
          <w:marLeft w:val="547"/>
          <w:marRight w:val="0"/>
          <w:marTop w:val="0"/>
          <w:marBottom w:val="0"/>
          <w:divBdr>
            <w:top w:val="none" w:sz="0" w:space="0" w:color="auto"/>
            <w:left w:val="none" w:sz="0" w:space="0" w:color="auto"/>
            <w:bottom w:val="none" w:sz="0" w:space="0" w:color="auto"/>
            <w:right w:val="none" w:sz="0" w:space="0" w:color="auto"/>
          </w:divBdr>
        </w:div>
        <w:div w:id="983660912">
          <w:marLeft w:val="547"/>
          <w:marRight w:val="0"/>
          <w:marTop w:val="0"/>
          <w:marBottom w:val="0"/>
          <w:divBdr>
            <w:top w:val="none" w:sz="0" w:space="0" w:color="auto"/>
            <w:left w:val="none" w:sz="0" w:space="0" w:color="auto"/>
            <w:bottom w:val="none" w:sz="0" w:space="0" w:color="auto"/>
            <w:right w:val="none" w:sz="0" w:space="0" w:color="auto"/>
          </w:divBdr>
        </w:div>
        <w:div w:id="180512646">
          <w:marLeft w:val="547"/>
          <w:marRight w:val="0"/>
          <w:marTop w:val="0"/>
          <w:marBottom w:val="0"/>
          <w:divBdr>
            <w:top w:val="none" w:sz="0" w:space="0" w:color="auto"/>
            <w:left w:val="none" w:sz="0" w:space="0" w:color="auto"/>
            <w:bottom w:val="none" w:sz="0" w:space="0" w:color="auto"/>
            <w:right w:val="none" w:sz="0" w:space="0" w:color="auto"/>
          </w:divBdr>
        </w:div>
        <w:div w:id="1394740470">
          <w:marLeft w:val="547"/>
          <w:marRight w:val="0"/>
          <w:marTop w:val="0"/>
          <w:marBottom w:val="0"/>
          <w:divBdr>
            <w:top w:val="none" w:sz="0" w:space="0" w:color="auto"/>
            <w:left w:val="none" w:sz="0" w:space="0" w:color="auto"/>
            <w:bottom w:val="none" w:sz="0" w:space="0" w:color="auto"/>
            <w:right w:val="none" w:sz="0" w:space="0" w:color="auto"/>
          </w:divBdr>
        </w:div>
        <w:div w:id="1060249699">
          <w:marLeft w:val="547"/>
          <w:marRight w:val="0"/>
          <w:marTop w:val="0"/>
          <w:marBottom w:val="0"/>
          <w:divBdr>
            <w:top w:val="none" w:sz="0" w:space="0" w:color="auto"/>
            <w:left w:val="none" w:sz="0" w:space="0" w:color="auto"/>
            <w:bottom w:val="none" w:sz="0" w:space="0" w:color="auto"/>
            <w:right w:val="none" w:sz="0" w:space="0" w:color="auto"/>
          </w:divBdr>
        </w:div>
        <w:div w:id="638993265">
          <w:marLeft w:val="547"/>
          <w:marRight w:val="0"/>
          <w:marTop w:val="0"/>
          <w:marBottom w:val="0"/>
          <w:divBdr>
            <w:top w:val="none" w:sz="0" w:space="0" w:color="auto"/>
            <w:left w:val="none" w:sz="0" w:space="0" w:color="auto"/>
            <w:bottom w:val="none" w:sz="0" w:space="0" w:color="auto"/>
            <w:right w:val="none" w:sz="0" w:space="0" w:color="auto"/>
          </w:divBdr>
        </w:div>
        <w:div w:id="2119569083">
          <w:marLeft w:val="547"/>
          <w:marRight w:val="0"/>
          <w:marTop w:val="0"/>
          <w:marBottom w:val="0"/>
          <w:divBdr>
            <w:top w:val="none" w:sz="0" w:space="0" w:color="auto"/>
            <w:left w:val="none" w:sz="0" w:space="0" w:color="auto"/>
            <w:bottom w:val="none" w:sz="0" w:space="0" w:color="auto"/>
            <w:right w:val="none" w:sz="0" w:space="0" w:color="auto"/>
          </w:divBdr>
        </w:div>
        <w:div w:id="1364208826">
          <w:marLeft w:val="547"/>
          <w:marRight w:val="0"/>
          <w:marTop w:val="0"/>
          <w:marBottom w:val="0"/>
          <w:divBdr>
            <w:top w:val="none" w:sz="0" w:space="0" w:color="auto"/>
            <w:left w:val="none" w:sz="0" w:space="0" w:color="auto"/>
            <w:bottom w:val="none" w:sz="0" w:space="0" w:color="auto"/>
            <w:right w:val="none" w:sz="0" w:space="0" w:color="auto"/>
          </w:divBdr>
        </w:div>
      </w:divsChild>
    </w:div>
    <w:div w:id="2003047189">
      <w:bodyDiv w:val="1"/>
      <w:marLeft w:val="0"/>
      <w:marRight w:val="0"/>
      <w:marTop w:val="0"/>
      <w:marBottom w:val="0"/>
      <w:divBdr>
        <w:top w:val="none" w:sz="0" w:space="0" w:color="auto"/>
        <w:left w:val="none" w:sz="0" w:space="0" w:color="auto"/>
        <w:bottom w:val="none" w:sz="0" w:space="0" w:color="auto"/>
        <w:right w:val="none" w:sz="0" w:space="0" w:color="auto"/>
      </w:divBdr>
    </w:div>
    <w:div w:id="2008707337">
      <w:bodyDiv w:val="1"/>
      <w:marLeft w:val="0"/>
      <w:marRight w:val="0"/>
      <w:marTop w:val="0"/>
      <w:marBottom w:val="0"/>
      <w:divBdr>
        <w:top w:val="none" w:sz="0" w:space="0" w:color="auto"/>
        <w:left w:val="none" w:sz="0" w:space="0" w:color="auto"/>
        <w:bottom w:val="none" w:sz="0" w:space="0" w:color="auto"/>
        <w:right w:val="none" w:sz="0" w:space="0" w:color="auto"/>
      </w:divBdr>
    </w:div>
    <w:div w:id="2030450005">
      <w:bodyDiv w:val="1"/>
      <w:marLeft w:val="0"/>
      <w:marRight w:val="0"/>
      <w:marTop w:val="0"/>
      <w:marBottom w:val="0"/>
      <w:divBdr>
        <w:top w:val="none" w:sz="0" w:space="0" w:color="auto"/>
        <w:left w:val="none" w:sz="0" w:space="0" w:color="auto"/>
        <w:bottom w:val="none" w:sz="0" w:space="0" w:color="auto"/>
        <w:right w:val="none" w:sz="0" w:space="0" w:color="auto"/>
      </w:divBdr>
    </w:div>
    <w:div w:id="2085487441">
      <w:bodyDiv w:val="1"/>
      <w:marLeft w:val="0"/>
      <w:marRight w:val="0"/>
      <w:marTop w:val="0"/>
      <w:marBottom w:val="0"/>
      <w:divBdr>
        <w:top w:val="none" w:sz="0" w:space="0" w:color="auto"/>
        <w:left w:val="none" w:sz="0" w:space="0" w:color="auto"/>
        <w:bottom w:val="none" w:sz="0" w:space="0" w:color="auto"/>
        <w:right w:val="none" w:sz="0" w:space="0" w:color="auto"/>
      </w:divBdr>
      <w:divsChild>
        <w:div w:id="47654288">
          <w:marLeft w:val="706"/>
          <w:marRight w:val="0"/>
          <w:marTop w:val="40"/>
          <w:marBottom w:val="0"/>
          <w:divBdr>
            <w:top w:val="none" w:sz="0" w:space="0" w:color="auto"/>
            <w:left w:val="none" w:sz="0" w:space="0" w:color="auto"/>
            <w:bottom w:val="none" w:sz="0" w:space="0" w:color="auto"/>
            <w:right w:val="none" w:sz="0" w:space="0" w:color="auto"/>
          </w:divBdr>
        </w:div>
        <w:div w:id="72556097">
          <w:marLeft w:val="706"/>
          <w:marRight w:val="0"/>
          <w:marTop w:val="40"/>
          <w:marBottom w:val="0"/>
          <w:divBdr>
            <w:top w:val="none" w:sz="0" w:space="0" w:color="auto"/>
            <w:left w:val="none" w:sz="0" w:space="0" w:color="auto"/>
            <w:bottom w:val="none" w:sz="0" w:space="0" w:color="auto"/>
            <w:right w:val="none" w:sz="0" w:space="0" w:color="auto"/>
          </w:divBdr>
        </w:div>
        <w:div w:id="677315209">
          <w:marLeft w:val="706"/>
          <w:marRight w:val="0"/>
          <w:marTop w:val="40"/>
          <w:marBottom w:val="0"/>
          <w:divBdr>
            <w:top w:val="none" w:sz="0" w:space="0" w:color="auto"/>
            <w:left w:val="none" w:sz="0" w:space="0" w:color="auto"/>
            <w:bottom w:val="none" w:sz="0" w:space="0" w:color="auto"/>
            <w:right w:val="none" w:sz="0" w:space="0" w:color="auto"/>
          </w:divBdr>
        </w:div>
        <w:div w:id="678890158">
          <w:marLeft w:val="706"/>
          <w:marRight w:val="0"/>
          <w:marTop w:val="40"/>
          <w:marBottom w:val="0"/>
          <w:divBdr>
            <w:top w:val="none" w:sz="0" w:space="0" w:color="auto"/>
            <w:left w:val="none" w:sz="0" w:space="0" w:color="auto"/>
            <w:bottom w:val="none" w:sz="0" w:space="0" w:color="auto"/>
            <w:right w:val="none" w:sz="0" w:space="0" w:color="auto"/>
          </w:divBdr>
        </w:div>
        <w:div w:id="791634060">
          <w:marLeft w:val="706"/>
          <w:marRight w:val="0"/>
          <w:marTop w:val="40"/>
          <w:marBottom w:val="0"/>
          <w:divBdr>
            <w:top w:val="none" w:sz="0" w:space="0" w:color="auto"/>
            <w:left w:val="none" w:sz="0" w:space="0" w:color="auto"/>
            <w:bottom w:val="none" w:sz="0" w:space="0" w:color="auto"/>
            <w:right w:val="none" w:sz="0" w:space="0" w:color="auto"/>
          </w:divBdr>
        </w:div>
        <w:div w:id="870069263">
          <w:marLeft w:val="706"/>
          <w:marRight w:val="0"/>
          <w:marTop w:val="40"/>
          <w:marBottom w:val="0"/>
          <w:divBdr>
            <w:top w:val="none" w:sz="0" w:space="0" w:color="auto"/>
            <w:left w:val="none" w:sz="0" w:space="0" w:color="auto"/>
            <w:bottom w:val="none" w:sz="0" w:space="0" w:color="auto"/>
            <w:right w:val="none" w:sz="0" w:space="0" w:color="auto"/>
          </w:divBdr>
        </w:div>
        <w:div w:id="909771180">
          <w:marLeft w:val="706"/>
          <w:marRight w:val="0"/>
          <w:marTop w:val="40"/>
          <w:marBottom w:val="0"/>
          <w:divBdr>
            <w:top w:val="none" w:sz="0" w:space="0" w:color="auto"/>
            <w:left w:val="none" w:sz="0" w:space="0" w:color="auto"/>
            <w:bottom w:val="none" w:sz="0" w:space="0" w:color="auto"/>
            <w:right w:val="none" w:sz="0" w:space="0" w:color="auto"/>
          </w:divBdr>
        </w:div>
        <w:div w:id="1079059442">
          <w:marLeft w:val="706"/>
          <w:marRight w:val="0"/>
          <w:marTop w:val="40"/>
          <w:marBottom w:val="0"/>
          <w:divBdr>
            <w:top w:val="none" w:sz="0" w:space="0" w:color="auto"/>
            <w:left w:val="none" w:sz="0" w:space="0" w:color="auto"/>
            <w:bottom w:val="none" w:sz="0" w:space="0" w:color="auto"/>
            <w:right w:val="none" w:sz="0" w:space="0" w:color="auto"/>
          </w:divBdr>
        </w:div>
        <w:div w:id="1369523421">
          <w:marLeft w:val="706"/>
          <w:marRight w:val="0"/>
          <w:marTop w:val="40"/>
          <w:marBottom w:val="0"/>
          <w:divBdr>
            <w:top w:val="none" w:sz="0" w:space="0" w:color="auto"/>
            <w:left w:val="none" w:sz="0" w:space="0" w:color="auto"/>
            <w:bottom w:val="none" w:sz="0" w:space="0" w:color="auto"/>
            <w:right w:val="none" w:sz="0" w:space="0" w:color="auto"/>
          </w:divBdr>
        </w:div>
        <w:div w:id="1510829040">
          <w:marLeft w:val="706"/>
          <w:marRight w:val="0"/>
          <w:marTop w:val="40"/>
          <w:marBottom w:val="0"/>
          <w:divBdr>
            <w:top w:val="none" w:sz="0" w:space="0" w:color="auto"/>
            <w:left w:val="none" w:sz="0" w:space="0" w:color="auto"/>
            <w:bottom w:val="none" w:sz="0" w:space="0" w:color="auto"/>
            <w:right w:val="none" w:sz="0" w:space="0" w:color="auto"/>
          </w:divBdr>
        </w:div>
        <w:div w:id="1618295372">
          <w:marLeft w:val="706"/>
          <w:marRight w:val="0"/>
          <w:marTop w:val="40"/>
          <w:marBottom w:val="0"/>
          <w:divBdr>
            <w:top w:val="none" w:sz="0" w:space="0" w:color="auto"/>
            <w:left w:val="none" w:sz="0" w:space="0" w:color="auto"/>
            <w:bottom w:val="none" w:sz="0" w:space="0" w:color="auto"/>
            <w:right w:val="none" w:sz="0" w:space="0" w:color="auto"/>
          </w:divBdr>
        </w:div>
        <w:div w:id="2048793085">
          <w:marLeft w:val="706"/>
          <w:marRight w:val="0"/>
          <w:marTop w:val="40"/>
          <w:marBottom w:val="0"/>
          <w:divBdr>
            <w:top w:val="none" w:sz="0" w:space="0" w:color="auto"/>
            <w:left w:val="none" w:sz="0" w:space="0" w:color="auto"/>
            <w:bottom w:val="none" w:sz="0" w:space="0" w:color="auto"/>
            <w:right w:val="none" w:sz="0" w:space="0" w:color="auto"/>
          </w:divBdr>
        </w:div>
      </w:divsChild>
    </w:div>
    <w:div w:id="2094665210">
      <w:bodyDiv w:val="1"/>
      <w:marLeft w:val="0"/>
      <w:marRight w:val="0"/>
      <w:marTop w:val="0"/>
      <w:marBottom w:val="0"/>
      <w:divBdr>
        <w:top w:val="none" w:sz="0" w:space="0" w:color="auto"/>
        <w:left w:val="none" w:sz="0" w:space="0" w:color="auto"/>
        <w:bottom w:val="none" w:sz="0" w:space="0" w:color="auto"/>
        <w:right w:val="none" w:sz="0" w:space="0" w:color="auto"/>
      </w:divBdr>
    </w:div>
    <w:div w:id="2109231141">
      <w:bodyDiv w:val="1"/>
      <w:marLeft w:val="0"/>
      <w:marRight w:val="0"/>
      <w:marTop w:val="0"/>
      <w:marBottom w:val="0"/>
      <w:divBdr>
        <w:top w:val="none" w:sz="0" w:space="0" w:color="auto"/>
        <w:left w:val="none" w:sz="0" w:space="0" w:color="auto"/>
        <w:bottom w:val="none" w:sz="0" w:space="0" w:color="auto"/>
        <w:right w:val="none" w:sz="0" w:space="0" w:color="auto"/>
      </w:divBdr>
    </w:div>
    <w:div w:id="21333985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customXml" Target="../customXml/item117.xml"/><Relationship Id="rId21" Type="http://schemas.openxmlformats.org/officeDocument/2006/relationships/customXml" Target="../customXml/item21.xml"/><Relationship Id="rId42" Type="http://schemas.openxmlformats.org/officeDocument/2006/relationships/customXml" Target="../customXml/item42.xml"/><Relationship Id="rId63" Type="http://schemas.openxmlformats.org/officeDocument/2006/relationships/customXml" Target="../customXml/item63.xml"/><Relationship Id="rId84" Type="http://schemas.openxmlformats.org/officeDocument/2006/relationships/customXml" Target="../customXml/item84.xml"/><Relationship Id="rId138" Type="http://schemas.openxmlformats.org/officeDocument/2006/relationships/customXml" Target="../customXml/item138.xml"/><Relationship Id="rId159" Type="http://schemas.openxmlformats.org/officeDocument/2006/relationships/customXml" Target="../customXml/item159.xml"/><Relationship Id="rId170" Type="http://schemas.openxmlformats.org/officeDocument/2006/relationships/customXml" Target="../customXml/item170.xml"/><Relationship Id="rId107" Type="http://schemas.openxmlformats.org/officeDocument/2006/relationships/customXml" Target="../customXml/item107.xml"/><Relationship Id="rId11" Type="http://schemas.openxmlformats.org/officeDocument/2006/relationships/customXml" Target="../customXml/item11.xml"/><Relationship Id="rId32" Type="http://schemas.openxmlformats.org/officeDocument/2006/relationships/customXml" Target="../customXml/item32.xml"/><Relationship Id="rId53" Type="http://schemas.openxmlformats.org/officeDocument/2006/relationships/customXml" Target="../customXml/item53.xml"/><Relationship Id="rId74" Type="http://schemas.openxmlformats.org/officeDocument/2006/relationships/customXml" Target="../customXml/item74.xml"/><Relationship Id="rId128" Type="http://schemas.openxmlformats.org/officeDocument/2006/relationships/customXml" Target="../customXml/item128.xml"/><Relationship Id="rId149" Type="http://schemas.openxmlformats.org/officeDocument/2006/relationships/customXml" Target="../customXml/item149.xml"/><Relationship Id="rId5" Type="http://schemas.openxmlformats.org/officeDocument/2006/relationships/customXml" Target="../customXml/item5.xml"/><Relationship Id="rId95" Type="http://schemas.openxmlformats.org/officeDocument/2006/relationships/customXml" Target="../customXml/item95.xml"/><Relationship Id="rId160" Type="http://schemas.openxmlformats.org/officeDocument/2006/relationships/customXml" Target="../customXml/item160.xml"/><Relationship Id="rId22" Type="http://schemas.openxmlformats.org/officeDocument/2006/relationships/customXml" Target="../customXml/item22.xml"/><Relationship Id="rId43" Type="http://schemas.openxmlformats.org/officeDocument/2006/relationships/customXml" Target="../customXml/item43.xml"/><Relationship Id="rId64" Type="http://schemas.openxmlformats.org/officeDocument/2006/relationships/customXml" Target="../customXml/item64.xml"/><Relationship Id="rId118" Type="http://schemas.openxmlformats.org/officeDocument/2006/relationships/customXml" Target="../customXml/item118.xml"/><Relationship Id="rId139" Type="http://schemas.openxmlformats.org/officeDocument/2006/relationships/customXml" Target="../customXml/item139.xml"/><Relationship Id="rId85" Type="http://schemas.openxmlformats.org/officeDocument/2006/relationships/customXml" Target="../customXml/item85.xml"/><Relationship Id="rId150" Type="http://schemas.openxmlformats.org/officeDocument/2006/relationships/customXml" Target="../customXml/item150.xml"/><Relationship Id="rId171" Type="http://schemas.openxmlformats.org/officeDocument/2006/relationships/customXml" Target="../customXml/item171.xml"/><Relationship Id="rId12" Type="http://schemas.openxmlformats.org/officeDocument/2006/relationships/customXml" Target="../customXml/item12.xml"/><Relationship Id="rId33" Type="http://schemas.openxmlformats.org/officeDocument/2006/relationships/customXml" Target="../customXml/item33.xml"/><Relationship Id="rId108" Type="http://schemas.openxmlformats.org/officeDocument/2006/relationships/customXml" Target="../customXml/item108.xml"/><Relationship Id="rId129" Type="http://schemas.openxmlformats.org/officeDocument/2006/relationships/customXml" Target="../customXml/item129.xml"/><Relationship Id="rId54" Type="http://schemas.openxmlformats.org/officeDocument/2006/relationships/customXml" Target="../customXml/item54.xml"/><Relationship Id="rId75" Type="http://schemas.openxmlformats.org/officeDocument/2006/relationships/customXml" Target="../customXml/item75.xml"/><Relationship Id="rId96" Type="http://schemas.openxmlformats.org/officeDocument/2006/relationships/customXml" Target="../customXml/item96.xml"/><Relationship Id="rId140" Type="http://schemas.openxmlformats.org/officeDocument/2006/relationships/customXml" Target="../customXml/item140.xml"/><Relationship Id="rId161" Type="http://schemas.openxmlformats.org/officeDocument/2006/relationships/customXml" Target="../customXml/item161.xml"/><Relationship Id="rId6" Type="http://schemas.openxmlformats.org/officeDocument/2006/relationships/customXml" Target="../customXml/item6.xml"/><Relationship Id="rId23" Type="http://schemas.openxmlformats.org/officeDocument/2006/relationships/customXml" Target="../customXml/item23.xml"/><Relationship Id="rId28" Type="http://schemas.openxmlformats.org/officeDocument/2006/relationships/customXml" Target="../customXml/item28.xml"/><Relationship Id="rId49" Type="http://schemas.openxmlformats.org/officeDocument/2006/relationships/customXml" Target="../customXml/item49.xml"/><Relationship Id="rId114" Type="http://schemas.openxmlformats.org/officeDocument/2006/relationships/customXml" Target="../customXml/item114.xml"/><Relationship Id="rId119" Type="http://schemas.openxmlformats.org/officeDocument/2006/relationships/customXml" Target="../customXml/item119.xml"/><Relationship Id="rId44" Type="http://schemas.openxmlformats.org/officeDocument/2006/relationships/customXml" Target="../customXml/item44.xml"/><Relationship Id="rId60" Type="http://schemas.openxmlformats.org/officeDocument/2006/relationships/customXml" Target="../customXml/item60.xml"/><Relationship Id="rId65" Type="http://schemas.openxmlformats.org/officeDocument/2006/relationships/customXml" Target="../customXml/item65.xml"/><Relationship Id="rId81" Type="http://schemas.openxmlformats.org/officeDocument/2006/relationships/customXml" Target="../customXml/item81.xml"/><Relationship Id="rId86" Type="http://schemas.openxmlformats.org/officeDocument/2006/relationships/customXml" Target="../customXml/item86.xml"/><Relationship Id="rId130" Type="http://schemas.openxmlformats.org/officeDocument/2006/relationships/customXml" Target="../customXml/item130.xml"/><Relationship Id="rId135" Type="http://schemas.openxmlformats.org/officeDocument/2006/relationships/customXml" Target="../customXml/item135.xml"/><Relationship Id="rId151" Type="http://schemas.openxmlformats.org/officeDocument/2006/relationships/customXml" Target="../customXml/item151.xml"/><Relationship Id="rId156" Type="http://schemas.openxmlformats.org/officeDocument/2006/relationships/customXml" Target="../customXml/item156.xml"/><Relationship Id="rId177" Type="http://schemas.openxmlformats.org/officeDocument/2006/relationships/footnotes" Target="footnotes.xml"/><Relationship Id="rId172" Type="http://schemas.openxmlformats.org/officeDocument/2006/relationships/customXml" Target="../customXml/item172.xml"/><Relationship Id="rId13" Type="http://schemas.openxmlformats.org/officeDocument/2006/relationships/customXml" Target="../customXml/item13.xml"/><Relationship Id="rId18" Type="http://schemas.openxmlformats.org/officeDocument/2006/relationships/customXml" Target="../customXml/item18.xml"/><Relationship Id="rId39" Type="http://schemas.openxmlformats.org/officeDocument/2006/relationships/customXml" Target="../customXml/item39.xml"/><Relationship Id="rId109" Type="http://schemas.openxmlformats.org/officeDocument/2006/relationships/customXml" Target="../customXml/item109.xml"/><Relationship Id="rId34" Type="http://schemas.openxmlformats.org/officeDocument/2006/relationships/customXml" Target="../customXml/item34.xml"/><Relationship Id="rId50" Type="http://schemas.openxmlformats.org/officeDocument/2006/relationships/customXml" Target="../customXml/item50.xml"/><Relationship Id="rId55" Type="http://schemas.openxmlformats.org/officeDocument/2006/relationships/customXml" Target="../customXml/item55.xml"/><Relationship Id="rId76" Type="http://schemas.openxmlformats.org/officeDocument/2006/relationships/customXml" Target="../customXml/item76.xml"/><Relationship Id="rId97" Type="http://schemas.openxmlformats.org/officeDocument/2006/relationships/customXml" Target="../customXml/item97.xml"/><Relationship Id="rId104" Type="http://schemas.openxmlformats.org/officeDocument/2006/relationships/customXml" Target="../customXml/item104.xml"/><Relationship Id="rId120" Type="http://schemas.openxmlformats.org/officeDocument/2006/relationships/customXml" Target="../customXml/item120.xml"/><Relationship Id="rId125" Type="http://schemas.openxmlformats.org/officeDocument/2006/relationships/customXml" Target="../customXml/item125.xml"/><Relationship Id="rId141" Type="http://schemas.openxmlformats.org/officeDocument/2006/relationships/customXml" Target="../customXml/item141.xml"/><Relationship Id="rId146" Type="http://schemas.openxmlformats.org/officeDocument/2006/relationships/customXml" Target="../customXml/item146.xml"/><Relationship Id="rId167" Type="http://schemas.openxmlformats.org/officeDocument/2006/relationships/customXml" Target="../customXml/item167.xml"/><Relationship Id="rId7" Type="http://schemas.openxmlformats.org/officeDocument/2006/relationships/customXml" Target="../customXml/item7.xml"/><Relationship Id="rId71" Type="http://schemas.openxmlformats.org/officeDocument/2006/relationships/customXml" Target="../customXml/item71.xml"/><Relationship Id="rId92" Type="http://schemas.openxmlformats.org/officeDocument/2006/relationships/customXml" Target="../customXml/item92.xml"/><Relationship Id="rId162" Type="http://schemas.openxmlformats.org/officeDocument/2006/relationships/customXml" Target="../customXml/item162.xml"/><Relationship Id="rId2" Type="http://schemas.openxmlformats.org/officeDocument/2006/relationships/customXml" Target="../customXml/item2.xml"/><Relationship Id="rId29" Type="http://schemas.openxmlformats.org/officeDocument/2006/relationships/customXml" Target="../customXml/item29.xml"/><Relationship Id="rId24" Type="http://schemas.openxmlformats.org/officeDocument/2006/relationships/customXml" Target="../customXml/item24.xml"/><Relationship Id="rId40" Type="http://schemas.openxmlformats.org/officeDocument/2006/relationships/customXml" Target="../customXml/item40.xml"/><Relationship Id="rId45" Type="http://schemas.openxmlformats.org/officeDocument/2006/relationships/customXml" Target="../customXml/item45.xml"/><Relationship Id="rId66" Type="http://schemas.openxmlformats.org/officeDocument/2006/relationships/customXml" Target="../customXml/item66.xml"/><Relationship Id="rId87" Type="http://schemas.openxmlformats.org/officeDocument/2006/relationships/customXml" Target="../customXml/item87.xml"/><Relationship Id="rId110" Type="http://schemas.openxmlformats.org/officeDocument/2006/relationships/customXml" Target="../customXml/item110.xml"/><Relationship Id="rId115" Type="http://schemas.openxmlformats.org/officeDocument/2006/relationships/customXml" Target="../customXml/item115.xml"/><Relationship Id="rId131" Type="http://schemas.openxmlformats.org/officeDocument/2006/relationships/customXml" Target="../customXml/item131.xml"/><Relationship Id="rId136" Type="http://schemas.openxmlformats.org/officeDocument/2006/relationships/customXml" Target="../customXml/item136.xml"/><Relationship Id="rId157" Type="http://schemas.openxmlformats.org/officeDocument/2006/relationships/customXml" Target="../customXml/item157.xml"/><Relationship Id="rId178" Type="http://schemas.openxmlformats.org/officeDocument/2006/relationships/endnotes" Target="endnotes.xml"/><Relationship Id="rId61" Type="http://schemas.openxmlformats.org/officeDocument/2006/relationships/customXml" Target="../customXml/item61.xml"/><Relationship Id="rId82" Type="http://schemas.openxmlformats.org/officeDocument/2006/relationships/customXml" Target="../customXml/item82.xml"/><Relationship Id="rId152" Type="http://schemas.openxmlformats.org/officeDocument/2006/relationships/customXml" Target="../customXml/item152.xml"/><Relationship Id="rId173" Type="http://schemas.openxmlformats.org/officeDocument/2006/relationships/numbering" Target="numbering.xml"/><Relationship Id="rId19" Type="http://schemas.openxmlformats.org/officeDocument/2006/relationships/customXml" Target="../customXml/item19.xml"/><Relationship Id="rId14" Type="http://schemas.openxmlformats.org/officeDocument/2006/relationships/customXml" Target="../customXml/item14.xml"/><Relationship Id="rId30" Type="http://schemas.openxmlformats.org/officeDocument/2006/relationships/customXml" Target="../customXml/item30.xml"/><Relationship Id="rId35" Type="http://schemas.openxmlformats.org/officeDocument/2006/relationships/customXml" Target="../customXml/item35.xml"/><Relationship Id="rId56" Type="http://schemas.openxmlformats.org/officeDocument/2006/relationships/customXml" Target="../customXml/item56.xml"/><Relationship Id="rId77" Type="http://schemas.openxmlformats.org/officeDocument/2006/relationships/customXml" Target="../customXml/item77.xml"/><Relationship Id="rId100" Type="http://schemas.openxmlformats.org/officeDocument/2006/relationships/customXml" Target="../customXml/item100.xml"/><Relationship Id="rId105" Type="http://schemas.openxmlformats.org/officeDocument/2006/relationships/customXml" Target="../customXml/item105.xml"/><Relationship Id="rId126" Type="http://schemas.openxmlformats.org/officeDocument/2006/relationships/customXml" Target="../customXml/item126.xml"/><Relationship Id="rId147" Type="http://schemas.openxmlformats.org/officeDocument/2006/relationships/customXml" Target="../customXml/item147.xml"/><Relationship Id="rId168" Type="http://schemas.openxmlformats.org/officeDocument/2006/relationships/customXml" Target="../customXml/item168.xml"/><Relationship Id="rId8" Type="http://schemas.openxmlformats.org/officeDocument/2006/relationships/customXml" Target="../customXml/item8.xml"/><Relationship Id="rId51" Type="http://schemas.openxmlformats.org/officeDocument/2006/relationships/customXml" Target="../customXml/item51.xml"/><Relationship Id="rId72" Type="http://schemas.openxmlformats.org/officeDocument/2006/relationships/customXml" Target="../customXml/item72.xml"/><Relationship Id="rId93" Type="http://schemas.openxmlformats.org/officeDocument/2006/relationships/customXml" Target="../customXml/item93.xml"/><Relationship Id="rId98" Type="http://schemas.openxmlformats.org/officeDocument/2006/relationships/customXml" Target="../customXml/item98.xml"/><Relationship Id="rId121" Type="http://schemas.openxmlformats.org/officeDocument/2006/relationships/customXml" Target="../customXml/item121.xml"/><Relationship Id="rId142" Type="http://schemas.openxmlformats.org/officeDocument/2006/relationships/customXml" Target="../customXml/item142.xml"/><Relationship Id="rId163" Type="http://schemas.openxmlformats.org/officeDocument/2006/relationships/customXml" Target="../customXml/item163.xml"/><Relationship Id="rId3" Type="http://schemas.openxmlformats.org/officeDocument/2006/relationships/customXml" Target="../customXml/item3.xml"/><Relationship Id="rId25" Type="http://schemas.openxmlformats.org/officeDocument/2006/relationships/customXml" Target="../customXml/item25.xml"/><Relationship Id="rId46" Type="http://schemas.openxmlformats.org/officeDocument/2006/relationships/customXml" Target="../customXml/item46.xml"/><Relationship Id="rId67" Type="http://schemas.openxmlformats.org/officeDocument/2006/relationships/customXml" Target="../customXml/item67.xml"/><Relationship Id="rId116" Type="http://schemas.openxmlformats.org/officeDocument/2006/relationships/customXml" Target="../customXml/item116.xml"/><Relationship Id="rId137" Type="http://schemas.openxmlformats.org/officeDocument/2006/relationships/customXml" Target="../customXml/item137.xml"/><Relationship Id="rId158" Type="http://schemas.openxmlformats.org/officeDocument/2006/relationships/customXml" Target="../customXml/item158.xml"/><Relationship Id="rId20" Type="http://schemas.openxmlformats.org/officeDocument/2006/relationships/customXml" Target="../customXml/item20.xml"/><Relationship Id="rId41" Type="http://schemas.openxmlformats.org/officeDocument/2006/relationships/customXml" Target="../customXml/item41.xml"/><Relationship Id="rId62" Type="http://schemas.openxmlformats.org/officeDocument/2006/relationships/customXml" Target="../customXml/item62.xml"/><Relationship Id="rId83" Type="http://schemas.openxmlformats.org/officeDocument/2006/relationships/customXml" Target="../customXml/item83.xml"/><Relationship Id="rId88" Type="http://schemas.openxmlformats.org/officeDocument/2006/relationships/customXml" Target="../customXml/item88.xml"/><Relationship Id="rId111" Type="http://schemas.openxmlformats.org/officeDocument/2006/relationships/customXml" Target="../customXml/item111.xml"/><Relationship Id="rId132" Type="http://schemas.openxmlformats.org/officeDocument/2006/relationships/customXml" Target="../customXml/item132.xml"/><Relationship Id="rId153" Type="http://schemas.openxmlformats.org/officeDocument/2006/relationships/customXml" Target="../customXml/item153.xml"/><Relationship Id="rId174" Type="http://schemas.openxmlformats.org/officeDocument/2006/relationships/styles" Target="styles.xml"/><Relationship Id="rId179" Type="http://schemas.openxmlformats.org/officeDocument/2006/relationships/fontTable" Target="fontTable.xml"/><Relationship Id="rId15" Type="http://schemas.openxmlformats.org/officeDocument/2006/relationships/customXml" Target="../customXml/item15.xml"/><Relationship Id="rId36" Type="http://schemas.openxmlformats.org/officeDocument/2006/relationships/customXml" Target="../customXml/item36.xml"/><Relationship Id="rId57" Type="http://schemas.openxmlformats.org/officeDocument/2006/relationships/customXml" Target="../customXml/item57.xml"/><Relationship Id="rId106" Type="http://schemas.openxmlformats.org/officeDocument/2006/relationships/customXml" Target="../customXml/item106.xml"/><Relationship Id="rId127" Type="http://schemas.openxmlformats.org/officeDocument/2006/relationships/customXml" Target="../customXml/item127.xml"/><Relationship Id="rId10" Type="http://schemas.openxmlformats.org/officeDocument/2006/relationships/customXml" Target="../customXml/item10.xml"/><Relationship Id="rId31" Type="http://schemas.openxmlformats.org/officeDocument/2006/relationships/customXml" Target="../customXml/item31.xml"/><Relationship Id="rId52" Type="http://schemas.openxmlformats.org/officeDocument/2006/relationships/customXml" Target="../customXml/item52.xml"/><Relationship Id="rId73" Type="http://schemas.openxmlformats.org/officeDocument/2006/relationships/customXml" Target="../customXml/item73.xml"/><Relationship Id="rId78" Type="http://schemas.openxmlformats.org/officeDocument/2006/relationships/customXml" Target="../customXml/item78.xml"/><Relationship Id="rId94" Type="http://schemas.openxmlformats.org/officeDocument/2006/relationships/customXml" Target="../customXml/item94.xml"/><Relationship Id="rId99" Type="http://schemas.openxmlformats.org/officeDocument/2006/relationships/customXml" Target="../customXml/item99.xml"/><Relationship Id="rId101" Type="http://schemas.openxmlformats.org/officeDocument/2006/relationships/customXml" Target="../customXml/item101.xml"/><Relationship Id="rId122" Type="http://schemas.openxmlformats.org/officeDocument/2006/relationships/customXml" Target="../customXml/item122.xml"/><Relationship Id="rId143" Type="http://schemas.openxmlformats.org/officeDocument/2006/relationships/customXml" Target="../customXml/item143.xml"/><Relationship Id="rId148" Type="http://schemas.openxmlformats.org/officeDocument/2006/relationships/customXml" Target="../customXml/item148.xml"/><Relationship Id="rId164" Type="http://schemas.openxmlformats.org/officeDocument/2006/relationships/customXml" Target="../customXml/item164.xml"/><Relationship Id="rId169" Type="http://schemas.openxmlformats.org/officeDocument/2006/relationships/customXml" Target="../customXml/item169.xml"/><Relationship Id="rId4" Type="http://schemas.openxmlformats.org/officeDocument/2006/relationships/customXml" Target="../customXml/item4.xml"/><Relationship Id="rId9" Type="http://schemas.openxmlformats.org/officeDocument/2006/relationships/customXml" Target="../customXml/item9.xml"/><Relationship Id="rId180" Type="http://schemas.openxmlformats.org/officeDocument/2006/relationships/theme" Target="theme/theme1.xml"/><Relationship Id="rId26" Type="http://schemas.openxmlformats.org/officeDocument/2006/relationships/customXml" Target="../customXml/item26.xml"/><Relationship Id="rId47" Type="http://schemas.openxmlformats.org/officeDocument/2006/relationships/customXml" Target="../customXml/item47.xml"/><Relationship Id="rId68" Type="http://schemas.openxmlformats.org/officeDocument/2006/relationships/customXml" Target="../customXml/item68.xml"/><Relationship Id="rId89" Type="http://schemas.openxmlformats.org/officeDocument/2006/relationships/customXml" Target="../customXml/item89.xml"/><Relationship Id="rId112" Type="http://schemas.openxmlformats.org/officeDocument/2006/relationships/customXml" Target="../customXml/item112.xml"/><Relationship Id="rId133" Type="http://schemas.openxmlformats.org/officeDocument/2006/relationships/customXml" Target="../customXml/item133.xml"/><Relationship Id="rId154" Type="http://schemas.openxmlformats.org/officeDocument/2006/relationships/customXml" Target="../customXml/item154.xml"/><Relationship Id="rId175" Type="http://schemas.openxmlformats.org/officeDocument/2006/relationships/settings" Target="settings.xml"/><Relationship Id="rId16" Type="http://schemas.openxmlformats.org/officeDocument/2006/relationships/customXml" Target="../customXml/item16.xml"/><Relationship Id="rId37" Type="http://schemas.openxmlformats.org/officeDocument/2006/relationships/customXml" Target="../customXml/item37.xml"/><Relationship Id="rId58" Type="http://schemas.openxmlformats.org/officeDocument/2006/relationships/customXml" Target="../customXml/item58.xml"/><Relationship Id="rId79" Type="http://schemas.openxmlformats.org/officeDocument/2006/relationships/customXml" Target="../customXml/item79.xml"/><Relationship Id="rId102" Type="http://schemas.openxmlformats.org/officeDocument/2006/relationships/customXml" Target="../customXml/item102.xml"/><Relationship Id="rId123" Type="http://schemas.openxmlformats.org/officeDocument/2006/relationships/customXml" Target="../customXml/item123.xml"/><Relationship Id="rId144" Type="http://schemas.openxmlformats.org/officeDocument/2006/relationships/customXml" Target="../customXml/item144.xml"/><Relationship Id="rId90" Type="http://schemas.openxmlformats.org/officeDocument/2006/relationships/customXml" Target="../customXml/item90.xml"/><Relationship Id="rId165" Type="http://schemas.openxmlformats.org/officeDocument/2006/relationships/customXml" Target="../customXml/item165.xml"/><Relationship Id="rId27" Type="http://schemas.openxmlformats.org/officeDocument/2006/relationships/customXml" Target="../customXml/item27.xml"/><Relationship Id="rId48" Type="http://schemas.openxmlformats.org/officeDocument/2006/relationships/customXml" Target="../customXml/item48.xml"/><Relationship Id="rId69" Type="http://schemas.openxmlformats.org/officeDocument/2006/relationships/customXml" Target="../customXml/item69.xml"/><Relationship Id="rId113" Type="http://schemas.openxmlformats.org/officeDocument/2006/relationships/customXml" Target="../customXml/item113.xml"/><Relationship Id="rId134" Type="http://schemas.openxmlformats.org/officeDocument/2006/relationships/customXml" Target="../customXml/item134.xml"/><Relationship Id="rId80" Type="http://schemas.openxmlformats.org/officeDocument/2006/relationships/customXml" Target="../customXml/item80.xml"/><Relationship Id="rId155" Type="http://schemas.openxmlformats.org/officeDocument/2006/relationships/customXml" Target="../customXml/item155.xml"/><Relationship Id="rId176" Type="http://schemas.openxmlformats.org/officeDocument/2006/relationships/webSettings" Target="webSettings.xml"/><Relationship Id="rId17" Type="http://schemas.openxmlformats.org/officeDocument/2006/relationships/customXml" Target="../customXml/item17.xml"/><Relationship Id="rId38" Type="http://schemas.openxmlformats.org/officeDocument/2006/relationships/customXml" Target="../customXml/item38.xml"/><Relationship Id="rId59" Type="http://schemas.openxmlformats.org/officeDocument/2006/relationships/customXml" Target="../customXml/item59.xml"/><Relationship Id="rId103" Type="http://schemas.openxmlformats.org/officeDocument/2006/relationships/customXml" Target="../customXml/item103.xml"/><Relationship Id="rId124" Type="http://schemas.openxmlformats.org/officeDocument/2006/relationships/customXml" Target="../customXml/item124.xml"/><Relationship Id="rId70" Type="http://schemas.openxmlformats.org/officeDocument/2006/relationships/customXml" Target="../customXml/item70.xml"/><Relationship Id="rId91" Type="http://schemas.openxmlformats.org/officeDocument/2006/relationships/customXml" Target="../customXml/item91.xml"/><Relationship Id="rId145" Type="http://schemas.openxmlformats.org/officeDocument/2006/relationships/customXml" Target="../customXml/item145.xml"/><Relationship Id="rId166" Type="http://schemas.openxmlformats.org/officeDocument/2006/relationships/customXml" Target="../customXml/item166.xm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00.xml.rels><?xml version="1.0" encoding="UTF-8" standalone="yes"?>
<Relationships xmlns="http://schemas.openxmlformats.org/package/2006/relationships"><Relationship Id="rId1" Type="http://schemas.openxmlformats.org/officeDocument/2006/relationships/customXmlProps" Target="itemProps100.xml"/></Relationships>
</file>

<file path=customXml/_rels/item101.xml.rels><?xml version="1.0" encoding="UTF-8" standalone="yes"?>
<Relationships xmlns="http://schemas.openxmlformats.org/package/2006/relationships"><Relationship Id="rId1" Type="http://schemas.openxmlformats.org/officeDocument/2006/relationships/customXmlProps" Target="itemProps101.xml"/></Relationships>
</file>

<file path=customXml/_rels/item102.xml.rels><?xml version="1.0" encoding="UTF-8" standalone="yes"?>
<Relationships xmlns="http://schemas.openxmlformats.org/package/2006/relationships"><Relationship Id="rId1" Type="http://schemas.openxmlformats.org/officeDocument/2006/relationships/customXmlProps" Target="itemProps102.xml"/></Relationships>
</file>

<file path=customXml/_rels/item103.xml.rels><?xml version="1.0" encoding="UTF-8" standalone="yes"?>
<Relationships xmlns="http://schemas.openxmlformats.org/package/2006/relationships"><Relationship Id="rId1" Type="http://schemas.openxmlformats.org/officeDocument/2006/relationships/customXmlProps" Target="itemProps103.xml"/></Relationships>
</file>

<file path=customXml/_rels/item104.xml.rels><?xml version="1.0" encoding="UTF-8" standalone="yes"?>
<Relationships xmlns="http://schemas.openxmlformats.org/package/2006/relationships"><Relationship Id="rId1" Type="http://schemas.openxmlformats.org/officeDocument/2006/relationships/customXmlProps" Target="itemProps104.xml"/></Relationships>
</file>

<file path=customXml/_rels/item105.xml.rels><?xml version="1.0" encoding="UTF-8" standalone="yes"?>
<Relationships xmlns="http://schemas.openxmlformats.org/package/2006/relationships"><Relationship Id="rId1" Type="http://schemas.openxmlformats.org/officeDocument/2006/relationships/customXmlProps" Target="itemProps105.xml"/></Relationships>
</file>

<file path=customXml/_rels/item106.xml.rels><?xml version="1.0" encoding="UTF-8" standalone="yes"?>
<Relationships xmlns="http://schemas.openxmlformats.org/package/2006/relationships"><Relationship Id="rId1" Type="http://schemas.openxmlformats.org/officeDocument/2006/relationships/customXmlProps" Target="itemProps106.xml"/></Relationships>
</file>

<file path=customXml/_rels/item107.xml.rels><?xml version="1.0" encoding="UTF-8" standalone="yes"?>
<Relationships xmlns="http://schemas.openxmlformats.org/package/2006/relationships"><Relationship Id="rId1" Type="http://schemas.openxmlformats.org/officeDocument/2006/relationships/customXmlProps" Target="itemProps107.xml"/></Relationships>
</file>

<file path=customXml/_rels/item108.xml.rels><?xml version="1.0" encoding="UTF-8" standalone="yes"?>
<Relationships xmlns="http://schemas.openxmlformats.org/package/2006/relationships"><Relationship Id="rId1" Type="http://schemas.openxmlformats.org/officeDocument/2006/relationships/customXmlProps" Target="itemProps108.xml"/></Relationships>
</file>

<file path=customXml/_rels/item109.xml.rels><?xml version="1.0" encoding="UTF-8" standalone="yes"?>
<Relationships xmlns="http://schemas.openxmlformats.org/package/2006/relationships"><Relationship Id="rId1" Type="http://schemas.openxmlformats.org/officeDocument/2006/relationships/customXmlProps" Target="itemProps109.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10.xml.rels><?xml version="1.0" encoding="UTF-8" standalone="yes"?>
<Relationships xmlns="http://schemas.openxmlformats.org/package/2006/relationships"><Relationship Id="rId1" Type="http://schemas.openxmlformats.org/officeDocument/2006/relationships/customXmlProps" Target="itemProps110.xml"/></Relationships>
</file>

<file path=customXml/_rels/item111.xml.rels><?xml version="1.0" encoding="UTF-8" standalone="yes"?>
<Relationships xmlns="http://schemas.openxmlformats.org/package/2006/relationships"><Relationship Id="rId1" Type="http://schemas.openxmlformats.org/officeDocument/2006/relationships/customXmlProps" Target="itemProps111.xml"/></Relationships>
</file>

<file path=customXml/_rels/item112.xml.rels><?xml version="1.0" encoding="UTF-8" standalone="yes"?>
<Relationships xmlns="http://schemas.openxmlformats.org/package/2006/relationships"><Relationship Id="rId1" Type="http://schemas.openxmlformats.org/officeDocument/2006/relationships/customXmlProps" Target="itemProps112.xml"/></Relationships>
</file>

<file path=customXml/_rels/item113.xml.rels><?xml version="1.0" encoding="UTF-8" standalone="yes"?>
<Relationships xmlns="http://schemas.openxmlformats.org/package/2006/relationships"><Relationship Id="rId1" Type="http://schemas.openxmlformats.org/officeDocument/2006/relationships/customXmlProps" Target="itemProps113.xml"/></Relationships>
</file>

<file path=customXml/_rels/item114.xml.rels><?xml version="1.0" encoding="UTF-8" standalone="yes"?>
<Relationships xmlns="http://schemas.openxmlformats.org/package/2006/relationships"><Relationship Id="rId1" Type="http://schemas.openxmlformats.org/officeDocument/2006/relationships/customXmlProps" Target="itemProps114.xml"/></Relationships>
</file>

<file path=customXml/_rels/item115.xml.rels><?xml version="1.0" encoding="UTF-8" standalone="yes"?>
<Relationships xmlns="http://schemas.openxmlformats.org/package/2006/relationships"><Relationship Id="rId1" Type="http://schemas.openxmlformats.org/officeDocument/2006/relationships/customXmlProps" Target="itemProps115.xml"/></Relationships>
</file>

<file path=customXml/_rels/item116.xml.rels><?xml version="1.0" encoding="UTF-8" standalone="yes"?>
<Relationships xmlns="http://schemas.openxmlformats.org/package/2006/relationships"><Relationship Id="rId1" Type="http://schemas.openxmlformats.org/officeDocument/2006/relationships/customXmlProps" Target="itemProps116.xml"/></Relationships>
</file>

<file path=customXml/_rels/item117.xml.rels><?xml version="1.0" encoding="UTF-8" standalone="yes"?>
<Relationships xmlns="http://schemas.openxmlformats.org/package/2006/relationships"><Relationship Id="rId1" Type="http://schemas.openxmlformats.org/officeDocument/2006/relationships/customXmlProps" Target="itemProps117.xml"/></Relationships>
</file>

<file path=customXml/_rels/item118.xml.rels><?xml version="1.0" encoding="UTF-8" standalone="yes"?>
<Relationships xmlns="http://schemas.openxmlformats.org/package/2006/relationships"><Relationship Id="rId1" Type="http://schemas.openxmlformats.org/officeDocument/2006/relationships/customXmlProps" Target="itemProps118.xml"/></Relationships>
</file>

<file path=customXml/_rels/item119.xml.rels><?xml version="1.0" encoding="UTF-8" standalone="yes"?>
<Relationships xmlns="http://schemas.openxmlformats.org/package/2006/relationships"><Relationship Id="rId1" Type="http://schemas.openxmlformats.org/officeDocument/2006/relationships/customXmlProps" Target="itemProps119.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20.xml.rels><?xml version="1.0" encoding="UTF-8" standalone="yes"?>
<Relationships xmlns="http://schemas.openxmlformats.org/package/2006/relationships"><Relationship Id="rId1" Type="http://schemas.openxmlformats.org/officeDocument/2006/relationships/customXmlProps" Target="itemProps120.xml"/></Relationships>
</file>

<file path=customXml/_rels/item121.xml.rels><?xml version="1.0" encoding="UTF-8" standalone="yes"?>
<Relationships xmlns="http://schemas.openxmlformats.org/package/2006/relationships"><Relationship Id="rId1" Type="http://schemas.openxmlformats.org/officeDocument/2006/relationships/customXmlProps" Target="itemProps121.xml"/></Relationships>
</file>

<file path=customXml/_rels/item122.xml.rels><?xml version="1.0" encoding="UTF-8" standalone="yes"?>
<Relationships xmlns="http://schemas.openxmlformats.org/package/2006/relationships"><Relationship Id="rId1" Type="http://schemas.openxmlformats.org/officeDocument/2006/relationships/customXmlProps" Target="itemProps122.xml"/></Relationships>
</file>

<file path=customXml/_rels/item123.xml.rels><?xml version="1.0" encoding="UTF-8" standalone="yes"?>
<Relationships xmlns="http://schemas.openxmlformats.org/package/2006/relationships"><Relationship Id="rId1" Type="http://schemas.openxmlformats.org/officeDocument/2006/relationships/customXmlProps" Target="itemProps123.xml"/></Relationships>
</file>

<file path=customXml/_rels/item124.xml.rels><?xml version="1.0" encoding="UTF-8" standalone="yes"?>
<Relationships xmlns="http://schemas.openxmlformats.org/package/2006/relationships"><Relationship Id="rId1" Type="http://schemas.openxmlformats.org/officeDocument/2006/relationships/customXmlProps" Target="itemProps124.xml"/></Relationships>
</file>

<file path=customXml/_rels/item125.xml.rels><?xml version="1.0" encoding="UTF-8" standalone="yes"?>
<Relationships xmlns="http://schemas.openxmlformats.org/package/2006/relationships"><Relationship Id="rId1" Type="http://schemas.openxmlformats.org/officeDocument/2006/relationships/customXmlProps" Target="itemProps125.xml"/></Relationships>
</file>

<file path=customXml/_rels/item126.xml.rels><?xml version="1.0" encoding="UTF-8" standalone="yes"?>
<Relationships xmlns="http://schemas.openxmlformats.org/package/2006/relationships"><Relationship Id="rId1" Type="http://schemas.openxmlformats.org/officeDocument/2006/relationships/customXmlProps" Target="itemProps126.xml"/></Relationships>
</file>

<file path=customXml/_rels/item127.xml.rels><?xml version="1.0" encoding="UTF-8" standalone="yes"?>
<Relationships xmlns="http://schemas.openxmlformats.org/package/2006/relationships"><Relationship Id="rId1" Type="http://schemas.openxmlformats.org/officeDocument/2006/relationships/customXmlProps" Target="itemProps127.xml"/></Relationships>
</file>

<file path=customXml/_rels/item128.xml.rels><?xml version="1.0" encoding="UTF-8" standalone="yes"?>
<Relationships xmlns="http://schemas.openxmlformats.org/package/2006/relationships"><Relationship Id="rId1" Type="http://schemas.openxmlformats.org/officeDocument/2006/relationships/customXmlProps" Target="itemProps128.xml"/></Relationships>
</file>

<file path=customXml/_rels/item129.xml.rels><?xml version="1.0" encoding="UTF-8" standalone="yes"?>
<Relationships xmlns="http://schemas.openxmlformats.org/package/2006/relationships"><Relationship Id="rId1" Type="http://schemas.openxmlformats.org/officeDocument/2006/relationships/customXmlProps" Target="itemProps129.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30.xml.rels><?xml version="1.0" encoding="UTF-8" standalone="yes"?>
<Relationships xmlns="http://schemas.openxmlformats.org/package/2006/relationships"><Relationship Id="rId1" Type="http://schemas.openxmlformats.org/officeDocument/2006/relationships/customXmlProps" Target="itemProps130.xml"/></Relationships>
</file>

<file path=customXml/_rels/item131.xml.rels><?xml version="1.0" encoding="UTF-8" standalone="yes"?>
<Relationships xmlns="http://schemas.openxmlformats.org/package/2006/relationships"><Relationship Id="rId1" Type="http://schemas.openxmlformats.org/officeDocument/2006/relationships/customXmlProps" Target="itemProps131.xml"/></Relationships>
</file>

<file path=customXml/_rels/item132.xml.rels><?xml version="1.0" encoding="UTF-8" standalone="yes"?>
<Relationships xmlns="http://schemas.openxmlformats.org/package/2006/relationships"><Relationship Id="rId1" Type="http://schemas.openxmlformats.org/officeDocument/2006/relationships/customXmlProps" Target="itemProps132.xml"/></Relationships>
</file>

<file path=customXml/_rels/item133.xml.rels><?xml version="1.0" encoding="UTF-8" standalone="yes"?>
<Relationships xmlns="http://schemas.openxmlformats.org/package/2006/relationships"><Relationship Id="rId1" Type="http://schemas.openxmlformats.org/officeDocument/2006/relationships/customXmlProps" Target="itemProps133.xml"/></Relationships>
</file>

<file path=customXml/_rels/item134.xml.rels><?xml version="1.0" encoding="UTF-8" standalone="yes"?>
<Relationships xmlns="http://schemas.openxmlformats.org/package/2006/relationships"><Relationship Id="rId1" Type="http://schemas.openxmlformats.org/officeDocument/2006/relationships/customXmlProps" Target="itemProps134.xml"/></Relationships>
</file>

<file path=customXml/_rels/item135.xml.rels><?xml version="1.0" encoding="UTF-8" standalone="yes"?>
<Relationships xmlns="http://schemas.openxmlformats.org/package/2006/relationships"><Relationship Id="rId1" Type="http://schemas.openxmlformats.org/officeDocument/2006/relationships/customXmlProps" Target="itemProps135.xml"/></Relationships>
</file>

<file path=customXml/_rels/item136.xml.rels><?xml version="1.0" encoding="UTF-8" standalone="yes"?>
<Relationships xmlns="http://schemas.openxmlformats.org/package/2006/relationships"><Relationship Id="rId1" Type="http://schemas.openxmlformats.org/officeDocument/2006/relationships/customXmlProps" Target="itemProps136.xml"/></Relationships>
</file>

<file path=customXml/_rels/item137.xml.rels><?xml version="1.0" encoding="UTF-8" standalone="yes"?>
<Relationships xmlns="http://schemas.openxmlformats.org/package/2006/relationships"><Relationship Id="rId1" Type="http://schemas.openxmlformats.org/officeDocument/2006/relationships/customXmlProps" Target="itemProps137.xml"/></Relationships>
</file>

<file path=customXml/_rels/item138.xml.rels><?xml version="1.0" encoding="UTF-8" standalone="yes"?>
<Relationships xmlns="http://schemas.openxmlformats.org/package/2006/relationships"><Relationship Id="rId1" Type="http://schemas.openxmlformats.org/officeDocument/2006/relationships/customXmlProps" Target="itemProps138.xml"/></Relationships>
</file>

<file path=customXml/_rels/item139.xml.rels><?xml version="1.0" encoding="UTF-8" standalone="yes"?>
<Relationships xmlns="http://schemas.openxmlformats.org/package/2006/relationships"><Relationship Id="rId1" Type="http://schemas.openxmlformats.org/officeDocument/2006/relationships/customXmlProps" Target="itemProps139.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40.xml.rels><?xml version="1.0" encoding="UTF-8" standalone="yes"?>
<Relationships xmlns="http://schemas.openxmlformats.org/package/2006/relationships"><Relationship Id="rId1" Type="http://schemas.openxmlformats.org/officeDocument/2006/relationships/customXmlProps" Target="itemProps140.xml"/></Relationships>
</file>

<file path=customXml/_rels/item141.xml.rels><?xml version="1.0" encoding="UTF-8" standalone="yes"?>
<Relationships xmlns="http://schemas.openxmlformats.org/package/2006/relationships"><Relationship Id="rId1" Type="http://schemas.openxmlformats.org/officeDocument/2006/relationships/customXmlProps" Target="itemProps141.xml"/></Relationships>
</file>

<file path=customXml/_rels/item142.xml.rels><?xml version="1.0" encoding="UTF-8" standalone="yes"?>
<Relationships xmlns="http://schemas.openxmlformats.org/package/2006/relationships"><Relationship Id="rId1" Type="http://schemas.openxmlformats.org/officeDocument/2006/relationships/customXmlProps" Target="itemProps142.xml"/></Relationships>
</file>

<file path=customXml/_rels/item143.xml.rels><?xml version="1.0" encoding="UTF-8" standalone="yes"?>
<Relationships xmlns="http://schemas.openxmlformats.org/package/2006/relationships"><Relationship Id="rId1" Type="http://schemas.openxmlformats.org/officeDocument/2006/relationships/customXmlProps" Target="itemProps143.xml"/></Relationships>
</file>

<file path=customXml/_rels/item144.xml.rels><?xml version="1.0" encoding="UTF-8" standalone="yes"?>
<Relationships xmlns="http://schemas.openxmlformats.org/package/2006/relationships"><Relationship Id="rId1" Type="http://schemas.openxmlformats.org/officeDocument/2006/relationships/customXmlProps" Target="itemProps144.xml"/></Relationships>
</file>

<file path=customXml/_rels/item145.xml.rels><?xml version="1.0" encoding="UTF-8" standalone="yes"?>
<Relationships xmlns="http://schemas.openxmlformats.org/package/2006/relationships"><Relationship Id="rId1" Type="http://schemas.openxmlformats.org/officeDocument/2006/relationships/customXmlProps" Target="itemProps145.xml"/></Relationships>
</file>

<file path=customXml/_rels/item146.xml.rels><?xml version="1.0" encoding="UTF-8" standalone="yes"?>
<Relationships xmlns="http://schemas.openxmlformats.org/package/2006/relationships"><Relationship Id="rId1" Type="http://schemas.openxmlformats.org/officeDocument/2006/relationships/customXmlProps" Target="itemProps146.xml"/></Relationships>
</file>

<file path=customXml/_rels/item147.xml.rels><?xml version="1.0" encoding="UTF-8" standalone="yes"?>
<Relationships xmlns="http://schemas.openxmlformats.org/package/2006/relationships"><Relationship Id="rId1" Type="http://schemas.openxmlformats.org/officeDocument/2006/relationships/customXmlProps" Target="itemProps147.xml"/></Relationships>
</file>

<file path=customXml/_rels/item148.xml.rels><?xml version="1.0" encoding="UTF-8" standalone="yes"?>
<Relationships xmlns="http://schemas.openxmlformats.org/package/2006/relationships"><Relationship Id="rId1" Type="http://schemas.openxmlformats.org/officeDocument/2006/relationships/customXmlProps" Target="itemProps148.xml"/></Relationships>
</file>

<file path=customXml/_rels/item149.xml.rels><?xml version="1.0" encoding="UTF-8" standalone="yes"?>
<Relationships xmlns="http://schemas.openxmlformats.org/package/2006/relationships"><Relationship Id="rId1" Type="http://schemas.openxmlformats.org/officeDocument/2006/relationships/customXmlProps" Target="itemProps149.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50.xml.rels><?xml version="1.0" encoding="UTF-8" standalone="yes"?>
<Relationships xmlns="http://schemas.openxmlformats.org/package/2006/relationships"><Relationship Id="rId1" Type="http://schemas.openxmlformats.org/officeDocument/2006/relationships/customXmlProps" Target="itemProps150.xml"/></Relationships>
</file>

<file path=customXml/_rels/item151.xml.rels><?xml version="1.0" encoding="UTF-8" standalone="yes"?>
<Relationships xmlns="http://schemas.openxmlformats.org/package/2006/relationships"><Relationship Id="rId1" Type="http://schemas.openxmlformats.org/officeDocument/2006/relationships/customXmlProps" Target="itemProps151.xml"/></Relationships>
</file>

<file path=customXml/_rels/item152.xml.rels><?xml version="1.0" encoding="UTF-8" standalone="yes"?>
<Relationships xmlns="http://schemas.openxmlformats.org/package/2006/relationships"><Relationship Id="rId1" Type="http://schemas.openxmlformats.org/officeDocument/2006/relationships/customXmlProps" Target="itemProps152.xml"/></Relationships>
</file>

<file path=customXml/_rels/item153.xml.rels><?xml version="1.0" encoding="UTF-8" standalone="yes"?>
<Relationships xmlns="http://schemas.openxmlformats.org/package/2006/relationships"><Relationship Id="rId1" Type="http://schemas.openxmlformats.org/officeDocument/2006/relationships/customXmlProps" Target="itemProps153.xml"/></Relationships>
</file>

<file path=customXml/_rels/item154.xml.rels><?xml version="1.0" encoding="UTF-8" standalone="yes"?>
<Relationships xmlns="http://schemas.openxmlformats.org/package/2006/relationships"><Relationship Id="rId1" Type="http://schemas.openxmlformats.org/officeDocument/2006/relationships/customXmlProps" Target="itemProps154.xml"/></Relationships>
</file>

<file path=customXml/_rels/item155.xml.rels><?xml version="1.0" encoding="UTF-8" standalone="yes"?>
<Relationships xmlns="http://schemas.openxmlformats.org/package/2006/relationships"><Relationship Id="rId1" Type="http://schemas.openxmlformats.org/officeDocument/2006/relationships/customXmlProps" Target="itemProps155.xml"/></Relationships>
</file>

<file path=customXml/_rels/item156.xml.rels><?xml version="1.0" encoding="UTF-8" standalone="yes"?>
<Relationships xmlns="http://schemas.openxmlformats.org/package/2006/relationships"><Relationship Id="rId1" Type="http://schemas.openxmlformats.org/officeDocument/2006/relationships/customXmlProps" Target="itemProps156.xml"/></Relationships>
</file>

<file path=customXml/_rels/item157.xml.rels><?xml version="1.0" encoding="UTF-8" standalone="yes"?>
<Relationships xmlns="http://schemas.openxmlformats.org/package/2006/relationships"><Relationship Id="rId1" Type="http://schemas.openxmlformats.org/officeDocument/2006/relationships/customXmlProps" Target="itemProps157.xml"/></Relationships>
</file>

<file path=customXml/_rels/item158.xml.rels><?xml version="1.0" encoding="UTF-8" standalone="yes"?>
<Relationships xmlns="http://schemas.openxmlformats.org/package/2006/relationships"><Relationship Id="rId1" Type="http://schemas.openxmlformats.org/officeDocument/2006/relationships/customXmlProps" Target="itemProps158.xml"/></Relationships>
</file>

<file path=customXml/_rels/item159.xml.rels><?xml version="1.0" encoding="UTF-8" standalone="yes"?>
<Relationships xmlns="http://schemas.openxmlformats.org/package/2006/relationships"><Relationship Id="rId1" Type="http://schemas.openxmlformats.org/officeDocument/2006/relationships/customXmlProps" Target="itemProps159.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60.xml.rels><?xml version="1.0" encoding="UTF-8" standalone="yes"?>
<Relationships xmlns="http://schemas.openxmlformats.org/package/2006/relationships"><Relationship Id="rId1" Type="http://schemas.openxmlformats.org/officeDocument/2006/relationships/customXmlProps" Target="itemProps160.xml"/></Relationships>
</file>

<file path=customXml/_rels/item161.xml.rels><?xml version="1.0" encoding="UTF-8" standalone="yes"?>
<Relationships xmlns="http://schemas.openxmlformats.org/package/2006/relationships"><Relationship Id="rId1" Type="http://schemas.openxmlformats.org/officeDocument/2006/relationships/customXmlProps" Target="itemProps161.xml"/></Relationships>
</file>

<file path=customXml/_rels/item162.xml.rels><?xml version="1.0" encoding="UTF-8" standalone="yes"?>
<Relationships xmlns="http://schemas.openxmlformats.org/package/2006/relationships"><Relationship Id="rId1" Type="http://schemas.openxmlformats.org/officeDocument/2006/relationships/customXmlProps" Target="itemProps162.xml"/></Relationships>
</file>

<file path=customXml/_rels/item163.xml.rels><?xml version="1.0" encoding="UTF-8" standalone="yes"?>
<Relationships xmlns="http://schemas.openxmlformats.org/package/2006/relationships"><Relationship Id="rId1" Type="http://schemas.openxmlformats.org/officeDocument/2006/relationships/customXmlProps" Target="itemProps163.xml"/></Relationships>
</file>

<file path=customXml/_rels/item164.xml.rels><?xml version="1.0" encoding="UTF-8" standalone="yes"?>
<Relationships xmlns="http://schemas.openxmlformats.org/package/2006/relationships"><Relationship Id="rId1" Type="http://schemas.openxmlformats.org/officeDocument/2006/relationships/customXmlProps" Target="itemProps164.xml"/></Relationships>
</file>

<file path=customXml/_rels/item165.xml.rels><?xml version="1.0" encoding="UTF-8" standalone="yes"?>
<Relationships xmlns="http://schemas.openxmlformats.org/package/2006/relationships"><Relationship Id="rId1" Type="http://schemas.openxmlformats.org/officeDocument/2006/relationships/customXmlProps" Target="itemProps165.xml"/></Relationships>
</file>

<file path=customXml/_rels/item166.xml.rels><?xml version="1.0" encoding="UTF-8" standalone="yes"?>
<Relationships xmlns="http://schemas.openxmlformats.org/package/2006/relationships"><Relationship Id="rId1" Type="http://schemas.openxmlformats.org/officeDocument/2006/relationships/customXmlProps" Target="itemProps166.xml"/></Relationships>
</file>

<file path=customXml/_rels/item167.xml.rels><?xml version="1.0" encoding="UTF-8" standalone="yes"?>
<Relationships xmlns="http://schemas.openxmlformats.org/package/2006/relationships"><Relationship Id="rId1" Type="http://schemas.openxmlformats.org/officeDocument/2006/relationships/customXmlProps" Target="itemProps167.xml"/></Relationships>
</file>

<file path=customXml/_rels/item168.xml.rels><?xml version="1.0" encoding="UTF-8" standalone="yes"?>
<Relationships xmlns="http://schemas.openxmlformats.org/package/2006/relationships"><Relationship Id="rId1" Type="http://schemas.openxmlformats.org/officeDocument/2006/relationships/customXmlProps" Target="itemProps168.xml"/></Relationships>
</file>

<file path=customXml/_rels/item169.xml.rels><?xml version="1.0" encoding="UTF-8" standalone="yes"?>
<Relationships xmlns="http://schemas.openxmlformats.org/package/2006/relationships"><Relationship Id="rId1" Type="http://schemas.openxmlformats.org/officeDocument/2006/relationships/customXmlProps" Target="itemProps169.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70.xml.rels><?xml version="1.0" encoding="UTF-8" standalone="yes"?>
<Relationships xmlns="http://schemas.openxmlformats.org/package/2006/relationships"><Relationship Id="rId1" Type="http://schemas.openxmlformats.org/officeDocument/2006/relationships/customXmlProps" Target="itemProps170.xml"/></Relationships>
</file>

<file path=customXml/_rels/item171.xml.rels><?xml version="1.0" encoding="UTF-8" standalone="yes"?>
<Relationships xmlns="http://schemas.openxmlformats.org/package/2006/relationships"><Relationship Id="rId1" Type="http://schemas.openxmlformats.org/officeDocument/2006/relationships/customXmlProps" Target="itemProps171.xml"/></Relationships>
</file>

<file path=customXml/_rels/item172.xml.rels><?xml version="1.0" encoding="UTF-8" standalone="yes"?>
<Relationships xmlns="http://schemas.openxmlformats.org/package/2006/relationships"><Relationship Id="rId1" Type="http://schemas.openxmlformats.org/officeDocument/2006/relationships/customXmlProps" Target="itemProps172.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33.xml.rels><?xml version="1.0" encoding="UTF-8" standalone="yes"?>
<Relationships xmlns="http://schemas.openxmlformats.org/package/2006/relationships"><Relationship Id="rId1" Type="http://schemas.openxmlformats.org/officeDocument/2006/relationships/customXmlProps" Target="itemProps33.xml"/></Relationships>
</file>

<file path=customXml/_rels/item34.xml.rels><?xml version="1.0" encoding="UTF-8" standalone="yes"?>
<Relationships xmlns="http://schemas.openxmlformats.org/package/2006/relationships"><Relationship Id="rId1" Type="http://schemas.openxmlformats.org/officeDocument/2006/relationships/customXmlProps" Target="itemProps34.xml"/></Relationships>
</file>

<file path=customXml/_rels/item35.xml.rels><?xml version="1.0" encoding="UTF-8" standalone="yes"?>
<Relationships xmlns="http://schemas.openxmlformats.org/package/2006/relationships"><Relationship Id="rId1" Type="http://schemas.openxmlformats.org/officeDocument/2006/relationships/customXmlProps" Target="itemProps35.xml"/></Relationships>
</file>

<file path=customXml/_rels/item36.xml.rels><?xml version="1.0" encoding="UTF-8" standalone="yes"?>
<Relationships xmlns="http://schemas.openxmlformats.org/package/2006/relationships"><Relationship Id="rId1" Type="http://schemas.openxmlformats.org/officeDocument/2006/relationships/customXmlProps" Target="itemProps36.xml"/></Relationships>
</file>

<file path=customXml/_rels/item37.xml.rels><?xml version="1.0" encoding="UTF-8" standalone="yes"?>
<Relationships xmlns="http://schemas.openxmlformats.org/package/2006/relationships"><Relationship Id="rId1" Type="http://schemas.openxmlformats.org/officeDocument/2006/relationships/customXmlProps" Target="itemProps37.xml"/></Relationships>
</file>

<file path=customXml/_rels/item38.xml.rels><?xml version="1.0" encoding="UTF-8" standalone="yes"?>
<Relationships xmlns="http://schemas.openxmlformats.org/package/2006/relationships"><Relationship Id="rId1" Type="http://schemas.openxmlformats.org/officeDocument/2006/relationships/customXmlProps" Target="itemProps38.xml"/></Relationships>
</file>

<file path=customXml/_rels/item39.xml.rels><?xml version="1.0" encoding="UTF-8" standalone="yes"?>
<Relationships xmlns="http://schemas.openxmlformats.org/package/2006/relationships"><Relationship Id="rId1" Type="http://schemas.openxmlformats.org/officeDocument/2006/relationships/customXmlProps" Target="itemProps39.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40.xml.rels><?xml version="1.0" encoding="UTF-8" standalone="yes"?>
<Relationships xmlns="http://schemas.openxmlformats.org/package/2006/relationships"><Relationship Id="rId1" Type="http://schemas.openxmlformats.org/officeDocument/2006/relationships/customXmlProps" Target="itemProps40.xml"/></Relationships>
</file>

<file path=customXml/_rels/item41.xml.rels><?xml version="1.0" encoding="UTF-8" standalone="yes"?>
<Relationships xmlns="http://schemas.openxmlformats.org/package/2006/relationships"><Relationship Id="rId1" Type="http://schemas.openxmlformats.org/officeDocument/2006/relationships/customXmlProps" Target="itemProps41.xml"/></Relationships>
</file>

<file path=customXml/_rels/item42.xml.rels><?xml version="1.0" encoding="UTF-8" standalone="yes"?>
<Relationships xmlns="http://schemas.openxmlformats.org/package/2006/relationships"><Relationship Id="rId1" Type="http://schemas.openxmlformats.org/officeDocument/2006/relationships/customXmlProps" Target="itemProps42.xml"/></Relationships>
</file>

<file path=customXml/_rels/item43.xml.rels><?xml version="1.0" encoding="UTF-8" standalone="yes"?>
<Relationships xmlns="http://schemas.openxmlformats.org/package/2006/relationships"><Relationship Id="rId1" Type="http://schemas.openxmlformats.org/officeDocument/2006/relationships/customXmlProps" Target="itemProps43.xml"/></Relationships>
</file>

<file path=customXml/_rels/item44.xml.rels><?xml version="1.0" encoding="UTF-8" standalone="yes"?>
<Relationships xmlns="http://schemas.openxmlformats.org/package/2006/relationships"><Relationship Id="rId1" Type="http://schemas.openxmlformats.org/officeDocument/2006/relationships/customXmlProps" Target="itemProps44.xml"/></Relationships>
</file>

<file path=customXml/_rels/item45.xml.rels><?xml version="1.0" encoding="UTF-8" standalone="yes"?>
<Relationships xmlns="http://schemas.openxmlformats.org/package/2006/relationships"><Relationship Id="rId1" Type="http://schemas.openxmlformats.org/officeDocument/2006/relationships/customXmlProps" Target="itemProps45.xml"/></Relationships>
</file>

<file path=customXml/_rels/item46.xml.rels><?xml version="1.0" encoding="UTF-8" standalone="yes"?>
<Relationships xmlns="http://schemas.openxmlformats.org/package/2006/relationships"><Relationship Id="rId1" Type="http://schemas.openxmlformats.org/officeDocument/2006/relationships/customXmlProps" Target="itemProps46.xml"/></Relationships>
</file>

<file path=customXml/_rels/item47.xml.rels><?xml version="1.0" encoding="UTF-8" standalone="yes"?>
<Relationships xmlns="http://schemas.openxmlformats.org/package/2006/relationships"><Relationship Id="rId1" Type="http://schemas.openxmlformats.org/officeDocument/2006/relationships/customXmlProps" Target="itemProps47.xml"/></Relationships>
</file>

<file path=customXml/_rels/item48.xml.rels><?xml version="1.0" encoding="UTF-8" standalone="yes"?>
<Relationships xmlns="http://schemas.openxmlformats.org/package/2006/relationships"><Relationship Id="rId1" Type="http://schemas.openxmlformats.org/officeDocument/2006/relationships/customXmlProps" Target="itemProps48.xml"/></Relationships>
</file>

<file path=customXml/_rels/item49.xml.rels><?xml version="1.0" encoding="UTF-8" standalone="yes"?>
<Relationships xmlns="http://schemas.openxmlformats.org/package/2006/relationships"><Relationship Id="rId1" Type="http://schemas.openxmlformats.org/officeDocument/2006/relationships/customXmlProps" Target="itemProps49.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50.xml.rels><?xml version="1.0" encoding="UTF-8" standalone="yes"?>
<Relationships xmlns="http://schemas.openxmlformats.org/package/2006/relationships"><Relationship Id="rId1" Type="http://schemas.openxmlformats.org/officeDocument/2006/relationships/customXmlProps" Target="itemProps50.xml"/></Relationships>
</file>

<file path=customXml/_rels/item51.xml.rels><?xml version="1.0" encoding="UTF-8" standalone="yes"?>
<Relationships xmlns="http://schemas.openxmlformats.org/package/2006/relationships"><Relationship Id="rId1" Type="http://schemas.openxmlformats.org/officeDocument/2006/relationships/customXmlProps" Target="itemProps51.xml"/></Relationships>
</file>

<file path=customXml/_rels/item52.xml.rels><?xml version="1.0" encoding="UTF-8" standalone="yes"?>
<Relationships xmlns="http://schemas.openxmlformats.org/package/2006/relationships"><Relationship Id="rId1" Type="http://schemas.openxmlformats.org/officeDocument/2006/relationships/customXmlProps" Target="itemProps52.xml"/></Relationships>
</file>

<file path=customXml/_rels/item53.xml.rels><?xml version="1.0" encoding="UTF-8" standalone="yes"?>
<Relationships xmlns="http://schemas.openxmlformats.org/package/2006/relationships"><Relationship Id="rId1" Type="http://schemas.openxmlformats.org/officeDocument/2006/relationships/customXmlProps" Target="itemProps53.xml"/></Relationships>
</file>

<file path=customXml/_rels/item54.xml.rels><?xml version="1.0" encoding="UTF-8" standalone="yes"?>
<Relationships xmlns="http://schemas.openxmlformats.org/package/2006/relationships"><Relationship Id="rId1" Type="http://schemas.openxmlformats.org/officeDocument/2006/relationships/customXmlProps" Target="itemProps54.xml"/></Relationships>
</file>

<file path=customXml/_rels/item55.xml.rels><?xml version="1.0" encoding="UTF-8" standalone="yes"?>
<Relationships xmlns="http://schemas.openxmlformats.org/package/2006/relationships"><Relationship Id="rId1" Type="http://schemas.openxmlformats.org/officeDocument/2006/relationships/customXmlProps" Target="itemProps55.xml"/></Relationships>
</file>

<file path=customXml/_rels/item56.xml.rels><?xml version="1.0" encoding="UTF-8" standalone="yes"?>
<Relationships xmlns="http://schemas.openxmlformats.org/package/2006/relationships"><Relationship Id="rId1" Type="http://schemas.openxmlformats.org/officeDocument/2006/relationships/customXmlProps" Target="itemProps56.xml"/></Relationships>
</file>

<file path=customXml/_rels/item57.xml.rels><?xml version="1.0" encoding="UTF-8" standalone="yes"?>
<Relationships xmlns="http://schemas.openxmlformats.org/package/2006/relationships"><Relationship Id="rId1" Type="http://schemas.openxmlformats.org/officeDocument/2006/relationships/customXmlProps" Target="itemProps57.xml"/></Relationships>
</file>

<file path=customXml/_rels/item58.xml.rels><?xml version="1.0" encoding="UTF-8" standalone="yes"?>
<Relationships xmlns="http://schemas.openxmlformats.org/package/2006/relationships"><Relationship Id="rId1" Type="http://schemas.openxmlformats.org/officeDocument/2006/relationships/customXmlProps" Target="itemProps58.xml"/></Relationships>
</file>

<file path=customXml/_rels/item59.xml.rels><?xml version="1.0" encoding="UTF-8" standalone="yes"?>
<Relationships xmlns="http://schemas.openxmlformats.org/package/2006/relationships"><Relationship Id="rId1" Type="http://schemas.openxmlformats.org/officeDocument/2006/relationships/customXmlProps" Target="itemProps59.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60.xml.rels><?xml version="1.0" encoding="UTF-8" standalone="yes"?>
<Relationships xmlns="http://schemas.openxmlformats.org/package/2006/relationships"><Relationship Id="rId1" Type="http://schemas.openxmlformats.org/officeDocument/2006/relationships/customXmlProps" Target="itemProps60.xml"/></Relationships>
</file>

<file path=customXml/_rels/item61.xml.rels><?xml version="1.0" encoding="UTF-8" standalone="yes"?>
<Relationships xmlns="http://schemas.openxmlformats.org/package/2006/relationships"><Relationship Id="rId1" Type="http://schemas.openxmlformats.org/officeDocument/2006/relationships/customXmlProps" Target="itemProps61.xml"/></Relationships>
</file>

<file path=customXml/_rels/item62.xml.rels><?xml version="1.0" encoding="UTF-8" standalone="yes"?>
<Relationships xmlns="http://schemas.openxmlformats.org/package/2006/relationships"><Relationship Id="rId1" Type="http://schemas.openxmlformats.org/officeDocument/2006/relationships/customXmlProps" Target="itemProps62.xml"/></Relationships>
</file>

<file path=customXml/_rels/item63.xml.rels><?xml version="1.0" encoding="UTF-8" standalone="yes"?>
<Relationships xmlns="http://schemas.openxmlformats.org/package/2006/relationships"><Relationship Id="rId1" Type="http://schemas.openxmlformats.org/officeDocument/2006/relationships/customXmlProps" Target="itemProps63.xml"/></Relationships>
</file>

<file path=customXml/_rels/item64.xml.rels><?xml version="1.0" encoding="UTF-8" standalone="yes"?>
<Relationships xmlns="http://schemas.openxmlformats.org/package/2006/relationships"><Relationship Id="rId1" Type="http://schemas.openxmlformats.org/officeDocument/2006/relationships/customXmlProps" Target="itemProps64.xml"/></Relationships>
</file>

<file path=customXml/_rels/item65.xml.rels><?xml version="1.0" encoding="UTF-8" standalone="yes"?>
<Relationships xmlns="http://schemas.openxmlformats.org/package/2006/relationships"><Relationship Id="rId1" Type="http://schemas.openxmlformats.org/officeDocument/2006/relationships/customXmlProps" Target="itemProps65.xml"/></Relationships>
</file>

<file path=customXml/_rels/item66.xml.rels><?xml version="1.0" encoding="UTF-8" standalone="yes"?>
<Relationships xmlns="http://schemas.openxmlformats.org/package/2006/relationships"><Relationship Id="rId1" Type="http://schemas.openxmlformats.org/officeDocument/2006/relationships/customXmlProps" Target="itemProps66.xml"/></Relationships>
</file>

<file path=customXml/_rels/item67.xml.rels><?xml version="1.0" encoding="UTF-8" standalone="yes"?>
<Relationships xmlns="http://schemas.openxmlformats.org/package/2006/relationships"><Relationship Id="rId1" Type="http://schemas.openxmlformats.org/officeDocument/2006/relationships/customXmlProps" Target="itemProps67.xml"/></Relationships>
</file>

<file path=customXml/_rels/item68.xml.rels><?xml version="1.0" encoding="UTF-8" standalone="yes"?>
<Relationships xmlns="http://schemas.openxmlformats.org/package/2006/relationships"><Relationship Id="rId1" Type="http://schemas.openxmlformats.org/officeDocument/2006/relationships/customXmlProps" Target="itemProps68.xml"/></Relationships>
</file>

<file path=customXml/_rels/item69.xml.rels><?xml version="1.0" encoding="UTF-8" standalone="yes"?>
<Relationships xmlns="http://schemas.openxmlformats.org/package/2006/relationships"><Relationship Id="rId1" Type="http://schemas.openxmlformats.org/officeDocument/2006/relationships/customXmlProps" Target="itemProps69.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70.xml.rels><?xml version="1.0" encoding="UTF-8" standalone="yes"?>
<Relationships xmlns="http://schemas.openxmlformats.org/package/2006/relationships"><Relationship Id="rId1" Type="http://schemas.openxmlformats.org/officeDocument/2006/relationships/customXmlProps" Target="itemProps70.xml"/></Relationships>
</file>

<file path=customXml/_rels/item71.xml.rels><?xml version="1.0" encoding="UTF-8" standalone="yes"?>
<Relationships xmlns="http://schemas.openxmlformats.org/package/2006/relationships"><Relationship Id="rId1" Type="http://schemas.openxmlformats.org/officeDocument/2006/relationships/customXmlProps" Target="itemProps71.xml"/></Relationships>
</file>

<file path=customXml/_rels/item72.xml.rels><?xml version="1.0" encoding="UTF-8" standalone="yes"?>
<Relationships xmlns="http://schemas.openxmlformats.org/package/2006/relationships"><Relationship Id="rId1" Type="http://schemas.openxmlformats.org/officeDocument/2006/relationships/customXmlProps" Target="itemProps72.xml"/></Relationships>
</file>

<file path=customXml/_rels/item73.xml.rels><?xml version="1.0" encoding="UTF-8" standalone="yes"?>
<Relationships xmlns="http://schemas.openxmlformats.org/package/2006/relationships"><Relationship Id="rId1" Type="http://schemas.openxmlformats.org/officeDocument/2006/relationships/customXmlProps" Target="itemProps73.xml"/></Relationships>
</file>

<file path=customXml/_rels/item74.xml.rels><?xml version="1.0" encoding="UTF-8" standalone="yes"?>
<Relationships xmlns="http://schemas.openxmlformats.org/package/2006/relationships"><Relationship Id="rId1" Type="http://schemas.openxmlformats.org/officeDocument/2006/relationships/customXmlProps" Target="itemProps74.xml"/></Relationships>
</file>

<file path=customXml/_rels/item75.xml.rels><?xml version="1.0" encoding="UTF-8" standalone="yes"?>
<Relationships xmlns="http://schemas.openxmlformats.org/package/2006/relationships"><Relationship Id="rId1" Type="http://schemas.openxmlformats.org/officeDocument/2006/relationships/customXmlProps" Target="itemProps75.xml"/></Relationships>
</file>

<file path=customXml/_rels/item76.xml.rels><?xml version="1.0" encoding="UTF-8" standalone="yes"?>
<Relationships xmlns="http://schemas.openxmlformats.org/package/2006/relationships"><Relationship Id="rId1" Type="http://schemas.openxmlformats.org/officeDocument/2006/relationships/customXmlProps" Target="itemProps76.xml"/></Relationships>
</file>

<file path=customXml/_rels/item77.xml.rels><?xml version="1.0" encoding="UTF-8" standalone="yes"?>
<Relationships xmlns="http://schemas.openxmlformats.org/package/2006/relationships"><Relationship Id="rId1" Type="http://schemas.openxmlformats.org/officeDocument/2006/relationships/customXmlProps" Target="itemProps77.xml"/></Relationships>
</file>

<file path=customXml/_rels/item78.xml.rels><?xml version="1.0" encoding="UTF-8" standalone="yes"?>
<Relationships xmlns="http://schemas.openxmlformats.org/package/2006/relationships"><Relationship Id="rId1" Type="http://schemas.openxmlformats.org/officeDocument/2006/relationships/customXmlProps" Target="itemProps78.xml"/></Relationships>
</file>

<file path=customXml/_rels/item79.xml.rels><?xml version="1.0" encoding="UTF-8" standalone="yes"?>
<Relationships xmlns="http://schemas.openxmlformats.org/package/2006/relationships"><Relationship Id="rId1" Type="http://schemas.openxmlformats.org/officeDocument/2006/relationships/customXmlProps" Target="itemProps79.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80.xml.rels><?xml version="1.0" encoding="UTF-8" standalone="yes"?>
<Relationships xmlns="http://schemas.openxmlformats.org/package/2006/relationships"><Relationship Id="rId1" Type="http://schemas.openxmlformats.org/officeDocument/2006/relationships/customXmlProps" Target="itemProps80.xml"/></Relationships>
</file>

<file path=customXml/_rels/item81.xml.rels><?xml version="1.0" encoding="UTF-8" standalone="yes"?>
<Relationships xmlns="http://schemas.openxmlformats.org/package/2006/relationships"><Relationship Id="rId1" Type="http://schemas.openxmlformats.org/officeDocument/2006/relationships/customXmlProps" Target="itemProps81.xml"/></Relationships>
</file>

<file path=customXml/_rels/item82.xml.rels><?xml version="1.0" encoding="UTF-8" standalone="yes"?>
<Relationships xmlns="http://schemas.openxmlformats.org/package/2006/relationships"><Relationship Id="rId1" Type="http://schemas.openxmlformats.org/officeDocument/2006/relationships/customXmlProps" Target="itemProps82.xml"/></Relationships>
</file>

<file path=customXml/_rels/item83.xml.rels><?xml version="1.0" encoding="UTF-8" standalone="yes"?>
<Relationships xmlns="http://schemas.openxmlformats.org/package/2006/relationships"><Relationship Id="rId1" Type="http://schemas.openxmlformats.org/officeDocument/2006/relationships/customXmlProps" Target="itemProps83.xml"/></Relationships>
</file>

<file path=customXml/_rels/item84.xml.rels><?xml version="1.0" encoding="UTF-8" standalone="yes"?>
<Relationships xmlns="http://schemas.openxmlformats.org/package/2006/relationships"><Relationship Id="rId1" Type="http://schemas.openxmlformats.org/officeDocument/2006/relationships/customXmlProps" Target="itemProps84.xml"/></Relationships>
</file>

<file path=customXml/_rels/item85.xml.rels><?xml version="1.0" encoding="UTF-8" standalone="yes"?>
<Relationships xmlns="http://schemas.openxmlformats.org/package/2006/relationships"><Relationship Id="rId1" Type="http://schemas.openxmlformats.org/officeDocument/2006/relationships/customXmlProps" Target="itemProps85.xml"/></Relationships>
</file>

<file path=customXml/_rels/item86.xml.rels><?xml version="1.0" encoding="UTF-8" standalone="yes"?>
<Relationships xmlns="http://schemas.openxmlformats.org/package/2006/relationships"><Relationship Id="rId1" Type="http://schemas.openxmlformats.org/officeDocument/2006/relationships/customXmlProps" Target="itemProps86.xml"/></Relationships>
</file>

<file path=customXml/_rels/item87.xml.rels><?xml version="1.0" encoding="UTF-8" standalone="yes"?>
<Relationships xmlns="http://schemas.openxmlformats.org/package/2006/relationships"><Relationship Id="rId1" Type="http://schemas.openxmlformats.org/officeDocument/2006/relationships/customXmlProps" Target="itemProps87.xml"/></Relationships>
</file>

<file path=customXml/_rels/item88.xml.rels><?xml version="1.0" encoding="UTF-8" standalone="yes"?>
<Relationships xmlns="http://schemas.openxmlformats.org/package/2006/relationships"><Relationship Id="rId1" Type="http://schemas.openxmlformats.org/officeDocument/2006/relationships/customXmlProps" Target="itemProps88.xml"/></Relationships>
</file>

<file path=customXml/_rels/item89.xml.rels><?xml version="1.0" encoding="UTF-8" standalone="yes"?>
<Relationships xmlns="http://schemas.openxmlformats.org/package/2006/relationships"><Relationship Id="rId1" Type="http://schemas.openxmlformats.org/officeDocument/2006/relationships/customXmlProps" Target="itemProps89.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_rels/item90.xml.rels><?xml version="1.0" encoding="UTF-8" standalone="yes"?>
<Relationships xmlns="http://schemas.openxmlformats.org/package/2006/relationships"><Relationship Id="rId1" Type="http://schemas.openxmlformats.org/officeDocument/2006/relationships/customXmlProps" Target="itemProps90.xml"/></Relationships>
</file>

<file path=customXml/_rels/item91.xml.rels><?xml version="1.0" encoding="UTF-8" standalone="yes"?>
<Relationships xmlns="http://schemas.openxmlformats.org/package/2006/relationships"><Relationship Id="rId1" Type="http://schemas.openxmlformats.org/officeDocument/2006/relationships/customXmlProps" Target="itemProps91.xml"/></Relationships>
</file>

<file path=customXml/_rels/item92.xml.rels><?xml version="1.0" encoding="UTF-8" standalone="yes"?>
<Relationships xmlns="http://schemas.openxmlformats.org/package/2006/relationships"><Relationship Id="rId1" Type="http://schemas.openxmlformats.org/officeDocument/2006/relationships/customXmlProps" Target="itemProps92.xml"/></Relationships>
</file>

<file path=customXml/_rels/item93.xml.rels><?xml version="1.0" encoding="UTF-8" standalone="yes"?>
<Relationships xmlns="http://schemas.openxmlformats.org/package/2006/relationships"><Relationship Id="rId1" Type="http://schemas.openxmlformats.org/officeDocument/2006/relationships/customXmlProps" Target="itemProps93.xml"/></Relationships>
</file>

<file path=customXml/_rels/item94.xml.rels><?xml version="1.0" encoding="UTF-8" standalone="yes"?>
<Relationships xmlns="http://schemas.openxmlformats.org/package/2006/relationships"><Relationship Id="rId1" Type="http://schemas.openxmlformats.org/officeDocument/2006/relationships/customXmlProps" Target="itemProps94.xml"/></Relationships>
</file>

<file path=customXml/_rels/item95.xml.rels><?xml version="1.0" encoding="UTF-8" standalone="yes"?>
<Relationships xmlns="http://schemas.openxmlformats.org/package/2006/relationships"><Relationship Id="rId1" Type="http://schemas.openxmlformats.org/officeDocument/2006/relationships/customXmlProps" Target="itemProps95.xml"/></Relationships>
</file>

<file path=customXml/_rels/item96.xml.rels><?xml version="1.0" encoding="UTF-8" standalone="yes"?>
<Relationships xmlns="http://schemas.openxmlformats.org/package/2006/relationships"><Relationship Id="rId1" Type="http://schemas.openxmlformats.org/officeDocument/2006/relationships/customXmlProps" Target="itemProps96.xml"/></Relationships>
</file>

<file path=customXml/_rels/item97.xml.rels><?xml version="1.0" encoding="UTF-8" standalone="yes"?>
<Relationships xmlns="http://schemas.openxmlformats.org/package/2006/relationships"><Relationship Id="rId1" Type="http://schemas.openxmlformats.org/officeDocument/2006/relationships/customXmlProps" Target="itemProps97.xml"/></Relationships>
</file>

<file path=customXml/_rels/item98.xml.rels><?xml version="1.0" encoding="UTF-8" standalone="yes"?>
<Relationships xmlns="http://schemas.openxmlformats.org/package/2006/relationships"><Relationship Id="rId1" Type="http://schemas.openxmlformats.org/officeDocument/2006/relationships/customXmlProps" Target="itemProps98.xml"/></Relationships>
</file>

<file path=customXml/_rels/item99.xml.rels><?xml version="1.0" encoding="UTF-8" standalone="yes"?>
<Relationships xmlns="http://schemas.openxmlformats.org/package/2006/relationships"><Relationship Id="rId1" Type="http://schemas.openxmlformats.org/officeDocument/2006/relationships/customXmlProps" Target="itemProps9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00.xml><?xml version="1.0" encoding="utf-8"?>
<b:Sources xmlns:b="http://schemas.openxmlformats.org/officeDocument/2006/bibliography" xmlns="http://schemas.openxmlformats.org/officeDocument/2006/bibliography" SelectedStyle="\APA.XSL" StyleName="APA"/>
</file>

<file path=customXml/item101.xml><?xml version="1.0" encoding="utf-8"?>
<b:Sources xmlns:b="http://schemas.openxmlformats.org/officeDocument/2006/bibliography" xmlns="http://schemas.openxmlformats.org/officeDocument/2006/bibliography" SelectedStyle="\APA.XSL" StyleName="APA"/>
</file>

<file path=customXml/item102.xml><?xml version="1.0" encoding="utf-8"?>
<b:Sources xmlns:b="http://schemas.openxmlformats.org/officeDocument/2006/bibliography" xmlns="http://schemas.openxmlformats.org/officeDocument/2006/bibliography" SelectedStyle="\APA.XSL" StyleName="APA"/>
</file>

<file path=customXml/item103.xml><?xml version="1.0" encoding="utf-8"?>
<b:Sources xmlns:b="http://schemas.openxmlformats.org/officeDocument/2006/bibliography" xmlns="http://schemas.openxmlformats.org/officeDocument/2006/bibliography" SelectedStyle="\APA.XSL" StyleName="APA"/>
</file>

<file path=customXml/item104.xml><?xml version="1.0" encoding="utf-8"?>
<b:Sources xmlns:b="http://schemas.openxmlformats.org/officeDocument/2006/bibliography" xmlns="http://schemas.openxmlformats.org/officeDocument/2006/bibliography" SelectedStyle="\APA.XSL" StyleName="APA"/>
</file>

<file path=customXml/item105.xml><?xml version="1.0" encoding="utf-8"?>
<b:Sources xmlns:b="http://schemas.openxmlformats.org/officeDocument/2006/bibliography" xmlns="http://schemas.openxmlformats.org/officeDocument/2006/bibliography" SelectedStyle="\APA.XSL" StyleName="APA"/>
</file>

<file path=customXml/item106.xml><?xml version="1.0" encoding="utf-8"?>
<b:Sources xmlns:b="http://schemas.openxmlformats.org/officeDocument/2006/bibliography" xmlns="http://schemas.openxmlformats.org/officeDocument/2006/bibliography" SelectedStyle="\APA.XSL" StyleName="APA"/>
</file>

<file path=customXml/item107.xml><?xml version="1.0" encoding="utf-8"?>
<b:Sources xmlns:b="http://schemas.openxmlformats.org/officeDocument/2006/bibliography" xmlns="http://schemas.openxmlformats.org/officeDocument/2006/bibliography" SelectedStyle="\APA.XSL" StyleName="APA"/>
</file>

<file path=customXml/item108.xml><?xml version="1.0" encoding="utf-8"?>
<b:Sources xmlns:b="http://schemas.openxmlformats.org/officeDocument/2006/bibliography" xmlns="http://schemas.openxmlformats.org/officeDocument/2006/bibliography" SelectedStyle="\APA.XSL" StyleName="APA"/>
</file>

<file path=customXml/item109.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10.xml><?xml version="1.0" encoding="utf-8"?>
<b:Sources xmlns:b="http://schemas.openxmlformats.org/officeDocument/2006/bibliography" xmlns="http://schemas.openxmlformats.org/officeDocument/2006/bibliography" SelectedStyle="\APA.XSL" StyleName="APA"/>
</file>

<file path=customXml/item111.xml><?xml version="1.0" encoding="utf-8"?>
<b:Sources xmlns:b="http://schemas.openxmlformats.org/officeDocument/2006/bibliography" xmlns="http://schemas.openxmlformats.org/officeDocument/2006/bibliography" SelectedStyle="\APA.XSL" StyleName="APA"/>
</file>

<file path=customXml/item112.xml><?xml version="1.0" encoding="utf-8"?>
<b:Sources xmlns:b="http://schemas.openxmlformats.org/officeDocument/2006/bibliography" xmlns="http://schemas.openxmlformats.org/officeDocument/2006/bibliography" SelectedStyle="\APA.XSL" StyleName="APA"/>
</file>

<file path=customXml/item113.xml><?xml version="1.0" encoding="utf-8"?>
<b:Sources xmlns:b="http://schemas.openxmlformats.org/officeDocument/2006/bibliography" xmlns="http://schemas.openxmlformats.org/officeDocument/2006/bibliography" SelectedStyle="\APA.XSL" StyleName="APA"/>
</file>

<file path=customXml/item114.xml><?xml version="1.0" encoding="utf-8"?>
<b:Sources xmlns:b="http://schemas.openxmlformats.org/officeDocument/2006/bibliography" xmlns="http://schemas.openxmlformats.org/officeDocument/2006/bibliography" SelectedStyle="\APA.XSL" StyleName="APA"/>
</file>

<file path=customXml/item115.xml><?xml version="1.0" encoding="utf-8"?>
<b:Sources xmlns:b="http://schemas.openxmlformats.org/officeDocument/2006/bibliography" xmlns="http://schemas.openxmlformats.org/officeDocument/2006/bibliography" SelectedStyle="\APA.XSL" StyleName="APA"/>
</file>

<file path=customXml/item116.xml><?xml version="1.0" encoding="utf-8"?>
<b:Sources xmlns:b="http://schemas.openxmlformats.org/officeDocument/2006/bibliography" xmlns="http://schemas.openxmlformats.org/officeDocument/2006/bibliography" SelectedStyle="\APA.XSL" StyleName="APA"/>
</file>

<file path=customXml/item117.xml><?xml version="1.0" encoding="utf-8"?>
<b:Sources xmlns:b="http://schemas.openxmlformats.org/officeDocument/2006/bibliography" xmlns="http://schemas.openxmlformats.org/officeDocument/2006/bibliography" SelectedStyle="\APA.XSL" StyleName="APA"/>
</file>

<file path=customXml/item118.xml><?xml version="1.0" encoding="utf-8"?>
<b:Sources xmlns:b="http://schemas.openxmlformats.org/officeDocument/2006/bibliography" xmlns="http://schemas.openxmlformats.org/officeDocument/2006/bibliography" SelectedStyle="\APA.XSL" StyleName="APA"/>
</file>

<file path=customXml/item119.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20.xml><?xml version="1.0" encoding="utf-8"?>
<b:Sources xmlns:b="http://schemas.openxmlformats.org/officeDocument/2006/bibliography" xmlns="http://schemas.openxmlformats.org/officeDocument/2006/bibliography" SelectedStyle="\APA.XSL" StyleName="APA"/>
</file>

<file path=customXml/item121.xml><?xml version="1.0" encoding="utf-8"?>
<b:Sources xmlns:b="http://schemas.openxmlformats.org/officeDocument/2006/bibliography" xmlns="http://schemas.openxmlformats.org/officeDocument/2006/bibliography" SelectedStyle="\APA.XSL" StyleName="APA"/>
</file>

<file path=customXml/item122.xml><?xml version="1.0" encoding="utf-8"?>
<b:Sources xmlns:b="http://schemas.openxmlformats.org/officeDocument/2006/bibliography" xmlns="http://schemas.openxmlformats.org/officeDocument/2006/bibliography" SelectedStyle="\APA.XSL" StyleName="APA"/>
</file>

<file path=customXml/item123.xml><?xml version="1.0" encoding="utf-8"?>
<b:Sources xmlns:b="http://schemas.openxmlformats.org/officeDocument/2006/bibliography" xmlns="http://schemas.openxmlformats.org/officeDocument/2006/bibliography" SelectedStyle="\APA.XSL" StyleName="APA"/>
</file>

<file path=customXml/item124.xml><?xml version="1.0" encoding="utf-8"?>
<b:Sources xmlns:b="http://schemas.openxmlformats.org/officeDocument/2006/bibliography" xmlns="http://schemas.openxmlformats.org/officeDocument/2006/bibliography" SelectedStyle="\APA.XSL" StyleName="APA"/>
</file>

<file path=customXml/item125.xml><?xml version="1.0" encoding="utf-8"?>
<b:Sources xmlns:b="http://schemas.openxmlformats.org/officeDocument/2006/bibliography" xmlns="http://schemas.openxmlformats.org/officeDocument/2006/bibliography" SelectedStyle="\APA.XSL" StyleName="APA"/>
</file>

<file path=customXml/item126.xml><?xml version="1.0" encoding="utf-8"?>
<b:Sources xmlns:b="http://schemas.openxmlformats.org/officeDocument/2006/bibliography" xmlns="http://schemas.openxmlformats.org/officeDocument/2006/bibliography" SelectedStyle="\APA.XSL" StyleName="APA"/>
</file>

<file path=customXml/item127.xml><?xml version="1.0" encoding="utf-8"?>
<b:Sources xmlns:b="http://schemas.openxmlformats.org/officeDocument/2006/bibliography" xmlns="http://schemas.openxmlformats.org/officeDocument/2006/bibliography" SelectedStyle="\APA.XSL" StyleName="APA"/>
</file>

<file path=customXml/item128.xml><?xml version="1.0" encoding="utf-8"?>
<b:Sources xmlns:b="http://schemas.openxmlformats.org/officeDocument/2006/bibliography" xmlns="http://schemas.openxmlformats.org/officeDocument/2006/bibliography" SelectedStyle="\APA.XSL" StyleName="APA"/>
</file>

<file path=customXml/item129.xml><?xml version="1.0" encoding="utf-8"?>
<b:Sources xmlns:b="http://schemas.openxmlformats.org/officeDocument/2006/bibliography" xmlns="http://schemas.openxmlformats.org/officeDocument/2006/bibliography" SelectedStyle="\APA.XSL" StyleName="APA"/>
</file>

<file path=customXml/item13.xml><?xml version="1.0" encoding="utf-8"?>
<b:Sources xmlns:b="http://schemas.openxmlformats.org/officeDocument/2006/bibliography" xmlns="http://schemas.openxmlformats.org/officeDocument/2006/bibliography" SelectedStyle="\APA.XSL" StyleName="APA"/>
</file>

<file path=customXml/item130.xml><?xml version="1.0" encoding="utf-8"?>
<b:Sources xmlns:b="http://schemas.openxmlformats.org/officeDocument/2006/bibliography" xmlns="http://schemas.openxmlformats.org/officeDocument/2006/bibliography" SelectedStyle="\APA.XSL" StyleName="APA"/>
</file>

<file path=customXml/item131.xml><?xml version="1.0" encoding="utf-8"?>
<b:Sources xmlns:b="http://schemas.openxmlformats.org/officeDocument/2006/bibliography" xmlns="http://schemas.openxmlformats.org/officeDocument/2006/bibliography" SelectedStyle="\APA.XSL" StyleName="APA"/>
</file>

<file path=customXml/item132.xml><?xml version="1.0" encoding="utf-8"?>
<b:Sources xmlns:b="http://schemas.openxmlformats.org/officeDocument/2006/bibliography" xmlns="http://schemas.openxmlformats.org/officeDocument/2006/bibliography" SelectedStyle="\APA.XSL" StyleName="APA"/>
</file>

<file path=customXml/item133.xml><?xml version="1.0" encoding="utf-8"?>
<b:Sources xmlns:b="http://schemas.openxmlformats.org/officeDocument/2006/bibliography" xmlns="http://schemas.openxmlformats.org/officeDocument/2006/bibliography" SelectedStyle="\APA.XSL" StyleName="APA"/>
</file>

<file path=customXml/item134.xml><?xml version="1.0" encoding="utf-8"?>
<b:Sources xmlns:b="http://schemas.openxmlformats.org/officeDocument/2006/bibliography" xmlns="http://schemas.openxmlformats.org/officeDocument/2006/bibliography" SelectedStyle="\APA.XSL" StyleName="APA"/>
</file>

<file path=customXml/item135.xml><?xml version="1.0" encoding="utf-8"?>
<b:Sources xmlns:b="http://schemas.openxmlformats.org/officeDocument/2006/bibliography" xmlns="http://schemas.openxmlformats.org/officeDocument/2006/bibliography" SelectedStyle="\APA.XSL" StyleName="APA"/>
</file>

<file path=customXml/item136.xml><?xml version="1.0" encoding="utf-8"?>
<b:Sources xmlns:b="http://schemas.openxmlformats.org/officeDocument/2006/bibliography" xmlns="http://schemas.openxmlformats.org/officeDocument/2006/bibliography" SelectedStyle="\APA.XSL" StyleName="APA"/>
</file>

<file path=customXml/item137.xml><?xml version="1.0" encoding="utf-8"?>
<b:Sources xmlns:b="http://schemas.openxmlformats.org/officeDocument/2006/bibliography" xmlns="http://schemas.openxmlformats.org/officeDocument/2006/bibliography" SelectedStyle="\APA.XSL" StyleName="APA"/>
</file>

<file path=customXml/item138.xml><?xml version="1.0" encoding="utf-8"?>
<b:Sources xmlns:b="http://schemas.openxmlformats.org/officeDocument/2006/bibliography" xmlns="http://schemas.openxmlformats.org/officeDocument/2006/bibliography" SelectedStyle="\APA.XSL" StyleName="APA"/>
</file>

<file path=customXml/item139.xml><?xml version="1.0" encoding="utf-8"?>
<b:Sources xmlns:b="http://schemas.openxmlformats.org/officeDocument/2006/bibliography" xmlns="http://schemas.openxmlformats.org/officeDocument/2006/bibliography" SelectedStyle="\APA.XSL" StyleName="APA"/>
</file>

<file path=customXml/item14.xml><?xml version="1.0" encoding="utf-8"?>
<b:Sources xmlns:b="http://schemas.openxmlformats.org/officeDocument/2006/bibliography" xmlns="http://schemas.openxmlformats.org/officeDocument/2006/bibliography" SelectedStyle="\APA.XSL" StyleName="APA"/>
</file>

<file path=customXml/item140.xml><?xml version="1.0" encoding="utf-8"?>
<b:Sources xmlns:b="http://schemas.openxmlformats.org/officeDocument/2006/bibliography" xmlns="http://schemas.openxmlformats.org/officeDocument/2006/bibliography" SelectedStyle="\APA.XSL" StyleName="APA"/>
</file>

<file path=customXml/item141.xml><?xml version="1.0" encoding="utf-8"?>
<b:Sources xmlns:b="http://schemas.openxmlformats.org/officeDocument/2006/bibliography" xmlns="http://schemas.openxmlformats.org/officeDocument/2006/bibliography" SelectedStyle="\APA.XSL" StyleName="APA"/>
</file>

<file path=customXml/item142.xml><?xml version="1.0" encoding="utf-8"?>
<b:Sources xmlns:b="http://schemas.openxmlformats.org/officeDocument/2006/bibliography" xmlns="http://schemas.openxmlformats.org/officeDocument/2006/bibliography" SelectedStyle="\APA.XSL" StyleName="APA"/>
</file>

<file path=customXml/item143.xml><?xml version="1.0" encoding="utf-8"?>
<b:Sources xmlns:b="http://schemas.openxmlformats.org/officeDocument/2006/bibliography" xmlns="http://schemas.openxmlformats.org/officeDocument/2006/bibliography" SelectedStyle="\APA.XSL" StyleName="APA"/>
</file>

<file path=customXml/item144.xml><?xml version="1.0" encoding="utf-8"?>
<b:Sources xmlns:b="http://schemas.openxmlformats.org/officeDocument/2006/bibliography" xmlns="http://schemas.openxmlformats.org/officeDocument/2006/bibliography" SelectedStyle="\APA.XSL" StyleName="APA"/>
</file>

<file path=customXml/item145.xml><?xml version="1.0" encoding="utf-8"?>
<b:Sources xmlns:b="http://schemas.openxmlformats.org/officeDocument/2006/bibliography" xmlns="http://schemas.openxmlformats.org/officeDocument/2006/bibliography" SelectedStyle="\APA.XSL" StyleName="APA"/>
</file>

<file path=customXml/item146.xml><?xml version="1.0" encoding="utf-8"?>
<b:Sources xmlns:b="http://schemas.openxmlformats.org/officeDocument/2006/bibliography" xmlns="http://schemas.openxmlformats.org/officeDocument/2006/bibliography" SelectedStyle="\APA.XSL" StyleName="APA"/>
</file>

<file path=customXml/item147.xml><?xml version="1.0" encoding="utf-8"?>
<b:Sources xmlns:b="http://schemas.openxmlformats.org/officeDocument/2006/bibliography" xmlns="http://schemas.openxmlformats.org/officeDocument/2006/bibliography" SelectedStyle="\APA.XSL" StyleName="APA"/>
</file>

<file path=customXml/item148.xml><?xml version="1.0" encoding="utf-8"?>
<b:Sources xmlns:b="http://schemas.openxmlformats.org/officeDocument/2006/bibliography" xmlns="http://schemas.openxmlformats.org/officeDocument/2006/bibliography" SelectedStyle="\APA.XSL" StyleName="APA"/>
</file>

<file path=customXml/item149.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50.xml><?xml version="1.0" encoding="utf-8"?>
<b:Sources xmlns:b="http://schemas.openxmlformats.org/officeDocument/2006/bibliography" xmlns="http://schemas.openxmlformats.org/officeDocument/2006/bibliography" SelectedStyle="\APA.XSL" StyleName="APA"/>
</file>

<file path=customXml/item151.xml><?xml version="1.0" encoding="utf-8"?>
<b:Sources xmlns:b="http://schemas.openxmlformats.org/officeDocument/2006/bibliography" xmlns="http://schemas.openxmlformats.org/officeDocument/2006/bibliography" SelectedStyle="\APA.XSL" StyleName="APA"/>
</file>

<file path=customXml/item152.xml><?xml version="1.0" encoding="utf-8"?>
<b:Sources xmlns:b="http://schemas.openxmlformats.org/officeDocument/2006/bibliography" xmlns="http://schemas.openxmlformats.org/officeDocument/2006/bibliography" SelectedStyle="\APA.XSL" StyleName="APA"/>
</file>

<file path=customXml/item153.xml><?xml version="1.0" encoding="utf-8"?>
<b:Sources xmlns:b="http://schemas.openxmlformats.org/officeDocument/2006/bibliography" xmlns="http://schemas.openxmlformats.org/officeDocument/2006/bibliography" SelectedStyle="\APA.XSL" StyleName="APA"/>
</file>

<file path=customXml/item154.xml><?xml version="1.0" encoding="utf-8"?>
<b:Sources xmlns:b="http://schemas.openxmlformats.org/officeDocument/2006/bibliography" xmlns="http://schemas.openxmlformats.org/officeDocument/2006/bibliography" SelectedStyle="\APA.XSL" StyleName="APA"/>
</file>

<file path=customXml/item155.xml><?xml version="1.0" encoding="utf-8"?>
<b:Sources xmlns:b="http://schemas.openxmlformats.org/officeDocument/2006/bibliography" xmlns="http://schemas.openxmlformats.org/officeDocument/2006/bibliography" SelectedStyle="\APA.XSL" StyleName="APA"/>
</file>

<file path=customXml/item156.xml><?xml version="1.0" encoding="utf-8"?>
<b:Sources xmlns:b="http://schemas.openxmlformats.org/officeDocument/2006/bibliography" xmlns="http://schemas.openxmlformats.org/officeDocument/2006/bibliography" SelectedStyle="\APA.XSL" StyleName="APA"/>
</file>

<file path=customXml/item157.xml><?xml version="1.0" encoding="utf-8"?>
<b:Sources xmlns:b="http://schemas.openxmlformats.org/officeDocument/2006/bibliography" xmlns="http://schemas.openxmlformats.org/officeDocument/2006/bibliography" SelectedStyle="\APA.XSL" StyleName="APA"/>
</file>

<file path=customXml/item158.xml><?xml version="1.0" encoding="utf-8"?>
<b:Sources xmlns:b="http://schemas.openxmlformats.org/officeDocument/2006/bibliography" xmlns="http://schemas.openxmlformats.org/officeDocument/2006/bibliography" SelectedStyle="\APA.XSL" StyleName="APA"/>
</file>

<file path=customXml/item159.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160.xml><?xml version="1.0" encoding="utf-8"?>
<b:Sources xmlns:b="http://schemas.openxmlformats.org/officeDocument/2006/bibliography" xmlns="http://schemas.openxmlformats.org/officeDocument/2006/bibliography" SelectedStyle="\APA.XSL" StyleName="APA"/>
</file>

<file path=customXml/item161.xml><?xml version="1.0" encoding="utf-8"?>
<b:Sources xmlns:b="http://schemas.openxmlformats.org/officeDocument/2006/bibliography" xmlns="http://schemas.openxmlformats.org/officeDocument/2006/bibliography" SelectedStyle="\APA.XSL" StyleName="APA"/>
</file>

<file path=customXml/item162.xml><?xml version="1.0" encoding="utf-8"?>
<b:Sources xmlns:b="http://schemas.openxmlformats.org/officeDocument/2006/bibliography" xmlns="http://schemas.openxmlformats.org/officeDocument/2006/bibliography" SelectedStyle="\APA.XSL" StyleName="APA"/>
</file>

<file path=customXml/item163.xml><?xml version="1.0" encoding="utf-8"?>
<b:Sources xmlns:b="http://schemas.openxmlformats.org/officeDocument/2006/bibliography" xmlns="http://schemas.openxmlformats.org/officeDocument/2006/bibliography" SelectedStyle="\APA.XSL" StyleName="APA"/>
</file>

<file path=customXml/item164.xml><?xml version="1.0" encoding="utf-8"?>
<b:Sources xmlns:b="http://schemas.openxmlformats.org/officeDocument/2006/bibliography" xmlns="http://schemas.openxmlformats.org/officeDocument/2006/bibliography" SelectedStyle="\APA.XSL" StyleName="APA"/>
</file>

<file path=customXml/item165.xml><?xml version="1.0" encoding="utf-8"?>
<b:Sources xmlns:b="http://schemas.openxmlformats.org/officeDocument/2006/bibliography" xmlns="http://schemas.openxmlformats.org/officeDocument/2006/bibliography" SelectedStyle="\APA.XSL" StyleName="APA"/>
</file>

<file path=customXml/item166.xml><?xml version="1.0" encoding="utf-8"?>
<b:Sources xmlns:b="http://schemas.openxmlformats.org/officeDocument/2006/bibliography" xmlns="http://schemas.openxmlformats.org/officeDocument/2006/bibliography" SelectedStyle="\APA.XSL" StyleName="APA"/>
</file>

<file path=customXml/item167.xml><?xml version="1.0" encoding="utf-8"?>
<b:Sources xmlns:b="http://schemas.openxmlformats.org/officeDocument/2006/bibliography" xmlns="http://schemas.openxmlformats.org/officeDocument/2006/bibliography" SelectedStyle="\APA.XSL" StyleName="APA"/>
</file>

<file path=customXml/item168.xml><?xml version="1.0" encoding="utf-8"?>
<b:Sources xmlns:b="http://schemas.openxmlformats.org/officeDocument/2006/bibliography" xmlns="http://schemas.openxmlformats.org/officeDocument/2006/bibliography" SelectedStyle="\APA.XSL" StyleName="APA"/>
</file>

<file path=customXml/item169.xml><?xml version="1.0" encoding="utf-8"?>
<b:Sources xmlns:b="http://schemas.openxmlformats.org/officeDocument/2006/bibliography" xmlns="http://schemas.openxmlformats.org/officeDocument/2006/bibliography" SelectedStyle="\APA.XSL" StyleName="APA"/>
</file>

<file path=customXml/item17.xml><?xml version="1.0" encoding="utf-8"?>
<b:Sources xmlns:b="http://schemas.openxmlformats.org/officeDocument/2006/bibliography" xmlns="http://schemas.openxmlformats.org/officeDocument/2006/bibliography" SelectedStyle="\APA.XSL" StyleName="APA"/>
</file>

<file path=customXml/item170.xml><?xml version="1.0" encoding="utf-8"?>
<b:Sources xmlns:b="http://schemas.openxmlformats.org/officeDocument/2006/bibliography" xmlns="http://schemas.openxmlformats.org/officeDocument/2006/bibliography" SelectedStyle="\APA.XSL" StyleName="APA"/>
</file>

<file path=customXml/item171.xml><?xml version="1.0" encoding="utf-8"?>
<b:Sources xmlns:b="http://schemas.openxmlformats.org/officeDocument/2006/bibliography" xmlns="http://schemas.openxmlformats.org/officeDocument/2006/bibliography" SelectedStyle="\APA.XSL" StyleName="APA"/>
</file>

<file path=customXml/item172.xml><?xml version="1.0" encoding="utf-8"?>
<b:Sources xmlns:b="http://schemas.openxmlformats.org/officeDocument/2006/bibliography" xmlns="http://schemas.openxmlformats.org/officeDocument/2006/bibliography" SelectedStyle="\APA.XSL" StyleName="APA"/>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23.xml><?xml version="1.0" encoding="utf-8"?>
<b:Sources xmlns:b="http://schemas.openxmlformats.org/officeDocument/2006/bibliography" xmlns="http://schemas.openxmlformats.org/officeDocument/2006/bibliography" SelectedStyle="\APA.XSL" StyleName="APA"/>
</file>

<file path=customXml/item24.xml><?xml version="1.0" encoding="utf-8"?>
<b:Sources xmlns:b="http://schemas.openxmlformats.org/officeDocument/2006/bibliography" xmlns="http://schemas.openxmlformats.org/officeDocument/2006/bibliography" SelectedStyle="\APA.XSL" StyleName="APA"/>
</file>

<file path=customXml/item25.xml><?xml version="1.0" encoding="utf-8"?>
<b:Sources xmlns:b="http://schemas.openxmlformats.org/officeDocument/2006/bibliography" xmlns="http://schemas.openxmlformats.org/officeDocument/2006/bibliography" SelectedStyle="\APA.XSL" StyleName="APA"/>
</file>

<file path=customXml/item26.xml><?xml version="1.0" encoding="utf-8"?>
<b:Sources xmlns:b="http://schemas.openxmlformats.org/officeDocument/2006/bibliography" xmlns="http://schemas.openxmlformats.org/officeDocument/2006/bibliography" SelectedStyle="\APA.XSL" StyleName="APA"/>
</file>

<file path=customXml/item27.xml><?xml version="1.0" encoding="utf-8"?>
<b:Sources xmlns:b="http://schemas.openxmlformats.org/officeDocument/2006/bibliography" xmlns="http://schemas.openxmlformats.org/officeDocument/2006/bibliography" SelectedStyle="\APA.XSL" StyleName="APA"/>
</file>

<file path=customXml/item28.xml><?xml version="1.0" encoding="utf-8"?>
<b:Sources xmlns:b="http://schemas.openxmlformats.org/officeDocument/2006/bibliography" xmlns="http://schemas.openxmlformats.org/officeDocument/2006/bibliography" SelectedStyle="\APA.XSL" StyleName="APA"/>
</file>

<file path=customXml/item29.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30.xml><?xml version="1.0" encoding="utf-8"?>
<b:Sources xmlns:b="http://schemas.openxmlformats.org/officeDocument/2006/bibliography" xmlns="http://schemas.openxmlformats.org/officeDocument/2006/bibliography" SelectedStyle="\APA.XSL" StyleName="APA"/>
</file>

<file path=customXml/item31.xml><?xml version="1.0" encoding="utf-8"?>
<b:Sources xmlns:b="http://schemas.openxmlformats.org/officeDocument/2006/bibliography" xmlns="http://schemas.openxmlformats.org/officeDocument/2006/bibliography" SelectedStyle="\APA.XSL" StyleName="APA"/>
</file>

<file path=customXml/item32.xml><?xml version="1.0" encoding="utf-8"?>
<b:Sources xmlns:b="http://schemas.openxmlformats.org/officeDocument/2006/bibliography" xmlns="http://schemas.openxmlformats.org/officeDocument/2006/bibliography" SelectedStyle="\APA.XSL" StyleName="APA"/>
</file>

<file path=customXml/item33.xml><?xml version="1.0" encoding="utf-8"?>
<b:Sources xmlns:b="http://schemas.openxmlformats.org/officeDocument/2006/bibliography" xmlns="http://schemas.openxmlformats.org/officeDocument/2006/bibliography" SelectedStyle="\APA.XSL" StyleName="APA"/>
</file>

<file path=customXml/item34.xml><?xml version="1.0" encoding="utf-8"?>
<b:Sources xmlns:b="http://schemas.openxmlformats.org/officeDocument/2006/bibliography" xmlns="http://schemas.openxmlformats.org/officeDocument/2006/bibliography" SelectedStyle="\APA.XSL" StyleName="APA"/>
</file>

<file path=customXml/item35.xml><?xml version="1.0" encoding="utf-8"?>
<b:Sources xmlns:b="http://schemas.openxmlformats.org/officeDocument/2006/bibliography" xmlns="http://schemas.openxmlformats.org/officeDocument/2006/bibliography" SelectedStyle="\APA.XSL" StyleName="APA"/>
</file>

<file path=customXml/item36.xml><?xml version="1.0" encoding="utf-8"?>
<b:Sources xmlns:b="http://schemas.openxmlformats.org/officeDocument/2006/bibliography" xmlns="http://schemas.openxmlformats.org/officeDocument/2006/bibliography" SelectedStyle="\APA.XSL" StyleName="APA"/>
</file>

<file path=customXml/item37.xml><?xml version="1.0" encoding="utf-8"?>
<b:Sources xmlns:b="http://schemas.openxmlformats.org/officeDocument/2006/bibliography" xmlns="http://schemas.openxmlformats.org/officeDocument/2006/bibliography" SelectedStyle="\APA.XSL" StyleName="APA"/>
</file>

<file path=customXml/item38.xml><?xml version="1.0" encoding="utf-8"?>
<b:Sources xmlns:b="http://schemas.openxmlformats.org/officeDocument/2006/bibliography" xmlns="http://schemas.openxmlformats.org/officeDocument/2006/bibliography" SelectedStyle="\APA.XSL" StyleName="APA"/>
</file>

<file path=customXml/item39.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40.xml><?xml version="1.0" encoding="utf-8"?>
<b:Sources xmlns:b="http://schemas.openxmlformats.org/officeDocument/2006/bibliography" xmlns="http://schemas.openxmlformats.org/officeDocument/2006/bibliography" SelectedStyle="\APA.XSL" StyleName="APA"/>
</file>

<file path=customXml/item41.xml><?xml version="1.0" encoding="utf-8"?>
<b:Sources xmlns:b="http://schemas.openxmlformats.org/officeDocument/2006/bibliography" xmlns="http://schemas.openxmlformats.org/officeDocument/2006/bibliography" SelectedStyle="\APA.XSL" StyleName="APA"/>
</file>

<file path=customXml/item42.xml><?xml version="1.0" encoding="utf-8"?>
<b:Sources xmlns:b="http://schemas.openxmlformats.org/officeDocument/2006/bibliography" xmlns="http://schemas.openxmlformats.org/officeDocument/2006/bibliography" SelectedStyle="\APA.XSL" StyleName="APA"/>
</file>

<file path=customXml/item43.xml><?xml version="1.0" encoding="utf-8"?>
<b:Sources xmlns:b="http://schemas.openxmlformats.org/officeDocument/2006/bibliography" xmlns="http://schemas.openxmlformats.org/officeDocument/2006/bibliography" SelectedStyle="\APA.XSL" StyleName="APA"/>
</file>

<file path=customXml/item44.xml><?xml version="1.0" encoding="utf-8"?>
<b:Sources xmlns:b="http://schemas.openxmlformats.org/officeDocument/2006/bibliography" xmlns="http://schemas.openxmlformats.org/officeDocument/2006/bibliography" SelectedStyle="\APA.XSL" StyleName="APA"/>
</file>

<file path=customXml/item45.xml><?xml version="1.0" encoding="utf-8"?>
<b:Sources xmlns:b="http://schemas.openxmlformats.org/officeDocument/2006/bibliography" xmlns="http://schemas.openxmlformats.org/officeDocument/2006/bibliography" SelectedStyle="\APA.XSL" StyleName="APA"/>
</file>

<file path=customXml/item46.xml><?xml version="1.0" encoding="utf-8"?>
<b:Sources xmlns:b="http://schemas.openxmlformats.org/officeDocument/2006/bibliography" xmlns="http://schemas.openxmlformats.org/officeDocument/2006/bibliography" SelectedStyle="\APA.XSL" StyleName="APA"/>
</file>

<file path=customXml/item47.xml><?xml version="1.0" encoding="utf-8"?>
<b:Sources xmlns:b="http://schemas.openxmlformats.org/officeDocument/2006/bibliography" xmlns="http://schemas.openxmlformats.org/officeDocument/2006/bibliography" SelectedStyle="\APA.XSL" StyleName="APA"/>
</file>

<file path=customXml/item48.xml><?xml version="1.0" encoding="utf-8"?>
<b:Sources xmlns:b="http://schemas.openxmlformats.org/officeDocument/2006/bibliography" xmlns="http://schemas.openxmlformats.org/officeDocument/2006/bibliography" SelectedStyle="\APA.XSL" StyleName="APA"/>
</file>

<file path=customXml/item49.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50.xml><?xml version="1.0" encoding="utf-8"?>
<b:Sources xmlns:b="http://schemas.openxmlformats.org/officeDocument/2006/bibliography" xmlns="http://schemas.openxmlformats.org/officeDocument/2006/bibliography" SelectedStyle="\APA.XSL" StyleName="APA"/>
</file>

<file path=customXml/item51.xml><?xml version="1.0" encoding="utf-8"?>
<b:Sources xmlns:b="http://schemas.openxmlformats.org/officeDocument/2006/bibliography" xmlns="http://schemas.openxmlformats.org/officeDocument/2006/bibliography" SelectedStyle="\APA.XSL" StyleName="APA"/>
</file>

<file path=customXml/item52.xml><?xml version="1.0" encoding="utf-8"?>
<b:Sources xmlns:b="http://schemas.openxmlformats.org/officeDocument/2006/bibliography" xmlns="http://schemas.openxmlformats.org/officeDocument/2006/bibliography" SelectedStyle="\APA.XSL" StyleName="APA"/>
</file>

<file path=customXml/item53.xml><?xml version="1.0" encoding="utf-8"?>
<b:Sources xmlns:b="http://schemas.openxmlformats.org/officeDocument/2006/bibliography" xmlns="http://schemas.openxmlformats.org/officeDocument/2006/bibliography" SelectedStyle="\APA.XSL" StyleName="APA"/>
</file>

<file path=customXml/item54.xml><?xml version="1.0" encoding="utf-8"?>
<b:Sources xmlns:b="http://schemas.openxmlformats.org/officeDocument/2006/bibliography" xmlns="http://schemas.openxmlformats.org/officeDocument/2006/bibliography" SelectedStyle="\APA.XSL" StyleName="APA"/>
</file>

<file path=customXml/item55.xml><?xml version="1.0" encoding="utf-8"?>
<b:Sources xmlns:b="http://schemas.openxmlformats.org/officeDocument/2006/bibliography" xmlns="http://schemas.openxmlformats.org/officeDocument/2006/bibliography" SelectedStyle="\APA.XSL" StyleName="APA"/>
</file>

<file path=customXml/item56.xml><?xml version="1.0" encoding="utf-8"?>
<b:Sources xmlns:b="http://schemas.openxmlformats.org/officeDocument/2006/bibliography" xmlns="http://schemas.openxmlformats.org/officeDocument/2006/bibliography" SelectedStyle="\APA.XSL" StyleName="APA"/>
</file>

<file path=customXml/item57.xml><?xml version="1.0" encoding="utf-8"?>
<b:Sources xmlns:b="http://schemas.openxmlformats.org/officeDocument/2006/bibliography" xmlns="http://schemas.openxmlformats.org/officeDocument/2006/bibliography" SelectedStyle="\APA.XSL" StyleName="APA"/>
</file>

<file path=customXml/item58.xml><?xml version="1.0" encoding="utf-8"?>
<b:Sources xmlns:b="http://schemas.openxmlformats.org/officeDocument/2006/bibliography" xmlns="http://schemas.openxmlformats.org/officeDocument/2006/bibliography" SelectedStyle="\APA.XSL" StyleName="APA"/>
</file>

<file path=customXml/item59.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60.xml><?xml version="1.0" encoding="utf-8"?>
<b:Sources xmlns:b="http://schemas.openxmlformats.org/officeDocument/2006/bibliography" xmlns="http://schemas.openxmlformats.org/officeDocument/2006/bibliography" SelectedStyle="\APA.XSL" StyleName="APA"/>
</file>

<file path=customXml/item61.xml><?xml version="1.0" encoding="utf-8"?>
<b:Sources xmlns:b="http://schemas.openxmlformats.org/officeDocument/2006/bibliography" xmlns="http://schemas.openxmlformats.org/officeDocument/2006/bibliography" SelectedStyle="\APA.XSL" StyleName="APA"/>
</file>

<file path=customXml/item62.xml><?xml version="1.0" encoding="utf-8"?>
<b:Sources xmlns:b="http://schemas.openxmlformats.org/officeDocument/2006/bibliography" xmlns="http://schemas.openxmlformats.org/officeDocument/2006/bibliography" SelectedStyle="\APA.XSL" StyleName="APA"/>
</file>

<file path=customXml/item63.xml><?xml version="1.0" encoding="utf-8"?>
<b:Sources xmlns:b="http://schemas.openxmlformats.org/officeDocument/2006/bibliography" xmlns="http://schemas.openxmlformats.org/officeDocument/2006/bibliography" SelectedStyle="\APA.XSL" StyleName="APA"/>
</file>

<file path=customXml/item64.xml><?xml version="1.0" encoding="utf-8"?>
<b:Sources xmlns:b="http://schemas.openxmlformats.org/officeDocument/2006/bibliography" xmlns="http://schemas.openxmlformats.org/officeDocument/2006/bibliography" SelectedStyle="\APA.XSL" StyleName="APA"/>
</file>

<file path=customXml/item65.xml><?xml version="1.0" encoding="utf-8"?>
<b:Sources xmlns:b="http://schemas.openxmlformats.org/officeDocument/2006/bibliography" xmlns="http://schemas.openxmlformats.org/officeDocument/2006/bibliography" SelectedStyle="\APA.XSL" StyleName="APA"/>
</file>

<file path=customXml/item66.xml><?xml version="1.0" encoding="utf-8"?>
<b:Sources xmlns:b="http://schemas.openxmlformats.org/officeDocument/2006/bibliography" xmlns="http://schemas.openxmlformats.org/officeDocument/2006/bibliography" SelectedStyle="\APA.XSL" StyleName="APA"/>
</file>

<file path=customXml/item67.xml><?xml version="1.0" encoding="utf-8"?>
<b:Sources xmlns:b="http://schemas.openxmlformats.org/officeDocument/2006/bibliography" xmlns="http://schemas.openxmlformats.org/officeDocument/2006/bibliography" SelectedStyle="\APA.XSL" StyleName="APA"/>
</file>

<file path=customXml/item68.xml><?xml version="1.0" encoding="utf-8"?>
<b:Sources xmlns:b="http://schemas.openxmlformats.org/officeDocument/2006/bibliography" xmlns="http://schemas.openxmlformats.org/officeDocument/2006/bibliography" SelectedStyle="\APA.XSL" StyleName="APA"/>
</file>

<file path=customXml/item69.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70.xml><?xml version="1.0" encoding="utf-8"?>
<b:Sources xmlns:b="http://schemas.openxmlformats.org/officeDocument/2006/bibliography" xmlns="http://schemas.openxmlformats.org/officeDocument/2006/bibliography" SelectedStyle="\APA.XSL" StyleName="APA"/>
</file>

<file path=customXml/item71.xml><?xml version="1.0" encoding="utf-8"?>
<b:Sources xmlns:b="http://schemas.openxmlformats.org/officeDocument/2006/bibliography" xmlns="http://schemas.openxmlformats.org/officeDocument/2006/bibliography" SelectedStyle="\APA.XSL" StyleName="APA"/>
</file>

<file path=customXml/item72.xml><?xml version="1.0" encoding="utf-8"?>
<b:Sources xmlns:b="http://schemas.openxmlformats.org/officeDocument/2006/bibliography" xmlns="http://schemas.openxmlformats.org/officeDocument/2006/bibliography" SelectedStyle="\APA.XSL" StyleName="APA"/>
</file>

<file path=customXml/item73.xml><?xml version="1.0" encoding="utf-8"?>
<b:Sources xmlns:b="http://schemas.openxmlformats.org/officeDocument/2006/bibliography" xmlns="http://schemas.openxmlformats.org/officeDocument/2006/bibliography" SelectedStyle="\APA.XSL" StyleName="APA"/>
</file>

<file path=customXml/item74.xml><?xml version="1.0" encoding="utf-8"?>
<b:Sources xmlns:b="http://schemas.openxmlformats.org/officeDocument/2006/bibliography" xmlns="http://schemas.openxmlformats.org/officeDocument/2006/bibliography" SelectedStyle="\APA.XSL" StyleName="APA"/>
</file>

<file path=customXml/item75.xml><?xml version="1.0" encoding="utf-8"?>
<b:Sources xmlns:b="http://schemas.openxmlformats.org/officeDocument/2006/bibliography" xmlns="http://schemas.openxmlformats.org/officeDocument/2006/bibliography" SelectedStyle="\APA.XSL" StyleName="APA"/>
</file>

<file path=customXml/item76.xml><?xml version="1.0" encoding="utf-8"?>
<b:Sources xmlns:b="http://schemas.openxmlformats.org/officeDocument/2006/bibliography" xmlns="http://schemas.openxmlformats.org/officeDocument/2006/bibliography" SelectedStyle="\APA.XSL" StyleName="APA"/>
</file>

<file path=customXml/item77.xml><?xml version="1.0" encoding="utf-8"?>
<b:Sources xmlns:b="http://schemas.openxmlformats.org/officeDocument/2006/bibliography" xmlns="http://schemas.openxmlformats.org/officeDocument/2006/bibliography" SelectedStyle="\APA.XSL" StyleName="APA"/>
</file>

<file path=customXml/item78.xml><?xml version="1.0" encoding="utf-8"?>
<b:Sources xmlns:b="http://schemas.openxmlformats.org/officeDocument/2006/bibliography" xmlns="http://schemas.openxmlformats.org/officeDocument/2006/bibliography" SelectedStyle="\APA.XSL" StyleName="APA"/>
</file>

<file path=customXml/item79.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80.xml><?xml version="1.0" encoding="utf-8"?>
<b:Sources xmlns:b="http://schemas.openxmlformats.org/officeDocument/2006/bibliography" xmlns="http://schemas.openxmlformats.org/officeDocument/2006/bibliography" SelectedStyle="\APA.XSL" StyleName="APA"/>
</file>

<file path=customXml/item81.xml><?xml version="1.0" encoding="utf-8"?>
<b:Sources xmlns:b="http://schemas.openxmlformats.org/officeDocument/2006/bibliography" xmlns="http://schemas.openxmlformats.org/officeDocument/2006/bibliography" SelectedStyle="\APA.XSL" StyleName="APA"/>
</file>

<file path=customXml/item82.xml><?xml version="1.0" encoding="utf-8"?>
<b:Sources xmlns:b="http://schemas.openxmlformats.org/officeDocument/2006/bibliography" xmlns="http://schemas.openxmlformats.org/officeDocument/2006/bibliography" SelectedStyle="\APA.XSL" StyleName="APA"/>
</file>

<file path=customXml/item83.xml><?xml version="1.0" encoding="utf-8"?>
<b:Sources xmlns:b="http://schemas.openxmlformats.org/officeDocument/2006/bibliography" xmlns="http://schemas.openxmlformats.org/officeDocument/2006/bibliography" SelectedStyle="\APA.XSL" StyleName="APA"/>
</file>

<file path=customXml/item84.xml><?xml version="1.0" encoding="utf-8"?>
<b:Sources xmlns:b="http://schemas.openxmlformats.org/officeDocument/2006/bibliography" xmlns="http://schemas.openxmlformats.org/officeDocument/2006/bibliography" SelectedStyle="\APA.XSL" StyleName="APA"/>
</file>

<file path=customXml/item85.xml><?xml version="1.0" encoding="utf-8"?>
<b:Sources xmlns:b="http://schemas.openxmlformats.org/officeDocument/2006/bibliography" xmlns="http://schemas.openxmlformats.org/officeDocument/2006/bibliography" SelectedStyle="\APA.XSL" StyleName="APA"/>
</file>

<file path=customXml/item86.xml><?xml version="1.0" encoding="utf-8"?>
<b:Sources xmlns:b="http://schemas.openxmlformats.org/officeDocument/2006/bibliography" xmlns="http://schemas.openxmlformats.org/officeDocument/2006/bibliography" SelectedStyle="\APA.XSL" StyleName="APA"/>
</file>

<file path=customXml/item87.xml><?xml version="1.0" encoding="utf-8"?>
<b:Sources xmlns:b="http://schemas.openxmlformats.org/officeDocument/2006/bibliography" xmlns="http://schemas.openxmlformats.org/officeDocument/2006/bibliography" SelectedStyle="\APA.XSL" StyleName="APA"/>
</file>

<file path=customXml/item88.xml><?xml version="1.0" encoding="utf-8"?>
<b:Sources xmlns:b="http://schemas.openxmlformats.org/officeDocument/2006/bibliography" xmlns="http://schemas.openxmlformats.org/officeDocument/2006/bibliography" SelectedStyle="\APA.XSL" StyleName="APA"/>
</file>

<file path=customXml/item89.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90.xml><?xml version="1.0" encoding="utf-8"?>
<b:Sources xmlns:b="http://schemas.openxmlformats.org/officeDocument/2006/bibliography" xmlns="http://schemas.openxmlformats.org/officeDocument/2006/bibliography" SelectedStyle="\APA.XSL" StyleName="APA"/>
</file>

<file path=customXml/item91.xml><?xml version="1.0" encoding="utf-8"?>
<b:Sources xmlns:b="http://schemas.openxmlformats.org/officeDocument/2006/bibliography" xmlns="http://schemas.openxmlformats.org/officeDocument/2006/bibliography" SelectedStyle="\APA.XSL" StyleName="APA"/>
</file>

<file path=customXml/item92.xml><?xml version="1.0" encoding="utf-8"?>
<b:Sources xmlns:b="http://schemas.openxmlformats.org/officeDocument/2006/bibliography" xmlns="http://schemas.openxmlformats.org/officeDocument/2006/bibliography" SelectedStyle="\APA.XSL" StyleName="APA"/>
</file>

<file path=customXml/item93.xml><?xml version="1.0" encoding="utf-8"?>
<b:Sources xmlns:b="http://schemas.openxmlformats.org/officeDocument/2006/bibliography" xmlns="http://schemas.openxmlformats.org/officeDocument/2006/bibliography" SelectedStyle="\APA.XSL" StyleName="APA"/>
</file>

<file path=customXml/item94.xml><?xml version="1.0" encoding="utf-8"?>
<b:Sources xmlns:b="http://schemas.openxmlformats.org/officeDocument/2006/bibliography" xmlns="http://schemas.openxmlformats.org/officeDocument/2006/bibliography" SelectedStyle="\APA.XSL" StyleName="APA"/>
</file>

<file path=customXml/item95.xml><?xml version="1.0" encoding="utf-8"?>
<b:Sources xmlns:b="http://schemas.openxmlformats.org/officeDocument/2006/bibliography" xmlns="http://schemas.openxmlformats.org/officeDocument/2006/bibliography" SelectedStyle="\APA.XSL" StyleName="APA"/>
</file>

<file path=customXml/item96.xml><?xml version="1.0" encoding="utf-8"?>
<b:Sources xmlns:b="http://schemas.openxmlformats.org/officeDocument/2006/bibliography" xmlns="http://schemas.openxmlformats.org/officeDocument/2006/bibliography" SelectedStyle="\APA.XSL" StyleName="APA"/>
</file>

<file path=customXml/item97.xml><?xml version="1.0" encoding="utf-8"?>
<b:Sources xmlns:b="http://schemas.openxmlformats.org/officeDocument/2006/bibliography" xmlns="http://schemas.openxmlformats.org/officeDocument/2006/bibliography" SelectedStyle="\APA.XSL" StyleName="APA"/>
</file>

<file path=customXml/item98.xml><?xml version="1.0" encoding="utf-8"?>
<b:Sources xmlns:b="http://schemas.openxmlformats.org/officeDocument/2006/bibliography" xmlns="http://schemas.openxmlformats.org/officeDocument/2006/bibliography" SelectedStyle="\APA.XSL" StyleName="APA"/>
</file>

<file path=customXml/item9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568AE-551A-4205-8573-845E81A7B005}">
  <ds:schemaRefs>
    <ds:schemaRef ds:uri="http://schemas.openxmlformats.org/officeDocument/2006/bibliography"/>
  </ds:schemaRefs>
</ds:datastoreItem>
</file>

<file path=customXml/itemProps10.xml><?xml version="1.0" encoding="utf-8"?>
<ds:datastoreItem xmlns:ds="http://schemas.openxmlformats.org/officeDocument/2006/customXml" ds:itemID="{F5B0E35A-B192-4E5F-8713-AD77A57BCDAE}">
  <ds:schemaRefs>
    <ds:schemaRef ds:uri="http://schemas.openxmlformats.org/officeDocument/2006/bibliography"/>
  </ds:schemaRefs>
</ds:datastoreItem>
</file>

<file path=customXml/itemProps100.xml><?xml version="1.0" encoding="utf-8"?>
<ds:datastoreItem xmlns:ds="http://schemas.openxmlformats.org/officeDocument/2006/customXml" ds:itemID="{44D07BB8-804F-4FD7-B71C-B7530442493B}">
  <ds:schemaRefs>
    <ds:schemaRef ds:uri="http://schemas.openxmlformats.org/officeDocument/2006/bibliography"/>
  </ds:schemaRefs>
</ds:datastoreItem>
</file>

<file path=customXml/itemProps101.xml><?xml version="1.0" encoding="utf-8"?>
<ds:datastoreItem xmlns:ds="http://schemas.openxmlformats.org/officeDocument/2006/customXml" ds:itemID="{BA7924FE-AB00-4B24-AA79-AB855787D5FF}">
  <ds:schemaRefs>
    <ds:schemaRef ds:uri="http://schemas.openxmlformats.org/officeDocument/2006/bibliography"/>
  </ds:schemaRefs>
</ds:datastoreItem>
</file>

<file path=customXml/itemProps102.xml><?xml version="1.0" encoding="utf-8"?>
<ds:datastoreItem xmlns:ds="http://schemas.openxmlformats.org/officeDocument/2006/customXml" ds:itemID="{047D4B3F-E0EF-4D88-93F7-CAE72C68C158}">
  <ds:schemaRefs>
    <ds:schemaRef ds:uri="http://schemas.openxmlformats.org/officeDocument/2006/bibliography"/>
  </ds:schemaRefs>
</ds:datastoreItem>
</file>

<file path=customXml/itemProps103.xml><?xml version="1.0" encoding="utf-8"?>
<ds:datastoreItem xmlns:ds="http://schemas.openxmlformats.org/officeDocument/2006/customXml" ds:itemID="{7482635A-4038-45E8-B5F2-2F13682B972F}">
  <ds:schemaRefs>
    <ds:schemaRef ds:uri="http://schemas.openxmlformats.org/officeDocument/2006/bibliography"/>
  </ds:schemaRefs>
</ds:datastoreItem>
</file>

<file path=customXml/itemProps104.xml><?xml version="1.0" encoding="utf-8"?>
<ds:datastoreItem xmlns:ds="http://schemas.openxmlformats.org/officeDocument/2006/customXml" ds:itemID="{4CD8B152-6813-4A8B-8CCE-A4D76316A1C2}">
  <ds:schemaRefs>
    <ds:schemaRef ds:uri="http://schemas.openxmlformats.org/officeDocument/2006/bibliography"/>
  </ds:schemaRefs>
</ds:datastoreItem>
</file>

<file path=customXml/itemProps105.xml><?xml version="1.0" encoding="utf-8"?>
<ds:datastoreItem xmlns:ds="http://schemas.openxmlformats.org/officeDocument/2006/customXml" ds:itemID="{AA955171-CD0E-4A9F-A392-852BC0F2065A}">
  <ds:schemaRefs>
    <ds:schemaRef ds:uri="http://schemas.openxmlformats.org/officeDocument/2006/bibliography"/>
  </ds:schemaRefs>
</ds:datastoreItem>
</file>

<file path=customXml/itemProps106.xml><?xml version="1.0" encoding="utf-8"?>
<ds:datastoreItem xmlns:ds="http://schemas.openxmlformats.org/officeDocument/2006/customXml" ds:itemID="{518D4DF0-F501-449F-8742-F6087284D6BD}">
  <ds:schemaRefs>
    <ds:schemaRef ds:uri="http://schemas.openxmlformats.org/officeDocument/2006/bibliography"/>
  </ds:schemaRefs>
</ds:datastoreItem>
</file>

<file path=customXml/itemProps107.xml><?xml version="1.0" encoding="utf-8"?>
<ds:datastoreItem xmlns:ds="http://schemas.openxmlformats.org/officeDocument/2006/customXml" ds:itemID="{DD3C5510-E46C-41F3-8514-2006DDBC7B09}">
  <ds:schemaRefs>
    <ds:schemaRef ds:uri="http://schemas.openxmlformats.org/officeDocument/2006/bibliography"/>
  </ds:schemaRefs>
</ds:datastoreItem>
</file>

<file path=customXml/itemProps108.xml><?xml version="1.0" encoding="utf-8"?>
<ds:datastoreItem xmlns:ds="http://schemas.openxmlformats.org/officeDocument/2006/customXml" ds:itemID="{7F5DC4DD-18AD-446E-A2A2-9397B61E8612}">
  <ds:schemaRefs>
    <ds:schemaRef ds:uri="http://schemas.openxmlformats.org/officeDocument/2006/bibliography"/>
  </ds:schemaRefs>
</ds:datastoreItem>
</file>

<file path=customXml/itemProps109.xml><?xml version="1.0" encoding="utf-8"?>
<ds:datastoreItem xmlns:ds="http://schemas.openxmlformats.org/officeDocument/2006/customXml" ds:itemID="{CA8937E0-B7E0-435C-B1D1-7E26CEF4A330}">
  <ds:schemaRefs>
    <ds:schemaRef ds:uri="http://schemas.openxmlformats.org/officeDocument/2006/bibliography"/>
  </ds:schemaRefs>
</ds:datastoreItem>
</file>

<file path=customXml/itemProps11.xml><?xml version="1.0" encoding="utf-8"?>
<ds:datastoreItem xmlns:ds="http://schemas.openxmlformats.org/officeDocument/2006/customXml" ds:itemID="{FB0A0EC4-2027-40A8-9F07-91955828BBAC}">
  <ds:schemaRefs>
    <ds:schemaRef ds:uri="http://schemas.openxmlformats.org/officeDocument/2006/bibliography"/>
  </ds:schemaRefs>
</ds:datastoreItem>
</file>

<file path=customXml/itemProps110.xml><?xml version="1.0" encoding="utf-8"?>
<ds:datastoreItem xmlns:ds="http://schemas.openxmlformats.org/officeDocument/2006/customXml" ds:itemID="{C7ED8A36-95B2-474A-8A52-00FAD5AB7262}">
  <ds:schemaRefs>
    <ds:schemaRef ds:uri="http://schemas.openxmlformats.org/officeDocument/2006/bibliography"/>
  </ds:schemaRefs>
</ds:datastoreItem>
</file>

<file path=customXml/itemProps111.xml><?xml version="1.0" encoding="utf-8"?>
<ds:datastoreItem xmlns:ds="http://schemas.openxmlformats.org/officeDocument/2006/customXml" ds:itemID="{019239AB-EE42-4041-98BB-97017029646E}">
  <ds:schemaRefs>
    <ds:schemaRef ds:uri="http://schemas.openxmlformats.org/officeDocument/2006/bibliography"/>
  </ds:schemaRefs>
</ds:datastoreItem>
</file>

<file path=customXml/itemProps112.xml><?xml version="1.0" encoding="utf-8"?>
<ds:datastoreItem xmlns:ds="http://schemas.openxmlformats.org/officeDocument/2006/customXml" ds:itemID="{026F3835-5CB3-42B5-95B8-2A4B6E56D099}">
  <ds:schemaRefs>
    <ds:schemaRef ds:uri="http://schemas.openxmlformats.org/officeDocument/2006/bibliography"/>
  </ds:schemaRefs>
</ds:datastoreItem>
</file>

<file path=customXml/itemProps113.xml><?xml version="1.0" encoding="utf-8"?>
<ds:datastoreItem xmlns:ds="http://schemas.openxmlformats.org/officeDocument/2006/customXml" ds:itemID="{E2A04118-7D66-4AF0-926A-D29D22626FB6}">
  <ds:schemaRefs>
    <ds:schemaRef ds:uri="http://schemas.openxmlformats.org/officeDocument/2006/bibliography"/>
  </ds:schemaRefs>
</ds:datastoreItem>
</file>

<file path=customXml/itemProps114.xml><?xml version="1.0" encoding="utf-8"?>
<ds:datastoreItem xmlns:ds="http://schemas.openxmlformats.org/officeDocument/2006/customXml" ds:itemID="{93C22E70-4B75-414F-940F-723BD4CEB27C}">
  <ds:schemaRefs>
    <ds:schemaRef ds:uri="http://schemas.openxmlformats.org/officeDocument/2006/bibliography"/>
  </ds:schemaRefs>
</ds:datastoreItem>
</file>

<file path=customXml/itemProps115.xml><?xml version="1.0" encoding="utf-8"?>
<ds:datastoreItem xmlns:ds="http://schemas.openxmlformats.org/officeDocument/2006/customXml" ds:itemID="{1E35B4FB-82F7-4957-9FCB-C68180B50102}">
  <ds:schemaRefs>
    <ds:schemaRef ds:uri="http://schemas.openxmlformats.org/officeDocument/2006/bibliography"/>
  </ds:schemaRefs>
</ds:datastoreItem>
</file>

<file path=customXml/itemProps116.xml><?xml version="1.0" encoding="utf-8"?>
<ds:datastoreItem xmlns:ds="http://schemas.openxmlformats.org/officeDocument/2006/customXml" ds:itemID="{CAC6CB06-77D8-423F-B7F6-EB8308BD6728}">
  <ds:schemaRefs>
    <ds:schemaRef ds:uri="http://schemas.openxmlformats.org/officeDocument/2006/bibliography"/>
  </ds:schemaRefs>
</ds:datastoreItem>
</file>

<file path=customXml/itemProps117.xml><?xml version="1.0" encoding="utf-8"?>
<ds:datastoreItem xmlns:ds="http://schemas.openxmlformats.org/officeDocument/2006/customXml" ds:itemID="{545F1E5B-9DC8-4B02-A3F1-C6364EF1B496}">
  <ds:schemaRefs>
    <ds:schemaRef ds:uri="http://schemas.openxmlformats.org/officeDocument/2006/bibliography"/>
  </ds:schemaRefs>
</ds:datastoreItem>
</file>

<file path=customXml/itemProps118.xml><?xml version="1.0" encoding="utf-8"?>
<ds:datastoreItem xmlns:ds="http://schemas.openxmlformats.org/officeDocument/2006/customXml" ds:itemID="{9412091A-E9DB-495C-B9A0-941440844F1A}">
  <ds:schemaRefs>
    <ds:schemaRef ds:uri="http://schemas.openxmlformats.org/officeDocument/2006/bibliography"/>
  </ds:schemaRefs>
</ds:datastoreItem>
</file>

<file path=customXml/itemProps119.xml><?xml version="1.0" encoding="utf-8"?>
<ds:datastoreItem xmlns:ds="http://schemas.openxmlformats.org/officeDocument/2006/customXml" ds:itemID="{90BA1075-8F0C-4383-8C20-BED760AF3BF6}">
  <ds:schemaRefs>
    <ds:schemaRef ds:uri="http://schemas.openxmlformats.org/officeDocument/2006/bibliography"/>
  </ds:schemaRefs>
</ds:datastoreItem>
</file>

<file path=customXml/itemProps12.xml><?xml version="1.0" encoding="utf-8"?>
<ds:datastoreItem xmlns:ds="http://schemas.openxmlformats.org/officeDocument/2006/customXml" ds:itemID="{DF21DE94-5653-476C-B1F3-4950ABFB8BF5}">
  <ds:schemaRefs>
    <ds:schemaRef ds:uri="http://schemas.openxmlformats.org/officeDocument/2006/bibliography"/>
  </ds:schemaRefs>
</ds:datastoreItem>
</file>

<file path=customXml/itemProps120.xml><?xml version="1.0" encoding="utf-8"?>
<ds:datastoreItem xmlns:ds="http://schemas.openxmlformats.org/officeDocument/2006/customXml" ds:itemID="{81220253-4A85-4931-8849-6C63C958A5BC}">
  <ds:schemaRefs>
    <ds:schemaRef ds:uri="http://schemas.openxmlformats.org/officeDocument/2006/bibliography"/>
  </ds:schemaRefs>
</ds:datastoreItem>
</file>

<file path=customXml/itemProps121.xml><?xml version="1.0" encoding="utf-8"?>
<ds:datastoreItem xmlns:ds="http://schemas.openxmlformats.org/officeDocument/2006/customXml" ds:itemID="{BAA91545-6C4F-453E-B7E7-8391C8278B61}">
  <ds:schemaRefs>
    <ds:schemaRef ds:uri="http://schemas.openxmlformats.org/officeDocument/2006/bibliography"/>
  </ds:schemaRefs>
</ds:datastoreItem>
</file>

<file path=customXml/itemProps122.xml><?xml version="1.0" encoding="utf-8"?>
<ds:datastoreItem xmlns:ds="http://schemas.openxmlformats.org/officeDocument/2006/customXml" ds:itemID="{9EA4DC32-4BD1-44BA-9338-3340C956DB79}">
  <ds:schemaRefs>
    <ds:schemaRef ds:uri="http://schemas.openxmlformats.org/officeDocument/2006/bibliography"/>
  </ds:schemaRefs>
</ds:datastoreItem>
</file>

<file path=customXml/itemProps123.xml><?xml version="1.0" encoding="utf-8"?>
<ds:datastoreItem xmlns:ds="http://schemas.openxmlformats.org/officeDocument/2006/customXml" ds:itemID="{67DE5D23-D6BE-4E5E-B37F-49C54E5471D7}">
  <ds:schemaRefs>
    <ds:schemaRef ds:uri="http://schemas.openxmlformats.org/officeDocument/2006/bibliography"/>
  </ds:schemaRefs>
</ds:datastoreItem>
</file>

<file path=customXml/itemProps124.xml><?xml version="1.0" encoding="utf-8"?>
<ds:datastoreItem xmlns:ds="http://schemas.openxmlformats.org/officeDocument/2006/customXml" ds:itemID="{C94BAED0-E063-4D81-9D0F-3EB9C25C1E99}">
  <ds:schemaRefs>
    <ds:schemaRef ds:uri="http://schemas.openxmlformats.org/officeDocument/2006/bibliography"/>
  </ds:schemaRefs>
</ds:datastoreItem>
</file>

<file path=customXml/itemProps125.xml><?xml version="1.0" encoding="utf-8"?>
<ds:datastoreItem xmlns:ds="http://schemas.openxmlformats.org/officeDocument/2006/customXml" ds:itemID="{1AD6154F-C573-4796-A9DC-2BA14E4EDF17}">
  <ds:schemaRefs>
    <ds:schemaRef ds:uri="http://schemas.openxmlformats.org/officeDocument/2006/bibliography"/>
  </ds:schemaRefs>
</ds:datastoreItem>
</file>

<file path=customXml/itemProps126.xml><?xml version="1.0" encoding="utf-8"?>
<ds:datastoreItem xmlns:ds="http://schemas.openxmlformats.org/officeDocument/2006/customXml" ds:itemID="{E344DB0E-E6DF-4BD4-825B-F07EF5CA8CFC}">
  <ds:schemaRefs>
    <ds:schemaRef ds:uri="http://schemas.openxmlformats.org/officeDocument/2006/bibliography"/>
  </ds:schemaRefs>
</ds:datastoreItem>
</file>

<file path=customXml/itemProps127.xml><?xml version="1.0" encoding="utf-8"?>
<ds:datastoreItem xmlns:ds="http://schemas.openxmlformats.org/officeDocument/2006/customXml" ds:itemID="{5ADA8CEA-592D-49F6-9B7B-31CEDD57B21B}">
  <ds:schemaRefs>
    <ds:schemaRef ds:uri="http://schemas.openxmlformats.org/officeDocument/2006/bibliography"/>
  </ds:schemaRefs>
</ds:datastoreItem>
</file>

<file path=customXml/itemProps128.xml><?xml version="1.0" encoding="utf-8"?>
<ds:datastoreItem xmlns:ds="http://schemas.openxmlformats.org/officeDocument/2006/customXml" ds:itemID="{690AF530-366F-4422-87A4-D88D34C5AF2E}">
  <ds:schemaRefs>
    <ds:schemaRef ds:uri="http://schemas.openxmlformats.org/officeDocument/2006/bibliography"/>
  </ds:schemaRefs>
</ds:datastoreItem>
</file>

<file path=customXml/itemProps129.xml><?xml version="1.0" encoding="utf-8"?>
<ds:datastoreItem xmlns:ds="http://schemas.openxmlformats.org/officeDocument/2006/customXml" ds:itemID="{A4334CA8-6CC7-4CA5-AF46-205F6ED2A090}">
  <ds:schemaRefs>
    <ds:schemaRef ds:uri="http://schemas.openxmlformats.org/officeDocument/2006/bibliography"/>
  </ds:schemaRefs>
</ds:datastoreItem>
</file>

<file path=customXml/itemProps13.xml><?xml version="1.0" encoding="utf-8"?>
<ds:datastoreItem xmlns:ds="http://schemas.openxmlformats.org/officeDocument/2006/customXml" ds:itemID="{4CD4718D-5E14-428F-80B9-E592EB8F3E31}">
  <ds:schemaRefs>
    <ds:schemaRef ds:uri="http://schemas.openxmlformats.org/officeDocument/2006/bibliography"/>
  </ds:schemaRefs>
</ds:datastoreItem>
</file>

<file path=customXml/itemProps130.xml><?xml version="1.0" encoding="utf-8"?>
<ds:datastoreItem xmlns:ds="http://schemas.openxmlformats.org/officeDocument/2006/customXml" ds:itemID="{2CE3E8B6-4154-4619-BDAB-0FD0D68829F4}">
  <ds:schemaRefs>
    <ds:schemaRef ds:uri="http://schemas.openxmlformats.org/officeDocument/2006/bibliography"/>
  </ds:schemaRefs>
</ds:datastoreItem>
</file>

<file path=customXml/itemProps131.xml><?xml version="1.0" encoding="utf-8"?>
<ds:datastoreItem xmlns:ds="http://schemas.openxmlformats.org/officeDocument/2006/customXml" ds:itemID="{6E785F1A-C96D-4C86-96C0-38C47AA5C4FF}">
  <ds:schemaRefs>
    <ds:schemaRef ds:uri="http://schemas.openxmlformats.org/officeDocument/2006/bibliography"/>
  </ds:schemaRefs>
</ds:datastoreItem>
</file>

<file path=customXml/itemProps132.xml><?xml version="1.0" encoding="utf-8"?>
<ds:datastoreItem xmlns:ds="http://schemas.openxmlformats.org/officeDocument/2006/customXml" ds:itemID="{928A2E51-11A3-4531-A998-9786AFA005A4}">
  <ds:schemaRefs>
    <ds:schemaRef ds:uri="http://schemas.openxmlformats.org/officeDocument/2006/bibliography"/>
  </ds:schemaRefs>
</ds:datastoreItem>
</file>

<file path=customXml/itemProps133.xml><?xml version="1.0" encoding="utf-8"?>
<ds:datastoreItem xmlns:ds="http://schemas.openxmlformats.org/officeDocument/2006/customXml" ds:itemID="{D1D710E8-B666-4F45-9BA2-796511C6F84A}">
  <ds:schemaRefs>
    <ds:schemaRef ds:uri="http://schemas.openxmlformats.org/officeDocument/2006/bibliography"/>
  </ds:schemaRefs>
</ds:datastoreItem>
</file>

<file path=customXml/itemProps134.xml><?xml version="1.0" encoding="utf-8"?>
<ds:datastoreItem xmlns:ds="http://schemas.openxmlformats.org/officeDocument/2006/customXml" ds:itemID="{AA91F2F1-1EB4-4379-819C-5CC50508DEEE}">
  <ds:schemaRefs>
    <ds:schemaRef ds:uri="http://schemas.openxmlformats.org/officeDocument/2006/bibliography"/>
  </ds:schemaRefs>
</ds:datastoreItem>
</file>

<file path=customXml/itemProps135.xml><?xml version="1.0" encoding="utf-8"?>
<ds:datastoreItem xmlns:ds="http://schemas.openxmlformats.org/officeDocument/2006/customXml" ds:itemID="{C2EE95F3-6644-4972-A6C0-EDCBE3E6A59A}">
  <ds:schemaRefs>
    <ds:schemaRef ds:uri="http://schemas.openxmlformats.org/officeDocument/2006/bibliography"/>
  </ds:schemaRefs>
</ds:datastoreItem>
</file>

<file path=customXml/itemProps136.xml><?xml version="1.0" encoding="utf-8"?>
<ds:datastoreItem xmlns:ds="http://schemas.openxmlformats.org/officeDocument/2006/customXml" ds:itemID="{75C7347F-03E2-445E-9613-C3E934009B44}">
  <ds:schemaRefs>
    <ds:schemaRef ds:uri="http://schemas.openxmlformats.org/officeDocument/2006/bibliography"/>
  </ds:schemaRefs>
</ds:datastoreItem>
</file>

<file path=customXml/itemProps137.xml><?xml version="1.0" encoding="utf-8"?>
<ds:datastoreItem xmlns:ds="http://schemas.openxmlformats.org/officeDocument/2006/customXml" ds:itemID="{F9202865-B321-49C2-AA95-5950594CC02E}">
  <ds:schemaRefs>
    <ds:schemaRef ds:uri="http://schemas.openxmlformats.org/officeDocument/2006/bibliography"/>
  </ds:schemaRefs>
</ds:datastoreItem>
</file>

<file path=customXml/itemProps138.xml><?xml version="1.0" encoding="utf-8"?>
<ds:datastoreItem xmlns:ds="http://schemas.openxmlformats.org/officeDocument/2006/customXml" ds:itemID="{34BAE78A-E0AF-49FF-AEE5-E494F3575719}">
  <ds:schemaRefs>
    <ds:schemaRef ds:uri="http://schemas.openxmlformats.org/officeDocument/2006/bibliography"/>
  </ds:schemaRefs>
</ds:datastoreItem>
</file>

<file path=customXml/itemProps139.xml><?xml version="1.0" encoding="utf-8"?>
<ds:datastoreItem xmlns:ds="http://schemas.openxmlformats.org/officeDocument/2006/customXml" ds:itemID="{A3F0AFF8-A359-4AE7-BAA5-2D7ED2BFD137}">
  <ds:schemaRefs>
    <ds:schemaRef ds:uri="http://schemas.openxmlformats.org/officeDocument/2006/bibliography"/>
  </ds:schemaRefs>
</ds:datastoreItem>
</file>

<file path=customXml/itemProps14.xml><?xml version="1.0" encoding="utf-8"?>
<ds:datastoreItem xmlns:ds="http://schemas.openxmlformats.org/officeDocument/2006/customXml" ds:itemID="{484621D4-8658-40BC-A5D4-1C3436828D51}">
  <ds:schemaRefs>
    <ds:schemaRef ds:uri="http://schemas.openxmlformats.org/officeDocument/2006/bibliography"/>
  </ds:schemaRefs>
</ds:datastoreItem>
</file>

<file path=customXml/itemProps140.xml><?xml version="1.0" encoding="utf-8"?>
<ds:datastoreItem xmlns:ds="http://schemas.openxmlformats.org/officeDocument/2006/customXml" ds:itemID="{0AEB307E-60B9-477B-8A39-70F8D9F97357}">
  <ds:schemaRefs>
    <ds:schemaRef ds:uri="http://schemas.openxmlformats.org/officeDocument/2006/bibliography"/>
  </ds:schemaRefs>
</ds:datastoreItem>
</file>

<file path=customXml/itemProps141.xml><?xml version="1.0" encoding="utf-8"?>
<ds:datastoreItem xmlns:ds="http://schemas.openxmlformats.org/officeDocument/2006/customXml" ds:itemID="{7E21F3CA-9E7D-459A-8CE8-0D4A546AB029}">
  <ds:schemaRefs>
    <ds:schemaRef ds:uri="http://schemas.openxmlformats.org/officeDocument/2006/bibliography"/>
  </ds:schemaRefs>
</ds:datastoreItem>
</file>

<file path=customXml/itemProps142.xml><?xml version="1.0" encoding="utf-8"?>
<ds:datastoreItem xmlns:ds="http://schemas.openxmlformats.org/officeDocument/2006/customXml" ds:itemID="{72E72FF9-A56A-4B29-9C55-F99A88402E66}">
  <ds:schemaRefs>
    <ds:schemaRef ds:uri="http://schemas.openxmlformats.org/officeDocument/2006/bibliography"/>
  </ds:schemaRefs>
</ds:datastoreItem>
</file>

<file path=customXml/itemProps143.xml><?xml version="1.0" encoding="utf-8"?>
<ds:datastoreItem xmlns:ds="http://schemas.openxmlformats.org/officeDocument/2006/customXml" ds:itemID="{E4187D86-B611-42C6-B94B-5D509D507191}">
  <ds:schemaRefs>
    <ds:schemaRef ds:uri="http://schemas.openxmlformats.org/officeDocument/2006/bibliography"/>
  </ds:schemaRefs>
</ds:datastoreItem>
</file>

<file path=customXml/itemProps144.xml><?xml version="1.0" encoding="utf-8"?>
<ds:datastoreItem xmlns:ds="http://schemas.openxmlformats.org/officeDocument/2006/customXml" ds:itemID="{63D028BE-225C-4940-B16D-8378058F605C}">
  <ds:schemaRefs>
    <ds:schemaRef ds:uri="http://schemas.openxmlformats.org/officeDocument/2006/bibliography"/>
  </ds:schemaRefs>
</ds:datastoreItem>
</file>

<file path=customXml/itemProps145.xml><?xml version="1.0" encoding="utf-8"?>
<ds:datastoreItem xmlns:ds="http://schemas.openxmlformats.org/officeDocument/2006/customXml" ds:itemID="{385F68F5-4AF9-4D0A-B199-9F3531410DFD}">
  <ds:schemaRefs>
    <ds:schemaRef ds:uri="http://schemas.openxmlformats.org/officeDocument/2006/bibliography"/>
  </ds:schemaRefs>
</ds:datastoreItem>
</file>

<file path=customXml/itemProps146.xml><?xml version="1.0" encoding="utf-8"?>
<ds:datastoreItem xmlns:ds="http://schemas.openxmlformats.org/officeDocument/2006/customXml" ds:itemID="{09EBB88A-B6DB-420C-B97D-54F7AD1C6BEF}">
  <ds:schemaRefs>
    <ds:schemaRef ds:uri="http://schemas.openxmlformats.org/officeDocument/2006/bibliography"/>
  </ds:schemaRefs>
</ds:datastoreItem>
</file>

<file path=customXml/itemProps147.xml><?xml version="1.0" encoding="utf-8"?>
<ds:datastoreItem xmlns:ds="http://schemas.openxmlformats.org/officeDocument/2006/customXml" ds:itemID="{84B6067F-8607-495B-BDCA-F3A0B7B90EFB}">
  <ds:schemaRefs>
    <ds:schemaRef ds:uri="http://schemas.openxmlformats.org/officeDocument/2006/bibliography"/>
  </ds:schemaRefs>
</ds:datastoreItem>
</file>

<file path=customXml/itemProps148.xml><?xml version="1.0" encoding="utf-8"?>
<ds:datastoreItem xmlns:ds="http://schemas.openxmlformats.org/officeDocument/2006/customXml" ds:itemID="{4649F2C2-221C-49D6-B4D5-0FA12BA631E6}">
  <ds:schemaRefs>
    <ds:schemaRef ds:uri="http://schemas.openxmlformats.org/officeDocument/2006/bibliography"/>
  </ds:schemaRefs>
</ds:datastoreItem>
</file>

<file path=customXml/itemProps149.xml><?xml version="1.0" encoding="utf-8"?>
<ds:datastoreItem xmlns:ds="http://schemas.openxmlformats.org/officeDocument/2006/customXml" ds:itemID="{1CF021B7-0247-44F8-A4A5-6459695F46C7}">
  <ds:schemaRefs>
    <ds:schemaRef ds:uri="http://schemas.openxmlformats.org/officeDocument/2006/bibliography"/>
  </ds:schemaRefs>
</ds:datastoreItem>
</file>

<file path=customXml/itemProps15.xml><?xml version="1.0" encoding="utf-8"?>
<ds:datastoreItem xmlns:ds="http://schemas.openxmlformats.org/officeDocument/2006/customXml" ds:itemID="{D4BC9D79-F4DC-4F61-84C5-79FE0DBAC0E0}">
  <ds:schemaRefs>
    <ds:schemaRef ds:uri="http://schemas.openxmlformats.org/officeDocument/2006/bibliography"/>
  </ds:schemaRefs>
</ds:datastoreItem>
</file>

<file path=customXml/itemProps150.xml><?xml version="1.0" encoding="utf-8"?>
<ds:datastoreItem xmlns:ds="http://schemas.openxmlformats.org/officeDocument/2006/customXml" ds:itemID="{DF301821-5D5A-4E5D-BD3E-0C68FE3FBFDE}">
  <ds:schemaRefs>
    <ds:schemaRef ds:uri="http://schemas.openxmlformats.org/officeDocument/2006/bibliography"/>
  </ds:schemaRefs>
</ds:datastoreItem>
</file>

<file path=customXml/itemProps151.xml><?xml version="1.0" encoding="utf-8"?>
<ds:datastoreItem xmlns:ds="http://schemas.openxmlformats.org/officeDocument/2006/customXml" ds:itemID="{584C16FA-8311-4569-9765-F0FDE2BB373F}">
  <ds:schemaRefs>
    <ds:schemaRef ds:uri="http://schemas.openxmlformats.org/officeDocument/2006/bibliography"/>
  </ds:schemaRefs>
</ds:datastoreItem>
</file>

<file path=customXml/itemProps152.xml><?xml version="1.0" encoding="utf-8"?>
<ds:datastoreItem xmlns:ds="http://schemas.openxmlformats.org/officeDocument/2006/customXml" ds:itemID="{D8F68E52-2D85-429F-A8FC-3BBDE8788E50}">
  <ds:schemaRefs>
    <ds:schemaRef ds:uri="http://schemas.openxmlformats.org/officeDocument/2006/bibliography"/>
  </ds:schemaRefs>
</ds:datastoreItem>
</file>

<file path=customXml/itemProps153.xml><?xml version="1.0" encoding="utf-8"?>
<ds:datastoreItem xmlns:ds="http://schemas.openxmlformats.org/officeDocument/2006/customXml" ds:itemID="{C11B7F11-68A7-49A1-978B-96CB06016EF9}">
  <ds:schemaRefs>
    <ds:schemaRef ds:uri="http://schemas.openxmlformats.org/officeDocument/2006/bibliography"/>
  </ds:schemaRefs>
</ds:datastoreItem>
</file>

<file path=customXml/itemProps154.xml><?xml version="1.0" encoding="utf-8"?>
<ds:datastoreItem xmlns:ds="http://schemas.openxmlformats.org/officeDocument/2006/customXml" ds:itemID="{6C8B6405-52F2-4087-90EE-3F1A560AE619}">
  <ds:schemaRefs>
    <ds:schemaRef ds:uri="http://schemas.openxmlformats.org/officeDocument/2006/bibliography"/>
  </ds:schemaRefs>
</ds:datastoreItem>
</file>

<file path=customXml/itemProps155.xml><?xml version="1.0" encoding="utf-8"?>
<ds:datastoreItem xmlns:ds="http://schemas.openxmlformats.org/officeDocument/2006/customXml" ds:itemID="{42CEEFD0-BD2D-475F-A759-560EBCCC4867}">
  <ds:schemaRefs>
    <ds:schemaRef ds:uri="http://schemas.openxmlformats.org/officeDocument/2006/bibliography"/>
  </ds:schemaRefs>
</ds:datastoreItem>
</file>

<file path=customXml/itemProps156.xml><?xml version="1.0" encoding="utf-8"?>
<ds:datastoreItem xmlns:ds="http://schemas.openxmlformats.org/officeDocument/2006/customXml" ds:itemID="{89E6B8EF-3C6B-4B0B-A219-42EC3EC86228}">
  <ds:schemaRefs>
    <ds:schemaRef ds:uri="http://schemas.openxmlformats.org/officeDocument/2006/bibliography"/>
  </ds:schemaRefs>
</ds:datastoreItem>
</file>

<file path=customXml/itemProps157.xml><?xml version="1.0" encoding="utf-8"?>
<ds:datastoreItem xmlns:ds="http://schemas.openxmlformats.org/officeDocument/2006/customXml" ds:itemID="{17A265AD-6C8C-4B37-98B4-F51A01CFD33C}">
  <ds:schemaRefs>
    <ds:schemaRef ds:uri="http://schemas.openxmlformats.org/officeDocument/2006/bibliography"/>
  </ds:schemaRefs>
</ds:datastoreItem>
</file>

<file path=customXml/itemProps158.xml><?xml version="1.0" encoding="utf-8"?>
<ds:datastoreItem xmlns:ds="http://schemas.openxmlformats.org/officeDocument/2006/customXml" ds:itemID="{9A5C8DCA-4459-4A79-8B2E-8CF377E78D8D}">
  <ds:schemaRefs>
    <ds:schemaRef ds:uri="http://schemas.openxmlformats.org/officeDocument/2006/bibliography"/>
  </ds:schemaRefs>
</ds:datastoreItem>
</file>

<file path=customXml/itemProps159.xml><?xml version="1.0" encoding="utf-8"?>
<ds:datastoreItem xmlns:ds="http://schemas.openxmlformats.org/officeDocument/2006/customXml" ds:itemID="{CD2DC5BC-A5E4-4D91-87BC-0958BFA582A5}">
  <ds:schemaRefs>
    <ds:schemaRef ds:uri="http://schemas.openxmlformats.org/officeDocument/2006/bibliography"/>
  </ds:schemaRefs>
</ds:datastoreItem>
</file>

<file path=customXml/itemProps16.xml><?xml version="1.0" encoding="utf-8"?>
<ds:datastoreItem xmlns:ds="http://schemas.openxmlformats.org/officeDocument/2006/customXml" ds:itemID="{F16D54C9-B0CD-4435-9329-2EC8F95144CB}">
  <ds:schemaRefs>
    <ds:schemaRef ds:uri="http://schemas.openxmlformats.org/officeDocument/2006/bibliography"/>
  </ds:schemaRefs>
</ds:datastoreItem>
</file>

<file path=customXml/itemProps160.xml><?xml version="1.0" encoding="utf-8"?>
<ds:datastoreItem xmlns:ds="http://schemas.openxmlformats.org/officeDocument/2006/customXml" ds:itemID="{2E83ED71-9E62-4AE6-A667-0B7A4BD91F52}">
  <ds:schemaRefs>
    <ds:schemaRef ds:uri="http://schemas.openxmlformats.org/officeDocument/2006/bibliography"/>
  </ds:schemaRefs>
</ds:datastoreItem>
</file>

<file path=customXml/itemProps161.xml><?xml version="1.0" encoding="utf-8"?>
<ds:datastoreItem xmlns:ds="http://schemas.openxmlformats.org/officeDocument/2006/customXml" ds:itemID="{36C35DE6-D30B-43C5-997B-842D516057ED}">
  <ds:schemaRefs>
    <ds:schemaRef ds:uri="http://schemas.openxmlformats.org/officeDocument/2006/bibliography"/>
  </ds:schemaRefs>
</ds:datastoreItem>
</file>

<file path=customXml/itemProps162.xml><?xml version="1.0" encoding="utf-8"?>
<ds:datastoreItem xmlns:ds="http://schemas.openxmlformats.org/officeDocument/2006/customXml" ds:itemID="{21D4A953-7978-4672-A690-1D6844403577}">
  <ds:schemaRefs>
    <ds:schemaRef ds:uri="http://schemas.openxmlformats.org/officeDocument/2006/bibliography"/>
  </ds:schemaRefs>
</ds:datastoreItem>
</file>

<file path=customXml/itemProps163.xml><?xml version="1.0" encoding="utf-8"?>
<ds:datastoreItem xmlns:ds="http://schemas.openxmlformats.org/officeDocument/2006/customXml" ds:itemID="{CD2388ED-FA66-4220-9D92-FB9871FB0980}">
  <ds:schemaRefs>
    <ds:schemaRef ds:uri="http://schemas.openxmlformats.org/officeDocument/2006/bibliography"/>
  </ds:schemaRefs>
</ds:datastoreItem>
</file>

<file path=customXml/itemProps164.xml><?xml version="1.0" encoding="utf-8"?>
<ds:datastoreItem xmlns:ds="http://schemas.openxmlformats.org/officeDocument/2006/customXml" ds:itemID="{B3D7154D-AD77-4645-AC8D-539820CC0055}">
  <ds:schemaRefs>
    <ds:schemaRef ds:uri="http://schemas.openxmlformats.org/officeDocument/2006/bibliography"/>
  </ds:schemaRefs>
</ds:datastoreItem>
</file>

<file path=customXml/itemProps165.xml><?xml version="1.0" encoding="utf-8"?>
<ds:datastoreItem xmlns:ds="http://schemas.openxmlformats.org/officeDocument/2006/customXml" ds:itemID="{24429E46-3CFA-4BB9-A4AC-2FB2EB8237C8}">
  <ds:schemaRefs>
    <ds:schemaRef ds:uri="http://schemas.openxmlformats.org/officeDocument/2006/bibliography"/>
  </ds:schemaRefs>
</ds:datastoreItem>
</file>

<file path=customXml/itemProps166.xml><?xml version="1.0" encoding="utf-8"?>
<ds:datastoreItem xmlns:ds="http://schemas.openxmlformats.org/officeDocument/2006/customXml" ds:itemID="{CD232562-6C13-4ECC-A940-0F7A2BF87A63}">
  <ds:schemaRefs>
    <ds:schemaRef ds:uri="http://schemas.openxmlformats.org/officeDocument/2006/bibliography"/>
  </ds:schemaRefs>
</ds:datastoreItem>
</file>

<file path=customXml/itemProps167.xml><?xml version="1.0" encoding="utf-8"?>
<ds:datastoreItem xmlns:ds="http://schemas.openxmlformats.org/officeDocument/2006/customXml" ds:itemID="{E42A3807-7D62-42F2-9030-D1A02C5DB150}">
  <ds:schemaRefs>
    <ds:schemaRef ds:uri="http://schemas.openxmlformats.org/officeDocument/2006/bibliography"/>
  </ds:schemaRefs>
</ds:datastoreItem>
</file>

<file path=customXml/itemProps168.xml><?xml version="1.0" encoding="utf-8"?>
<ds:datastoreItem xmlns:ds="http://schemas.openxmlformats.org/officeDocument/2006/customXml" ds:itemID="{E5C314A5-FC08-0246-84CF-A971B3257E66}">
  <ds:schemaRefs>
    <ds:schemaRef ds:uri="http://schemas.openxmlformats.org/officeDocument/2006/bibliography"/>
  </ds:schemaRefs>
</ds:datastoreItem>
</file>

<file path=customXml/itemProps169.xml><?xml version="1.0" encoding="utf-8"?>
<ds:datastoreItem xmlns:ds="http://schemas.openxmlformats.org/officeDocument/2006/customXml" ds:itemID="{36901D07-D4E9-416F-926F-54CFD4E99486}">
  <ds:schemaRefs>
    <ds:schemaRef ds:uri="http://schemas.openxmlformats.org/officeDocument/2006/bibliography"/>
  </ds:schemaRefs>
</ds:datastoreItem>
</file>

<file path=customXml/itemProps17.xml><?xml version="1.0" encoding="utf-8"?>
<ds:datastoreItem xmlns:ds="http://schemas.openxmlformats.org/officeDocument/2006/customXml" ds:itemID="{6A459C00-EC75-44AA-81FE-03A239A98962}">
  <ds:schemaRefs>
    <ds:schemaRef ds:uri="http://schemas.openxmlformats.org/officeDocument/2006/bibliography"/>
  </ds:schemaRefs>
</ds:datastoreItem>
</file>

<file path=customXml/itemProps170.xml><?xml version="1.0" encoding="utf-8"?>
<ds:datastoreItem xmlns:ds="http://schemas.openxmlformats.org/officeDocument/2006/customXml" ds:itemID="{067BCD41-CE24-44F0-8B38-9AE3204ACEEF}">
  <ds:schemaRefs>
    <ds:schemaRef ds:uri="http://schemas.openxmlformats.org/officeDocument/2006/bibliography"/>
  </ds:schemaRefs>
</ds:datastoreItem>
</file>

<file path=customXml/itemProps171.xml><?xml version="1.0" encoding="utf-8"?>
<ds:datastoreItem xmlns:ds="http://schemas.openxmlformats.org/officeDocument/2006/customXml" ds:itemID="{B084C6EB-5EC1-4281-B9FF-D948601CCF8A}">
  <ds:schemaRefs>
    <ds:schemaRef ds:uri="http://schemas.openxmlformats.org/officeDocument/2006/bibliography"/>
  </ds:schemaRefs>
</ds:datastoreItem>
</file>

<file path=customXml/itemProps172.xml><?xml version="1.0" encoding="utf-8"?>
<ds:datastoreItem xmlns:ds="http://schemas.openxmlformats.org/officeDocument/2006/customXml" ds:itemID="{0DADF937-5B14-4F71-98CE-52D794085B9B}">
  <ds:schemaRefs>
    <ds:schemaRef ds:uri="http://schemas.openxmlformats.org/officeDocument/2006/bibliography"/>
  </ds:schemaRefs>
</ds:datastoreItem>
</file>

<file path=customXml/itemProps18.xml><?xml version="1.0" encoding="utf-8"?>
<ds:datastoreItem xmlns:ds="http://schemas.openxmlformats.org/officeDocument/2006/customXml" ds:itemID="{D6C2DF92-7E17-4685-9B26-2EF34924C02C}">
  <ds:schemaRefs>
    <ds:schemaRef ds:uri="http://schemas.openxmlformats.org/officeDocument/2006/bibliography"/>
  </ds:schemaRefs>
</ds:datastoreItem>
</file>

<file path=customXml/itemProps19.xml><?xml version="1.0" encoding="utf-8"?>
<ds:datastoreItem xmlns:ds="http://schemas.openxmlformats.org/officeDocument/2006/customXml" ds:itemID="{7ABB849D-ECE4-40B1-BEAF-1BC46A581EAB}">
  <ds:schemaRefs>
    <ds:schemaRef ds:uri="http://schemas.openxmlformats.org/officeDocument/2006/bibliography"/>
  </ds:schemaRefs>
</ds:datastoreItem>
</file>

<file path=customXml/itemProps2.xml><?xml version="1.0" encoding="utf-8"?>
<ds:datastoreItem xmlns:ds="http://schemas.openxmlformats.org/officeDocument/2006/customXml" ds:itemID="{D5B14E44-D616-4274-A40B-06052E026BD4}">
  <ds:schemaRefs>
    <ds:schemaRef ds:uri="http://schemas.openxmlformats.org/officeDocument/2006/bibliography"/>
  </ds:schemaRefs>
</ds:datastoreItem>
</file>

<file path=customXml/itemProps20.xml><?xml version="1.0" encoding="utf-8"?>
<ds:datastoreItem xmlns:ds="http://schemas.openxmlformats.org/officeDocument/2006/customXml" ds:itemID="{B76A4354-34DC-4436-AB3D-576CAA135A95}">
  <ds:schemaRefs>
    <ds:schemaRef ds:uri="http://schemas.openxmlformats.org/officeDocument/2006/bibliography"/>
  </ds:schemaRefs>
</ds:datastoreItem>
</file>

<file path=customXml/itemProps21.xml><?xml version="1.0" encoding="utf-8"?>
<ds:datastoreItem xmlns:ds="http://schemas.openxmlformats.org/officeDocument/2006/customXml" ds:itemID="{9F30E44B-3A2B-493B-95D4-025C4EA55A64}">
  <ds:schemaRefs>
    <ds:schemaRef ds:uri="http://schemas.openxmlformats.org/officeDocument/2006/bibliography"/>
  </ds:schemaRefs>
</ds:datastoreItem>
</file>

<file path=customXml/itemProps22.xml><?xml version="1.0" encoding="utf-8"?>
<ds:datastoreItem xmlns:ds="http://schemas.openxmlformats.org/officeDocument/2006/customXml" ds:itemID="{735EB361-116E-40E4-B800-EF8E5A8937F0}">
  <ds:schemaRefs>
    <ds:schemaRef ds:uri="http://schemas.openxmlformats.org/officeDocument/2006/bibliography"/>
  </ds:schemaRefs>
</ds:datastoreItem>
</file>

<file path=customXml/itemProps23.xml><?xml version="1.0" encoding="utf-8"?>
<ds:datastoreItem xmlns:ds="http://schemas.openxmlformats.org/officeDocument/2006/customXml" ds:itemID="{542A10E1-330B-4F5E-B26B-EA9AE6497E07}">
  <ds:schemaRefs>
    <ds:schemaRef ds:uri="http://schemas.openxmlformats.org/officeDocument/2006/bibliography"/>
  </ds:schemaRefs>
</ds:datastoreItem>
</file>

<file path=customXml/itemProps24.xml><?xml version="1.0" encoding="utf-8"?>
<ds:datastoreItem xmlns:ds="http://schemas.openxmlformats.org/officeDocument/2006/customXml" ds:itemID="{4255E847-DE56-4ED1-930F-3B43FF2BE408}">
  <ds:schemaRefs>
    <ds:schemaRef ds:uri="http://schemas.openxmlformats.org/officeDocument/2006/bibliography"/>
  </ds:schemaRefs>
</ds:datastoreItem>
</file>

<file path=customXml/itemProps25.xml><?xml version="1.0" encoding="utf-8"?>
<ds:datastoreItem xmlns:ds="http://schemas.openxmlformats.org/officeDocument/2006/customXml" ds:itemID="{C1223427-1038-45F4-AC40-0D7BBE6E071D}">
  <ds:schemaRefs>
    <ds:schemaRef ds:uri="http://schemas.openxmlformats.org/officeDocument/2006/bibliography"/>
  </ds:schemaRefs>
</ds:datastoreItem>
</file>

<file path=customXml/itemProps26.xml><?xml version="1.0" encoding="utf-8"?>
<ds:datastoreItem xmlns:ds="http://schemas.openxmlformats.org/officeDocument/2006/customXml" ds:itemID="{F7B0E565-5078-454A-B5DE-A688A2F72F35}">
  <ds:schemaRefs>
    <ds:schemaRef ds:uri="http://schemas.openxmlformats.org/officeDocument/2006/bibliography"/>
  </ds:schemaRefs>
</ds:datastoreItem>
</file>

<file path=customXml/itemProps27.xml><?xml version="1.0" encoding="utf-8"?>
<ds:datastoreItem xmlns:ds="http://schemas.openxmlformats.org/officeDocument/2006/customXml" ds:itemID="{D832DBA8-F232-4E25-A7CD-14515F9ECDBA}">
  <ds:schemaRefs>
    <ds:schemaRef ds:uri="http://schemas.openxmlformats.org/officeDocument/2006/bibliography"/>
  </ds:schemaRefs>
</ds:datastoreItem>
</file>

<file path=customXml/itemProps28.xml><?xml version="1.0" encoding="utf-8"?>
<ds:datastoreItem xmlns:ds="http://schemas.openxmlformats.org/officeDocument/2006/customXml" ds:itemID="{831327D0-FD1F-464B-A128-E7BC66AED5EB}">
  <ds:schemaRefs>
    <ds:schemaRef ds:uri="http://schemas.openxmlformats.org/officeDocument/2006/bibliography"/>
  </ds:schemaRefs>
</ds:datastoreItem>
</file>

<file path=customXml/itemProps29.xml><?xml version="1.0" encoding="utf-8"?>
<ds:datastoreItem xmlns:ds="http://schemas.openxmlformats.org/officeDocument/2006/customXml" ds:itemID="{2CA9C7EA-0A06-4574-A8A7-413FFDC28471}">
  <ds:schemaRefs>
    <ds:schemaRef ds:uri="http://schemas.openxmlformats.org/officeDocument/2006/bibliography"/>
  </ds:schemaRefs>
</ds:datastoreItem>
</file>

<file path=customXml/itemProps3.xml><?xml version="1.0" encoding="utf-8"?>
<ds:datastoreItem xmlns:ds="http://schemas.openxmlformats.org/officeDocument/2006/customXml" ds:itemID="{AB0A15B5-B8B6-4F68-84BA-0C34FC031556}">
  <ds:schemaRefs>
    <ds:schemaRef ds:uri="http://schemas.openxmlformats.org/officeDocument/2006/bibliography"/>
  </ds:schemaRefs>
</ds:datastoreItem>
</file>

<file path=customXml/itemProps30.xml><?xml version="1.0" encoding="utf-8"?>
<ds:datastoreItem xmlns:ds="http://schemas.openxmlformats.org/officeDocument/2006/customXml" ds:itemID="{AB1E4016-38C3-4B77-A6BB-02DB78BE1B48}">
  <ds:schemaRefs>
    <ds:schemaRef ds:uri="http://schemas.openxmlformats.org/officeDocument/2006/bibliography"/>
  </ds:schemaRefs>
</ds:datastoreItem>
</file>

<file path=customXml/itemProps31.xml><?xml version="1.0" encoding="utf-8"?>
<ds:datastoreItem xmlns:ds="http://schemas.openxmlformats.org/officeDocument/2006/customXml" ds:itemID="{FF803364-3C0C-DD40-95D6-7423F962408A}">
  <ds:schemaRefs>
    <ds:schemaRef ds:uri="http://schemas.openxmlformats.org/officeDocument/2006/bibliography"/>
  </ds:schemaRefs>
</ds:datastoreItem>
</file>

<file path=customXml/itemProps32.xml><?xml version="1.0" encoding="utf-8"?>
<ds:datastoreItem xmlns:ds="http://schemas.openxmlformats.org/officeDocument/2006/customXml" ds:itemID="{B2B9065B-49B9-434A-AE11-55C663DA2471}">
  <ds:schemaRefs>
    <ds:schemaRef ds:uri="http://schemas.openxmlformats.org/officeDocument/2006/bibliography"/>
  </ds:schemaRefs>
</ds:datastoreItem>
</file>

<file path=customXml/itemProps33.xml><?xml version="1.0" encoding="utf-8"?>
<ds:datastoreItem xmlns:ds="http://schemas.openxmlformats.org/officeDocument/2006/customXml" ds:itemID="{80BB60E3-96B1-4A1B-A3A6-0FE6BABF0DC2}">
  <ds:schemaRefs>
    <ds:schemaRef ds:uri="http://schemas.openxmlformats.org/officeDocument/2006/bibliography"/>
  </ds:schemaRefs>
</ds:datastoreItem>
</file>

<file path=customXml/itemProps34.xml><?xml version="1.0" encoding="utf-8"?>
<ds:datastoreItem xmlns:ds="http://schemas.openxmlformats.org/officeDocument/2006/customXml" ds:itemID="{769F642D-7A4A-464C-93F9-0CA7F14A0B25}">
  <ds:schemaRefs>
    <ds:schemaRef ds:uri="http://schemas.openxmlformats.org/officeDocument/2006/bibliography"/>
  </ds:schemaRefs>
</ds:datastoreItem>
</file>

<file path=customXml/itemProps35.xml><?xml version="1.0" encoding="utf-8"?>
<ds:datastoreItem xmlns:ds="http://schemas.openxmlformats.org/officeDocument/2006/customXml" ds:itemID="{78354050-B34E-451E-B603-369865BBF938}">
  <ds:schemaRefs>
    <ds:schemaRef ds:uri="http://schemas.openxmlformats.org/officeDocument/2006/bibliography"/>
  </ds:schemaRefs>
</ds:datastoreItem>
</file>

<file path=customXml/itemProps36.xml><?xml version="1.0" encoding="utf-8"?>
<ds:datastoreItem xmlns:ds="http://schemas.openxmlformats.org/officeDocument/2006/customXml" ds:itemID="{A71182D2-900D-4AEF-B50E-E4156622006C}">
  <ds:schemaRefs>
    <ds:schemaRef ds:uri="http://schemas.openxmlformats.org/officeDocument/2006/bibliography"/>
  </ds:schemaRefs>
</ds:datastoreItem>
</file>

<file path=customXml/itemProps37.xml><?xml version="1.0" encoding="utf-8"?>
<ds:datastoreItem xmlns:ds="http://schemas.openxmlformats.org/officeDocument/2006/customXml" ds:itemID="{5F321A0E-7C13-4F0A-BC40-0A320B4B118F}">
  <ds:schemaRefs>
    <ds:schemaRef ds:uri="http://schemas.openxmlformats.org/officeDocument/2006/bibliography"/>
  </ds:schemaRefs>
</ds:datastoreItem>
</file>

<file path=customXml/itemProps38.xml><?xml version="1.0" encoding="utf-8"?>
<ds:datastoreItem xmlns:ds="http://schemas.openxmlformats.org/officeDocument/2006/customXml" ds:itemID="{B8AA12C8-77AE-4E92-8BAB-9EF7E2D3F23D}">
  <ds:schemaRefs>
    <ds:schemaRef ds:uri="http://schemas.openxmlformats.org/officeDocument/2006/bibliography"/>
  </ds:schemaRefs>
</ds:datastoreItem>
</file>

<file path=customXml/itemProps39.xml><?xml version="1.0" encoding="utf-8"?>
<ds:datastoreItem xmlns:ds="http://schemas.openxmlformats.org/officeDocument/2006/customXml" ds:itemID="{952FB43D-B70B-4FE2-9EDF-7C4B6BD5B6C5}">
  <ds:schemaRefs>
    <ds:schemaRef ds:uri="http://schemas.openxmlformats.org/officeDocument/2006/bibliography"/>
  </ds:schemaRefs>
</ds:datastoreItem>
</file>

<file path=customXml/itemProps4.xml><?xml version="1.0" encoding="utf-8"?>
<ds:datastoreItem xmlns:ds="http://schemas.openxmlformats.org/officeDocument/2006/customXml" ds:itemID="{8FFC0497-E3AC-4900-BBC0-26E7A569BC89}">
  <ds:schemaRefs>
    <ds:schemaRef ds:uri="http://schemas.openxmlformats.org/officeDocument/2006/bibliography"/>
  </ds:schemaRefs>
</ds:datastoreItem>
</file>

<file path=customXml/itemProps40.xml><?xml version="1.0" encoding="utf-8"?>
<ds:datastoreItem xmlns:ds="http://schemas.openxmlformats.org/officeDocument/2006/customXml" ds:itemID="{491F78CF-7D9D-46B4-8880-2B1AD1019DFB}">
  <ds:schemaRefs>
    <ds:schemaRef ds:uri="http://schemas.openxmlformats.org/officeDocument/2006/bibliography"/>
  </ds:schemaRefs>
</ds:datastoreItem>
</file>

<file path=customXml/itemProps41.xml><?xml version="1.0" encoding="utf-8"?>
<ds:datastoreItem xmlns:ds="http://schemas.openxmlformats.org/officeDocument/2006/customXml" ds:itemID="{82EDE04E-EDB1-4F2C-B248-1A1B1FBB0785}">
  <ds:schemaRefs>
    <ds:schemaRef ds:uri="http://schemas.openxmlformats.org/officeDocument/2006/bibliography"/>
  </ds:schemaRefs>
</ds:datastoreItem>
</file>

<file path=customXml/itemProps42.xml><?xml version="1.0" encoding="utf-8"?>
<ds:datastoreItem xmlns:ds="http://schemas.openxmlformats.org/officeDocument/2006/customXml" ds:itemID="{7B9CD1EE-9060-4323-A5BD-E4C95ADB714A}">
  <ds:schemaRefs>
    <ds:schemaRef ds:uri="http://schemas.openxmlformats.org/officeDocument/2006/bibliography"/>
  </ds:schemaRefs>
</ds:datastoreItem>
</file>

<file path=customXml/itemProps43.xml><?xml version="1.0" encoding="utf-8"?>
<ds:datastoreItem xmlns:ds="http://schemas.openxmlformats.org/officeDocument/2006/customXml" ds:itemID="{64AD60D2-E074-4FFF-9B6C-B97F2FAE892F}">
  <ds:schemaRefs>
    <ds:schemaRef ds:uri="http://schemas.openxmlformats.org/officeDocument/2006/bibliography"/>
  </ds:schemaRefs>
</ds:datastoreItem>
</file>

<file path=customXml/itemProps44.xml><?xml version="1.0" encoding="utf-8"?>
<ds:datastoreItem xmlns:ds="http://schemas.openxmlformats.org/officeDocument/2006/customXml" ds:itemID="{62B6B42E-3EBD-4B1F-A0B4-A5E210201290}">
  <ds:schemaRefs>
    <ds:schemaRef ds:uri="http://schemas.openxmlformats.org/officeDocument/2006/bibliography"/>
  </ds:schemaRefs>
</ds:datastoreItem>
</file>

<file path=customXml/itemProps45.xml><?xml version="1.0" encoding="utf-8"?>
<ds:datastoreItem xmlns:ds="http://schemas.openxmlformats.org/officeDocument/2006/customXml" ds:itemID="{589905F1-621C-415F-A4A4-8C3C839D15DE}">
  <ds:schemaRefs>
    <ds:schemaRef ds:uri="http://schemas.openxmlformats.org/officeDocument/2006/bibliography"/>
  </ds:schemaRefs>
</ds:datastoreItem>
</file>

<file path=customXml/itemProps46.xml><?xml version="1.0" encoding="utf-8"?>
<ds:datastoreItem xmlns:ds="http://schemas.openxmlformats.org/officeDocument/2006/customXml" ds:itemID="{E607890F-8E86-4464-8A68-F9FDD7F119D0}">
  <ds:schemaRefs>
    <ds:schemaRef ds:uri="http://schemas.openxmlformats.org/officeDocument/2006/bibliography"/>
  </ds:schemaRefs>
</ds:datastoreItem>
</file>

<file path=customXml/itemProps47.xml><?xml version="1.0" encoding="utf-8"?>
<ds:datastoreItem xmlns:ds="http://schemas.openxmlformats.org/officeDocument/2006/customXml" ds:itemID="{05695C78-2A34-4437-82EA-AC2279D68D0D}">
  <ds:schemaRefs>
    <ds:schemaRef ds:uri="http://schemas.openxmlformats.org/officeDocument/2006/bibliography"/>
  </ds:schemaRefs>
</ds:datastoreItem>
</file>

<file path=customXml/itemProps48.xml><?xml version="1.0" encoding="utf-8"?>
<ds:datastoreItem xmlns:ds="http://schemas.openxmlformats.org/officeDocument/2006/customXml" ds:itemID="{96D2BA3E-92BE-49E3-B7A7-5412D479585E}">
  <ds:schemaRefs>
    <ds:schemaRef ds:uri="http://schemas.openxmlformats.org/officeDocument/2006/bibliography"/>
  </ds:schemaRefs>
</ds:datastoreItem>
</file>

<file path=customXml/itemProps49.xml><?xml version="1.0" encoding="utf-8"?>
<ds:datastoreItem xmlns:ds="http://schemas.openxmlformats.org/officeDocument/2006/customXml" ds:itemID="{9F52DF16-9C7F-4960-8E26-6035706998DE}">
  <ds:schemaRefs>
    <ds:schemaRef ds:uri="http://schemas.openxmlformats.org/officeDocument/2006/bibliography"/>
  </ds:schemaRefs>
</ds:datastoreItem>
</file>

<file path=customXml/itemProps5.xml><?xml version="1.0" encoding="utf-8"?>
<ds:datastoreItem xmlns:ds="http://schemas.openxmlformats.org/officeDocument/2006/customXml" ds:itemID="{A33A877D-277C-4B05-A42D-BA8507E222BE}">
  <ds:schemaRefs>
    <ds:schemaRef ds:uri="http://schemas.openxmlformats.org/officeDocument/2006/bibliography"/>
  </ds:schemaRefs>
</ds:datastoreItem>
</file>

<file path=customXml/itemProps50.xml><?xml version="1.0" encoding="utf-8"?>
<ds:datastoreItem xmlns:ds="http://schemas.openxmlformats.org/officeDocument/2006/customXml" ds:itemID="{5938BE18-C6B1-486E-A12B-AE96A9549A8B}">
  <ds:schemaRefs>
    <ds:schemaRef ds:uri="http://schemas.openxmlformats.org/officeDocument/2006/bibliography"/>
  </ds:schemaRefs>
</ds:datastoreItem>
</file>

<file path=customXml/itemProps51.xml><?xml version="1.0" encoding="utf-8"?>
<ds:datastoreItem xmlns:ds="http://schemas.openxmlformats.org/officeDocument/2006/customXml" ds:itemID="{CA17D6E9-9190-4DB9-8CA3-D1FAC402CEF3}">
  <ds:schemaRefs>
    <ds:schemaRef ds:uri="http://schemas.openxmlformats.org/officeDocument/2006/bibliography"/>
  </ds:schemaRefs>
</ds:datastoreItem>
</file>

<file path=customXml/itemProps52.xml><?xml version="1.0" encoding="utf-8"?>
<ds:datastoreItem xmlns:ds="http://schemas.openxmlformats.org/officeDocument/2006/customXml" ds:itemID="{772636CD-935F-41B6-A0F5-DB7C6781325D}">
  <ds:schemaRefs>
    <ds:schemaRef ds:uri="http://schemas.openxmlformats.org/officeDocument/2006/bibliography"/>
  </ds:schemaRefs>
</ds:datastoreItem>
</file>

<file path=customXml/itemProps53.xml><?xml version="1.0" encoding="utf-8"?>
<ds:datastoreItem xmlns:ds="http://schemas.openxmlformats.org/officeDocument/2006/customXml" ds:itemID="{D7A0A4AC-7256-4F5E-A20E-E97CC41412B6}">
  <ds:schemaRefs>
    <ds:schemaRef ds:uri="http://schemas.openxmlformats.org/officeDocument/2006/bibliography"/>
  </ds:schemaRefs>
</ds:datastoreItem>
</file>

<file path=customXml/itemProps54.xml><?xml version="1.0" encoding="utf-8"?>
<ds:datastoreItem xmlns:ds="http://schemas.openxmlformats.org/officeDocument/2006/customXml" ds:itemID="{F9D93804-BA4A-4668-85C4-1CBBDF7B0500}">
  <ds:schemaRefs>
    <ds:schemaRef ds:uri="http://schemas.openxmlformats.org/officeDocument/2006/bibliography"/>
  </ds:schemaRefs>
</ds:datastoreItem>
</file>

<file path=customXml/itemProps55.xml><?xml version="1.0" encoding="utf-8"?>
<ds:datastoreItem xmlns:ds="http://schemas.openxmlformats.org/officeDocument/2006/customXml" ds:itemID="{D7D215F4-DACD-4BDC-8322-5508F89DDE48}">
  <ds:schemaRefs>
    <ds:schemaRef ds:uri="http://schemas.openxmlformats.org/officeDocument/2006/bibliography"/>
  </ds:schemaRefs>
</ds:datastoreItem>
</file>

<file path=customXml/itemProps56.xml><?xml version="1.0" encoding="utf-8"?>
<ds:datastoreItem xmlns:ds="http://schemas.openxmlformats.org/officeDocument/2006/customXml" ds:itemID="{813D3FAD-15E7-4EA8-9774-96043380EF43}">
  <ds:schemaRefs>
    <ds:schemaRef ds:uri="http://schemas.openxmlformats.org/officeDocument/2006/bibliography"/>
  </ds:schemaRefs>
</ds:datastoreItem>
</file>

<file path=customXml/itemProps57.xml><?xml version="1.0" encoding="utf-8"?>
<ds:datastoreItem xmlns:ds="http://schemas.openxmlformats.org/officeDocument/2006/customXml" ds:itemID="{18216FFB-64EB-4DC1-B1F3-9D4E8189DE1D}">
  <ds:schemaRefs>
    <ds:schemaRef ds:uri="http://schemas.openxmlformats.org/officeDocument/2006/bibliography"/>
  </ds:schemaRefs>
</ds:datastoreItem>
</file>

<file path=customXml/itemProps58.xml><?xml version="1.0" encoding="utf-8"?>
<ds:datastoreItem xmlns:ds="http://schemas.openxmlformats.org/officeDocument/2006/customXml" ds:itemID="{0C699FC3-3429-4CC4-A88F-C5ED7A38774B}">
  <ds:schemaRefs>
    <ds:schemaRef ds:uri="http://schemas.openxmlformats.org/officeDocument/2006/bibliography"/>
  </ds:schemaRefs>
</ds:datastoreItem>
</file>

<file path=customXml/itemProps59.xml><?xml version="1.0" encoding="utf-8"?>
<ds:datastoreItem xmlns:ds="http://schemas.openxmlformats.org/officeDocument/2006/customXml" ds:itemID="{0FE5DD89-A49D-4957-87E4-F336C230A09D}">
  <ds:schemaRefs>
    <ds:schemaRef ds:uri="http://schemas.openxmlformats.org/officeDocument/2006/bibliography"/>
  </ds:schemaRefs>
</ds:datastoreItem>
</file>

<file path=customXml/itemProps6.xml><?xml version="1.0" encoding="utf-8"?>
<ds:datastoreItem xmlns:ds="http://schemas.openxmlformats.org/officeDocument/2006/customXml" ds:itemID="{F0C84F95-D87D-498F-9FF0-367B5B135B9A}">
  <ds:schemaRefs>
    <ds:schemaRef ds:uri="http://schemas.openxmlformats.org/officeDocument/2006/bibliography"/>
  </ds:schemaRefs>
</ds:datastoreItem>
</file>

<file path=customXml/itemProps60.xml><?xml version="1.0" encoding="utf-8"?>
<ds:datastoreItem xmlns:ds="http://schemas.openxmlformats.org/officeDocument/2006/customXml" ds:itemID="{292C4DB3-0305-4888-A469-7C3494CBB1E9}">
  <ds:schemaRefs>
    <ds:schemaRef ds:uri="http://schemas.openxmlformats.org/officeDocument/2006/bibliography"/>
  </ds:schemaRefs>
</ds:datastoreItem>
</file>

<file path=customXml/itemProps61.xml><?xml version="1.0" encoding="utf-8"?>
<ds:datastoreItem xmlns:ds="http://schemas.openxmlformats.org/officeDocument/2006/customXml" ds:itemID="{27B6FCC3-E001-4448-8EB9-09871C0234C8}">
  <ds:schemaRefs>
    <ds:schemaRef ds:uri="http://schemas.openxmlformats.org/officeDocument/2006/bibliography"/>
  </ds:schemaRefs>
</ds:datastoreItem>
</file>

<file path=customXml/itemProps62.xml><?xml version="1.0" encoding="utf-8"?>
<ds:datastoreItem xmlns:ds="http://schemas.openxmlformats.org/officeDocument/2006/customXml" ds:itemID="{5C5DB447-2FDA-4912-A0A3-6BD395C2069C}">
  <ds:schemaRefs>
    <ds:schemaRef ds:uri="http://schemas.openxmlformats.org/officeDocument/2006/bibliography"/>
  </ds:schemaRefs>
</ds:datastoreItem>
</file>

<file path=customXml/itemProps63.xml><?xml version="1.0" encoding="utf-8"?>
<ds:datastoreItem xmlns:ds="http://schemas.openxmlformats.org/officeDocument/2006/customXml" ds:itemID="{D7611E86-0EF0-44EA-B795-7BEB33FE36B6}">
  <ds:schemaRefs>
    <ds:schemaRef ds:uri="http://schemas.openxmlformats.org/officeDocument/2006/bibliography"/>
  </ds:schemaRefs>
</ds:datastoreItem>
</file>

<file path=customXml/itemProps64.xml><?xml version="1.0" encoding="utf-8"?>
<ds:datastoreItem xmlns:ds="http://schemas.openxmlformats.org/officeDocument/2006/customXml" ds:itemID="{DC9934AE-8489-409E-BFD9-0F139B549A6D}">
  <ds:schemaRefs>
    <ds:schemaRef ds:uri="http://schemas.openxmlformats.org/officeDocument/2006/bibliography"/>
  </ds:schemaRefs>
</ds:datastoreItem>
</file>

<file path=customXml/itemProps65.xml><?xml version="1.0" encoding="utf-8"?>
<ds:datastoreItem xmlns:ds="http://schemas.openxmlformats.org/officeDocument/2006/customXml" ds:itemID="{DCA23D52-3C36-4067-8D8F-13F366133C31}">
  <ds:schemaRefs>
    <ds:schemaRef ds:uri="http://schemas.openxmlformats.org/officeDocument/2006/bibliography"/>
  </ds:schemaRefs>
</ds:datastoreItem>
</file>

<file path=customXml/itemProps66.xml><?xml version="1.0" encoding="utf-8"?>
<ds:datastoreItem xmlns:ds="http://schemas.openxmlformats.org/officeDocument/2006/customXml" ds:itemID="{A9F30773-A86A-41DA-9F57-5A9B6F235E44}">
  <ds:schemaRefs>
    <ds:schemaRef ds:uri="http://schemas.openxmlformats.org/officeDocument/2006/bibliography"/>
  </ds:schemaRefs>
</ds:datastoreItem>
</file>

<file path=customXml/itemProps67.xml><?xml version="1.0" encoding="utf-8"?>
<ds:datastoreItem xmlns:ds="http://schemas.openxmlformats.org/officeDocument/2006/customXml" ds:itemID="{A904AB13-E483-4054-A478-20FF287B24A3}">
  <ds:schemaRefs>
    <ds:schemaRef ds:uri="http://schemas.openxmlformats.org/officeDocument/2006/bibliography"/>
  </ds:schemaRefs>
</ds:datastoreItem>
</file>

<file path=customXml/itemProps68.xml><?xml version="1.0" encoding="utf-8"?>
<ds:datastoreItem xmlns:ds="http://schemas.openxmlformats.org/officeDocument/2006/customXml" ds:itemID="{446C36AE-9A5A-411B-AD2C-1BF9D564EF26}">
  <ds:schemaRefs>
    <ds:schemaRef ds:uri="http://schemas.openxmlformats.org/officeDocument/2006/bibliography"/>
  </ds:schemaRefs>
</ds:datastoreItem>
</file>

<file path=customXml/itemProps69.xml><?xml version="1.0" encoding="utf-8"?>
<ds:datastoreItem xmlns:ds="http://schemas.openxmlformats.org/officeDocument/2006/customXml" ds:itemID="{50C8C0FA-6EF0-48FB-8C53-97C6537EBFF0}">
  <ds:schemaRefs>
    <ds:schemaRef ds:uri="http://schemas.openxmlformats.org/officeDocument/2006/bibliography"/>
  </ds:schemaRefs>
</ds:datastoreItem>
</file>

<file path=customXml/itemProps7.xml><?xml version="1.0" encoding="utf-8"?>
<ds:datastoreItem xmlns:ds="http://schemas.openxmlformats.org/officeDocument/2006/customXml" ds:itemID="{CE5F7EE4-093C-49A4-B987-18A634C198B5}">
  <ds:schemaRefs>
    <ds:schemaRef ds:uri="http://schemas.openxmlformats.org/officeDocument/2006/bibliography"/>
  </ds:schemaRefs>
</ds:datastoreItem>
</file>

<file path=customXml/itemProps70.xml><?xml version="1.0" encoding="utf-8"?>
<ds:datastoreItem xmlns:ds="http://schemas.openxmlformats.org/officeDocument/2006/customXml" ds:itemID="{853A3D1A-909D-4BFA-99B5-EE7AFBF4ED6C}">
  <ds:schemaRefs>
    <ds:schemaRef ds:uri="http://schemas.openxmlformats.org/officeDocument/2006/bibliography"/>
  </ds:schemaRefs>
</ds:datastoreItem>
</file>

<file path=customXml/itemProps71.xml><?xml version="1.0" encoding="utf-8"?>
<ds:datastoreItem xmlns:ds="http://schemas.openxmlformats.org/officeDocument/2006/customXml" ds:itemID="{BB4EB688-A77A-49BD-BEDD-0C79E9AFFA02}">
  <ds:schemaRefs>
    <ds:schemaRef ds:uri="http://schemas.openxmlformats.org/officeDocument/2006/bibliography"/>
  </ds:schemaRefs>
</ds:datastoreItem>
</file>

<file path=customXml/itemProps72.xml><?xml version="1.0" encoding="utf-8"?>
<ds:datastoreItem xmlns:ds="http://schemas.openxmlformats.org/officeDocument/2006/customXml" ds:itemID="{09A2052C-0D87-4DF2-9615-48966AE3A68A}">
  <ds:schemaRefs>
    <ds:schemaRef ds:uri="http://schemas.openxmlformats.org/officeDocument/2006/bibliography"/>
  </ds:schemaRefs>
</ds:datastoreItem>
</file>

<file path=customXml/itemProps73.xml><?xml version="1.0" encoding="utf-8"?>
<ds:datastoreItem xmlns:ds="http://schemas.openxmlformats.org/officeDocument/2006/customXml" ds:itemID="{A1950CC0-3179-4027-9938-A5DFCBCFD9F8}">
  <ds:schemaRefs>
    <ds:schemaRef ds:uri="http://schemas.openxmlformats.org/officeDocument/2006/bibliography"/>
  </ds:schemaRefs>
</ds:datastoreItem>
</file>

<file path=customXml/itemProps74.xml><?xml version="1.0" encoding="utf-8"?>
<ds:datastoreItem xmlns:ds="http://schemas.openxmlformats.org/officeDocument/2006/customXml" ds:itemID="{8728EAAC-850A-4816-933C-53396A465B55}">
  <ds:schemaRefs>
    <ds:schemaRef ds:uri="http://schemas.openxmlformats.org/officeDocument/2006/bibliography"/>
  </ds:schemaRefs>
</ds:datastoreItem>
</file>

<file path=customXml/itemProps75.xml><?xml version="1.0" encoding="utf-8"?>
<ds:datastoreItem xmlns:ds="http://schemas.openxmlformats.org/officeDocument/2006/customXml" ds:itemID="{560BEBB1-BABF-4D20-8DF0-F124D7230888}">
  <ds:schemaRefs>
    <ds:schemaRef ds:uri="http://schemas.openxmlformats.org/officeDocument/2006/bibliography"/>
  </ds:schemaRefs>
</ds:datastoreItem>
</file>

<file path=customXml/itemProps76.xml><?xml version="1.0" encoding="utf-8"?>
<ds:datastoreItem xmlns:ds="http://schemas.openxmlformats.org/officeDocument/2006/customXml" ds:itemID="{3DE3D012-E168-4186-9E11-3435AA230FBE}">
  <ds:schemaRefs>
    <ds:schemaRef ds:uri="http://schemas.openxmlformats.org/officeDocument/2006/bibliography"/>
  </ds:schemaRefs>
</ds:datastoreItem>
</file>

<file path=customXml/itemProps77.xml><?xml version="1.0" encoding="utf-8"?>
<ds:datastoreItem xmlns:ds="http://schemas.openxmlformats.org/officeDocument/2006/customXml" ds:itemID="{7988DA43-9C85-4A76-A053-87153E1FFC9E}">
  <ds:schemaRefs>
    <ds:schemaRef ds:uri="http://schemas.openxmlformats.org/officeDocument/2006/bibliography"/>
  </ds:schemaRefs>
</ds:datastoreItem>
</file>

<file path=customXml/itemProps78.xml><?xml version="1.0" encoding="utf-8"?>
<ds:datastoreItem xmlns:ds="http://schemas.openxmlformats.org/officeDocument/2006/customXml" ds:itemID="{0CE2D314-E1E5-4617-A162-430183EC9499}">
  <ds:schemaRefs>
    <ds:schemaRef ds:uri="http://schemas.openxmlformats.org/officeDocument/2006/bibliography"/>
  </ds:schemaRefs>
</ds:datastoreItem>
</file>

<file path=customXml/itemProps79.xml><?xml version="1.0" encoding="utf-8"?>
<ds:datastoreItem xmlns:ds="http://schemas.openxmlformats.org/officeDocument/2006/customXml" ds:itemID="{F769552D-3E77-4DB2-AA79-37A9496E4A2B}">
  <ds:schemaRefs>
    <ds:schemaRef ds:uri="http://schemas.openxmlformats.org/officeDocument/2006/bibliography"/>
  </ds:schemaRefs>
</ds:datastoreItem>
</file>

<file path=customXml/itemProps8.xml><?xml version="1.0" encoding="utf-8"?>
<ds:datastoreItem xmlns:ds="http://schemas.openxmlformats.org/officeDocument/2006/customXml" ds:itemID="{6077C70C-C503-4453-BE6A-C8C07CC52F98}">
  <ds:schemaRefs>
    <ds:schemaRef ds:uri="http://schemas.openxmlformats.org/officeDocument/2006/bibliography"/>
  </ds:schemaRefs>
</ds:datastoreItem>
</file>

<file path=customXml/itemProps80.xml><?xml version="1.0" encoding="utf-8"?>
<ds:datastoreItem xmlns:ds="http://schemas.openxmlformats.org/officeDocument/2006/customXml" ds:itemID="{794F64A9-9EF9-481C-B40D-A6302D747637}">
  <ds:schemaRefs>
    <ds:schemaRef ds:uri="http://schemas.openxmlformats.org/officeDocument/2006/bibliography"/>
  </ds:schemaRefs>
</ds:datastoreItem>
</file>

<file path=customXml/itemProps81.xml><?xml version="1.0" encoding="utf-8"?>
<ds:datastoreItem xmlns:ds="http://schemas.openxmlformats.org/officeDocument/2006/customXml" ds:itemID="{595D5F4B-371E-415F-B296-47EDE82E3FF7}">
  <ds:schemaRefs>
    <ds:schemaRef ds:uri="http://schemas.openxmlformats.org/officeDocument/2006/bibliography"/>
  </ds:schemaRefs>
</ds:datastoreItem>
</file>

<file path=customXml/itemProps82.xml><?xml version="1.0" encoding="utf-8"?>
<ds:datastoreItem xmlns:ds="http://schemas.openxmlformats.org/officeDocument/2006/customXml" ds:itemID="{CF270403-ED2F-4DB3-BEE2-D577393DAA2E}">
  <ds:schemaRefs>
    <ds:schemaRef ds:uri="http://schemas.openxmlformats.org/officeDocument/2006/bibliography"/>
  </ds:schemaRefs>
</ds:datastoreItem>
</file>

<file path=customXml/itemProps83.xml><?xml version="1.0" encoding="utf-8"?>
<ds:datastoreItem xmlns:ds="http://schemas.openxmlformats.org/officeDocument/2006/customXml" ds:itemID="{11720BB4-3A3D-46C1-96B6-27C9261BDABE}">
  <ds:schemaRefs>
    <ds:schemaRef ds:uri="http://schemas.openxmlformats.org/officeDocument/2006/bibliography"/>
  </ds:schemaRefs>
</ds:datastoreItem>
</file>

<file path=customXml/itemProps84.xml><?xml version="1.0" encoding="utf-8"?>
<ds:datastoreItem xmlns:ds="http://schemas.openxmlformats.org/officeDocument/2006/customXml" ds:itemID="{DC48EDA6-B8D8-4B53-BBBF-876B372F4A74}">
  <ds:schemaRefs>
    <ds:schemaRef ds:uri="http://schemas.openxmlformats.org/officeDocument/2006/bibliography"/>
  </ds:schemaRefs>
</ds:datastoreItem>
</file>

<file path=customXml/itemProps85.xml><?xml version="1.0" encoding="utf-8"?>
<ds:datastoreItem xmlns:ds="http://schemas.openxmlformats.org/officeDocument/2006/customXml" ds:itemID="{D7D8A6DE-058E-4207-956D-0F47DEEA1AEB}">
  <ds:schemaRefs>
    <ds:schemaRef ds:uri="http://schemas.openxmlformats.org/officeDocument/2006/bibliography"/>
  </ds:schemaRefs>
</ds:datastoreItem>
</file>

<file path=customXml/itemProps86.xml><?xml version="1.0" encoding="utf-8"?>
<ds:datastoreItem xmlns:ds="http://schemas.openxmlformats.org/officeDocument/2006/customXml" ds:itemID="{4139503A-91C6-4907-A8C3-705F90360791}">
  <ds:schemaRefs>
    <ds:schemaRef ds:uri="http://schemas.openxmlformats.org/officeDocument/2006/bibliography"/>
  </ds:schemaRefs>
</ds:datastoreItem>
</file>

<file path=customXml/itemProps87.xml><?xml version="1.0" encoding="utf-8"?>
<ds:datastoreItem xmlns:ds="http://schemas.openxmlformats.org/officeDocument/2006/customXml" ds:itemID="{6EB13F55-7A3F-4DEA-BA85-FC5EE2CE7179}">
  <ds:schemaRefs>
    <ds:schemaRef ds:uri="http://schemas.openxmlformats.org/officeDocument/2006/bibliography"/>
  </ds:schemaRefs>
</ds:datastoreItem>
</file>

<file path=customXml/itemProps88.xml><?xml version="1.0" encoding="utf-8"?>
<ds:datastoreItem xmlns:ds="http://schemas.openxmlformats.org/officeDocument/2006/customXml" ds:itemID="{5004F165-5515-4C8E-AD79-B04EBC950E40}">
  <ds:schemaRefs>
    <ds:schemaRef ds:uri="http://schemas.openxmlformats.org/officeDocument/2006/bibliography"/>
  </ds:schemaRefs>
</ds:datastoreItem>
</file>

<file path=customXml/itemProps89.xml><?xml version="1.0" encoding="utf-8"?>
<ds:datastoreItem xmlns:ds="http://schemas.openxmlformats.org/officeDocument/2006/customXml" ds:itemID="{5BA8D171-5AF8-4F7F-92EB-63DEB0EA89BB}">
  <ds:schemaRefs>
    <ds:schemaRef ds:uri="http://schemas.openxmlformats.org/officeDocument/2006/bibliography"/>
  </ds:schemaRefs>
</ds:datastoreItem>
</file>

<file path=customXml/itemProps9.xml><?xml version="1.0" encoding="utf-8"?>
<ds:datastoreItem xmlns:ds="http://schemas.openxmlformats.org/officeDocument/2006/customXml" ds:itemID="{2D4FAFA1-918B-4147-BC43-68183A7031F7}">
  <ds:schemaRefs>
    <ds:schemaRef ds:uri="http://schemas.openxmlformats.org/officeDocument/2006/bibliography"/>
  </ds:schemaRefs>
</ds:datastoreItem>
</file>

<file path=customXml/itemProps90.xml><?xml version="1.0" encoding="utf-8"?>
<ds:datastoreItem xmlns:ds="http://schemas.openxmlformats.org/officeDocument/2006/customXml" ds:itemID="{8DC5C15E-37E2-4408-81CD-30B283C62351}">
  <ds:schemaRefs>
    <ds:schemaRef ds:uri="http://schemas.openxmlformats.org/officeDocument/2006/bibliography"/>
  </ds:schemaRefs>
</ds:datastoreItem>
</file>

<file path=customXml/itemProps91.xml><?xml version="1.0" encoding="utf-8"?>
<ds:datastoreItem xmlns:ds="http://schemas.openxmlformats.org/officeDocument/2006/customXml" ds:itemID="{70526A78-8E90-4BAD-8A73-2CEA0B7700CF}">
  <ds:schemaRefs>
    <ds:schemaRef ds:uri="http://schemas.openxmlformats.org/officeDocument/2006/bibliography"/>
  </ds:schemaRefs>
</ds:datastoreItem>
</file>

<file path=customXml/itemProps92.xml><?xml version="1.0" encoding="utf-8"?>
<ds:datastoreItem xmlns:ds="http://schemas.openxmlformats.org/officeDocument/2006/customXml" ds:itemID="{A2C15D8A-C27F-4BD8-BB89-7125A6AE1D6D}">
  <ds:schemaRefs>
    <ds:schemaRef ds:uri="http://schemas.openxmlformats.org/officeDocument/2006/bibliography"/>
  </ds:schemaRefs>
</ds:datastoreItem>
</file>

<file path=customXml/itemProps93.xml><?xml version="1.0" encoding="utf-8"?>
<ds:datastoreItem xmlns:ds="http://schemas.openxmlformats.org/officeDocument/2006/customXml" ds:itemID="{863776A3-534E-4199-90D9-7AFC5B6D8A99}">
  <ds:schemaRefs>
    <ds:schemaRef ds:uri="http://schemas.openxmlformats.org/officeDocument/2006/bibliography"/>
  </ds:schemaRefs>
</ds:datastoreItem>
</file>

<file path=customXml/itemProps94.xml><?xml version="1.0" encoding="utf-8"?>
<ds:datastoreItem xmlns:ds="http://schemas.openxmlformats.org/officeDocument/2006/customXml" ds:itemID="{74D487C3-0A23-4E8C-88A1-3214D4607279}">
  <ds:schemaRefs>
    <ds:schemaRef ds:uri="http://schemas.openxmlformats.org/officeDocument/2006/bibliography"/>
  </ds:schemaRefs>
</ds:datastoreItem>
</file>

<file path=customXml/itemProps95.xml><?xml version="1.0" encoding="utf-8"?>
<ds:datastoreItem xmlns:ds="http://schemas.openxmlformats.org/officeDocument/2006/customXml" ds:itemID="{629DCFD2-32A5-47B5-B67B-9C9086DF9D16}">
  <ds:schemaRefs>
    <ds:schemaRef ds:uri="http://schemas.openxmlformats.org/officeDocument/2006/bibliography"/>
  </ds:schemaRefs>
</ds:datastoreItem>
</file>

<file path=customXml/itemProps96.xml><?xml version="1.0" encoding="utf-8"?>
<ds:datastoreItem xmlns:ds="http://schemas.openxmlformats.org/officeDocument/2006/customXml" ds:itemID="{95DA6A51-90D8-4C8C-ADCF-C725323271BE}">
  <ds:schemaRefs>
    <ds:schemaRef ds:uri="http://schemas.openxmlformats.org/officeDocument/2006/bibliography"/>
  </ds:schemaRefs>
</ds:datastoreItem>
</file>

<file path=customXml/itemProps97.xml><?xml version="1.0" encoding="utf-8"?>
<ds:datastoreItem xmlns:ds="http://schemas.openxmlformats.org/officeDocument/2006/customXml" ds:itemID="{C04D2A7E-117F-47EE-AA34-206FD1454C8B}">
  <ds:schemaRefs>
    <ds:schemaRef ds:uri="http://schemas.openxmlformats.org/officeDocument/2006/bibliography"/>
  </ds:schemaRefs>
</ds:datastoreItem>
</file>

<file path=customXml/itemProps98.xml><?xml version="1.0" encoding="utf-8"?>
<ds:datastoreItem xmlns:ds="http://schemas.openxmlformats.org/officeDocument/2006/customXml" ds:itemID="{AA5EADA9-A276-4639-8069-F9D9BA74BA8B}">
  <ds:schemaRefs>
    <ds:schemaRef ds:uri="http://schemas.openxmlformats.org/officeDocument/2006/bibliography"/>
  </ds:schemaRefs>
</ds:datastoreItem>
</file>

<file path=customXml/itemProps99.xml><?xml version="1.0" encoding="utf-8"?>
<ds:datastoreItem xmlns:ds="http://schemas.openxmlformats.org/officeDocument/2006/customXml" ds:itemID="{A3A7F427-67C7-4C82-B7A6-DC5B76E53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16</Words>
  <Characters>13773</Characters>
  <Application>Microsoft Office Word</Application>
  <DocSecurity>0</DocSecurity>
  <Lines>114</Lines>
  <Paragraphs>3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Мастер-план</vt:lpstr>
      <vt:lpstr>Мастер-план</vt:lpstr>
    </vt:vector>
  </TitlesOfParts>
  <Manager>Promt</Manager>
  <Company>Promt</Company>
  <LinksUpToDate>false</LinksUpToDate>
  <CharactersWithSpaces>1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астер-план</dc:title>
  <dc:subject>МФ РК</dc:subject>
  <dc:creator>Promt</dc:creator>
  <cp:lastModifiedBy>Arsen Kozhanov</cp:lastModifiedBy>
  <cp:revision>2</cp:revision>
  <cp:lastPrinted>2021-02-26T10:52:00Z</cp:lastPrinted>
  <dcterms:created xsi:type="dcterms:W3CDTF">2021-04-27T11:54:00Z</dcterms:created>
  <dcterms:modified xsi:type="dcterms:W3CDTF">2021-04-27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